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9C56B" w14:textId="77777777" w:rsidR="00FF3874" w:rsidRPr="00461F27" w:rsidRDefault="001B7373" w:rsidP="001B7373">
      <w:pPr>
        <w:rPr>
          <w:b/>
          <w:sz w:val="24"/>
        </w:rPr>
      </w:pPr>
      <w:r w:rsidRPr="00461F27">
        <w:rPr>
          <w:b/>
          <w:sz w:val="24"/>
        </w:rPr>
        <w:t>Supplemental material of “</w:t>
      </w:r>
      <w:r w:rsidRPr="00461F27">
        <w:rPr>
          <w:b/>
          <w:noProof/>
          <w:sz w:val="24"/>
        </w:rPr>
        <w:t>Transport consistent diffusion coefficient for CMFD acceleration and comparison of convergence propert</w:t>
      </w:r>
      <w:r w:rsidR="00EB4A7F" w:rsidRPr="00461F27">
        <w:rPr>
          <w:b/>
          <w:noProof/>
          <w:sz w:val="24"/>
        </w:rPr>
        <w:t>ies</w:t>
      </w:r>
      <w:r w:rsidRPr="00461F27">
        <w:rPr>
          <w:b/>
          <w:noProof/>
          <w:sz w:val="24"/>
        </w:rPr>
        <w:t>” by A. Yamamoto et al.</w:t>
      </w:r>
    </w:p>
    <w:p w14:paraId="1A275B5C" w14:textId="77777777" w:rsidR="00D755E3" w:rsidRPr="00461F27" w:rsidRDefault="00D755E3"/>
    <w:p w14:paraId="72E8A8D1" w14:textId="77777777" w:rsidR="00B45309" w:rsidRPr="00461F27" w:rsidRDefault="00EB4A7F">
      <w:r w:rsidRPr="00461F27">
        <w:t>Detail derivation for the linearized Fourier analysis is described in this supplemental material. Though part of the derivation is described in the paper, complete derivation is provided for completeness of this document.</w:t>
      </w:r>
      <w:r w:rsidR="00B45309" w:rsidRPr="00461F27">
        <w:t xml:space="preserve"> The following derivation is based on </w:t>
      </w:r>
      <w:proofErr w:type="gramStart"/>
      <w:r w:rsidR="00B45309" w:rsidRPr="00461F27">
        <w:t>Refs.[</w:t>
      </w:r>
      <w:proofErr w:type="gramEnd"/>
      <w:r w:rsidR="00B45309" w:rsidRPr="00461F27">
        <w:t>3], [4], [8], and [10]</w:t>
      </w:r>
      <w:r w:rsidR="00B45309" w:rsidRPr="00461F27">
        <w:rPr>
          <w:rFonts w:hint="eastAsia"/>
        </w:rPr>
        <w:t>.</w:t>
      </w:r>
    </w:p>
    <w:p w14:paraId="62A1564E" w14:textId="77777777" w:rsidR="00EB4A7F" w:rsidRPr="00461F27" w:rsidRDefault="00EB4A7F"/>
    <w:p w14:paraId="6278DC41" w14:textId="77777777" w:rsidR="00357338" w:rsidRPr="00461F27" w:rsidRDefault="005C6EB8" w:rsidP="00357338">
      <w:pPr>
        <w:pStyle w:val="2"/>
      </w:pPr>
      <w:r w:rsidRPr="00461F27">
        <w:t>1.</w:t>
      </w:r>
      <w:r w:rsidR="004A198B" w:rsidRPr="00461F27">
        <w:t xml:space="preserve"> </w:t>
      </w:r>
      <w:r w:rsidR="00357338" w:rsidRPr="00461F27">
        <w:t>Fundamental formulations</w:t>
      </w:r>
    </w:p>
    <w:p w14:paraId="51A6955C" w14:textId="77777777" w:rsidR="005C6EB8" w:rsidRPr="00461F27" w:rsidRDefault="005C6EB8"/>
    <w:p w14:paraId="7EBCCBE6" w14:textId="77777777" w:rsidR="00D755E3" w:rsidRPr="00461F27" w:rsidRDefault="00D755E3">
      <w:r w:rsidRPr="00461F27">
        <w:t>The neutron transport equation in one-dimensional slab geometry</w:t>
      </w:r>
      <w:r w:rsidR="003E12B9" w:rsidRPr="00461F27">
        <w:t xml:space="preserve"> using the step characteristics approximation</w:t>
      </w:r>
      <w:r w:rsidRPr="00461F27">
        <w:t xml:space="preserve"> is written as:</w:t>
      </w:r>
    </w:p>
    <w:tbl>
      <w:tblPr>
        <w:tblW w:w="5000" w:type="pct"/>
        <w:jc w:val="center"/>
        <w:tblLook w:val="04A0" w:firstRow="1" w:lastRow="0" w:firstColumn="1" w:lastColumn="0" w:noHBand="0" w:noVBand="1"/>
      </w:tblPr>
      <w:tblGrid>
        <w:gridCol w:w="7531"/>
        <w:gridCol w:w="973"/>
      </w:tblGrid>
      <w:tr w:rsidR="00D755E3" w:rsidRPr="00461F27" w14:paraId="00D25D98" w14:textId="77777777" w:rsidTr="0044584A">
        <w:trPr>
          <w:trHeight w:val="709"/>
          <w:jc w:val="center"/>
        </w:trPr>
        <w:tc>
          <w:tcPr>
            <w:tcW w:w="4428" w:type="pct"/>
            <w:shd w:val="clear" w:color="auto" w:fill="auto"/>
            <w:vAlign w:val="center"/>
          </w:tcPr>
          <w:p w14:paraId="2BE742D2" w14:textId="7F8CE94C" w:rsidR="00D755E3" w:rsidRPr="00461F27" w:rsidRDefault="002C167F" w:rsidP="00D755E3">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q,</m:t>
                </m:r>
              </m:oMath>
            </m:oMathPara>
          </w:p>
        </w:tc>
        <w:bookmarkStart w:id="0" w:name="_Ref525372303"/>
        <w:tc>
          <w:tcPr>
            <w:tcW w:w="572" w:type="pct"/>
            <w:shd w:val="clear" w:color="auto" w:fill="auto"/>
            <w:vAlign w:val="center"/>
          </w:tcPr>
          <w:p w14:paraId="61FB4D53" w14:textId="77777777" w:rsidR="00D755E3" w:rsidRPr="00461F27" w:rsidRDefault="00D755E3" w:rsidP="0044584A">
            <w:pPr>
              <w:spacing w:line="360" w:lineRule="auto"/>
              <w:rPr>
                <w:szCs w:val="24"/>
              </w:rPr>
            </w:pPr>
            <w:r w:rsidRPr="00461F27">
              <w:rPr>
                <w:szCs w:val="24"/>
              </w:rPr>
              <w:fldChar w:fldCharType="begin"/>
            </w:r>
            <w:bookmarkStart w:id="1" w:name="_Ref525373442"/>
            <w:bookmarkEnd w:id="1"/>
            <w:r w:rsidRPr="00461F27">
              <w:rPr>
                <w:szCs w:val="24"/>
              </w:rPr>
              <w:instrText xml:space="preserve"> LISTNUM  NumberDefault \l 4 </w:instrText>
            </w:r>
            <w:r w:rsidRPr="00461F27">
              <w:rPr>
                <w:szCs w:val="24"/>
              </w:rPr>
              <w:fldChar w:fldCharType="end">
                <w:numberingChange w:id="2" w:author="Yamamoto Akio" w:date="2019-03-08T09:54:00Z" w:original="(1)"/>
              </w:fldChar>
            </w:r>
            <w:bookmarkEnd w:id="0"/>
          </w:p>
        </w:tc>
      </w:tr>
      <w:tr w:rsidR="00D150B6" w:rsidRPr="00461F27" w14:paraId="46751635" w14:textId="77777777" w:rsidTr="00D150B6">
        <w:trPr>
          <w:trHeight w:val="709"/>
          <w:jc w:val="center"/>
        </w:trPr>
        <w:tc>
          <w:tcPr>
            <w:tcW w:w="4428" w:type="pct"/>
            <w:shd w:val="clear" w:color="auto" w:fill="auto"/>
            <w:vAlign w:val="center"/>
          </w:tcPr>
          <w:p w14:paraId="215D4E09" w14:textId="14463DE2" w:rsidR="00D150B6" w:rsidRPr="00461F27" w:rsidRDefault="002C167F" w:rsidP="0044584A">
            <w:pPr>
              <w:spacing w:line="360" w:lineRule="auto"/>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1-</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den>
                        </m:f>
                      </m:sup>
                    </m:sSup>
                  </m:den>
                </m:f>
                <m:r>
                  <w:rPr>
                    <w:rFonts w:ascii="Cambria Math" w:hAnsi="Cambria Math"/>
                    <w:szCs w:val="24"/>
                  </w:rPr>
                  <m:t>,</m:t>
                </m:r>
              </m:oMath>
            </m:oMathPara>
          </w:p>
          <w:p w14:paraId="1387837E" w14:textId="236CB589" w:rsidR="00D150B6" w:rsidRPr="00461F27" w:rsidRDefault="00D150B6" w:rsidP="0044584A">
            <w:pPr>
              <w:spacing w:line="360" w:lineRule="auto"/>
              <w:rPr>
                <w:rFonts w:ascii="Cambria Math" w:hAnsi="Cambria Math"/>
                <w:szCs w:val="24"/>
                <w:oMath/>
              </w:rPr>
            </w:pPr>
            <m:oMathPara>
              <m:oMath>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m:t>
                </m:r>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den>
                        </m:f>
                      </m:sup>
                    </m:sSup>
                  </m:num>
                  <m:den>
                    <m:r>
                      <w:rPr>
                        <w:rFonts w:ascii="Cambria Math" w:hAnsi="Cambria Math"/>
                        <w:szCs w:val="24"/>
                      </w:rPr>
                      <m:t>1-</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den>
                        </m:f>
                      </m:sup>
                    </m:sSup>
                  </m:den>
                </m:f>
                <m:r>
                  <w:rPr>
                    <w:rFonts w:ascii="Cambria Math" w:hAnsi="Cambria Math"/>
                    <w:szCs w:val="24"/>
                  </w:rPr>
                  <m:t>,</m:t>
                </m:r>
              </m:oMath>
            </m:oMathPara>
          </w:p>
        </w:tc>
        <w:tc>
          <w:tcPr>
            <w:tcW w:w="572" w:type="pct"/>
            <w:shd w:val="clear" w:color="auto" w:fill="auto"/>
            <w:vAlign w:val="center"/>
          </w:tcPr>
          <w:p w14:paraId="50CC3E0B" w14:textId="77777777" w:rsidR="00D150B6" w:rsidRPr="00461F27" w:rsidRDefault="00D150B6" w:rsidP="0044584A">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3" w:author="Yamamoto Akio" w:date="2019-03-08T09:54:00Z" w:original="(2)"/>
              </w:fldChar>
            </w:r>
          </w:p>
        </w:tc>
      </w:tr>
      <w:tr w:rsidR="00D150B6" w:rsidRPr="00461F27" w14:paraId="53E6C823" w14:textId="77777777" w:rsidTr="00D150B6">
        <w:trPr>
          <w:trHeight w:val="709"/>
          <w:jc w:val="center"/>
        </w:trPr>
        <w:tc>
          <w:tcPr>
            <w:tcW w:w="4428" w:type="pct"/>
            <w:shd w:val="clear" w:color="auto" w:fill="auto"/>
            <w:vAlign w:val="center"/>
          </w:tcPr>
          <w:p w14:paraId="14E1C81F" w14:textId="027867F8" w:rsidR="00D150B6" w:rsidRPr="00461F27" w:rsidRDefault="002C167F" w:rsidP="0044584A">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w:rPr>
                    <w:rFonts w:ascii="Cambria Math" w:hAnsi="Cambria Math"/>
                    <w:szCs w:val="24"/>
                  </w:rPr>
                  <m:t>,</m:t>
                </m:r>
              </m:oMath>
            </m:oMathPara>
          </w:p>
        </w:tc>
        <w:tc>
          <w:tcPr>
            <w:tcW w:w="572" w:type="pct"/>
            <w:shd w:val="clear" w:color="auto" w:fill="auto"/>
            <w:vAlign w:val="center"/>
          </w:tcPr>
          <w:p w14:paraId="34C71113" w14:textId="77777777" w:rsidR="00D150B6" w:rsidRPr="00461F27" w:rsidRDefault="00D150B6" w:rsidP="0044584A">
            <w:pPr>
              <w:spacing w:line="360" w:lineRule="auto"/>
              <w:rPr>
                <w:szCs w:val="24"/>
              </w:rPr>
            </w:pPr>
            <w:r w:rsidRPr="00461F27">
              <w:rPr>
                <w:szCs w:val="24"/>
              </w:rPr>
              <w:fldChar w:fldCharType="begin"/>
            </w:r>
            <w:bookmarkStart w:id="4" w:name="_Ref254897"/>
            <w:bookmarkEnd w:id="4"/>
            <w:r w:rsidRPr="00461F27">
              <w:rPr>
                <w:szCs w:val="24"/>
              </w:rPr>
              <w:instrText xml:space="preserve"> LISTNUM  NumberDefault \l 4 </w:instrText>
            </w:r>
            <w:r w:rsidRPr="00461F27">
              <w:rPr>
                <w:szCs w:val="24"/>
              </w:rPr>
              <w:fldChar w:fldCharType="end">
                <w:numberingChange w:id="5" w:author="Yamamoto Akio" w:date="2019-03-08T09:54:00Z" w:original="(3)"/>
              </w:fldChar>
            </w:r>
          </w:p>
        </w:tc>
      </w:tr>
    </w:tbl>
    <w:p w14:paraId="5798D66F" w14:textId="77777777" w:rsidR="00D755E3" w:rsidRPr="00461F27" w:rsidRDefault="00A03446">
      <w:r w:rsidRPr="00461F27">
        <w:t>where</w:t>
      </w:r>
    </w:p>
    <w:p w14:paraId="1D67337F" w14:textId="77777777" w:rsidR="00AC13F4" w:rsidRPr="00461F27" w:rsidRDefault="002C167F">
      <w:pPr>
        <w:rPr>
          <w:szCs w:val="24"/>
        </w:rPr>
      </w:pP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oMath>
      <w:r w:rsidR="00AC13F4" w:rsidRPr="00461F27">
        <w:rPr>
          <w:rFonts w:hint="eastAsia"/>
          <w:szCs w:val="24"/>
        </w:rPr>
        <w:t>:</w:t>
      </w:r>
      <w:r w:rsidR="00AC13F4" w:rsidRPr="00461F27">
        <w:rPr>
          <w:szCs w:val="24"/>
        </w:rPr>
        <w:t xml:space="preserve"> direction cosine for direction </w:t>
      </w:r>
      <w:r w:rsidR="00AC13F4" w:rsidRPr="00461F27">
        <w:rPr>
          <w:i/>
          <w:szCs w:val="24"/>
        </w:rPr>
        <w:t>n</w:t>
      </w:r>
      <w:r w:rsidR="00AC13F4" w:rsidRPr="00461F27">
        <w:rPr>
          <w:szCs w:val="24"/>
        </w:rPr>
        <w:t>,</w:t>
      </w:r>
    </w:p>
    <w:p w14:paraId="1B2F5A71" w14:textId="77777777" w:rsidR="00AC13F4" w:rsidRPr="00461F27" w:rsidRDefault="00AC13F4">
      <w:pPr>
        <w:rPr>
          <w:szCs w:val="24"/>
        </w:rPr>
      </w:pPr>
      <m:oMath>
        <m:r>
          <w:rPr>
            <w:rFonts w:ascii="Cambria Math" w:hAnsi="Cambria Math"/>
            <w:szCs w:val="24"/>
          </w:rPr>
          <m:t>ψ</m:t>
        </m:r>
      </m:oMath>
      <w:r w:rsidRPr="00461F27">
        <w:rPr>
          <w:rFonts w:hint="eastAsia"/>
          <w:szCs w:val="24"/>
        </w:rPr>
        <w:t>:</w:t>
      </w:r>
      <w:r w:rsidR="00A03446" w:rsidRPr="00461F27">
        <w:rPr>
          <w:szCs w:val="24"/>
        </w:rPr>
        <w:t xml:space="preserve"> </w:t>
      </w:r>
      <w:r w:rsidRPr="00461F27">
        <w:rPr>
          <w:szCs w:val="24"/>
        </w:rPr>
        <w:t>angular flux,</w:t>
      </w:r>
    </w:p>
    <w:p w14:paraId="02AD6996" w14:textId="77777777" w:rsidR="00AC13F4" w:rsidRPr="00461F27" w:rsidRDefault="00AC13F4">
      <w:pPr>
        <w:rPr>
          <w:szCs w:val="24"/>
        </w:rPr>
      </w:pPr>
      <m:oMath>
        <m:r>
          <w:rPr>
            <w:rFonts w:ascii="Cambria Math" w:hAnsi="Cambria Math"/>
            <w:szCs w:val="24"/>
          </w:rPr>
          <m:t>ϕ</m:t>
        </m:r>
      </m:oMath>
      <w:r w:rsidRPr="00461F27">
        <w:rPr>
          <w:rFonts w:hint="eastAsia"/>
          <w:szCs w:val="24"/>
        </w:rPr>
        <w:t>:</w:t>
      </w:r>
      <w:r w:rsidR="00A03446" w:rsidRPr="00461F27">
        <w:rPr>
          <w:szCs w:val="24"/>
        </w:rPr>
        <w:t xml:space="preserve"> </w:t>
      </w:r>
      <w:r w:rsidRPr="00461F27">
        <w:rPr>
          <w:szCs w:val="24"/>
        </w:rPr>
        <w:t>scalar flux,</w:t>
      </w:r>
    </w:p>
    <w:p w14:paraId="51B84C60" w14:textId="77777777" w:rsidR="00AC13F4" w:rsidRPr="00461F27" w:rsidRDefault="00AC13F4">
      <w:pPr>
        <w:rPr>
          <w:szCs w:val="24"/>
        </w:rPr>
      </w:pPr>
      <m:oMath>
        <m:r>
          <w:rPr>
            <w:rFonts w:ascii="Cambria Math" w:hAnsi="Cambria Math"/>
            <w:szCs w:val="24"/>
          </w:rPr>
          <m:t>h</m:t>
        </m:r>
      </m:oMath>
      <w:r w:rsidRPr="00461F27">
        <w:rPr>
          <w:rFonts w:hint="eastAsia"/>
          <w:szCs w:val="24"/>
        </w:rPr>
        <w:t>:</w:t>
      </w:r>
      <w:r w:rsidR="00A03446" w:rsidRPr="00461F27">
        <w:rPr>
          <w:szCs w:val="24"/>
        </w:rPr>
        <w:t xml:space="preserve"> </w:t>
      </w:r>
      <w:r w:rsidRPr="00461F27">
        <w:rPr>
          <w:szCs w:val="24"/>
        </w:rPr>
        <w:t>mesh width,</w:t>
      </w:r>
    </w:p>
    <w:p w14:paraId="2656D127" w14:textId="77777777" w:rsidR="00AC13F4" w:rsidRPr="00461F27" w:rsidRDefault="002C167F">
      <w:pPr>
        <w:rPr>
          <w:szCs w:val="24"/>
        </w:rPr>
      </w:pPr>
      <m:oMath>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oMath>
      <w:r w:rsidR="00AC13F4" w:rsidRPr="00461F27">
        <w:rPr>
          <w:rFonts w:hint="eastAsia"/>
          <w:szCs w:val="24"/>
        </w:rPr>
        <w:t>:</w:t>
      </w:r>
      <w:r w:rsidR="00A03446" w:rsidRPr="00461F27">
        <w:rPr>
          <w:szCs w:val="24"/>
        </w:rPr>
        <w:t xml:space="preserve"> </w:t>
      </w:r>
      <w:r w:rsidR="00AC13F4" w:rsidRPr="00461F27">
        <w:rPr>
          <w:szCs w:val="24"/>
        </w:rPr>
        <w:t>macroscopic total cross section,</w:t>
      </w:r>
    </w:p>
    <w:p w14:paraId="6BA27A37" w14:textId="77777777" w:rsidR="00AC13F4" w:rsidRPr="00461F27" w:rsidRDefault="002C167F">
      <w:pPr>
        <w:rPr>
          <w:szCs w:val="24"/>
        </w:rPr>
      </w:pPr>
      <m:oMath>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oMath>
      <w:r w:rsidR="00AC13F4" w:rsidRPr="00461F27">
        <w:rPr>
          <w:rFonts w:hint="eastAsia"/>
          <w:szCs w:val="24"/>
        </w:rPr>
        <w:t>:</w:t>
      </w:r>
      <w:r w:rsidR="00A03446" w:rsidRPr="00461F27">
        <w:rPr>
          <w:szCs w:val="24"/>
        </w:rPr>
        <w:t xml:space="preserve"> </w:t>
      </w:r>
      <w:r w:rsidR="00AC13F4" w:rsidRPr="00461F27">
        <w:rPr>
          <w:szCs w:val="24"/>
        </w:rPr>
        <w:t>macroscopic scattering cross section,</w:t>
      </w:r>
    </w:p>
    <w:p w14:paraId="533780E6" w14:textId="77777777" w:rsidR="00AC13F4" w:rsidRPr="00461F27" w:rsidRDefault="00AC13F4">
      <w:pPr>
        <w:rPr>
          <w:szCs w:val="24"/>
        </w:rPr>
      </w:pPr>
      <m:oMath>
        <m:r>
          <w:rPr>
            <w:rFonts w:ascii="Cambria Math" w:hAnsi="Cambria Math"/>
            <w:szCs w:val="24"/>
          </w:rPr>
          <m:t>q</m:t>
        </m:r>
      </m:oMath>
      <w:r w:rsidRPr="00461F27">
        <w:rPr>
          <w:rFonts w:hint="eastAsia"/>
          <w:szCs w:val="24"/>
        </w:rPr>
        <w:t>:</w:t>
      </w:r>
      <w:r w:rsidR="00A03446" w:rsidRPr="00461F27">
        <w:rPr>
          <w:szCs w:val="24"/>
        </w:rPr>
        <w:t xml:space="preserve"> </w:t>
      </w:r>
      <w:r w:rsidR="003E12B9" w:rsidRPr="00461F27">
        <w:rPr>
          <w:szCs w:val="24"/>
        </w:rPr>
        <w:t xml:space="preserve">isotropic </w:t>
      </w:r>
      <w:r w:rsidRPr="00461F27">
        <w:rPr>
          <w:szCs w:val="24"/>
        </w:rPr>
        <w:t>neutron source,</w:t>
      </w:r>
    </w:p>
    <w:p w14:paraId="1358C735" w14:textId="603935C3" w:rsidR="00AC13F4" w:rsidRPr="00461F27" w:rsidRDefault="002C167F">
      <w:pPr>
        <w:rPr>
          <w:szCs w:val="24"/>
        </w:rPr>
      </w:pP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oMath>
      <w:r w:rsidR="00AC13F4" w:rsidRPr="00461F27">
        <w:rPr>
          <w:rFonts w:hint="eastAsia"/>
          <w:szCs w:val="24"/>
        </w:rPr>
        <w:t>:</w:t>
      </w:r>
      <w:r w:rsidR="00A03446" w:rsidRPr="00461F27">
        <w:rPr>
          <w:szCs w:val="24"/>
        </w:rPr>
        <w:t xml:space="preserve"> </w:t>
      </w:r>
      <w:r w:rsidR="00AC13F4" w:rsidRPr="00461F27">
        <w:rPr>
          <w:szCs w:val="24"/>
        </w:rPr>
        <w:t>weighting factor to calculate average angular flux</w:t>
      </w:r>
      <w:r w:rsidR="00D43E11" w:rsidRPr="00461F27">
        <w:rPr>
          <w:szCs w:val="24"/>
        </w:rPr>
        <w:t xml:space="preserve"> for direction </w:t>
      </w:r>
      <w:r w:rsidR="00D43E11" w:rsidRPr="00461F27">
        <w:rPr>
          <w:i/>
          <w:szCs w:val="24"/>
        </w:rPr>
        <w:t>n</w:t>
      </w:r>
      <w:r w:rsidR="00AC13F4" w:rsidRPr="00461F27">
        <w:rPr>
          <w:szCs w:val="24"/>
        </w:rPr>
        <w:t>,</w:t>
      </w:r>
    </w:p>
    <w:p w14:paraId="4FDEF2F3" w14:textId="77777777" w:rsidR="00AC13F4" w:rsidRPr="00461F27" w:rsidRDefault="00DC14F0">
      <w:pPr>
        <w:rPr>
          <w:szCs w:val="24"/>
        </w:rPr>
      </w:pPr>
      <m:oMath>
        <m:r>
          <w:rPr>
            <w:rFonts w:ascii="Cambria Math" w:hAnsi="Cambria Math"/>
            <w:szCs w:val="24"/>
          </w:rPr>
          <m:t>w</m:t>
        </m:r>
      </m:oMath>
      <w:r w:rsidR="00AC13F4" w:rsidRPr="00461F27">
        <w:rPr>
          <w:rFonts w:hint="eastAsia"/>
          <w:szCs w:val="24"/>
        </w:rPr>
        <w:t>:</w:t>
      </w:r>
      <w:r w:rsidR="00A03446" w:rsidRPr="00461F27">
        <w:rPr>
          <w:szCs w:val="24"/>
        </w:rPr>
        <w:t xml:space="preserve"> </w:t>
      </w:r>
      <w:r w:rsidR="00AC13F4" w:rsidRPr="00461F27">
        <w:rPr>
          <w:szCs w:val="24"/>
        </w:rPr>
        <w:t>quadrature weight,</w:t>
      </w:r>
      <m:oMath>
        <m:r>
          <w:rPr>
            <w:rFonts w:ascii="Cambria Math" w:hAnsi="Cambria Math"/>
            <w:szCs w:val="24"/>
          </w:rPr>
          <m:t xml:space="preserve"> </m:t>
        </m:r>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e>
        </m:nary>
        <m:r>
          <w:rPr>
            <w:rFonts w:ascii="Cambria Math" w:hAnsi="Cambria Math"/>
            <w:szCs w:val="24"/>
          </w:rPr>
          <m:t>=2,</m:t>
        </m:r>
      </m:oMath>
    </w:p>
    <w:p w14:paraId="371B450C" w14:textId="77777777" w:rsidR="00AC13F4" w:rsidRPr="00461F27" w:rsidRDefault="00AC13F4">
      <w:pPr>
        <w:rPr>
          <w:szCs w:val="24"/>
        </w:rPr>
      </w:pPr>
      <m:oMath>
        <m:r>
          <w:rPr>
            <w:rFonts w:ascii="Cambria Math" w:hAnsi="Cambria Math"/>
            <w:szCs w:val="24"/>
          </w:rPr>
          <m:t>l</m:t>
        </m:r>
      </m:oMath>
      <w:r w:rsidRPr="00461F27">
        <w:rPr>
          <w:rFonts w:hint="eastAsia"/>
          <w:szCs w:val="24"/>
        </w:rPr>
        <w:t>:</w:t>
      </w:r>
      <w:r w:rsidR="00A03446" w:rsidRPr="00461F27">
        <w:rPr>
          <w:szCs w:val="24"/>
        </w:rPr>
        <w:t xml:space="preserve"> </w:t>
      </w:r>
      <w:r w:rsidRPr="00461F27">
        <w:rPr>
          <w:szCs w:val="24"/>
        </w:rPr>
        <w:t>index of iteration,</w:t>
      </w:r>
    </w:p>
    <w:p w14:paraId="2C349F00" w14:textId="77777777" w:rsidR="00AC13F4" w:rsidRPr="00461F27" w:rsidRDefault="00AC13F4">
      <w:pPr>
        <w:rPr>
          <w:szCs w:val="24"/>
        </w:rPr>
      </w:pPr>
      <m:oMath>
        <m:r>
          <w:rPr>
            <w:rFonts w:ascii="Cambria Math" w:hAnsi="Cambria Math"/>
            <w:szCs w:val="24"/>
          </w:rPr>
          <m:t>k</m:t>
        </m:r>
      </m:oMath>
      <w:r w:rsidRPr="00461F27">
        <w:rPr>
          <w:rFonts w:hint="eastAsia"/>
          <w:szCs w:val="24"/>
        </w:rPr>
        <w:t>:</w:t>
      </w:r>
      <w:r w:rsidR="00A03446" w:rsidRPr="00461F27">
        <w:rPr>
          <w:szCs w:val="24"/>
        </w:rPr>
        <w:t xml:space="preserve"> </w:t>
      </w:r>
      <w:r w:rsidRPr="00461F27">
        <w:rPr>
          <w:szCs w:val="24"/>
        </w:rPr>
        <w:t xml:space="preserve">index of mesh, </w:t>
      </w:r>
      <m:oMath>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Pr="00461F27">
        <w:rPr>
          <w:szCs w:val="24"/>
        </w:rPr>
        <w:t xml:space="preserve"> indicates mesh interface between </w:t>
      </w:r>
      <m:oMath>
        <m:r>
          <w:rPr>
            <w:rFonts w:ascii="Cambria Math" w:hAnsi="Cambria Math"/>
            <w:szCs w:val="24"/>
          </w:rPr>
          <m:t>k</m:t>
        </m:r>
        <m:r>
          <m:rPr>
            <m:sty m:val="p"/>
          </m:rPr>
          <w:rPr>
            <w:rFonts w:ascii="Cambria Math" w:hAnsi="Cambria Math"/>
            <w:szCs w:val="24"/>
          </w:rPr>
          <m:t>+1</m:t>
        </m:r>
      </m:oMath>
      <w:r w:rsidRPr="00461F27">
        <w:rPr>
          <w:rFonts w:hint="eastAsia"/>
          <w:szCs w:val="24"/>
        </w:rPr>
        <w:t xml:space="preserve"> </w:t>
      </w:r>
      <w:r w:rsidRPr="00461F27">
        <w:rPr>
          <w:szCs w:val="24"/>
        </w:rPr>
        <w:t xml:space="preserve">and </w:t>
      </w:r>
      <m:oMath>
        <m:r>
          <w:rPr>
            <w:rFonts w:ascii="Cambria Math" w:hAnsi="Cambria Math"/>
            <w:szCs w:val="24"/>
          </w:rPr>
          <m:t>k</m:t>
        </m:r>
      </m:oMath>
      <w:r w:rsidR="00A03446" w:rsidRPr="00461F27">
        <w:rPr>
          <w:szCs w:val="24"/>
        </w:rPr>
        <w:t>,</w:t>
      </w:r>
    </w:p>
    <w:p w14:paraId="79C47AF8" w14:textId="77777777" w:rsidR="00AC13F4" w:rsidRPr="00461F27" w:rsidRDefault="00AC13F4">
      <w:pPr>
        <w:rPr>
          <w:szCs w:val="24"/>
        </w:rPr>
      </w:pPr>
      <m:oMath>
        <m:r>
          <w:rPr>
            <w:rFonts w:ascii="Cambria Math" w:hAnsi="Cambria Math"/>
            <w:szCs w:val="24"/>
          </w:rPr>
          <m:t>n</m:t>
        </m:r>
      </m:oMath>
      <w:r w:rsidRPr="00461F27">
        <w:rPr>
          <w:rFonts w:hint="eastAsia"/>
          <w:szCs w:val="24"/>
        </w:rPr>
        <w:t>:</w:t>
      </w:r>
      <w:r w:rsidR="00A03446" w:rsidRPr="00461F27">
        <w:rPr>
          <w:szCs w:val="24"/>
        </w:rPr>
        <w:t xml:space="preserve"> </w:t>
      </w:r>
      <w:r w:rsidRPr="00461F27">
        <w:rPr>
          <w:szCs w:val="24"/>
        </w:rPr>
        <w:t>index of direction.</w:t>
      </w:r>
    </w:p>
    <w:p w14:paraId="01AE703D" w14:textId="77777777" w:rsidR="004544A4" w:rsidRPr="00461F27" w:rsidRDefault="004544A4">
      <w:pPr>
        <w:rPr>
          <w:szCs w:val="24"/>
        </w:rPr>
      </w:pPr>
    </w:p>
    <w:p w14:paraId="1C147641" w14:textId="77777777" w:rsidR="004544A4" w:rsidRPr="00461F27" w:rsidRDefault="004544A4">
      <w:pPr>
        <w:rPr>
          <w:szCs w:val="24"/>
        </w:rPr>
      </w:pPr>
      <w:r w:rsidRPr="00461F27">
        <w:rPr>
          <w:rFonts w:hint="eastAsia"/>
          <w:szCs w:val="24"/>
        </w:rPr>
        <w:t>I</w:t>
      </w:r>
      <w:r w:rsidRPr="00461F27">
        <w:rPr>
          <w:szCs w:val="24"/>
        </w:rPr>
        <w:t xml:space="preserve">n the CMFD acceleration, </w:t>
      </w:r>
      <w:r w:rsidR="00C50199" w:rsidRPr="00461F27">
        <w:rPr>
          <w:szCs w:val="24"/>
        </w:rPr>
        <w:t>the following difference equation is used for the neutron net current.</w:t>
      </w:r>
    </w:p>
    <w:tbl>
      <w:tblPr>
        <w:tblW w:w="5000" w:type="pct"/>
        <w:jc w:val="center"/>
        <w:tblLook w:val="04A0" w:firstRow="1" w:lastRow="0" w:firstColumn="1" w:lastColumn="0" w:noHBand="0" w:noVBand="1"/>
      </w:tblPr>
      <w:tblGrid>
        <w:gridCol w:w="7531"/>
        <w:gridCol w:w="973"/>
      </w:tblGrid>
      <w:tr w:rsidR="00C50199" w:rsidRPr="00461F27" w14:paraId="1A376EAD" w14:textId="77777777" w:rsidTr="0044584A">
        <w:trPr>
          <w:trHeight w:val="709"/>
          <w:jc w:val="center"/>
        </w:trPr>
        <w:tc>
          <w:tcPr>
            <w:tcW w:w="4428" w:type="pct"/>
            <w:shd w:val="clear" w:color="auto" w:fill="auto"/>
            <w:vAlign w:val="center"/>
          </w:tcPr>
          <w:p w14:paraId="580967E4" w14:textId="77777777" w:rsidR="00C50199"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1</m:t>
                    </m:r>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oMath>
            </m:oMathPara>
          </w:p>
          <w:p w14:paraId="7BE38338" w14:textId="77777777" w:rsidR="00BF2D8F" w:rsidRPr="00461F27" w:rsidRDefault="002C167F" w:rsidP="0044584A">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1</m:t>
                    </m:r>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e>
                </m:d>
                <m:r>
                  <m:rPr>
                    <m:sty m:val="p"/>
                  </m:rPr>
                  <w:rPr>
                    <w:rFonts w:ascii="Cambria Math" w:hAnsi="Cambria Math"/>
                    <w:szCs w:val="24"/>
                  </w:rPr>
                  <m:t>,</m:t>
                </m:r>
              </m:oMath>
            </m:oMathPara>
          </w:p>
        </w:tc>
        <w:tc>
          <w:tcPr>
            <w:tcW w:w="572" w:type="pct"/>
            <w:shd w:val="clear" w:color="auto" w:fill="auto"/>
            <w:vAlign w:val="center"/>
          </w:tcPr>
          <w:p w14:paraId="622E030A" w14:textId="77777777" w:rsidR="00C50199" w:rsidRPr="00461F27" w:rsidRDefault="00C50199" w:rsidP="0044584A">
            <w:pPr>
              <w:spacing w:line="360" w:lineRule="auto"/>
              <w:rPr>
                <w:szCs w:val="24"/>
              </w:rPr>
            </w:pPr>
            <w:r w:rsidRPr="00461F27">
              <w:rPr>
                <w:szCs w:val="24"/>
              </w:rPr>
              <w:fldChar w:fldCharType="begin"/>
            </w:r>
            <w:bookmarkStart w:id="6" w:name="_Ref252068"/>
            <w:bookmarkEnd w:id="6"/>
            <w:r w:rsidRPr="00461F27">
              <w:rPr>
                <w:szCs w:val="24"/>
              </w:rPr>
              <w:instrText xml:space="preserve"> LISTNUM  NumberDefault \l 4 </w:instrText>
            </w:r>
            <w:r w:rsidRPr="00461F27">
              <w:rPr>
                <w:szCs w:val="24"/>
              </w:rPr>
              <w:fldChar w:fldCharType="end">
                <w:numberingChange w:id="7" w:author="Yamamoto Akio" w:date="2019-03-08T09:54:00Z" w:original="(4)"/>
              </w:fldChar>
            </w:r>
          </w:p>
        </w:tc>
      </w:tr>
    </w:tbl>
    <w:p w14:paraId="5B9DA6BB" w14:textId="77777777" w:rsidR="00C377FE" w:rsidRPr="00461F27" w:rsidRDefault="00C377FE">
      <w:r w:rsidRPr="00461F27">
        <w:t>where,</w:t>
      </w:r>
    </w:p>
    <w:tbl>
      <w:tblPr>
        <w:tblW w:w="5000" w:type="pct"/>
        <w:jc w:val="center"/>
        <w:tblLook w:val="04A0" w:firstRow="1" w:lastRow="0" w:firstColumn="1" w:lastColumn="0" w:noHBand="0" w:noVBand="1"/>
      </w:tblPr>
      <w:tblGrid>
        <w:gridCol w:w="7531"/>
        <w:gridCol w:w="973"/>
      </w:tblGrid>
      <w:tr w:rsidR="001B7373" w:rsidRPr="00461F27" w14:paraId="5A639FA0" w14:textId="77777777" w:rsidTr="001B7373">
        <w:trPr>
          <w:trHeight w:val="709"/>
          <w:jc w:val="center"/>
        </w:trPr>
        <w:tc>
          <w:tcPr>
            <w:tcW w:w="4428" w:type="pct"/>
            <w:shd w:val="clear" w:color="auto" w:fill="auto"/>
            <w:vAlign w:val="center"/>
          </w:tcPr>
          <w:p w14:paraId="4A124380" w14:textId="77777777" w:rsidR="001B7373" w:rsidRPr="00461F27" w:rsidRDefault="002C167F" w:rsidP="00077CD7">
            <w:pPr>
              <w:spacing w:line="360" w:lineRule="auto"/>
              <w:rPr>
                <w:rFonts w:ascii="Cambria Math" w:hAnsi="Cambria Math"/>
                <w:szCs w:val="24"/>
                <w:oMath/>
              </w:rPr>
            </w:pPr>
            <m:oMathPara>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m:t>
                </m:r>
                <m:f>
                  <m:fPr>
                    <m:ctrlPr>
                      <w:rPr>
                        <w:rFonts w:ascii="Cambria Math" w:hAnsi="Cambria Math"/>
                        <w:i/>
                        <w:szCs w:val="24"/>
                      </w:rPr>
                    </m:ctrlPr>
                  </m:fPr>
                  <m:num>
                    <m:r>
                      <w:rPr>
                        <w:rFonts w:ascii="Cambria Math" w:hAnsi="Cambria Math"/>
                        <w:szCs w:val="24"/>
                      </w:rPr>
                      <m:t>D</m:t>
                    </m:r>
                  </m:num>
                  <m:den>
                    <m:r>
                      <w:rPr>
                        <w:rFonts w:ascii="Cambria Math" w:hAnsi="Cambria Math"/>
                        <w:szCs w:val="24"/>
                      </w:rPr>
                      <m:t>ph</m:t>
                    </m:r>
                  </m:den>
                </m:f>
                <m:r>
                  <w:rPr>
                    <w:rFonts w:ascii="Cambria Math" w:hAnsi="Cambria Math"/>
                    <w:szCs w:val="24"/>
                  </w:rPr>
                  <m:t>,</m:t>
                </m:r>
              </m:oMath>
            </m:oMathPara>
          </w:p>
        </w:tc>
        <w:tc>
          <w:tcPr>
            <w:tcW w:w="572" w:type="pct"/>
            <w:shd w:val="clear" w:color="auto" w:fill="auto"/>
            <w:vAlign w:val="center"/>
          </w:tcPr>
          <w:p w14:paraId="39B47119" w14:textId="77777777" w:rsidR="001B7373" w:rsidRPr="00461F27" w:rsidRDefault="001B7373" w:rsidP="00077CD7">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8" w:author="Yamamoto Akio" w:date="2019-03-08T09:54:00Z" w:original="(5)"/>
              </w:fldChar>
            </w:r>
          </w:p>
        </w:tc>
      </w:tr>
      <w:tr w:rsidR="00C377FE" w:rsidRPr="00461F27" w14:paraId="2A2A0D60" w14:textId="77777777" w:rsidTr="0044584A">
        <w:trPr>
          <w:trHeight w:val="709"/>
          <w:jc w:val="center"/>
        </w:trPr>
        <w:tc>
          <w:tcPr>
            <w:tcW w:w="4428" w:type="pct"/>
            <w:shd w:val="clear" w:color="auto" w:fill="auto"/>
            <w:vAlign w:val="center"/>
          </w:tcPr>
          <w:p w14:paraId="3AEFAB45" w14:textId="77777777" w:rsidR="00C377FE"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num>
                  <m:den>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en>
                </m:f>
                <m:r>
                  <w:rPr>
                    <w:rFonts w:ascii="Cambria Math" w:hAnsi="Cambria Math"/>
                    <w:szCs w:val="24"/>
                  </w:rPr>
                  <m:t>,</m:t>
                </m:r>
              </m:oMath>
            </m:oMathPara>
          </w:p>
          <w:p w14:paraId="178A505C" w14:textId="77777777" w:rsidR="00C377FE"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num>
                  <m:den>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en>
                </m:f>
                <m:r>
                  <w:rPr>
                    <w:rFonts w:ascii="Cambria Math" w:hAnsi="Cambria Math"/>
                    <w:szCs w:val="24"/>
                  </w:rPr>
                  <m:t>,</m:t>
                </m:r>
              </m:oMath>
            </m:oMathPara>
          </w:p>
        </w:tc>
        <w:tc>
          <w:tcPr>
            <w:tcW w:w="572" w:type="pct"/>
            <w:shd w:val="clear" w:color="auto" w:fill="auto"/>
            <w:vAlign w:val="center"/>
          </w:tcPr>
          <w:p w14:paraId="3039882E" w14:textId="77777777" w:rsidR="00C377FE" w:rsidRPr="00461F27" w:rsidRDefault="00C377FE" w:rsidP="0044584A">
            <w:pPr>
              <w:spacing w:line="360" w:lineRule="auto"/>
              <w:rPr>
                <w:szCs w:val="24"/>
              </w:rPr>
            </w:pPr>
            <w:r w:rsidRPr="00461F27">
              <w:rPr>
                <w:szCs w:val="24"/>
              </w:rPr>
              <w:fldChar w:fldCharType="begin"/>
            </w:r>
            <w:bookmarkStart w:id="9" w:name="_Ref253291"/>
            <w:bookmarkEnd w:id="9"/>
            <w:r w:rsidRPr="00461F27">
              <w:rPr>
                <w:szCs w:val="24"/>
              </w:rPr>
              <w:instrText xml:space="preserve"> LISTNUM  NumberDefault \l 4 </w:instrText>
            </w:r>
            <w:r w:rsidRPr="00461F27">
              <w:rPr>
                <w:szCs w:val="24"/>
              </w:rPr>
              <w:fldChar w:fldCharType="end">
                <w:numberingChange w:id="10" w:author="Yamamoto Akio" w:date="2019-03-08T09:54:00Z" w:original="(6)"/>
              </w:fldChar>
            </w:r>
          </w:p>
        </w:tc>
      </w:tr>
      <w:tr w:rsidR="00E13CFF" w:rsidRPr="00461F27" w14:paraId="1F45D6D5" w14:textId="77777777" w:rsidTr="0044584A">
        <w:trPr>
          <w:trHeight w:val="709"/>
          <w:jc w:val="center"/>
        </w:trPr>
        <w:tc>
          <w:tcPr>
            <w:tcW w:w="4428" w:type="pct"/>
            <w:shd w:val="clear" w:color="auto" w:fill="auto"/>
            <w:vAlign w:val="center"/>
          </w:tcPr>
          <w:p w14:paraId="2A4FEC5A" w14:textId="77777777" w:rsidR="00E13CFF"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oMath>
            </m:oMathPara>
          </w:p>
          <w:p w14:paraId="572AEF51" w14:textId="77777777" w:rsidR="00E13CFF"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oMath>
            </m:oMathPara>
          </w:p>
        </w:tc>
        <w:tc>
          <w:tcPr>
            <w:tcW w:w="572" w:type="pct"/>
            <w:shd w:val="clear" w:color="auto" w:fill="auto"/>
            <w:vAlign w:val="center"/>
          </w:tcPr>
          <w:p w14:paraId="252BE03A" w14:textId="77777777" w:rsidR="00E13CFF" w:rsidRPr="00461F27" w:rsidRDefault="00E13CFF" w:rsidP="0044584A">
            <w:pPr>
              <w:spacing w:line="360" w:lineRule="auto"/>
              <w:rPr>
                <w:szCs w:val="24"/>
              </w:rPr>
            </w:pPr>
            <w:r w:rsidRPr="00461F27">
              <w:rPr>
                <w:szCs w:val="24"/>
              </w:rPr>
              <w:fldChar w:fldCharType="begin"/>
            </w:r>
            <w:bookmarkStart w:id="11" w:name="_Ref255369"/>
            <w:bookmarkEnd w:id="11"/>
            <w:r w:rsidRPr="00461F27">
              <w:rPr>
                <w:szCs w:val="24"/>
              </w:rPr>
              <w:instrText xml:space="preserve"> LISTNUM  NumberDefault \l 4 </w:instrText>
            </w:r>
            <w:r w:rsidRPr="00461F27">
              <w:rPr>
                <w:szCs w:val="24"/>
              </w:rPr>
              <w:fldChar w:fldCharType="end">
                <w:numberingChange w:id="12" w:author="Yamamoto Akio" w:date="2019-03-08T09:54:00Z" w:original="(7)"/>
              </w:fldChar>
            </w:r>
          </w:p>
        </w:tc>
      </w:tr>
    </w:tbl>
    <w:p w14:paraId="554F60FA" w14:textId="77777777" w:rsidR="00EB2290" w:rsidRPr="00461F27" w:rsidRDefault="00EB2290" w:rsidP="00EB2290">
      <w:r w:rsidRPr="00461F27">
        <w:t>and</w:t>
      </w:r>
    </w:p>
    <w:p w14:paraId="6148281E" w14:textId="77777777" w:rsidR="00EB2290" w:rsidRPr="00461F27" w:rsidRDefault="00EB2290" w:rsidP="00EB2290">
      <m:oMath>
        <m:r>
          <w:rPr>
            <w:rFonts w:ascii="Cambria Math" w:hAnsi="Cambria Math"/>
          </w:rPr>
          <m:t>D</m:t>
        </m:r>
      </m:oMath>
      <w:r w:rsidRPr="00461F27">
        <w:rPr>
          <w:rFonts w:hint="eastAsia"/>
        </w:rPr>
        <w:t>:</w:t>
      </w:r>
      <w:r w:rsidRPr="00461F27">
        <w:t xml:space="preserve"> diffusion coefficient, </w:t>
      </w:r>
      <m:oMath>
        <m:r>
          <w:rPr>
            <w:rFonts w:ascii="Cambria Math" w:hAnsi="Cambria Math"/>
          </w:rPr>
          <m:t>i</m:t>
        </m:r>
      </m:oMath>
      <w:r w:rsidRPr="00461F27">
        <w:rPr>
          <w:rFonts w:hint="eastAsia"/>
        </w:rPr>
        <w:t>:</w:t>
      </w:r>
      <w:r w:rsidRPr="00461F27">
        <w:t xml:space="preserve"> index of coarse mesh, </w:t>
      </w:r>
      <m:oMath>
        <m:r>
          <w:rPr>
            <w:rFonts w:ascii="Cambria Math" w:hAnsi="Cambria Math"/>
          </w:rPr>
          <m:t>i+</m:t>
        </m:r>
        <m:f>
          <m:fPr>
            <m:ctrlPr>
              <w:rPr>
                <w:rFonts w:ascii="Cambria Math" w:hAnsi="Cambria Math"/>
                <w:i/>
              </w:rPr>
            </m:ctrlPr>
          </m:fPr>
          <m:num>
            <m:r>
              <w:rPr>
                <w:rFonts w:ascii="Cambria Math" w:hAnsi="Cambria Math"/>
              </w:rPr>
              <m:t>1</m:t>
            </m:r>
          </m:num>
          <m:den>
            <m:r>
              <w:rPr>
                <w:rFonts w:ascii="Cambria Math" w:hAnsi="Cambria Math"/>
              </w:rPr>
              <m:t>2</m:t>
            </m:r>
          </m:den>
        </m:f>
      </m:oMath>
      <w:r w:rsidRPr="00461F27">
        <w:t xml:space="preserve"> indicates </w:t>
      </w:r>
      <w:r w:rsidR="0055462C" w:rsidRPr="00461F27">
        <w:t xml:space="preserve">coarse </w:t>
      </w:r>
      <w:r w:rsidRPr="00461F27">
        <w:t xml:space="preserve">mesh interface between </w:t>
      </w:r>
      <m:oMath>
        <m:r>
          <w:rPr>
            <w:rFonts w:ascii="Cambria Math" w:hAnsi="Cambria Math"/>
          </w:rPr>
          <m:t>i</m:t>
        </m:r>
        <m:r>
          <m:rPr>
            <m:sty m:val="p"/>
          </m:rPr>
          <w:rPr>
            <w:rFonts w:ascii="Cambria Math" w:hAnsi="Cambria Math"/>
          </w:rPr>
          <m:t>+1</m:t>
        </m:r>
      </m:oMath>
      <w:r w:rsidRPr="00461F27">
        <w:rPr>
          <w:rFonts w:hint="eastAsia"/>
        </w:rPr>
        <w:t xml:space="preserve"> </w:t>
      </w:r>
      <w:r w:rsidRPr="00461F27">
        <w:t xml:space="preserve">and </w:t>
      </w:r>
      <m:oMath>
        <m:r>
          <w:rPr>
            <w:rFonts w:ascii="Cambria Math" w:hAnsi="Cambria Math"/>
          </w:rPr>
          <m:t>i</m:t>
        </m:r>
      </m:oMath>
      <w:r w:rsidRPr="00461F27">
        <w:t xml:space="preserve">, and a coarse mesh include </w:t>
      </w:r>
      <w:r w:rsidRPr="00461F27">
        <w:rPr>
          <w:i/>
        </w:rPr>
        <w:t>p</w:t>
      </w:r>
      <w:r w:rsidRPr="00461F27">
        <w:t xml:space="preserve"> fine meshes.</w:t>
      </w:r>
    </w:p>
    <w:p w14:paraId="2837E3D0" w14:textId="77777777" w:rsidR="00E13CFF" w:rsidRPr="00461F27" w:rsidRDefault="00E13CFF"/>
    <w:p w14:paraId="032B5F09" w14:textId="26D52A1D" w:rsidR="00C50199" w:rsidRPr="00461F27" w:rsidRDefault="00C377FE">
      <w:r w:rsidRPr="00461F27">
        <w:rPr>
          <w:rFonts w:hint="eastAsia"/>
        </w:rPr>
        <w:t>U</w:t>
      </w:r>
      <w:r w:rsidRPr="00461F27">
        <w:t>sing Eq.</w:t>
      </w:r>
      <w:r w:rsidRPr="00461F27">
        <w:fldChar w:fldCharType="begin"/>
      </w:r>
      <w:r w:rsidRPr="00461F27">
        <w:instrText xml:space="preserve"> REF _Ref252068 \r \h </w:instrText>
      </w:r>
      <w:r w:rsidR="00461F27">
        <w:instrText xml:space="preserve"> \* MERGEFORMAT </w:instrText>
      </w:r>
      <w:r w:rsidRPr="00461F27">
        <w:fldChar w:fldCharType="separate"/>
      </w:r>
      <w:r w:rsidR="00366C3B" w:rsidRPr="00461F27">
        <w:t>(4)</w:t>
      </w:r>
      <w:r w:rsidRPr="00461F27">
        <w:fldChar w:fldCharType="end"/>
      </w:r>
      <w:r w:rsidRPr="00461F27">
        <w:t xml:space="preserve">, </w:t>
      </w:r>
      <w:r w:rsidR="00E13CFF" w:rsidRPr="00461F27">
        <w:t>the CMFD equation is written as:</w:t>
      </w:r>
    </w:p>
    <w:tbl>
      <w:tblPr>
        <w:tblW w:w="5000" w:type="pct"/>
        <w:jc w:val="center"/>
        <w:tblLook w:val="04A0" w:firstRow="1" w:lastRow="0" w:firstColumn="1" w:lastColumn="0" w:noHBand="0" w:noVBand="1"/>
      </w:tblPr>
      <w:tblGrid>
        <w:gridCol w:w="7531"/>
        <w:gridCol w:w="973"/>
      </w:tblGrid>
      <w:tr w:rsidR="00C377FE" w:rsidRPr="00461F27" w14:paraId="2F416922" w14:textId="77777777" w:rsidTr="0044584A">
        <w:trPr>
          <w:trHeight w:val="709"/>
          <w:jc w:val="center"/>
        </w:trPr>
        <w:tc>
          <w:tcPr>
            <w:tcW w:w="4428" w:type="pct"/>
            <w:shd w:val="clear" w:color="auto" w:fill="auto"/>
            <w:vAlign w:val="center"/>
          </w:tcPr>
          <w:p w14:paraId="31E97FC9" w14:textId="77777777" w:rsidR="00C377FE" w:rsidRPr="00461F27" w:rsidRDefault="00C377FE" w:rsidP="0044584A">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phq,</m:t>
                </m:r>
              </m:oMath>
            </m:oMathPara>
          </w:p>
        </w:tc>
        <w:tc>
          <w:tcPr>
            <w:tcW w:w="572" w:type="pct"/>
            <w:shd w:val="clear" w:color="auto" w:fill="auto"/>
            <w:vAlign w:val="center"/>
          </w:tcPr>
          <w:p w14:paraId="65D81F9B" w14:textId="77777777" w:rsidR="00C377FE" w:rsidRPr="00461F27" w:rsidRDefault="00C377FE" w:rsidP="0044584A">
            <w:pPr>
              <w:spacing w:line="360" w:lineRule="auto"/>
              <w:rPr>
                <w:szCs w:val="24"/>
              </w:rPr>
            </w:pPr>
            <w:r w:rsidRPr="00461F27">
              <w:rPr>
                <w:szCs w:val="24"/>
              </w:rPr>
              <w:fldChar w:fldCharType="begin"/>
            </w:r>
            <w:bookmarkStart w:id="13" w:name="_Ref252948"/>
            <w:bookmarkEnd w:id="13"/>
            <w:r w:rsidRPr="00461F27">
              <w:rPr>
                <w:szCs w:val="24"/>
              </w:rPr>
              <w:instrText xml:space="preserve"> LISTNUM  NumberDefault \l 4 </w:instrText>
            </w:r>
            <w:r w:rsidRPr="00461F27">
              <w:rPr>
                <w:szCs w:val="24"/>
              </w:rPr>
              <w:fldChar w:fldCharType="end">
                <w:numberingChange w:id="14" w:author="Yamamoto Akio" w:date="2019-03-08T09:54:00Z" w:original="(8)"/>
              </w:fldChar>
            </w:r>
          </w:p>
        </w:tc>
      </w:tr>
    </w:tbl>
    <w:p w14:paraId="7B6AFF6F" w14:textId="77777777" w:rsidR="001C1B0F" w:rsidRPr="00461F27" w:rsidRDefault="001C1B0F">
      <w:pPr>
        <w:rPr>
          <w:szCs w:val="24"/>
        </w:rPr>
      </w:pPr>
      <w:r w:rsidRPr="00461F27">
        <w:t xml:space="preserve">where </w:t>
      </w:r>
      <m:oMath>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oMath>
      <w:r w:rsidRPr="00461F27">
        <w:rPr>
          <w:rFonts w:hint="eastAsia"/>
          <w:szCs w:val="24"/>
        </w:rPr>
        <w:t>.</w:t>
      </w:r>
    </w:p>
    <w:p w14:paraId="52D64D78" w14:textId="77777777" w:rsidR="007B7D41" w:rsidRPr="00461F27" w:rsidRDefault="007B7D41"/>
    <w:p w14:paraId="0266D016" w14:textId="77777777" w:rsidR="00D150B6" w:rsidRPr="00461F27" w:rsidRDefault="001C1B0F">
      <w:r w:rsidRPr="00461F27">
        <w:t xml:space="preserve">Once the CMFD solution is obtained, </w:t>
      </w:r>
      <w:r w:rsidR="009527C0" w:rsidRPr="00461F27">
        <w:t xml:space="preserve">the </w:t>
      </w:r>
      <w:r w:rsidRPr="00461F27">
        <w:t>scalar flux is normalized as:</w:t>
      </w:r>
    </w:p>
    <w:tbl>
      <w:tblPr>
        <w:tblW w:w="5000" w:type="pct"/>
        <w:jc w:val="center"/>
        <w:tblLook w:val="04A0" w:firstRow="1" w:lastRow="0" w:firstColumn="1" w:lastColumn="0" w:noHBand="0" w:noVBand="1"/>
      </w:tblPr>
      <w:tblGrid>
        <w:gridCol w:w="7531"/>
        <w:gridCol w:w="973"/>
      </w:tblGrid>
      <w:tr w:rsidR="001C1B0F" w:rsidRPr="00461F27" w14:paraId="5581F73B" w14:textId="77777777" w:rsidTr="0044584A">
        <w:trPr>
          <w:trHeight w:val="709"/>
          <w:jc w:val="center"/>
        </w:trPr>
        <w:tc>
          <w:tcPr>
            <w:tcW w:w="4428" w:type="pct"/>
            <w:shd w:val="clear" w:color="auto" w:fill="auto"/>
            <w:vAlign w:val="center"/>
          </w:tcPr>
          <w:p w14:paraId="3D498727" w14:textId="77777777" w:rsidR="001C1B0F" w:rsidRPr="00461F27" w:rsidRDefault="002C167F" w:rsidP="0044584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num>
                  <m:den>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en>
                </m:f>
                <m:r>
                  <m:rPr>
                    <m:sty m:val="p"/>
                  </m:rPr>
                  <w:rPr>
                    <w:rFonts w:ascii="Cambria Math" w:hAnsi="Cambria Math"/>
                    <w:szCs w:val="24"/>
                  </w:rPr>
                  <m:t>.</m:t>
                </m:r>
              </m:oMath>
            </m:oMathPara>
          </w:p>
        </w:tc>
        <w:tc>
          <w:tcPr>
            <w:tcW w:w="572" w:type="pct"/>
            <w:shd w:val="clear" w:color="auto" w:fill="auto"/>
            <w:vAlign w:val="center"/>
          </w:tcPr>
          <w:p w14:paraId="48D2AE9F" w14:textId="77777777" w:rsidR="001C1B0F" w:rsidRPr="00461F27" w:rsidRDefault="001C1B0F" w:rsidP="0044584A">
            <w:pPr>
              <w:spacing w:line="360" w:lineRule="auto"/>
              <w:rPr>
                <w:szCs w:val="24"/>
              </w:rPr>
            </w:pPr>
            <w:r w:rsidRPr="00461F27">
              <w:rPr>
                <w:szCs w:val="24"/>
              </w:rPr>
              <w:fldChar w:fldCharType="begin"/>
            </w:r>
            <w:bookmarkStart w:id="15" w:name="_Ref253295"/>
            <w:bookmarkEnd w:id="15"/>
            <w:r w:rsidRPr="00461F27">
              <w:rPr>
                <w:szCs w:val="24"/>
              </w:rPr>
              <w:instrText xml:space="preserve"> LISTNUM  NumberDefault \l 4 </w:instrText>
            </w:r>
            <w:r w:rsidRPr="00461F27">
              <w:rPr>
                <w:szCs w:val="24"/>
              </w:rPr>
              <w:fldChar w:fldCharType="end">
                <w:numberingChange w:id="16" w:author="Yamamoto Akio" w:date="2019-03-08T09:54:00Z" w:original="(9)"/>
              </w:fldChar>
            </w:r>
          </w:p>
        </w:tc>
      </w:tr>
    </w:tbl>
    <w:p w14:paraId="75F67ABB" w14:textId="5D265A53" w:rsidR="0044584A" w:rsidRPr="00461F27" w:rsidRDefault="0044584A">
      <w:r w:rsidRPr="00461F27">
        <w:t xml:space="preserve">Equations </w:t>
      </w:r>
      <w:r w:rsidRPr="00461F27">
        <w:fldChar w:fldCharType="begin"/>
      </w:r>
      <w:r w:rsidRPr="00461F27">
        <w:instrText xml:space="preserve"> REF _Ref525373442 \r \h </w:instrText>
      </w:r>
      <w:r w:rsidR="00461F27">
        <w:instrText xml:space="preserve"> \* MERGEFORMAT </w:instrText>
      </w:r>
      <w:r w:rsidRPr="00461F27">
        <w:fldChar w:fldCharType="separate"/>
      </w:r>
      <w:r w:rsidR="00366C3B" w:rsidRPr="00461F27">
        <w:t>(1)</w:t>
      </w:r>
      <w:r w:rsidRPr="00461F27">
        <w:fldChar w:fldCharType="end"/>
      </w:r>
      <w:r w:rsidRPr="00461F27">
        <w:t xml:space="preserve">, </w:t>
      </w:r>
      <w:r w:rsidRPr="00461F27">
        <w:fldChar w:fldCharType="begin"/>
      </w:r>
      <w:r w:rsidRPr="00461F27">
        <w:instrText xml:space="preserve"> REF _Ref253291 \r \h </w:instrText>
      </w:r>
      <w:r w:rsidR="00461F27">
        <w:instrText xml:space="preserve"> \* MERGEFORMAT </w:instrText>
      </w:r>
      <w:r w:rsidRPr="00461F27">
        <w:fldChar w:fldCharType="separate"/>
      </w:r>
      <w:r w:rsidR="00366C3B" w:rsidRPr="00461F27">
        <w:t>(6)</w:t>
      </w:r>
      <w:r w:rsidRPr="00461F27">
        <w:fldChar w:fldCharType="end"/>
      </w:r>
      <w:r w:rsidRPr="00461F27">
        <w:t>-</w:t>
      </w:r>
      <w:r w:rsidRPr="00461F27">
        <w:fldChar w:fldCharType="begin"/>
      </w:r>
      <w:r w:rsidRPr="00461F27">
        <w:instrText xml:space="preserve"> REF _Ref253295 \r \h </w:instrText>
      </w:r>
      <w:r w:rsidR="00461F27">
        <w:instrText xml:space="preserve"> \* MERGEFORMAT </w:instrText>
      </w:r>
      <w:r w:rsidRPr="00461F27">
        <w:fldChar w:fldCharType="separate"/>
      </w:r>
      <w:r w:rsidR="00366C3B" w:rsidRPr="00461F27">
        <w:t>(9)</w:t>
      </w:r>
      <w:r w:rsidRPr="00461F27">
        <w:fldChar w:fldCharType="end"/>
      </w:r>
      <w:r w:rsidRPr="00461F27">
        <w:t xml:space="preserve"> consist </w:t>
      </w:r>
      <w:r w:rsidR="00357338" w:rsidRPr="00461F27">
        <w:t xml:space="preserve">a set for </w:t>
      </w:r>
      <w:r w:rsidR="00077CD7" w:rsidRPr="00461F27">
        <w:t xml:space="preserve">the </w:t>
      </w:r>
      <w:r w:rsidR="00357338" w:rsidRPr="00461F27">
        <w:t>CMFD acceleration.</w:t>
      </w:r>
    </w:p>
    <w:p w14:paraId="0BCF5225" w14:textId="77777777" w:rsidR="00357338" w:rsidRPr="00461F27" w:rsidRDefault="00357338"/>
    <w:p w14:paraId="2B8F12CF" w14:textId="77777777" w:rsidR="00357338" w:rsidRPr="00461F27" w:rsidRDefault="005C6EB8" w:rsidP="00357338">
      <w:pPr>
        <w:pStyle w:val="2"/>
      </w:pPr>
      <w:r w:rsidRPr="00461F27">
        <w:lastRenderedPageBreak/>
        <w:t>2.</w:t>
      </w:r>
      <w:r w:rsidR="004A198B" w:rsidRPr="00461F27">
        <w:t xml:space="preserve"> </w:t>
      </w:r>
      <w:r w:rsidR="00357338" w:rsidRPr="00461F27">
        <w:rPr>
          <w:rFonts w:hint="eastAsia"/>
        </w:rPr>
        <w:t>F</w:t>
      </w:r>
      <w:r w:rsidR="00357338" w:rsidRPr="00461F27">
        <w:t>ourier analysis</w:t>
      </w:r>
    </w:p>
    <w:p w14:paraId="2AD15FF9" w14:textId="77777777" w:rsidR="005C6EB8" w:rsidRPr="00461F27" w:rsidRDefault="00184FD1" w:rsidP="00184FD1">
      <w:pPr>
        <w:pStyle w:val="2"/>
      </w:pPr>
      <w:r w:rsidRPr="00461F27">
        <w:t>2.1</w:t>
      </w:r>
      <w:r w:rsidR="004A198B" w:rsidRPr="00461F27">
        <w:t xml:space="preserve"> </w:t>
      </w:r>
      <w:r w:rsidR="005C6EB8" w:rsidRPr="00461F27">
        <w:rPr>
          <w:rFonts w:hint="eastAsia"/>
        </w:rPr>
        <w:t>R</w:t>
      </w:r>
      <w:r w:rsidR="005C6EB8" w:rsidRPr="00461F27">
        <w:t>elation of angular flux errors</w:t>
      </w:r>
      <w:r w:rsidRPr="00461F27">
        <w:t xml:space="preserve"> in transport equation</w:t>
      </w:r>
    </w:p>
    <w:p w14:paraId="3D5BA5F4" w14:textId="77777777" w:rsidR="005C6EB8" w:rsidRPr="00461F27" w:rsidRDefault="005C6EB8"/>
    <w:p w14:paraId="7FFA5AF4" w14:textId="77777777" w:rsidR="00357338" w:rsidRPr="00461F27" w:rsidRDefault="00F94806">
      <w:r w:rsidRPr="00461F27">
        <w:rPr>
          <w:rFonts w:hint="eastAsia"/>
        </w:rPr>
        <w:t>T</w:t>
      </w:r>
      <w:r w:rsidRPr="00461F27">
        <w:t>he following expansions are used:</w:t>
      </w:r>
    </w:p>
    <w:tbl>
      <w:tblPr>
        <w:tblW w:w="5000" w:type="pct"/>
        <w:jc w:val="center"/>
        <w:tblLook w:val="04A0" w:firstRow="1" w:lastRow="0" w:firstColumn="1" w:lastColumn="0" w:noHBand="0" w:noVBand="1"/>
      </w:tblPr>
      <w:tblGrid>
        <w:gridCol w:w="7531"/>
        <w:gridCol w:w="973"/>
      </w:tblGrid>
      <w:tr w:rsidR="00F94806" w:rsidRPr="00461F27" w14:paraId="1310D5A0" w14:textId="77777777" w:rsidTr="00815830">
        <w:trPr>
          <w:trHeight w:val="709"/>
          <w:jc w:val="center"/>
        </w:trPr>
        <w:tc>
          <w:tcPr>
            <w:tcW w:w="4428" w:type="pct"/>
            <w:shd w:val="clear" w:color="auto" w:fill="auto"/>
            <w:vAlign w:val="center"/>
          </w:tcPr>
          <w:p w14:paraId="42803043" w14:textId="77777777" w:rsidR="00F94806" w:rsidRPr="00461F27" w:rsidRDefault="002C167F" w:rsidP="00815830">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sup>
                    </m:sSubSup>
                  </m:e>
                </m:d>
                <m:r>
                  <w:rPr>
                    <w:rFonts w:ascii="Cambria Math" w:hAnsi="Cambria Math"/>
                    <w:szCs w:val="24"/>
                  </w:rPr>
                  <m:t>,</m:t>
                </m:r>
              </m:oMath>
            </m:oMathPara>
          </w:p>
          <w:p w14:paraId="4AC84A4A" w14:textId="77777777" w:rsidR="00F94806" w:rsidRPr="00461F27" w:rsidRDefault="002C167F" w:rsidP="00815830">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oMath>
            </m:oMathPara>
          </w:p>
          <w:p w14:paraId="00D6CB75" w14:textId="77777777" w:rsidR="00F94806" w:rsidRPr="00461F27" w:rsidRDefault="002C167F" w:rsidP="00815830">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e>
                </m:d>
                <m:r>
                  <w:rPr>
                    <w:rFonts w:ascii="Cambria Math" w:hAnsi="Cambria Math"/>
                    <w:szCs w:val="24"/>
                  </w:rPr>
                  <m:t>,</m:t>
                </m:r>
              </m:oMath>
            </m:oMathPara>
          </w:p>
          <w:p w14:paraId="4B48016C" w14:textId="77777777" w:rsidR="00F94806" w:rsidRPr="00461F27" w:rsidRDefault="002C167F" w:rsidP="00F94806">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oMath>
            </m:oMathPara>
          </w:p>
          <w:p w14:paraId="246B75BD" w14:textId="77777777" w:rsidR="00F94806" w:rsidRPr="00461F27" w:rsidRDefault="002C167F" w:rsidP="00F94806">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oMath>
            </m:oMathPara>
          </w:p>
          <w:p w14:paraId="49908902" w14:textId="0DD05B2D" w:rsidR="00F94806" w:rsidRPr="00461F27" w:rsidRDefault="002C167F">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oMath>
            </m:oMathPara>
          </w:p>
        </w:tc>
        <w:tc>
          <w:tcPr>
            <w:tcW w:w="572" w:type="pct"/>
            <w:shd w:val="clear" w:color="auto" w:fill="auto"/>
            <w:vAlign w:val="center"/>
          </w:tcPr>
          <w:p w14:paraId="48E4F827" w14:textId="77777777" w:rsidR="00F94806" w:rsidRPr="00461F27" w:rsidRDefault="00F94806" w:rsidP="00815830">
            <w:pPr>
              <w:spacing w:line="360" w:lineRule="auto"/>
              <w:rPr>
                <w:szCs w:val="24"/>
              </w:rPr>
            </w:pPr>
            <w:r w:rsidRPr="00461F27">
              <w:rPr>
                <w:szCs w:val="24"/>
              </w:rPr>
              <w:fldChar w:fldCharType="begin"/>
            </w:r>
            <w:bookmarkStart w:id="17" w:name="_Ref254075"/>
            <w:bookmarkEnd w:id="17"/>
            <w:r w:rsidRPr="00461F27">
              <w:rPr>
                <w:szCs w:val="24"/>
              </w:rPr>
              <w:instrText xml:space="preserve"> LISTNUM  NumberDefault \l 4 </w:instrText>
            </w:r>
            <w:r w:rsidRPr="00461F27">
              <w:rPr>
                <w:szCs w:val="24"/>
              </w:rPr>
              <w:fldChar w:fldCharType="end">
                <w:numberingChange w:id="18" w:author="Yamamoto Akio" w:date="2019-03-08T09:54:00Z" w:original="(10)"/>
              </w:fldChar>
            </w:r>
          </w:p>
        </w:tc>
      </w:tr>
    </w:tbl>
    <w:p w14:paraId="07E00C5B" w14:textId="4F11A212" w:rsidR="00F94806" w:rsidRPr="00461F27" w:rsidRDefault="00C71265">
      <w:r w:rsidRPr="00461F27">
        <w:rPr>
          <w:rFonts w:hint="eastAsia"/>
        </w:rPr>
        <w:t>S</w:t>
      </w:r>
      <w:r w:rsidRPr="00461F27">
        <w:t xml:space="preserve">ubstitute </w:t>
      </w:r>
      <w:r w:rsidR="00D70386" w:rsidRPr="00461F27">
        <w:t>Eq.</w:t>
      </w:r>
      <w:r w:rsidR="00D70386" w:rsidRPr="00461F27">
        <w:fldChar w:fldCharType="begin"/>
      </w:r>
      <w:r w:rsidR="00D70386" w:rsidRPr="00461F27">
        <w:instrText xml:space="preserve"> REF _Ref254075 \r \h </w:instrText>
      </w:r>
      <w:r w:rsidR="00461F27">
        <w:instrText xml:space="preserve"> \* MERGEFORMAT </w:instrText>
      </w:r>
      <w:r w:rsidR="00D70386" w:rsidRPr="00461F27">
        <w:fldChar w:fldCharType="separate"/>
      </w:r>
      <w:r w:rsidR="00366C3B" w:rsidRPr="00461F27">
        <w:t>(10)</w:t>
      </w:r>
      <w:r w:rsidR="00D70386" w:rsidRPr="00461F27">
        <w:fldChar w:fldCharType="end"/>
      </w:r>
      <w:r w:rsidR="00D70386" w:rsidRPr="00461F27">
        <w:t xml:space="preserve"> into Eq.</w:t>
      </w:r>
      <w:r w:rsidR="00D70386" w:rsidRPr="00461F27">
        <w:fldChar w:fldCharType="begin"/>
      </w:r>
      <w:r w:rsidR="00D70386" w:rsidRPr="00461F27">
        <w:instrText xml:space="preserve"> REF _Ref525373442 \r \h </w:instrText>
      </w:r>
      <w:r w:rsidR="00461F27">
        <w:instrText xml:space="preserve"> \* MERGEFORMAT </w:instrText>
      </w:r>
      <w:r w:rsidR="00D70386" w:rsidRPr="00461F27">
        <w:fldChar w:fldCharType="separate"/>
      </w:r>
      <w:r w:rsidR="00366C3B" w:rsidRPr="00461F27">
        <w:t>(1)</w:t>
      </w:r>
      <w:r w:rsidR="00D70386" w:rsidRPr="00461F27">
        <w:fldChar w:fldCharType="end"/>
      </w:r>
      <w:r w:rsidR="00D43E11" w:rsidRPr="00461F27">
        <w:t xml:space="preserve"> and </w:t>
      </w:r>
      <w:r w:rsidR="00D43E11" w:rsidRPr="00461F27">
        <w:rPr>
          <w:szCs w:val="24"/>
        </w:rPr>
        <w:t xml:space="preserve">divide both sides by </w:t>
      </w:r>
      <m:oMath>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oMath>
      <w:r w:rsidR="009527C0" w:rsidRPr="00461F27">
        <w:t>, we have</w:t>
      </w:r>
      <w:r w:rsidR="00D70386" w:rsidRPr="00461F27">
        <w:t>:</w:t>
      </w:r>
    </w:p>
    <w:tbl>
      <w:tblPr>
        <w:tblW w:w="5000" w:type="pct"/>
        <w:jc w:val="center"/>
        <w:tblLook w:val="04A0" w:firstRow="1" w:lastRow="0" w:firstColumn="1" w:lastColumn="0" w:noHBand="0" w:noVBand="1"/>
      </w:tblPr>
      <w:tblGrid>
        <w:gridCol w:w="7531"/>
        <w:gridCol w:w="973"/>
      </w:tblGrid>
      <w:tr w:rsidR="00D70386" w:rsidRPr="00461F27" w14:paraId="66F26E86" w14:textId="77777777" w:rsidTr="00815830">
        <w:trPr>
          <w:trHeight w:val="709"/>
          <w:jc w:val="center"/>
        </w:trPr>
        <w:tc>
          <w:tcPr>
            <w:tcW w:w="4428" w:type="pct"/>
            <w:shd w:val="clear" w:color="auto" w:fill="auto"/>
            <w:vAlign w:val="center"/>
          </w:tcPr>
          <w:p w14:paraId="3946BF7F" w14:textId="0D4695F5" w:rsidR="00D70386" w:rsidRPr="00461F27" w:rsidRDefault="002C167F" w:rsidP="00815830">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m:t>
                </m:r>
              </m:oMath>
            </m:oMathPara>
          </w:p>
        </w:tc>
        <w:tc>
          <w:tcPr>
            <w:tcW w:w="572" w:type="pct"/>
            <w:shd w:val="clear" w:color="auto" w:fill="auto"/>
            <w:vAlign w:val="center"/>
          </w:tcPr>
          <w:p w14:paraId="6A2D4D11" w14:textId="77777777" w:rsidR="00D70386" w:rsidRPr="00461F27" w:rsidRDefault="00D70386" w:rsidP="00815830">
            <w:pPr>
              <w:spacing w:line="360" w:lineRule="auto"/>
              <w:rPr>
                <w:szCs w:val="24"/>
              </w:rPr>
            </w:pPr>
            <w:r w:rsidRPr="00461F27">
              <w:rPr>
                <w:szCs w:val="24"/>
              </w:rPr>
              <w:fldChar w:fldCharType="begin"/>
            </w:r>
            <w:bookmarkStart w:id="19" w:name="_Ref254487"/>
            <w:bookmarkEnd w:id="19"/>
            <w:r w:rsidRPr="00461F27">
              <w:rPr>
                <w:szCs w:val="24"/>
              </w:rPr>
              <w:instrText xml:space="preserve"> LISTNUM  NumberDefault \l 4 </w:instrText>
            </w:r>
            <w:r w:rsidRPr="00461F27">
              <w:rPr>
                <w:szCs w:val="24"/>
              </w:rPr>
              <w:fldChar w:fldCharType="end">
                <w:numberingChange w:id="20" w:author="Yamamoto Akio" w:date="2019-03-08T09:54:00Z" w:original="(11)"/>
              </w:fldChar>
            </w:r>
          </w:p>
        </w:tc>
      </w:tr>
    </w:tbl>
    <w:p w14:paraId="7D86F35A" w14:textId="72837EBA" w:rsidR="00D70386" w:rsidRPr="00461F27" w:rsidRDefault="00B95054">
      <w:r w:rsidRPr="00461F27">
        <w:t xml:space="preserve">Equation </w:t>
      </w:r>
      <w:r w:rsidRPr="00461F27">
        <w:fldChar w:fldCharType="begin"/>
      </w:r>
      <w:r w:rsidRPr="00461F27">
        <w:instrText xml:space="preserve"> REF _Ref254487 \r \h </w:instrText>
      </w:r>
      <w:r w:rsidR="00461F27">
        <w:instrText xml:space="preserve"> \* MERGEFORMAT </w:instrText>
      </w:r>
      <w:r w:rsidRPr="00461F27">
        <w:fldChar w:fldCharType="separate"/>
      </w:r>
      <w:r w:rsidR="00366C3B" w:rsidRPr="00461F27">
        <w:t>(11)</w:t>
      </w:r>
      <w:r w:rsidRPr="00461F27">
        <w:fldChar w:fldCharType="end"/>
      </w:r>
      <w:r w:rsidRPr="00461F27">
        <w:t xml:space="preserve"> can be written as:</w:t>
      </w:r>
    </w:p>
    <w:tbl>
      <w:tblPr>
        <w:tblW w:w="5000" w:type="pct"/>
        <w:jc w:val="center"/>
        <w:tblLook w:val="04A0" w:firstRow="1" w:lastRow="0" w:firstColumn="1" w:lastColumn="0" w:noHBand="0" w:noVBand="1"/>
      </w:tblPr>
      <w:tblGrid>
        <w:gridCol w:w="7531"/>
        <w:gridCol w:w="973"/>
      </w:tblGrid>
      <w:tr w:rsidR="00B95054" w:rsidRPr="00461F27" w14:paraId="4EFCA258" w14:textId="77777777" w:rsidTr="00815830">
        <w:trPr>
          <w:trHeight w:val="709"/>
          <w:jc w:val="center"/>
        </w:trPr>
        <w:tc>
          <w:tcPr>
            <w:tcW w:w="4428" w:type="pct"/>
            <w:shd w:val="clear" w:color="auto" w:fill="auto"/>
            <w:vAlign w:val="center"/>
          </w:tcPr>
          <w:p w14:paraId="3D32BA62" w14:textId="05491EB6" w:rsidR="00B95054" w:rsidRPr="00461F27" w:rsidRDefault="002C167F" w:rsidP="00815830">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r>
                  <m:rPr>
                    <m:sty m:val="p"/>
                  </m:rPr>
                  <w:rPr>
                    <w:rFonts w:ascii="Cambria Math" w:hAnsi="Cambria Math"/>
                    <w:szCs w:val="24"/>
                  </w:rPr>
                  <m:t>,</m:t>
                </m:r>
              </m:oMath>
            </m:oMathPara>
          </w:p>
        </w:tc>
        <w:tc>
          <w:tcPr>
            <w:tcW w:w="572" w:type="pct"/>
            <w:shd w:val="clear" w:color="auto" w:fill="auto"/>
            <w:vAlign w:val="center"/>
          </w:tcPr>
          <w:p w14:paraId="5E2510A6" w14:textId="77777777" w:rsidR="00B95054" w:rsidRPr="00461F27" w:rsidRDefault="00B95054" w:rsidP="00815830">
            <w:pPr>
              <w:spacing w:line="360" w:lineRule="auto"/>
              <w:rPr>
                <w:szCs w:val="24"/>
              </w:rPr>
            </w:pPr>
            <w:r w:rsidRPr="00461F27">
              <w:rPr>
                <w:szCs w:val="24"/>
              </w:rPr>
              <w:fldChar w:fldCharType="begin"/>
            </w:r>
            <w:bookmarkStart w:id="21" w:name="_Ref254795"/>
            <w:bookmarkEnd w:id="21"/>
            <w:r w:rsidRPr="00461F27">
              <w:rPr>
                <w:szCs w:val="24"/>
              </w:rPr>
              <w:instrText xml:space="preserve"> LISTNUM  NumberDefault \l 4 </w:instrText>
            </w:r>
            <w:r w:rsidRPr="00461F27">
              <w:rPr>
                <w:szCs w:val="24"/>
              </w:rPr>
              <w:fldChar w:fldCharType="end">
                <w:numberingChange w:id="22" w:author="Yamamoto Akio" w:date="2019-03-08T09:54:00Z" w:original="(12)"/>
              </w:fldChar>
            </w:r>
          </w:p>
        </w:tc>
      </w:tr>
    </w:tbl>
    <w:p w14:paraId="4CECF557" w14:textId="77777777" w:rsidR="00B95054" w:rsidRPr="00461F27" w:rsidRDefault="00087D73">
      <w:r w:rsidRPr="00461F27">
        <w:t>w</w:t>
      </w:r>
      <w:r w:rsidR="00B95054" w:rsidRPr="00461F27">
        <w:t>here the following relation is considered</w:t>
      </w:r>
      <w:r w:rsidRPr="00461F27">
        <w:t>:</w:t>
      </w:r>
    </w:p>
    <w:tbl>
      <w:tblPr>
        <w:tblW w:w="5000" w:type="pct"/>
        <w:jc w:val="center"/>
        <w:tblLook w:val="04A0" w:firstRow="1" w:lastRow="0" w:firstColumn="1" w:lastColumn="0" w:noHBand="0" w:noVBand="1"/>
      </w:tblPr>
      <w:tblGrid>
        <w:gridCol w:w="7531"/>
        <w:gridCol w:w="973"/>
      </w:tblGrid>
      <w:tr w:rsidR="00B95054" w:rsidRPr="00461F27" w14:paraId="6425B617" w14:textId="77777777" w:rsidTr="00815830">
        <w:trPr>
          <w:trHeight w:val="709"/>
          <w:jc w:val="center"/>
        </w:trPr>
        <w:tc>
          <w:tcPr>
            <w:tcW w:w="4428" w:type="pct"/>
            <w:shd w:val="clear" w:color="auto" w:fill="auto"/>
            <w:vAlign w:val="center"/>
          </w:tcPr>
          <w:p w14:paraId="398CEF9C" w14:textId="77777777" w:rsidR="00B95054" w:rsidRPr="00461F27" w:rsidRDefault="002C167F" w:rsidP="00815830">
            <w:pPr>
              <w:spacing w:line="360" w:lineRule="auto"/>
              <w:rPr>
                <w:szCs w:val="24"/>
              </w:rPr>
            </w:pPr>
            <m:oMathPara>
              <m:oMath>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q+</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m:rPr>
                    <m:sty m:val="p"/>
                  </m:rPr>
                  <w:rPr>
                    <w:rFonts w:ascii="Cambria Math" w:hAnsi="Cambria Math"/>
                    <w:szCs w:val="24"/>
                  </w:rPr>
                  <m:t>.</m:t>
                </m:r>
              </m:oMath>
            </m:oMathPara>
          </w:p>
        </w:tc>
        <w:tc>
          <w:tcPr>
            <w:tcW w:w="572" w:type="pct"/>
            <w:shd w:val="clear" w:color="auto" w:fill="auto"/>
            <w:vAlign w:val="center"/>
          </w:tcPr>
          <w:p w14:paraId="6ED107D0" w14:textId="77777777" w:rsidR="00B95054" w:rsidRPr="00461F27" w:rsidRDefault="00B95054" w:rsidP="00815830">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23" w:author="Yamamoto Akio" w:date="2019-03-08T09:54:00Z" w:original="(13)"/>
              </w:fldChar>
            </w:r>
          </w:p>
        </w:tc>
      </w:tr>
    </w:tbl>
    <w:p w14:paraId="15C77031" w14:textId="39A19EE1" w:rsidR="00B95054" w:rsidRPr="00461F27" w:rsidRDefault="0018660D">
      <w:r w:rsidRPr="00461F27">
        <w:rPr>
          <w:rFonts w:hint="eastAsia"/>
        </w:rPr>
        <w:t>E</w:t>
      </w:r>
      <w:r w:rsidRPr="00461F27">
        <w:t xml:space="preserve">quation </w:t>
      </w:r>
      <w:r w:rsidRPr="00461F27">
        <w:fldChar w:fldCharType="begin"/>
      </w:r>
      <w:r w:rsidRPr="00461F27">
        <w:instrText xml:space="preserve"> REF _Ref254795 \r \h </w:instrText>
      </w:r>
      <w:r w:rsidR="00461F27">
        <w:instrText xml:space="preserve"> \* MERGEFORMAT </w:instrText>
      </w:r>
      <w:r w:rsidRPr="00461F27">
        <w:fldChar w:fldCharType="separate"/>
      </w:r>
      <w:r w:rsidR="00366C3B" w:rsidRPr="00461F27">
        <w:t>(12)</w:t>
      </w:r>
      <w:r w:rsidRPr="00461F27">
        <w:fldChar w:fldCharType="end"/>
      </w:r>
      <w:r w:rsidRPr="00461F27">
        <w:t xml:space="preserve"> can be further simplified as:</w:t>
      </w:r>
    </w:p>
    <w:tbl>
      <w:tblPr>
        <w:tblW w:w="5000" w:type="pct"/>
        <w:jc w:val="center"/>
        <w:tblLook w:val="04A0" w:firstRow="1" w:lastRow="0" w:firstColumn="1" w:lastColumn="0" w:noHBand="0" w:noVBand="1"/>
      </w:tblPr>
      <w:tblGrid>
        <w:gridCol w:w="7531"/>
        <w:gridCol w:w="973"/>
      </w:tblGrid>
      <w:tr w:rsidR="0018660D" w:rsidRPr="00461F27" w14:paraId="75186ECC" w14:textId="77777777" w:rsidTr="00815830">
        <w:trPr>
          <w:trHeight w:val="709"/>
          <w:jc w:val="center"/>
        </w:trPr>
        <w:tc>
          <w:tcPr>
            <w:tcW w:w="4428" w:type="pct"/>
            <w:shd w:val="clear" w:color="auto" w:fill="auto"/>
            <w:vAlign w:val="center"/>
          </w:tcPr>
          <w:p w14:paraId="1F27C77E" w14:textId="6DC59E04" w:rsidR="0018660D" w:rsidRPr="00461F27" w:rsidRDefault="002C167F" w:rsidP="00815830">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c</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r>
                  <m:rPr>
                    <m:sty m:val="p"/>
                  </m:rPr>
                  <w:rPr>
                    <w:rFonts w:ascii="Cambria Math" w:hAnsi="Cambria Math"/>
                    <w:szCs w:val="24"/>
                  </w:rPr>
                  <m:t>,</m:t>
                </m:r>
              </m:oMath>
            </m:oMathPara>
          </w:p>
        </w:tc>
        <w:tc>
          <w:tcPr>
            <w:tcW w:w="572" w:type="pct"/>
            <w:shd w:val="clear" w:color="auto" w:fill="auto"/>
            <w:vAlign w:val="center"/>
          </w:tcPr>
          <w:p w14:paraId="541CEF62" w14:textId="77777777" w:rsidR="0018660D" w:rsidRPr="00461F27" w:rsidRDefault="0018660D" w:rsidP="00815830">
            <w:pPr>
              <w:spacing w:line="360" w:lineRule="auto"/>
              <w:rPr>
                <w:szCs w:val="24"/>
              </w:rPr>
            </w:pPr>
            <w:r w:rsidRPr="00461F27">
              <w:rPr>
                <w:szCs w:val="24"/>
              </w:rPr>
              <w:fldChar w:fldCharType="begin"/>
            </w:r>
            <w:bookmarkStart w:id="24" w:name="_Ref255061"/>
            <w:bookmarkEnd w:id="24"/>
            <w:r w:rsidRPr="00461F27">
              <w:rPr>
                <w:szCs w:val="24"/>
              </w:rPr>
              <w:instrText xml:space="preserve"> LISTNUM  NumberDefault \l 4 </w:instrText>
            </w:r>
            <w:r w:rsidRPr="00461F27">
              <w:rPr>
                <w:szCs w:val="24"/>
              </w:rPr>
              <w:fldChar w:fldCharType="end">
                <w:numberingChange w:id="25" w:author="Yamamoto Akio" w:date="2019-03-08T09:54:00Z" w:original="(14)"/>
              </w:fldChar>
            </w:r>
          </w:p>
        </w:tc>
      </w:tr>
    </w:tbl>
    <w:p w14:paraId="455F6D0A" w14:textId="77777777" w:rsidR="00971BF5" w:rsidRPr="00461F27" w:rsidRDefault="00971BF5">
      <w:r w:rsidRPr="00461F27">
        <w:t xml:space="preserve">where </w:t>
      </w:r>
      <m:oMath>
        <m:r>
          <w:rPr>
            <w:rFonts w:ascii="Cambria Math" w:hAnsi="Cambria Math"/>
            <w:szCs w:val="24"/>
          </w:rPr>
          <m:t>c=</m:t>
        </m:r>
        <m:f>
          <m:fPr>
            <m:ctrlPr>
              <w:rPr>
                <w:rFonts w:ascii="Cambria Math" w:hAnsi="Cambria Math"/>
                <w:i/>
                <w:szCs w:val="24"/>
              </w:rPr>
            </m:ctrlPr>
          </m:fPr>
          <m:num>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oMath>
      <w:r w:rsidRPr="00461F27">
        <w:rPr>
          <w:rFonts w:hint="eastAsia"/>
          <w:szCs w:val="24"/>
        </w:rPr>
        <w:t>.</w:t>
      </w:r>
    </w:p>
    <w:p w14:paraId="78E6E5E1" w14:textId="163E5808" w:rsidR="0018660D" w:rsidRPr="00461F27" w:rsidRDefault="00D43E11">
      <w:r w:rsidRPr="00461F27">
        <w:rPr>
          <w:rFonts w:hint="eastAsia"/>
        </w:rPr>
        <w:lastRenderedPageBreak/>
        <w:t>Subst</w:t>
      </w:r>
      <w:r w:rsidRPr="00461F27">
        <w:t>ituting Eq. (10) into Eq. (3)</w:t>
      </w:r>
      <w:r w:rsidR="00971BF5" w:rsidRPr="00461F27">
        <w:t>, we have:</w:t>
      </w:r>
    </w:p>
    <w:tbl>
      <w:tblPr>
        <w:tblW w:w="5000" w:type="pct"/>
        <w:jc w:val="center"/>
        <w:tblLook w:val="04A0" w:firstRow="1" w:lastRow="0" w:firstColumn="1" w:lastColumn="0" w:noHBand="0" w:noVBand="1"/>
      </w:tblPr>
      <w:tblGrid>
        <w:gridCol w:w="7531"/>
        <w:gridCol w:w="973"/>
      </w:tblGrid>
      <w:tr w:rsidR="00971BF5" w:rsidRPr="00461F27" w14:paraId="7BCA9DA3" w14:textId="77777777" w:rsidTr="00815830">
        <w:trPr>
          <w:trHeight w:val="709"/>
          <w:jc w:val="center"/>
        </w:trPr>
        <w:tc>
          <w:tcPr>
            <w:tcW w:w="4428" w:type="pct"/>
            <w:shd w:val="clear" w:color="auto" w:fill="auto"/>
            <w:vAlign w:val="center"/>
          </w:tcPr>
          <w:p w14:paraId="4D0DF35B" w14:textId="2878C1C5" w:rsidR="00971BF5" w:rsidRPr="00461F27" w:rsidRDefault="002C167F" w:rsidP="00815830">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m:rPr>
                    <m:sty m:val="p"/>
                  </m:rPr>
                  <w:rPr>
                    <w:rFonts w:ascii="Cambria Math" w:hAnsi="Cambria Math"/>
                    <w:szCs w:val="24"/>
                  </w:rPr>
                  <m:t>.</m:t>
                </m:r>
              </m:oMath>
            </m:oMathPara>
          </w:p>
        </w:tc>
        <w:tc>
          <w:tcPr>
            <w:tcW w:w="572" w:type="pct"/>
            <w:shd w:val="clear" w:color="auto" w:fill="auto"/>
            <w:vAlign w:val="center"/>
          </w:tcPr>
          <w:p w14:paraId="2B3DC566" w14:textId="77777777" w:rsidR="00971BF5" w:rsidRPr="00461F27" w:rsidRDefault="00971BF5" w:rsidP="00815830">
            <w:pPr>
              <w:spacing w:line="360" w:lineRule="auto"/>
              <w:rPr>
                <w:szCs w:val="24"/>
              </w:rPr>
            </w:pPr>
            <w:r w:rsidRPr="00461F27">
              <w:rPr>
                <w:szCs w:val="24"/>
              </w:rPr>
              <w:fldChar w:fldCharType="begin"/>
            </w:r>
            <w:bookmarkStart w:id="26" w:name="_Ref255063"/>
            <w:bookmarkEnd w:id="26"/>
            <w:r w:rsidRPr="00461F27">
              <w:rPr>
                <w:szCs w:val="24"/>
              </w:rPr>
              <w:instrText xml:space="preserve"> LISTNUM  NumberDefault \l 4 </w:instrText>
            </w:r>
            <w:r w:rsidRPr="00461F27">
              <w:rPr>
                <w:szCs w:val="24"/>
              </w:rPr>
              <w:fldChar w:fldCharType="end">
                <w:numberingChange w:id="27" w:author="Yamamoto Akio" w:date="2019-03-08T09:54:00Z" w:original="(15)"/>
              </w:fldChar>
            </w:r>
          </w:p>
        </w:tc>
      </w:tr>
    </w:tbl>
    <w:p w14:paraId="270E7046" w14:textId="5891B543" w:rsidR="002D2AF4" w:rsidRPr="00461F27" w:rsidRDefault="002D2AF4">
      <w:r w:rsidRPr="00461F27">
        <w:rPr>
          <w:rFonts w:hint="eastAsia"/>
        </w:rPr>
        <w:t>E</w:t>
      </w:r>
      <w:r w:rsidRPr="00461F27">
        <w:t xml:space="preserve">quations </w:t>
      </w:r>
      <w:r w:rsidRPr="00461F27">
        <w:fldChar w:fldCharType="begin"/>
      </w:r>
      <w:r w:rsidRPr="00461F27">
        <w:instrText xml:space="preserve"> REF _Ref255061 \r \h </w:instrText>
      </w:r>
      <w:r w:rsidR="00461F27">
        <w:instrText xml:space="preserve"> \* MERGEFORMAT </w:instrText>
      </w:r>
      <w:r w:rsidRPr="00461F27">
        <w:fldChar w:fldCharType="separate"/>
      </w:r>
      <w:r w:rsidR="00366C3B" w:rsidRPr="00461F27">
        <w:t>(14)</w:t>
      </w:r>
      <w:r w:rsidRPr="00461F27">
        <w:fldChar w:fldCharType="end"/>
      </w:r>
      <w:r w:rsidRPr="00461F27">
        <w:t xml:space="preserve"> and </w:t>
      </w:r>
      <w:r w:rsidRPr="00461F27">
        <w:fldChar w:fldCharType="begin"/>
      </w:r>
      <w:r w:rsidRPr="00461F27">
        <w:instrText xml:space="preserve"> REF _Ref255063 \r \h </w:instrText>
      </w:r>
      <w:r w:rsidR="00461F27">
        <w:instrText xml:space="preserve"> \* MERGEFORMAT </w:instrText>
      </w:r>
      <w:r w:rsidRPr="00461F27">
        <w:fldChar w:fldCharType="separate"/>
      </w:r>
      <w:r w:rsidR="00366C3B" w:rsidRPr="00461F27">
        <w:t>(15)</w:t>
      </w:r>
      <w:r w:rsidRPr="00461F27">
        <w:fldChar w:fldCharType="end"/>
      </w:r>
      <w:r w:rsidRPr="00461F27">
        <w:t xml:space="preserve"> </w:t>
      </w:r>
      <w:r w:rsidR="00BD75C5" w:rsidRPr="00461F27">
        <w:t xml:space="preserve">represent errors </w:t>
      </w:r>
      <w:r w:rsidR="009527C0" w:rsidRPr="00461F27">
        <w:t>during</w:t>
      </w:r>
      <w:r w:rsidR="00BD75C5" w:rsidRPr="00461F27">
        <w:t xml:space="preserve"> the transport iteration</w:t>
      </w:r>
      <w:r w:rsidR="009527C0" w:rsidRPr="00461F27">
        <w:t>s</w:t>
      </w:r>
      <w:r w:rsidR="00BD75C5" w:rsidRPr="00461F27">
        <w:t>.</w:t>
      </w:r>
    </w:p>
    <w:p w14:paraId="6FF60338" w14:textId="77777777" w:rsidR="005C6EB8" w:rsidRPr="00461F27" w:rsidRDefault="005C6EB8" w:rsidP="005C6EB8">
      <w:pPr>
        <w:pStyle w:val="2"/>
      </w:pPr>
    </w:p>
    <w:p w14:paraId="4BE67AB9" w14:textId="77777777" w:rsidR="005C6EB8" w:rsidRPr="00461F27" w:rsidRDefault="00184FD1" w:rsidP="00184FD1">
      <w:pPr>
        <w:pStyle w:val="2"/>
      </w:pPr>
      <w:r w:rsidRPr="00461F27">
        <w:t xml:space="preserve">2.2 </w:t>
      </w:r>
      <w:r w:rsidR="005C6EB8" w:rsidRPr="00461F27">
        <w:rPr>
          <w:rFonts w:hint="eastAsia"/>
        </w:rPr>
        <w:t>R</w:t>
      </w:r>
      <w:r w:rsidR="005C6EB8" w:rsidRPr="00461F27">
        <w:t>elation of scalar flux errors</w:t>
      </w:r>
      <w:r w:rsidRPr="00461F27">
        <w:t xml:space="preserve"> in CMFD equation</w:t>
      </w:r>
    </w:p>
    <w:p w14:paraId="63FEDCF4" w14:textId="77777777" w:rsidR="00315500" w:rsidRPr="00461F27" w:rsidRDefault="00315500"/>
    <w:p w14:paraId="436F5D00" w14:textId="2EF5FE51" w:rsidR="00BD75C5" w:rsidRPr="00461F27" w:rsidRDefault="00BD75C5">
      <w:pPr>
        <w:rPr>
          <w:szCs w:val="21"/>
        </w:rPr>
      </w:pPr>
      <w:r w:rsidRPr="00461F27">
        <w:rPr>
          <w:rFonts w:hint="eastAsia"/>
        </w:rPr>
        <w:t>N</w:t>
      </w:r>
      <w:r w:rsidRPr="00461F27">
        <w:t xml:space="preserve">ext, we will derive similar formulation for the CMFD equation. </w:t>
      </w:r>
      <w:r w:rsidR="00D43E11" w:rsidRPr="00461F27">
        <w:rPr>
          <w:rStyle w:val="a9"/>
          <w:sz w:val="21"/>
          <w:szCs w:val="21"/>
        </w:rPr>
        <w:t xml:space="preserve">Multiplying both sides of </w:t>
      </w:r>
      <w:proofErr w:type="gramStart"/>
      <w:r w:rsidR="00D43E11" w:rsidRPr="00461F27">
        <w:rPr>
          <w:rStyle w:val="a9"/>
          <w:sz w:val="21"/>
          <w:szCs w:val="21"/>
        </w:rPr>
        <w:t>Eq.(</w:t>
      </w:r>
      <w:proofErr w:type="gramEnd"/>
      <w:r w:rsidR="00D43E11" w:rsidRPr="00461F27">
        <w:rPr>
          <w:rStyle w:val="a9"/>
          <w:sz w:val="21"/>
          <w:szCs w:val="21"/>
        </w:rPr>
        <w:t xml:space="preserve">6) by </w:t>
      </w:r>
      <m:oMath>
        <m:d>
          <m:dPr>
            <m:ctrlPr>
              <w:rPr>
                <w:rFonts w:ascii="Cambria Math" w:hAnsi="Cambria Math"/>
                <w:i/>
                <w:szCs w:val="21"/>
              </w:rPr>
            </m:ctrlPr>
          </m:dPr>
          <m:e>
            <m:sSubSup>
              <m:sSubSupPr>
                <m:ctrlPr>
                  <w:rPr>
                    <w:rFonts w:ascii="Cambria Math" w:hAnsi="Cambria Math"/>
                    <w:i/>
                    <w:szCs w:val="21"/>
                  </w:rPr>
                </m:ctrlPr>
              </m:sSubSupPr>
              <m:e>
                <m:r>
                  <w:rPr>
                    <w:rFonts w:ascii="Cambria Math" w:hAnsi="Cambria Math"/>
                    <w:szCs w:val="21"/>
                  </w:rPr>
                  <m:t>ϕ</m:t>
                </m:r>
              </m:e>
              <m:sub>
                <m:r>
                  <w:rPr>
                    <w:rFonts w:ascii="Cambria Math" w:hAnsi="Cambria Math"/>
                    <w:szCs w:val="21"/>
                  </w:rPr>
                  <m:t>i+1</m:t>
                </m:r>
              </m:sub>
              <m:sup>
                <m:r>
                  <w:rPr>
                    <w:rFonts w:ascii="Cambria Math" w:hAnsi="Cambria Math"/>
                    <w:szCs w:val="21"/>
                  </w:rPr>
                  <m:t>l+1</m:t>
                </m:r>
              </m:sup>
            </m:sSubSup>
            <m:r>
              <w:rPr>
                <w:rFonts w:ascii="Cambria Math" w:hAnsi="Cambria Math"/>
                <w:szCs w:val="21"/>
              </w:rPr>
              <m:t>+</m:t>
            </m:r>
            <m:sSubSup>
              <m:sSubSupPr>
                <m:ctrlPr>
                  <w:rPr>
                    <w:rFonts w:ascii="Cambria Math" w:hAnsi="Cambria Math"/>
                    <w:i/>
                    <w:szCs w:val="21"/>
                  </w:rPr>
                </m:ctrlPr>
              </m:sSubSupPr>
              <m:e>
                <m:r>
                  <w:rPr>
                    <w:rFonts w:ascii="Cambria Math" w:hAnsi="Cambria Math"/>
                    <w:szCs w:val="21"/>
                  </w:rPr>
                  <m:t>ϕ</m:t>
                </m:r>
              </m:e>
              <m:sub>
                <m:r>
                  <w:rPr>
                    <w:rFonts w:ascii="Cambria Math" w:hAnsi="Cambria Math"/>
                    <w:szCs w:val="21"/>
                  </w:rPr>
                  <m:t>i</m:t>
                </m:r>
              </m:sub>
              <m:sup>
                <m:r>
                  <w:rPr>
                    <w:rFonts w:ascii="Cambria Math" w:hAnsi="Cambria Math"/>
                    <w:szCs w:val="21"/>
                  </w:rPr>
                  <m:t>l+1</m:t>
                </m:r>
              </m:sup>
            </m:sSubSup>
          </m:e>
        </m:d>
      </m:oMath>
      <w:r w:rsidRPr="00461F27">
        <w:rPr>
          <w:szCs w:val="21"/>
        </w:rPr>
        <w:t>, we have the following:</w:t>
      </w:r>
    </w:p>
    <w:tbl>
      <w:tblPr>
        <w:tblW w:w="5000" w:type="pct"/>
        <w:jc w:val="center"/>
        <w:tblLook w:val="04A0" w:firstRow="1" w:lastRow="0" w:firstColumn="1" w:lastColumn="0" w:noHBand="0" w:noVBand="1"/>
      </w:tblPr>
      <w:tblGrid>
        <w:gridCol w:w="7531"/>
        <w:gridCol w:w="973"/>
      </w:tblGrid>
      <w:tr w:rsidR="00BD75C5" w:rsidRPr="00461F27" w14:paraId="4D3A45A5" w14:textId="77777777" w:rsidTr="00815830">
        <w:trPr>
          <w:trHeight w:val="709"/>
          <w:jc w:val="center"/>
        </w:trPr>
        <w:tc>
          <w:tcPr>
            <w:tcW w:w="4428" w:type="pct"/>
            <w:shd w:val="clear" w:color="auto" w:fill="auto"/>
            <w:vAlign w:val="center"/>
          </w:tcPr>
          <w:p w14:paraId="224F931B" w14:textId="77777777" w:rsidR="00BD75C5" w:rsidRPr="00461F27" w:rsidRDefault="002C167F" w:rsidP="00815830">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J</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num>
                  <m:den>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en>
                </m:f>
                <m:r>
                  <m:rPr>
                    <m:sty m:val="p"/>
                  </m:rPr>
                  <w:rPr>
                    <w:rFonts w:ascii="Cambria Math" w:hAnsi="Cambria Math"/>
                    <w:szCs w:val="24"/>
                  </w:rPr>
                  <m:t>.</m:t>
                </m:r>
              </m:oMath>
            </m:oMathPara>
          </w:p>
        </w:tc>
        <w:tc>
          <w:tcPr>
            <w:tcW w:w="572" w:type="pct"/>
            <w:shd w:val="clear" w:color="auto" w:fill="auto"/>
            <w:vAlign w:val="center"/>
          </w:tcPr>
          <w:p w14:paraId="61CB3EEF" w14:textId="77777777" w:rsidR="00BD75C5" w:rsidRPr="00461F27" w:rsidRDefault="00BD75C5" w:rsidP="00815830">
            <w:pPr>
              <w:spacing w:line="360" w:lineRule="auto"/>
              <w:rPr>
                <w:szCs w:val="24"/>
              </w:rPr>
            </w:pPr>
            <w:r w:rsidRPr="00461F27">
              <w:rPr>
                <w:szCs w:val="24"/>
              </w:rPr>
              <w:fldChar w:fldCharType="begin"/>
            </w:r>
            <w:bookmarkStart w:id="28" w:name="_Ref2779342"/>
            <w:bookmarkEnd w:id="28"/>
            <w:r w:rsidRPr="00461F27">
              <w:rPr>
                <w:szCs w:val="24"/>
              </w:rPr>
              <w:instrText xml:space="preserve"> LISTNUM  NumberDefault \l 4 </w:instrText>
            </w:r>
            <w:r w:rsidRPr="00461F27">
              <w:rPr>
                <w:szCs w:val="24"/>
              </w:rPr>
              <w:fldChar w:fldCharType="end">
                <w:numberingChange w:id="29" w:author="Yamamoto Akio" w:date="2019-03-08T09:54:00Z" w:original="(16)"/>
              </w:fldChar>
            </w:r>
          </w:p>
        </w:tc>
      </w:tr>
    </w:tbl>
    <w:p w14:paraId="4F8E9738" w14:textId="6234A149" w:rsidR="002D2AF4" w:rsidRPr="00461F27" w:rsidRDefault="008C4BD0">
      <w:r w:rsidRPr="00461F27">
        <w:rPr>
          <w:rFonts w:hint="eastAsia"/>
        </w:rPr>
        <w:t>I</w:t>
      </w:r>
      <w:r w:rsidRPr="00461F27">
        <w:t xml:space="preserve">nserting </w:t>
      </w:r>
      <w:proofErr w:type="spellStart"/>
      <w:r w:rsidRPr="00461F27">
        <w:t>Eq</w:t>
      </w:r>
      <w:r w:rsidR="00087D73" w:rsidRPr="00461F27">
        <w:t>s</w:t>
      </w:r>
      <w:proofErr w:type="spellEnd"/>
      <w:r w:rsidRPr="00461F27">
        <w:t>.</w:t>
      </w:r>
      <w:r w:rsidRPr="00461F27">
        <w:fldChar w:fldCharType="begin"/>
      </w:r>
      <w:r w:rsidRPr="00461F27">
        <w:instrText xml:space="preserve"> REF _Ref255369 \r \h </w:instrText>
      </w:r>
      <w:r w:rsidR="00461F27">
        <w:instrText xml:space="preserve"> \* MERGEFORMAT </w:instrText>
      </w:r>
      <w:r w:rsidRPr="00461F27">
        <w:fldChar w:fldCharType="separate"/>
      </w:r>
      <w:r w:rsidR="00366C3B" w:rsidRPr="00461F27">
        <w:t>(7)</w:t>
      </w:r>
      <w:r w:rsidRPr="00461F27">
        <w:fldChar w:fldCharType="end"/>
      </w:r>
      <w:r w:rsidRPr="00461F27">
        <w:t xml:space="preserve"> and </w:t>
      </w:r>
      <w:r w:rsidRPr="00461F27">
        <w:fldChar w:fldCharType="begin"/>
      </w:r>
      <w:r w:rsidRPr="00461F27">
        <w:instrText xml:space="preserve"> REF _Ref254075 \r \h </w:instrText>
      </w:r>
      <w:r w:rsidR="00461F27">
        <w:instrText xml:space="preserve"> \* MERGEFORMAT </w:instrText>
      </w:r>
      <w:r w:rsidRPr="00461F27">
        <w:fldChar w:fldCharType="separate"/>
      </w:r>
      <w:r w:rsidR="00366C3B" w:rsidRPr="00461F27">
        <w:t>(10)</w:t>
      </w:r>
      <w:r w:rsidRPr="00461F27">
        <w:fldChar w:fldCharType="end"/>
      </w:r>
      <w:r w:rsidR="00087D73" w:rsidRPr="00461F27">
        <w:t xml:space="preserve"> into Eq.</w:t>
      </w:r>
      <w:r w:rsidR="00087D73" w:rsidRPr="00461F27">
        <w:fldChar w:fldCharType="begin"/>
      </w:r>
      <w:r w:rsidR="00087D73" w:rsidRPr="00461F27">
        <w:instrText xml:space="preserve"> REF _Ref2779342 \r \h </w:instrText>
      </w:r>
      <w:r w:rsidR="00461F27">
        <w:instrText xml:space="preserve"> \* MERGEFORMAT </w:instrText>
      </w:r>
      <w:r w:rsidR="00087D73" w:rsidRPr="00461F27">
        <w:fldChar w:fldCharType="separate"/>
      </w:r>
      <w:r w:rsidR="00366C3B" w:rsidRPr="00461F27">
        <w:t>(16)</w:t>
      </w:r>
      <w:r w:rsidR="00087D73" w:rsidRPr="00461F27">
        <w:fldChar w:fldCharType="end"/>
      </w:r>
      <w:r w:rsidRPr="00461F27">
        <w:t>, we have:</w:t>
      </w:r>
    </w:p>
    <w:tbl>
      <w:tblPr>
        <w:tblW w:w="5000" w:type="pct"/>
        <w:jc w:val="center"/>
        <w:tblLook w:val="04A0" w:firstRow="1" w:lastRow="0" w:firstColumn="1" w:lastColumn="0" w:noHBand="0" w:noVBand="1"/>
      </w:tblPr>
      <w:tblGrid>
        <w:gridCol w:w="7531"/>
        <w:gridCol w:w="973"/>
      </w:tblGrid>
      <w:tr w:rsidR="00731437" w:rsidRPr="00461F27" w14:paraId="3095FECF" w14:textId="77777777" w:rsidTr="00815830">
        <w:trPr>
          <w:trHeight w:val="709"/>
          <w:jc w:val="center"/>
        </w:trPr>
        <w:tc>
          <w:tcPr>
            <w:tcW w:w="4428" w:type="pct"/>
            <w:shd w:val="clear" w:color="auto" w:fill="auto"/>
            <w:vAlign w:val="center"/>
          </w:tcPr>
          <w:p w14:paraId="2C4C15BD" w14:textId="1C8E78E7" w:rsidR="000A2815" w:rsidRPr="00461F27" w:rsidRDefault="002C167F" w:rsidP="004C5271">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e>
                </m:d>
                <m:f>
                  <m:fPr>
                    <m:ctrlPr>
                      <w:rPr>
                        <w:rFonts w:ascii="Cambria Math" w:hAnsi="Cambria Math"/>
                        <w:i/>
                        <w:szCs w:val="24"/>
                      </w:rPr>
                    </m:ctrlPr>
                  </m:fPr>
                  <m:num>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num>
                  <m:den>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den>
                </m:f>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num>
                      <m:den>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en>
                    </m:f>
                  </m:e>
                </m:d>
                <m:r>
                  <w:rPr>
                    <w:rFonts w:ascii="Cambria Math" w:hAnsi="Cambria Math"/>
                    <w:szCs w:val="24"/>
                  </w:rPr>
                  <m:t>=</m:t>
                </m:r>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ε</m:t>
                        </m:r>
                      </m:num>
                      <m:den>
                        <m:r>
                          <w:rPr>
                            <w:rFonts w:ascii="Cambria Math" w:hAnsi="Cambria Math"/>
                            <w:szCs w:val="24"/>
                          </w:rPr>
                          <m:t>2</m:t>
                        </m:r>
                      </m:den>
                    </m:f>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f>
                  <m:fPr>
                    <m:ctrlPr>
                      <w:rPr>
                        <w:rFonts w:ascii="Cambria Math" w:hAnsi="Cambria Math"/>
                        <w:i/>
                        <w:szCs w:val="24"/>
                      </w:rPr>
                    </m:ctrlPr>
                  </m:fPr>
                  <m:num>
                    <m:r>
                      <w:rPr>
                        <w:rFonts w:ascii="Cambria Math" w:hAnsi="Cambria Math"/>
                        <w:szCs w:val="24"/>
                      </w:rPr>
                      <m:t>ε</m:t>
                    </m:r>
                  </m:num>
                  <m:den>
                    <m:r>
                      <w:rPr>
                        <w:rFonts w:ascii="Cambria Math" w:hAnsi="Cambria Math"/>
                        <w:szCs w:val="24"/>
                      </w:rPr>
                      <m:t>2</m:t>
                    </m:r>
                  </m:den>
                </m:f>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r>
                  <w:rPr>
                    <w:rFonts w:ascii="Cambria Math" w:hAnsi="Cambria Math"/>
                    <w:szCs w:val="24"/>
                  </w:rPr>
                  <m:t>,</m:t>
                </m:r>
              </m:oMath>
            </m:oMathPara>
          </w:p>
        </w:tc>
        <w:tc>
          <w:tcPr>
            <w:tcW w:w="572" w:type="pct"/>
            <w:shd w:val="clear" w:color="auto" w:fill="auto"/>
            <w:vAlign w:val="center"/>
          </w:tcPr>
          <w:p w14:paraId="7DEAB7B1" w14:textId="77777777" w:rsidR="00731437" w:rsidRPr="00461F27" w:rsidRDefault="00731437" w:rsidP="00815830">
            <w:pPr>
              <w:spacing w:line="360" w:lineRule="auto"/>
              <w:rPr>
                <w:szCs w:val="24"/>
              </w:rPr>
            </w:pPr>
            <w:r w:rsidRPr="00461F27">
              <w:rPr>
                <w:szCs w:val="24"/>
              </w:rPr>
              <w:fldChar w:fldCharType="begin"/>
            </w:r>
            <w:bookmarkStart w:id="30" w:name="_Ref258009"/>
            <w:bookmarkEnd w:id="30"/>
            <w:r w:rsidRPr="00461F27">
              <w:rPr>
                <w:szCs w:val="24"/>
              </w:rPr>
              <w:instrText xml:space="preserve"> LISTNUM  NumberDefault \l 4 </w:instrText>
            </w:r>
            <w:r w:rsidRPr="00461F27">
              <w:rPr>
                <w:szCs w:val="24"/>
              </w:rPr>
              <w:fldChar w:fldCharType="end">
                <w:numberingChange w:id="31" w:author="Yamamoto Akio" w:date="2019-03-08T09:54:00Z" w:original="(17)"/>
              </w:fldChar>
            </w:r>
          </w:p>
        </w:tc>
      </w:tr>
    </w:tbl>
    <w:p w14:paraId="055D0845" w14:textId="4EBE4FD2" w:rsidR="008C4BD0" w:rsidRPr="00461F27" w:rsidRDefault="00355B37">
      <w:pPr>
        <w:rPr>
          <w:szCs w:val="24"/>
        </w:rPr>
      </w:pPr>
      <w:r w:rsidRPr="00461F27">
        <w:t xml:space="preserve">wher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r>
          <m:rPr>
            <m:sty m:val="p"/>
          </m:rPr>
          <w:rPr>
            <w:rFonts w:ascii="Cambria Math" w:hAnsi="Cambria Math"/>
            <w:szCs w:val="24"/>
          </w:rPr>
          <m:t>=0</m:t>
        </m:r>
      </m:oMath>
      <w:r w:rsidRPr="00461F27">
        <w:rPr>
          <w:rFonts w:hint="eastAsia"/>
          <w:szCs w:val="24"/>
        </w:rPr>
        <w:t xml:space="preserve"> </w:t>
      </w:r>
      <w:r w:rsidRPr="00461F27">
        <w:rPr>
          <w:szCs w:val="24"/>
        </w:rPr>
        <w:t>is considered in the last formulation</w:t>
      </w:r>
      <w:r w:rsidR="00E771C1" w:rsidRPr="00461F27">
        <w:rPr>
          <w:szCs w:val="24"/>
        </w:rPr>
        <w:t>.</w:t>
      </w:r>
    </w:p>
    <w:p w14:paraId="5D12F3F7" w14:textId="77777777" w:rsidR="00315500" w:rsidRPr="00461F27" w:rsidRDefault="00315500"/>
    <w:p w14:paraId="3B262DB6" w14:textId="77777777" w:rsidR="000A2815" w:rsidRPr="00461F27" w:rsidRDefault="00DF4403">
      <w:r w:rsidRPr="00461F27">
        <w:t>Similarly</w:t>
      </w:r>
      <w:r w:rsidR="00E771C1" w:rsidRPr="00461F27">
        <w:t>,</w:t>
      </w:r>
      <w:r w:rsidR="005B1F6E" w:rsidRPr="00461F27">
        <w:t xml:space="preserve"> we have:</w:t>
      </w:r>
    </w:p>
    <w:tbl>
      <w:tblPr>
        <w:tblW w:w="5000" w:type="pct"/>
        <w:jc w:val="center"/>
        <w:tblLook w:val="04A0" w:firstRow="1" w:lastRow="0" w:firstColumn="1" w:lastColumn="0" w:noHBand="0" w:noVBand="1"/>
      </w:tblPr>
      <w:tblGrid>
        <w:gridCol w:w="7531"/>
        <w:gridCol w:w="973"/>
      </w:tblGrid>
      <w:tr w:rsidR="00E771C1" w:rsidRPr="00461F27" w14:paraId="59323B30" w14:textId="77777777" w:rsidTr="003C685A">
        <w:trPr>
          <w:trHeight w:val="709"/>
          <w:jc w:val="center"/>
        </w:trPr>
        <w:tc>
          <w:tcPr>
            <w:tcW w:w="4428" w:type="pct"/>
            <w:shd w:val="clear" w:color="auto" w:fill="auto"/>
            <w:vAlign w:val="center"/>
          </w:tcPr>
          <w:p w14:paraId="42B476EF" w14:textId="77777777" w:rsidR="00E771C1" w:rsidRPr="00461F27" w:rsidRDefault="002C167F" w:rsidP="003C685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cor,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r>
                  <m:rPr>
                    <m:sty m:val="p"/>
                  </m:rPr>
                  <w:rPr>
                    <w:rFonts w:ascii="Cambria Math" w:hAnsi="Cambria Math"/>
                    <w:szCs w:val="24"/>
                  </w:rPr>
                  <m:t>.</m:t>
                </m:r>
              </m:oMath>
            </m:oMathPara>
          </w:p>
        </w:tc>
        <w:tc>
          <w:tcPr>
            <w:tcW w:w="572" w:type="pct"/>
            <w:shd w:val="clear" w:color="auto" w:fill="auto"/>
            <w:vAlign w:val="center"/>
          </w:tcPr>
          <w:p w14:paraId="2043842B" w14:textId="77777777" w:rsidR="00E771C1" w:rsidRPr="00461F27" w:rsidRDefault="00E771C1" w:rsidP="003C685A">
            <w:pPr>
              <w:spacing w:line="360" w:lineRule="auto"/>
              <w:rPr>
                <w:szCs w:val="24"/>
              </w:rPr>
            </w:pPr>
            <w:r w:rsidRPr="00461F27">
              <w:rPr>
                <w:szCs w:val="24"/>
              </w:rPr>
              <w:fldChar w:fldCharType="begin"/>
            </w:r>
            <w:bookmarkStart w:id="32" w:name="_Ref258010"/>
            <w:bookmarkEnd w:id="32"/>
            <w:r w:rsidRPr="00461F27">
              <w:rPr>
                <w:szCs w:val="24"/>
              </w:rPr>
              <w:instrText xml:space="preserve"> LISTNUM  NumberDefault \l 4 </w:instrText>
            </w:r>
            <w:r w:rsidRPr="00461F27">
              <w:rPr>
                <w:szCs w:val="24"/>
              </w:rPr>
              <w:fldChar w:fldCharType="end">
                <w:numberingChange w:id="33" w:author="Yamamoto Akio" w:date="2019-03-08T09:54:00Z" w:original="(18)"/>
              </w:fldChar>
            </w:r>
          </w:p>
        </w:tc>
      </w:tr>
    </w:tbl>
    <w:p w14:paraId="77158AE8" w14:textId="77777777" w:rsidR="00E771C1" w:rsidRPr="00461F27" w:rsidRDefault="00E771C1"/>
    <w:p w14:paraId="107EEAC2" w14:textId="36162D79" w:rsidR="00DF4403" w:rsidRPr="00461F27" w:rsidRDefault="00DF4403">
      <w:r w:rsidRPr="00461F27">
        <w:rPr>
          <w:rFonts w:hint="eastAsia"/>
        </w:rPr>
        <w:t>S</w:t>
      </w:r>
      <w:r w:rsidRPr="00461F27">
        <w:t>ubstitut</w:t>
      </w:r>
      <w:r w:rsidR="005B1F6E" w:rsidRPr="00461F27">
        <w:t>ing</w:t>
      </w:r>
      <w:r w:rsidRPr="00461F27">
        <w:t xml:space="preserve"> </w:t>
      </w:r>
      <w:proofErr w:type="spellStart"/>
      <w:r w:rsidRPr="00461F27">
        <w:t>Eqs</w:t>
      </w:r>
      <w:proofErr w:type="spellEnd"/>
      <w:r w:rsidRPr="00461F27">
        <w:t>.</w:t>
      </w:r>
      <w:r w:rsidR="006A22FF" w:rsidRPr="00461F27">
        <w:t xml:space="preserve"> (10), </w:t>
      </w:r>
      <w:r w:rsidRPr="00461F27">
        <w:fldChar w:fldCharType="begin"/>
      </w:r>
      <w:r w:rsidRPr="00461F27">
        <w:instrText xml:space="preserve"> REF _Ref258009 \r \h </w:instrText>
      </w:r>
      <w:r w:rsidR="00461F27">
        <w:instrText xml:space="preserve"> \* MERGEFORMAT </w:instrText>
      </w:r>
      <w:r w:rsidRPr="00461F27">
        <w:fldChar w:fldCharType="separate"/>
      </w:r>
      <w:r w:rsidR="00366C3B" w:rsidRPr="00461F27">
        <w:t>(17)</w:t>
      </w:r>
      <w:r w:rsidRPr="00461F27">
        <w:fldChar w:fldCharType="end"/>
      </w:r>
      <w:r w:rsidR="006A22FF" w:rsidRPr="00461F27">
        <w:t>,</w:t>
      </w:r>
      <w:r w:rsidRPr="00461F27">
        <w:t xml:space="preserve"> and </w:t>
      </w:r>
      <w:r w:rsidRPr="00461F27">
        <w:fldChar w:fldCharType="begin"/>
      </w:r>
      <w:r w:rsidRPr="00461F27">
        <w:instrText xml:space="preserve"> REF _Ref258010 \r \h </w:instrText>
      </w:r>
      <w:r w:rsidR="00461F27">
        <w:instrText xml:space="preserve"> \* MERGEFORMAT </w:instrText>
      </w:r>
      <w:r w:rsidRPr="00461F27">
        <w:fldChar w:fldCharType="separate"/>
      </w:r>
      <w:r w:rsidR="00366C3B" w:rsidRPr="00461F27">
        <w:t>(18)</w:t>
      </w:r>
      <w:r w:rsidRPr="00461F27">
        <w:fldChar w:fldCharType="end"/>
      </w:r>
      <w:r w:rsidRPr="00461F27">
        <w:t xml:space="preserve"> into Eq.</w:t>
      </w:r>
      <w:r w:rsidRPr="00461F27">
        <w:fldChar w:fldCharType="begin"/>
      </w:r>
      <w:r w:rsidRPr="00461F27">
        <w:instrText xml:space="preserve"> REF _Ref252948 \r \h </w:instrText>
      </w:r>
      <w:r w:rsidR="00461F27">
        <w:instrText xml:space="preserve"> \* MERGEFORMAT </w:instrText>
      </w:r>
      <w:r w:rsidRPr="00461F27">
        <w:fldChar w:fldCharType="separate"/>
      </w:r>
      <w:r w:rsidR="00366C3B" w:rsidRPr="00461F27">
        <w:t>(8)</w:t>
      </w:r>
      <w:r w:rsidRPr="00461F27">
        <w:fldChar w:fldCharType="end"/>
      </w:r>
      <w:r w:rsidRPr="00461F27">
        <w:t xml:space="preserve"> and neglecting </w:t>
      </w:r>
      <m:oMath>
        <m:r>
          <w:rPr>
            <w:rFonts w:ascii="Cambria Math" w:hAnsi="Cambria Math"/>
            <w:szCs w:val="24"/>
          </w:rPr>
          <m:t>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oMath>
      <w:r w:rsidRPr="00461F27">
        <w:rPr>
          <w:rFonts w:hint="eastAsia"/>
          <w:szCs w:val="24"/>
        </w:rPr>
        <w:t>,</w:t>
      </w:r>
      <w:r w:rsidR="005B1F6E" w:rsidRPr="00461F27">
        <w:rPr>
          <w:szCs w:val="24"/>
        </w:rPr>
        <w:t xml:space="preserve"> we have:</w:t>
      </w:r>
    </w:p>
    <w:tbl>
      <w:tblPr>
        <w:tblW w:w="5000" w:type="pct"/>
        <w:jc w:val="center"/>
        <w:tblLook w:val="04A0" w:firstRow="1" w:lastRow="0" w:firstColumn="1" w:lastColumn="0" w:noHBand="0" w:noVBand="1"/>
      </w:tblPr>
      <w:tblGrid>
        <w:gridCol w:w="7531"/>
        <w:gridCol w:w="973"/>
      </w:tblGrid>
      <w:tr w:rsidR="00DF4403" w:rsidRPr="00461F27" w14:paraId="50EA77BB" w14:textId="77777777" w:rsidTr="003C685A">
        <w:trPr>
          <w:trHeight w:val="709"/>
          <w:jc w:val="center"/>
        </w:trPr>
        <w:tc>
          <w:tcPr>
            <w:tcW w:w="4428" w:type="pct"/>
            <w:shd w:val="clear" w:color="auto" w:fill="auto"/>
            <w:vAlign w:val="center"/>
          </w:tcPr>
          <w:p w14:paraId="7000CD58" w14:textId="77777777" w:rsidR="00DF4403" w:rsidRPr="00461F27" w:rsidRDefault="00DF4403" w:rsidP="003C685A">
            <w:pPr>
              <w:spacing w:line="360" w:lineRule="auto"/>
              <w:rPr>
                <w:szCs w:val="24"/>
              </w:rPr>
            </w:pPr>
            <m:oMathPara>
              <m:oMath>
                <m:r>
                  <w:rPr>
                    <w:rFonts w:ascii="Cambria Math" w:hAnsi="Cambria Math"/>
                    <w:szCs w:val="24"/>
                  </w:rPr>
                  <w:lastRenderedPageBreak/>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e>
                    </m:d>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1</m:t>
                    </m:r>
                  </m:sup>
                </m:sSubSup>
                <m:r>
                  <w:rPr>
                    <w:rFonts w:ascii="Cambria Math" w:hAnsi="Cambria Math"/>
                    <w:szCs w:val="24"/>
                  </w:rPr>
                  <m:t>=phq</m:t>
                </m:r>
                <m:r>
                  <m:rPr>
                    <m:sty m:val="p"/>
                  </m:rPr>
                  <w:rPr>
                    <w:rFonts w:ascii="Cambria Math" w:hAnsi="Cambria Math"/>
                    <w:szCs w:val="24"/>
                  </w:rPr>
                  <m:t>.</m:t>
                </m:r>
              </m:oMath>
            </m:oMathPara>
          </w:p>
        </w:tc>
        <w:tc>
          <w:tcPr>
            <w:tcW w:w="572" w:type="pct"/>
            <w:shd w:val="clear" w:color="auto" w:fill="auto"/>
            <w:vAlign w:val="center"/>
          </w:tcPr>
          <w:p w14:paraId="69D2A400" w14:textId="77777777" w:rsidR="00DF4403" w:rsidRPr="00461F27" w:rsidRDefault="00DF4403" w:rsidP="003C685A">
            <w:pPr>
              <w:spacing w:line="360" w:lineRule="auto"/>
              <w:rPr>
                <w:szCs w:val="24"/>
              </w:rPr>
            </w:pPr>
            <w:r w:rsidRPr="00461F27">
              <w:rPr>
                <w:szCs w:val="24"/>
              </w:rPr>
              <w:fldChar w:fldCharType="begin"/>
            </w:r>
            <w:bookmarkStart w:id="34" w:name="_Ref2779404"/>
            <w:bookmarkEnd w:id="34"/>
            <w:r w:rsidRPr="00461F27">
              <w:rPr>
                <w:szCs w:val="24"/>
              </w:rPr>
              <w:instrText xml:space="preserve"> LISTNUM  NumberDefault \l 4 </w:instrText>
            </w:r>
            <w:r w:rsidRPr="00461F27">
              <w:rPr>
                <w:szCs w:val="24"/>
              </w:rPr>
              <w:fldChar w:fldCharType="end">
                <w:numberingChange w:id="35" w:author="Yamamoto Akio" w:date="2019-03-08T09:54:00Z" w:original="(19)"/>
              </w:fldChar>
            </w:r>
          </w:p>
        </w:tc>
      </w:tr>
    </w:tbl>
    <w:p w14:paraId="4E0011B5" w14:textId="0BDB406B" w:rsidR="00DF4403" w:rsidRPr="00461F27" w:rsidRDefault="005B1F6E">
      <w:r w:rsidRPr="00461F27">
        <w:t>By r</w:t>
      </w:r>
      <w:r w:rsidR="00CC2D09" w:rsidRPr="00461F27">
        <w:t>earrang</w:t>
      </w:r>
      <w:r w:rsidRPr="00461F27">
        <w:t>ing</w:t>
      </w:r>
      <w:r w:rsidR="00087D73" w:rsidRPr="00461F27">
        <w:t xml:space="preserve"> Eq.</w:t>
      </w:r>
      <w:r w:rsidR="00087D73" w:rsidRPr="00461F27">
        <w:fldChar w:fldCharType="begin"/>
      </w:r>
      <w:r w:rsidR="00087D73" w:rsidRPr="00461F27">
        <w:instrText xml:space="preserve"> REF _Ref2779404 \r \h </w:instrText>
      </w:r>
      <w:r w:rsidR="00461F27">
        <w:instrText xml:space="preserve"> \* MERGEFORMAT </w:instrText>
      </w:r>
      <w:r w:rsidR="00087D73" w:rsidRPr="00461F27">
        <w:fldChar w:fldCharType="separate"/>
      </w:r>
      <w:r w:rsidR="00366C3B" w:rsidRPr="00461F27">
        <w:t>(19)</w:t>
      </w:r>
      <w:r w:rsidR="00087D73" w:rsidRPr="00461F27">
        <w:fldChar w:fldCharType="end"/>
      </w:r>
      <w:r w:rsidR="00087D73" w:rsidRPr="00461F27">
        <w:t>,</w:t>
      </w:r>
      <w:r w:rsidRPr="00461F27">
        <w:t xml:space="preserve"> we have:</w:t>
      </w:r>
    </w:p>
    <w:tbl>
      <w:tblPr>
        <w:tblW w:w="5000" w:type="pct"/>
        <w:jc w:val="center"/>
        <w:tblLook w:val="04A0" w:firstRow="1" w:lastRow="0" w:firstColumn="1" w:lastColumn="0" w:noHBand="0" w:noVBand="1"/>
      </w:tblPr>
      <w:tblGrid>
        <w:gridCol w:w="7531"/>
        <w:gridCol w:w="973"/>
      </w:tblGrid>
      <w:tr w:rsidR="00CC2D09" w:rsidRPr="00461F27" w14:paraId="63A5B2E5" w14:textId="77777777" w:rsidTr="003C685A">
        <w:trPr>
          <w:trHeight w:val="709"/>
          <w:jc w:val="center"/>
        </w:trPr>
        <w:tc>
          <w:tcPr>
            <w:tcW w:w="4428" w:type="pct"/>
            <w:shd w:val="clear" w:color="auto" w:fill="auto"/>
            <w:vAlign w:val="center"/>
          </w:tcPr>
          <w:p w14:paraId="73B41F3F" w14:textId="77777777" w:rsidR="00CC2D09" w:rsidRPr="00461F27" w:rsidRDefault="00CC2D09" w:rsidP="003C685A">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e>
                    </m:d>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phq,</m:t>
                </m:r>
              </m:oMath>
            </m:oMathPara>
          </w:p>
          <w:p w14:paraId="601FB390" w14:textId="77777777" w:rsidR="00EF7DDE" w:rsidRPr="00461F27" w:rsidRDefault="00EF7DDE" w:rsidP="00EF7DDE">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0,</m:t>
                </m:r>
              </m:oMath>
            </m:oMathPara>
          </w:p>
          <w:p w14:paraId="3B3888EF" w14:textId="77777777" w:rsidR="00EF7DDE" w:rsidRPr="00461F27" w:rsidRDefault="00EF7DDE" w:rsidP="00EF7DDE">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D</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e>
                </m:nary>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0</m:t>
                </m:r>
                <m:r>
                  <m:rPr>
                    <m:sty m:val="p"/>
                  </m:rPr>
                  <w:rPr>
                    <w:rFonts w:ascii="Cambria Math" w:hAnsi="Cambria Math"/>
                    <w:szCs w:val="24"/>
                  </w:rPr>
                  <m:t>.</m:t>
                </m:r>
              </m:oMath>
            </m:oMathPara>
          </w:p>
        </w:tc>
        <w:tc>
          <w:tcPr>
            <w:tcW w:w="572" w:type="pct"/>
            <w:shd w:val="clear" w:color="auto" w:fill="auto"/>
            <w:vAlign w:val="center"/>
          </w:tcPr>
          <w:p w14:paraId="02EA08B4" w14:textId="77777777" w:rsidR="00EF7DDE" w:rsidRPr="00461F27" w:rsidRDefault="00EF7DDE" w:rsidP="003C685A">
            <w:pPr>
              <w:spacing w:line="360" w:lineRule="auto"/>
              <w:rPr>
                <w:szCs w:val="24"/>
              </w:rPr>
            </w:pPr>
          </w:p>
          <w:p w14:paraId="675C86A1" w14:textId="77777777" w:rsidR="00CC2D09" w:rsidRPr="00461F27" w:rsidRDefault="00CC2D09" w:rsidP="003C685A">
            <w:pPr>
              <w:spacing w:line="360" w:lineRule="auto"/>
              <w:rPr>
                <w:szCs w:val="24"/>
              </w:rPr>
            </w:pPr>
            <w:r w:rsidRPr="00461F27">
              <w:rPr>
                <w:szCs w:val="24"/>
              </w:rPr>
              <w:fldChar w:fldCharType="begin"/>
            </w:r>
            <w:bookmarkStart w:id="36" w:name="_Ref265698"/>
            <w:bookmarkEnd w:id="36"/>
            <w:r w:rsidRPr="00461F27">
              <w:rPr>
                <w:szCs w:val="24"/>
              </w:rPr>
              <w:instrText xml:space="preserve"> LISTNUM  NumberDefault \l 4 </w:instrText>
            </w:r>
            <w:r w:rsidRPr="00461F27">
              <w:rPr>
                <w:szCs w:val="24"/>
              </w:rPr>
              <w:fldChar w:fldCharType="end">
                <w:numberingChange w:id="37" w:author="Yamamoto Akio" w:date="2019-03-08T09:54:00Z" w:original="(20)"/>
              </w:fldChar>
            </w:r>
          </w:p>
        </w:tc>
      </w:tr>
    </w:tbl>
    <w:p w14:paraId="66CCD4F4" w14:textId="75430AF4" w:rsidR="00CC2D09" w:rsidRPr="00461F27" w:rsidRDefault="005B1F6E">
      <w:r w:rsidRPr="00461F27">
        <w:t>By i</w:t>
      </w:r>
      <w:r w:rsidR="00115574" w:rsidRPr="00461F27">
        <w:t>ntegrating Eq.</w:t>
      </w:r>
      <w:r w:rsidR="00115574" w:rsidRPr="00461F27">
        <w:fldChar w:fldCharType="begin"/>
      </w:r>
      <w:r w:rsidR="00115574" w:rsidRPr="00461F27">
        <w:instrText xml:space="preserve"> REF _Ref525373442 \r \h </w:instrText>
      </w:r>
      <w:r w:rsidR="00461F27">
        <w:instrText xml:space="preserve"> \* MERGEFORMAT </w:instrText>
      </w:r>
      <w:r w:rsidR="00115574" w:rsidRPr="00461F27">
        <w:fldChar w:fldCharType="separate"/>
      </w:r>
      <w:r w:rsidR="00366C3B" w:rsidRPr="00461F27">
        <w:t>(1)</w:t>
      </w:r>
      <w:r w:rsidR="00115574" w:rsidRPr="00461F27">
        <w:fldChar w:fldCharType="end"/>
      </w:r>
      <w:r w:rsidR="00115574" w:rsidRPr="00461F27">
        <w:t xml:space="preserve"> with angle, we have:</w:t>
      </w:r>
    </w:p>
    <w:tbl>
      <w:tblPr>
        <w:tblW w:w="5000" w:type="pct"/>
        <w:jc w:val="center"/>
        <w:tblLook w:val="04A0" w:firstRow="1" w:lastRow="0" w:firstColumn="1" w:lastColumn="0" w:noHBand="0" w:noVBand="1"/>
      </w:tblPr>
      <w:tblGrid>
        <w:gridCol w:w="7531"/>
        <w:gridCol w:w="973"/>
      </w:tblGrid>
      <w:tr w:rsidR="00115574" w:rsidRPr="00461F27" w14:paraId="2343FFC4" w14:textId="77777777" w:rsidTr="003C685A">
        <w:trPr>
          <w:trHeight w:val="709"/>
          <w:jc w:val="center"/>
        </w:trPr>
        <w:tc>
          <w:tcPr>
            <w:tcW w:w="4428" w:type="pct"/>
            <w:shd w:val="clear" w:color="auto" w:fill="auto"/>
            <w:vAlign w:val="center"/>
          </w:tcPr>
          <w:p w14:paraId="5B1285B5" w14:textId="2674989A" w:rsidR="00115574" w:rsidRPr="00461F27" w:rsidRDefault="002C167F" w:rsidP="003C685A">
            <w:pPr>
              <w:spacing w:line="360" w:lineRule="auto"/>
              <w:rPr>
                <w:szCs w:val="24"/>
              </w:rPr>
            </w:pPr>
            <m:oMathPara>
              <m:oMath>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q</m:t>
                        </m:r>
                      </m:e>
                    </m:d>
                  </m:e>
                </m:nary>
                <m:r>
                  <w:rPr>
                    <w:rFonts w:ascii="Cambria Math" w:hAnsi="Cambria Math"/>
                    <w:szCs w:val="24"/>
                  </w:rPr>
                  <m:t>,</m:t>
                </m:r>
              </m:oMath>
            </m:oMathPara>
          </w:p>
          <w:p w14:paraId="70A04E43" w14:textId="76638D24" w:rsidR="0099258F" w:rsidRPr="00461F27" w:rsidRDefault="002C167F" w:rsidP="0099258F">
            <w:pPr>
              <w:spacing w:line="360" w:lineRule="auto"/>
              <w:rPr>
                <w:szCs w:val="24"/>
              </w:rPr>
            </w:pPr>
            <m:oMathPara>
              <m:oMath>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w:rPr>
                    <w:rFonts w:ascii="Cambria Math" w:hAnsi="Cambria Math"/>
                    <w:szCs w:val="24"/>
                  </w:rPr>
                  <m:t>=2</m:t>
                </m:r>
                <m:d>
                  <m:dPr>
                    <m:ctrlPr>
                      <w:rPr>
                        <w:rFonts w:ascii="Cambria Math" w:hAnsi="Cambria Math"/>
                        <w:i/>
                        <w:szCs w:val="24"/>
                      </w:rPr>
                    </m:ctrlPr>
                  </m:dPr>
                  <m:e>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q</m:t>
                    </m:r>
                  </m:e>
                </m:d>
                <m:r>
                  <w:rPr>
                    <w:rFonts w:ascii="Cambria Math" w:hAnsi="Cambria Math"/>
                    <w:szCs w:val="24"/>
                  </w:rPr>
                  <m:t>,</m:t>
                </m:r>
              </m:oMath>
            </m:oMathPara>
          </w:p>
          <w:p w14:paraId="50E7548E" w14:textId="527FBC78" w:rsidR="0099258F" w:rsidRPr="00461F27" w:rsidRDefault="002C167F" w:rsidP="003C685A">
            <w:pPr>
              <w:spacing w:line="360" w:lineRule="auto"/>
              <w:rPr>
                <w:szCs w:val="24"/>
              </w:rPr>
            </w:pPr>
            <m:oMathPara>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q,</m:t>
                </m:r>
              </m:oMath>
            </m:oMathPara>
          </w:p>
          <w:p w14:paraId="55A39AEF" w14:textId="77777777" w:rsidR="008B72EB" w:rsidRPr="00461F27" w:rsidRDefault="002C167F" w:rsidP="008B72EB">
            <w:pPr>
              <w:spacing w:line="360" w:lineRule="auto"/>
              <w:rPr>
                <w:szCs w:val="24"/>
              </w:rPr>
            </w:pPr>
            <m:oMathPara>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r>
                  <w:rPr>
                    <w:rFonts w:ascii="Cambria Math" w:hAnsi="Cambria Math"/>
                    <w:szCs w:val="24"/>
                  </w:rPr>
                  <m:t>+q,</m:t>
                </m:r>
              </m:oMath>
            </m:oMathPara>
          </w:p>
        </w:tc>
        <w:tc>
          <w:tcPr>
            <w:tcW w:w="572" w:type="pct"/>
            <w:shd w:val="clear" w:color="auto" w:fill="auto"/>
            <w:vAlign w:val="center"/>
          </w:tcPr>
          <w:p w14:paraId="007BAA61" w14:textId="77777777" w:rsidR="00115574" w:rsidRPr="00461F27" w:rsidRDefault="00115574" w:rsidP="003C685A">
            <w:pPr>
              <w:spacing w:line="360" w:lineRule="auto"/>
              <w:rPr>
                <w:szCs w:val="24"/>
              </w:rPr>
            </w:pPr>
            <w:r w:rsidRPr="00461F27">
              <w:rPr>
                <w:szCs w:val="24"/>
              </w:rPr>
              <w:lastRenderedPageBreak/>
              <w:fldChar w:fldCharType="begin"/>
            </w:r>
            <w:bookmarkStart w:id="38" w:name="_Ref2919961"/>
            <w:bookmarkEnd w:id="38"/>
            <w:r w:rsidRPr="00461F27">
              <w:rPr>
                <w:szCs w:val="24"/>
              </w:rPr>
              <w:instrText xml:space="preserve"> LISTNUM  NumberDefault \l 4 </w:instrText>
            </w:r>
            <w:r w:rsidRPr="00461F27">
              <w:rPr>
                <w:szCs w:val="24"/>
              </w:rPr>
              <w:fldChar w:fldCharType="end">
                <w:numberingChange w:id="39" w:author="Yamamoto Akio" w:date="2019-03-08T09:54:00Z" w:original="(21)"/>
              </w:fldChar>
            </w:r>
          </w:p>
        </w:tc>
      </w:tr>
    </w:tbl>
    <w:p w14:paraId="02B7C259" w14:textId="5EC40C81" w:rsidR="001400EB" w:rsidRPr="00461F27" w:rsidRDefault="00087D73">
      <w:r w:rsidRPr="00461F27">
        <w:t>w</w:t>
      </w:r>
      <w:r w:rsidR="008B72EB" w:rsidRPr="00461F27">
        <w:t>here Eq.</w:t>
      </w:r>
      <w:r w:rsidR="008B72EB" w:rsidRPr="00461F27">
        <w:fldChar w:fldCharType="begin"/>
      </w:r>
      <w:r w:rsidR="008B72EB" w:rsidRPr="00461F27">
        <w:instrText xml:space="preserve"> REF _Ref254897 \r \h </w:instrText>
      </w:r>
      <w:r w:rsidR="00461F27">
        <w:instrText xml:space="preserve"> \* MERGEFORMAT </w:instrText>
      </w:r>
      <w:r w:rsidR="008B72EB" w:rsidRPr="00461F27">
        <w:fldChar w:fldCharType="separate"/>
      </w:r>
      <w:r w:rsidR="00366C3B" w:rsidRPr="00461F27">
        <w:t>(3)</w:t>
      </w:r>
      <w:r w:rsidR="008B72EB" w:rsidRPr="00461F27">
        <w:fldChar w:fldCharType="end"/>
      </w:r>
      <w:r w:rsidR="008B72EB" w:rsidRPr="00461F27">
        <w:t xml:space="preserve"> is used.</w:t>
      </w:r>
      <w:r w:rsidR="001400EB" w:rsidRPr="00461F27">
        <w:t xml:space="preserve"> </w:t>
      </w:r>
      <w:r w:rsidR="00811679" w:rsidRPr="00461F27">
        <w:t>Summing Eq.</w:t>
      </w:r>
      <w:r w:rsidR="00811679" w:rsidRPr="00461F27">
        <w:fldChar w:fldCharType="begin"/>
      </w:r>
      <w:r w:rsidR="00811679" w:rsidRPr="00461F27">
        <w:instrText xml:space="preserve"> REF _Ref2919961 \r \h </w:instrText>
      </w:r>
      <w:r w:rsidR="00461F27">
        <w:instrText xml:space="preserve"> \* MERGEFORMAT </w:instrText>
      </w:r>
      <w:r w:rsidR="00811679" w:rsidRPr="00461F27">
        <w:fldChar w:fldCharType="separate"/>
      </w:r>
      <w:r w:rsidR="00366C3B" w:rsidRPr="00461F27">
        <w:t>(21)</w:t>
      </w:r>
      <w:r w:rsidR="00811679" w:rsidRPr="00461F27">
        <w:fldChar w:fldCharType="end"/>
      </w:r>
      <w:r w:rsidR="00811679" w:rsidRPr="00461F27">
        <w:t xml:space="preserve"> for</w:t>
      </w:r>
      <w:r w:rsidR="001400EB" w:rsidRPr="00461F27">
        <w:t xml:space="preserve"> </w:t>
      </w:r>
      <w:r w:rsidR="001400EB" w:rsidRPr="00461F27">
        <w:rPr>
          <w:i/>
        </w:rPr>
        <w:t>p</w:t>
      </w:r>
      <w:r w:rsidR="001400EB" w:rsidRPr="00461F27">
        <w:t xml:space="preserve"> fine cells consisting a coarse mesh of </w:t>
      </w:r>
      <w:proofErr w:type="spellStart"/>
      <w:r w:rsidR="00811679" w:rsidRPr="00461F27">
        <w:rPr>
          <w:i/>
        </w:rPr>
        <w:t>i</w:t>
      </w:r>
      <w:proofErr w:type="spellEnd"/>
      <w:r w:rsidR="00811679" w:rsidRPr="00461F27">
        <w:t>,</w:t>
      </w:r>
      <w:r w:rsidR="005B1F6E" w:rsidRPr="00461F27">
        <w:t xml:space="preserve"> we have</w:t>
      </w:r>
      <w:r w:rsidR="001400EB" w:rsidRPr="00461F27">
        <w:t>:</w:t>
      </w:r>
    </w:p>
    <w:tbl>
      <w:tblPr>
        <w:tblW w:w="5000" w:type="pct"/>
        <w:jc w:val="center"/>
        <w:tblLook w:val="04A0" w:firstRow="1" w:lastRow="0" w:firstColumn="1" w:lastColumn="0" w:noHBand="0" w:noVBand="1"/>
      </w:tblPr>
      <w:tblGrid>
        <w:gridCol w:w="7531"/>
        <w:gridCol w:w="973"/>
      </w:tblGrid>
      <w:tr w:rsidR="001400EB" w:rsidRPr="00461F27" w14:paraId="3D09F099" w14:textId="77777777" w:rsidTr="001400EB">
        <w:trPr>
          <w:trHeight w:val="709"/>
          <w:jc w:val="center"/>
        </w:trPr>
        <w:tc>
          <w:tcPr>
            <w:tcW w:w="4428" w:type="pct"/>
            <w:shd w:val="clear" w:color="auto" w:fill="auto"/>
            <w:vAlign w:val="center"/>
          </w:tcPr>
          <w:p w14:paraId="5EA77B87" w14:textId="29CCC6AC" w:rsidR="001400EB" w:rsidRPr="00461F27" w:rsidRDefault="002C167F" w:rsidP="001400EB">
            <w:pPr>
              <w:spacing w:line="360" w:lineRule="auto"/>
              <w:rPr>
                <w:szCs w:val="24"/>
              </w:rPr>
            </w:pPr>
            <m:oMathPara>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e>
                </m:nary>
                <m:r>
                  <w:rPr>
                    <w:rFonts w:ascii="Cambria Math" w:hAnsi="Cambria Math"/>
                    <w:szCs w:val="24"/>
                  </w:rPr>
                  <m:t>+</m:t>
                </m:r>
                <m:nary>
                  <m:naryPr>
                    <m:chr m:val="∑"/>
                    <m:limLoc m:val="undOvr"/>
                    <m:supHide m:val="1"/>
                    <m:ctrlPr>
                      <w:rPr>
                        <w:rFonts w:ascii="Cambria Math" w:hAnsi="Cambria Math"/>
                        <w:i/>
                        <w:szCs w:val="24"/>
                      </w:rPr>
                    </m:ctrlPr>
                  </m:naryPr>
                  <m:sub>
                    <m:r>
                      <w:rPr>
                        <w:rFonts w:ascii="Cambria Math" w:hAnsi="Cambria Math"/>
                        <w:szCs w:val="24"/>
                      </w:rPr>
                      <m:t>k</m:t>
                    </m:r>
                  </m:sub>
                  <m:sup/>
                  <m:e>
                    <m:r>
                      <w:rPr>
                        <w:rFonts w:ascii="Cambria Math" w:hAnsi="Cambria Math"/>
                        <w:szCs w:val="24"/>
                      </w:rPr>
                      <m:t>q</m:t>
                    </m:r>
                  </m:e>
                </m:nary>
                <m:r>
                  <w:rPr>
                    <w:rFonts w:ascii="Cambria Math" w:hAnsi="Cambria Math"/>
                    <w:szCs w:val="24"/>
                  </w:rPr>
                  <m:t>,</m:t>
                </m:r>
              </m:oMath>
            </m:oMathPara>
          </w:p>
          <w:p w14:paraId="5A3ACC2A" w14:textId="77777777" w:rsidR="001400EB" w:rsidRPr="00461F27" w:rsidRDefault="002C167F" w:rsidP="001400EB">
            <w:pPr>
              <w:spacing w:line="360" w:lineRule="auto"/>
              <w:rPr>
                <w:szCs w:val="24"/>
              </w:rPr>
            </w:pPr>
            <m:oMathPara>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ψ</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p</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p</m:t>
                </m:r>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sup>
                </m:sSubSup>
                <m:r>
                  <w:rPr>
                    <w:rFonts w:ascii="Cambria Math" w:hAnsi="Cambria Math"/>
                    <w:szCs w:val="24"/>
                  </w:rPr>
                  <m:t>+qp</m:t>
                </m:r>
                <m:r>
                  <m:rPr>
                    <m:sty m:val="p"/>
                  </m:rPr>
                  <w:rPr>
                    <w:rFonts w:ascii="Cambria Math" w:hAnsi="Cambria Math"/>
                    <w:szCs w:val="24"/>
                  </w:rPr>
                  <m:t>,</m:t>
                </m:r>
              </m:oMath>
            </m:oMathPara>
          </w:p>
        </w:tc>
        <w:tc>
          <w:tcPr>
            <w:tcW w:w="572" w:type="pct"/>
            <w:shd w:val="clear" w:color="auto" w:fill="auto"/>
            <w:vAlign w:val="center"/>
          </w:tcPr>
          <w:p w14:paraId="1CB73F73" w14:textId="77777777" w:rsidR="001400EB" w:rsidRPr="00461F27" w:rsidRDefault="001400EB" w:rsidP="001400EB">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40" w:author="Yamamoto Akio" w:date="2019-03-08T09:54:00Z" w:original="(22)"/>
              </w:fldChar>
            </w:r>
          </w:p>
        </w:tc>
      </w:tr>
    </w:tbl>
    <w:p w14:paraId="416004E9" w14:textId="77777777" w:rsidR="001400EB" w:rsidRPr="00461F27" w:rsidRDefault="00087D73">
      <w:r w:rsidRPr="00461F27">
        <w:t>w</w:t>
      </w:r>
      <w:r w:rsidR="001400EB" w:rsidRPr="00461F27">
        <w:t>here the following relation</w:t>
      </w:r>
      <w:r w:rsidR="005B1F6E" w:rsidRPr="00461F27">
        <w:t>s</w:t>
      </w:r>
      <w:r w:rsidR="001400EB" w:rsidRPr="00461F27">
        <w:t xml:space="preserve"> </w:t>
      </w:r>
      <w:r w:rsidR="005B1F6E" w:rsidRPr="00461F27">
        <w:t>are</w:t>
      </w:r>
      <w:r w:rsidR="001400EB" w:rsidRPr="00461F27">
        <w:t xml:space="preserve"> used:</w:t>
      </w:r>
    </w:p>
    <w:tbl>
      <w:tblPr>
        <w:tblW w:w="5000" w:type="pct"/>
        <w:jc w:val="center"/>
        <w:tblLook w:val="04A0" w:firstRow="1" w:lastRow="0" w:firstColumn="1" w:lastColumn="0" w:noHBand="0" w:noVBand="1"/>
      </w:tblPr>
      <w:tblGrid>
        <w:gridCol w:w="7531"/>
        <w:gridCol w:w="973"/>
      </w:tblGrid>
      <w:tr w:rsidR="001400EB" w:rsidRPr="00461F27" w14:paraId="08D1304B" w14:textId="77777777" w:rsidTr="001400EB">
        <w:trPr>
          <w:trHeight w:val="709"/>
          <w:jc w:val="center"/>
        </w:trPr>
        <w:tc>
          <w:tcPr>
            <w:tcW w:w="4428" w:type="pct"/>
            <w:shd w:val="clear" w:color="auto" w:fill="auto"/>
            <w:vAlign w:val="center"/>
          </w:tcPr>
          <w:p w14:paraId="1BA924A1" w14:textId="77777777" w:rsidR="001400EB" w:rsidRPr="00461F27" w:rsidRDefault="002C167F" w:rsidP="001400EB">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nary>
                <m:r>
                  <w:rPr>
                    <w:rFonts w:ascii="Cambria Math" w:hAnsi="Cambria Math"/>
                    <w:szCs w:val="24"/>
                  </w:rPr>
                  <m:t>,</m:t>
                </m:r>
              </m:oMath>
            </m:oMathPara>
          </w:p>
          <w:p w14:paraId="3BF7B969" w14:textId="2FEE803D" w:rsidR="001400EB" w:rsidRPr="00461F27" w:rsidRDefault="002C167F" w:rsidP="001D13C5">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e>
                </m:nary>
                <m:r>
                  <m:rPr>
                    <m:sty m:val="p"/>
                  </m:rPr>
                  <w:rPr>
                    <w:rFonts w:ascii="Cambria Math" w:hAnsi="Cambria Math"/>
                    <w:szCs w:val="24"/>
                  </w:rPr>
                  <m:t>,</m:t>
                </m:r>
              </m:oMath>
            </m:oMathPara>
          </w:p>
          <w:p w14:paraId="42EF00FD" w14:textId="358E79EA" w:rsidR="00811679" w:rsidRPr="00461F27" w:rsidRDefault="002C167F" w:rsidP="001D13C5">
            <w:pPr>
              <w:spacing w:line="360" w:lineRule="auto"/>
              <w:rPr>
                <w:szCs w:val="24"/>
              </w:rPr>
            </w:pPr>
            <m:oMathPara>
              <m:oMath>
                <m:nary>
                  <m:naryPr>
                    <m:chr m:val="∑"/>
                    <m:limLoc m:val="undOvr"/>
                    <m:supHide m:val="1"/>
                    <m:ctrlPr>
                      <w:rPr>
                        <w:rFonts w:ascii="Cambria Math" w:hAnsi="Cambria Math"/>
                        <w:i/>
                        <w:szCs w:val="24"/>
                      </w:rPr>
                    </m:ctrlPr>
                  </m:naryPr>
                  <m:sub>
                    <m:r>
                      <w:rPr>
                        <w:rFonts w:ascii="Cambria Math" w:hAnsi="Cambria Math"/>
                        <w:szCs w:val="24"/>
                      </w:rPr>
                      <m:t>k</m:t>
                    </m:r>
                  </m:sub>
                  <m:sup/>
                  <m:e>
                    <m:r>
                      <w:rPr>
                        <w:rFonts w:ascii="Cambria Math" w:hAnsi="Cambria Math"/>
                        <w:szCs w:val="24"/>
                      </w:rPr>
                      <m:t>q</m:t>
                    </m:r>
                  </m:e>
                </m:nary>
                <m:r>
                  <w:rPr>
                    <w:rFonts w:ascii="Cambria Math" w:hAnsi="Cambria Math"/>
                    <w:szCs w:val="24"/>
                  </w:rPr>
                  <m:t>=qp.</m:t>
                </m:r>
              </m:oMath>
            </m:oMathPara>
          </w:p>
        </w:tc>
        <w:tc>
          <w:tcPr>
            <w:tcW w:w="572" w:type="pct"/>
            <w:shd w:val="clear" w:color="auto" w:fill="auto"/>
            <w:vAlign w:val="center"/>
          </w:tcPr>
          <w:p w14:paraId="6605D535" w14:textId="77777777" w:rsidR="001400EB" w:rsidRPr="00461F27" w:rsidRDefault="001400EB" w:rsidP="001400EB">
            <w:pPr>
              <w:spacing w:line="360" w:lineRule="auto"/>
              <w:rPr>
                <w:szCs w:val="24"/>
              </w:rPr>
            </w:pPr>
            <w:r w:rsidRPr="00461F27">
              <w:rPr>
                <w:szCs w:val="24"/>
              </w:rPr>
              <w:fldChar w:fldCharType="begin"/>
            </w:r>
            <w:bookmarkStart w:id="41" w:name="_Ref2779530"/>
            <w:bookmarkEnd w:id="41"/>
            <w:r w:rsidRPr="00461F27">
              <w:rPr>
                <w:szCs w:val="24"/>
              </w:rPr>
              <w:instrText xml:space="preserve"> LISTNUM  NumberDefault \l 4 </w:instrText>
            </w:r>
            <w:r w:rsidRPr="00461F27">
              <w:rPr>
                <w:szCs w:val="24"/>
              </w:rPr>
              <w:fldChar w:fldCharType="end">
                <w:numberingChange w:id="42" w:author="Yamamoto Akio" w:date="2019-03-08T09:54:00Z" w:original="(23)"/>
              </w:fldChar>
            </w:r>
          </w:p>
        </w:tc>
      </w:tr>
    </w:tbl>
    <w:p w14:paraId="5C365F26" w14:textId="59F69934" w:rsidR="0099258F" w:rsidRPr="00461F27" w:rsidRDefault="0099258F">
      <w:r w:rsidRPr="00461F27">
        <w:rPr>
          <w:rFonts w:hint="eastAsia"/>
        </w:rPr>
        <w:t>A</w:t>
      </w:r>
      <w:r w:rsidRPr="00461F27">
        <w:t>pplying Eq.</w:t>
      </w:r>
      <w:r w:rsidRPr="00461F27">
        <w:fldChar w:fldCharType="begin"/>
      </w:r>
      <w:r w:rsidRPr="00461F27">
        <w:instrText xml:space="preserve"> REF _Ref254075 \r \h </w:instrText>
      </w:r>
      <w:r w:rsidR="00461F27">
        <w:instrText xml:space="preserve"> \* MERGEFORMAT </w:instrText>
      </w:r>
      <w:r w:rsidRPr="00461F27">
        <w:fldChar w:fldCharType="separate"/>
      </w:r>
      <w:r w:rsidR="00366C3B" w:rsidRPr="00461F27">
        <w:t>(10)</w:t>
      </w:r>
      <w:r w:rsidRPr="00461F27">
        <w:fldChar w:fldCharType="end"/>
      </w:r>
      <w:r w:rsidR="00B9755A" w:rsidRPr="00461F27">
        <w:t xml:space="preserve"> to Eq.</w:t>
      </w:r>
      <w:r w:rsidR="00B9755A" w:rsidRPr="00461F27">
        <w:fldChar w:fldCharType="begin"/>
      </w:r>
      <w:r w:rsidR="00B9755A" w:rsidRPr="00461F27">
        <w:instrText xml:space="preserve"> REF _Ref2779530 \r \h </w:instrText>
      </w:r>
      <w:r w:rsidR="00461F27">
        <w:instrText xml:space="preserve"> \* MERGEFORMAT </w:instrText>
      </w:r>
      <w:r w:rsidR="00B9755A" w:rsidRPr="00461F27">
        <w:fldChar w:fldCharType="separate"/>
      </w:r>
      <w:r w:rsidR="00366C3B" w:rsidRPr="00461F27">
        <w:t>(23)</w:t>
      </w:r>
      <w:r w:rsidR="00B9755A" w:rsidRPr="00461F27">
        <w:fldChar w:fldCharType="end"/>
      </w:r>
      <w:r w:rsidR="005B1F6E" w:rsidRPr="00461F27">
        <w:t>, we have</w:t>
      </w:r>
      <w:r w:rsidR="001D13C5" w:rsidRPr="00461F27">
        <w:t>:</w:t>
      </w:r>
    </w:p>
    <w:tbl>
      <w:tblPr>
        <w:tblW w:w="5000" w:type="pct"/>
        <w:jc w:val="center"/>
        <w:tblLook w:val="04A0" w:firstRow="1" w:lastRow="0" w:firstColumn="1" w:lastColumn="0" w:noHBand="0" w:noVBand="1"/>
      </w:tblPr>
      <w:tblGrid>
        <w:gridCol w:w="7531"/>
        <w:gridCol w:w="973"/>
      </w:tblGrid>
      <w:tr w:rsidR="008B72EB" w:rsidRPr="00461F27" w14:paraId="3E0612F5" w14:textId="77777777" w:rsidTr="003C685A">
        <w:trPr>
          <w:trHeight w:val="709"/>
          <w:jc w:val="center"/>
        </w:trPr>
        <w:tc>
          <w:tcPr>
            <w:tcW w:w="4428" w:type="pct"/>
            <w:shd w:val="clear" w:color="auto" w:fill="auto"/>
            <w:vAlign w:val="center"/>
          </w:tcPr>
          <w:p w14:paraId="2CED0D99" w14:textId="77777777" w:rsidR="008B72EB" w:rsidRPr="00461F27" w:rsidRDefault="002C167F" w:rsidP="003C685A">
            <w:pPr>
              <w:spacing w:line="360" w:lineRule="auto"/>
              <w:rPr>
                <w:szCs w:val="24"/>
              </w:rPr>
            </w:pPr>
            <m:oMathPara>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f>
                      <m:fPr>
                        <m:ctrlPr>
                          <w:rPr>
                            <w:rFonts w:ascii="Cambria Math" w:hAnsi="Cambria Math"/>
                            <w:i/>
                            <w:szCs w:val="24"/>
                          </w:rPr>
                        </m:ctrlPr>
                      </m:fPr>
                      <m:num>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num>
                      <m:den>
                        <m:r>
                          <w:rPr>
                            <w:rFonts w:ascii="Cambria Math" w:hAnsi="Cambria Math"/>
                            <w:szCs w:val="24"/>
                          </w:rPr>
                          <m:t>h</m:t>
                        </m:r>
                      </m:den>
                    </m:f>
                  </m:e>
                </m:nary>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p</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p</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sup>
                </m:sSubSup>
                <m:r>
                  <m:rPr>
                    <m:sty m:val="p"/>
                  </m:rPr>
                  <w:rPr>
                    <w:rFonts w:ascii="Cambria Math" w:hAnsi="Cambria Math"/>
                    <w:szCs w:val="24"/>
                  </w:rPr>
                  <m:t>.</m:t>
                </m:r>
              </m:oMath>
            </m:oMathPara>
          </w:p>
        </w:tc>
        <w:tc>
          <w:tcPr>
            <w:tcW w:w="572" w:type="pct"/>
            <w:shd w:val="clear" w:color="auto" w:fill="auto"/>
            <w:vAlign w:val="center"/>
          </w:tcPr>
          <w:p w14:paraId="1D2F636D" w14:textId="77777777" w:rsidR="008B72EB" w:rsidRPr="00461F27" w:rsidRDefault="008B72EB" w:rsidP="003C685A">
            <w:pPr>
              <w:spacing w:line="360" w:lineRule="auto"/>
              <w:rPr>
                <w:szCs w:val="24"/>
              </w:rPr>
            </w:pPr>
            <w:r w:rsidRPr="00461F27">
              <w:rPr>
                <w:szCs w:val="24"/>
              </w:rPr>
              <w:fldChar w:fldCharType="begin"/>
            </w:r>
            <w:bookmarkStart w:id="43" w:name="_Ref2779586"/>
            <w:bookmarkEnd w:id="43"/>
            <w:r w:rsidRPr="00461F27">
              <w:rPr>
                <w:szCs w:val="24"/>
              </w:rPr>
              <w:instrText xml:space="preserve"> LISTNUM  NumberDefault \l 4 </w:instrText>
            </w:r>
            <w:r w:rsidRPr="00461F27">
              <w:rPr>
                <w:szCs w:val="24"/>
              </w:rPr>
              <w:fldChar w:fldCharType="end">
                <w:numberingChange w:id="44" w:author="Yamamoto Akio" w:date="2019-03-08T09:54:00Z" w:original="(24)"/>
              </w:fldChar>
            </w:r>
          </w:p>
        </w:tc>
      </w:tr>
    </w:tbl>
    <w:p w14:paraId="0A1209FD" w14:textId="5A12326D" w:rsidR="008B72EB" w:rsidRPr="00461F27" w:rsidRDefault="0034428B">
      <w:r w:rsidRPr="00461F27">
        <w:rPr>
          <w:rFonts w:hint="eastAsia"/>
        </w:rPr>
        <w:t>S</w:t>
      </w:r>
      <w:r w:rsidRPr="00461F27">
        <w:t>ubstituting Eq.</w:t>
      </w:r>
      <w:r w:rsidR="00811679" w:rsidRPr="00461F27">
        <w:fldChar w:fldCharType="begin"/>
      </w:r>
      <w:r w:rsidR="00811679" w:rsidRPr="00461F27">
        <w:instrText xml:space="preserve"> REF _Ref2779586 \r \h </w:instrText>
      </w:r>
      <w:r w:rsidR="00461F27">
        <w:instrText xml:space="preserve"> \* MERGEFORMAT </w:instrText>
      </w:r>
      <w:r w:rsidR="00811679" w:rsidRPr="00461F27">
        <w:fldChar w:fldCharType="separate"/>
      </w:r>
      <w:r w:rsidR="00366C3B" w:rsidRPr="00461F27">
        <w:t>(24)</w:t>
      </w:r>
      <w:r w:rsidR="00811679" w:rsidRPr="00461F27">
        <w:fldChar w:fldCharType="end"/>
      </w:r>
      <w:r w:rsidR="00B9755A" w:rsidRPr="00461F27">
        <w:t xml:space="preserve"> to Eq.</w:t>
      </w:r>
      <w:r w:rsidR="00811679" w:rsidRPr="00461F27">
        <w:fldChar w:fldCharType="begin"/>
      </w:r>
      <w:r w:rsidR="00811679" w:rsidRPr="00461F27">
        <w:instrText xml:space="preserve"> REF _Ref265698 \r \h </w:instrText>
      </w:r>
      <w:r w:rsidR="00461F27">
        <w:instrText xml:space="preserve"> \* MERGEFORMAT </w:instrText>
      </w:r>
      <w:r w:rsidR="00811679" w:rsidRPr="00461F27">
        <w:fldChar w:fldCharType="separate"/>
      </w:r>
      <w:r w:rsidR="00366C3B" w:rsidRPr="00461F27">
        <w:t>(20)</w:t>
      </w:r>
      <w:r w:rsidR="00811679" w:rsidRPr="00461F27">
        <w:fldChar w:fldCharType="end"/>
      </w:r>
      <w:r w:rsidR="00811679" w:rsidRPr="00461F27" w:rsidDel="00811679">
        <w:t xml:space="preserve"> </w:t>
      </w:r>
      <w:r w:rsidR="00B9755A" w:rsidRPr="00461F27">
        <w:t>,</w:t>
      </w:r>
      <w:r w:rsidR="005B1F6E" w:rsidRPr="00461F27">
        <w:t xml:space="preserve"> we have:</w:t>
      </w:r>
    </w:p>
    <w:tbl>
      <w:tblPr>
        <w:tblW w:w="5000" w:type="pct"/>
        <w:jc w:val="center"/>
        <w:tblLook w:val="04A0" w:firstRow="1" w:lastRow="0" w:firstColumn="1" w:lastColumn="0" w:noHBand="0" w:noVBand="1"/>
      </w:tblPr>
      <w:tblGrid>
        <w:gridCol w:w="7531"/>
        <w:gridCol w:w="973"/>
      </w:tblGrid>
      <w:tr w:rsidR="0034428B" w:rsidRPr="00461F27" w14:paraId="70C780E4" w14:textId="77777777" w:rsidTr="003C685A">
        <w:trPr>
          <w:trHeight w:val="709"/>
          <w:jc w:val="center"/>
        </w:trPr>
        <w:tc>
          <w:tcPr>
            <w:tcW w:w="4428" w:type="pct"/>
            <w:shd w:val="clear" w:color="auto" w:fill="auto"/>
            <w:vAlign w:val="center"/>
          </w:tcPr>
          <w:p w14:paraId="7115DF3C" w14:textId="77777777" w:rsidR="0034428B" w:rsidRPr="00461F27" w:rsidRDefault="0034428B" w:rsidP="003C685A">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oMath>
            </m:oMathPara>
          </w:p>
          <w:p w14:paraId="6F220711" w14:textId="77777777" w:rsidR="0034428B" w:rsidRPr="00461F27" w:rsidRDefault="0034428B" w:rsidP="003C685A">
            <w:pPr>
              <w:spacing w:line="360" w:lineRule="auto"/>
              <w:rPr>
                <w:szCs w:val="24"/>
              </w:rPr>
            </w:pPr>
            <m:oMathPara>
              <m:oMath>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ph</m:t>
                    </m:r>
                    <m:r>
                      <m:rPr>
                        <m:sty m:val="p"/>
                      </m:rPr>
                      <w:rPr>
                        <w:rFonts w:ascii="Cambria Math" w:hAnsi="Cambria Math"/>
                        <w:szCs w:val="24"/>
                      </w:rPr>
                      <m:t>Σ</m:t>
                    </m:r>
                  </m:e>
                  <m:sub>
                    <m:r>
                      <w:rPr>
                        <w:rFonts w:ascii="Cambria Math" w:hAnsi="Cambria Math"/>
                        <w:szCs w:val="24"/>
                      </w:rPr>
                      <m:t>t</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oMath>
            </m:oMathPara>
          </w:p>
          <w:p w14:paraId="07760433" w14:textId="77777777" w:rsidR="0034428B" w:rsidRPr="00461F27" w:rsidRDefault="0034428B" w:rsidP="003C685A">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0.</m:t>
                </m:r>
              </m:oMath>
            </m:oMathPara>
          </w:p>
        </w:tc>
        <w:tc>
          <w:tcPr>
            <w:tcW w:w="572" w:type="pct"/>
            <w:shd w:val="clear" w:color="auto" w:fill="auto"/>
            <w:vAlign w:val="center"/>
          </w:tcPr>
          <w:p w14:paraId="558BD717" w14:textId="77777777" w:rsidR="0034428B" w:rsidRPr="00461F27" w:rsidRDefault="0034428B" w:rsidP="003C685A">
            <w:pPr>
              <w:spacing w:line="360" w:lineRule="auto"/>
              <w:rPr>
                <w:szCs w:val="24"/>
              </w:rPr>
            </w:pPr>
            <w:r w:rsidRPr="00461F27">
              <w:rPr>
                <w:szCs w:val="24"/>
              </w:rPr>
              <w:fldChar w:fldCharType="begin"/>
            </w:r>
            <w:bookmarkStart w:id="45" w:name="_Ref266156"/>
            <w:bookmarkEnd w:id="45"/>
            <w:r w:rsidRPr="00461F27">
              <w:rPr>
                <w:szCs w:val="24"/>
              </w:rPr>
              <w:instrText xml:space="preserve"> LISTNUM  NumberDefault \l 4 </w:instrText>
            </w:r>
            <w:r w:rsidRPr="00461F27">
              <w:rPr>
                <w:szCs w:val="24"/>
              </w:rPr>
              <w:fldChar w:fldCharType="end">
                <w:numberingChange w:id="46" w:author="Yamamoto Akio" w:date="2019-03-08T09:54:00Z" w:original="(25)"/>
              </w:fldChar>
            </w:r>
          </w:p>
        </w:tc>
      </w:tr>
    </w:tbl>
    <w:p w14:paraId="30A8AE7A" w14:textId="3DDF5B21" w:rsidR="0099258F" w:rsidRPr="00461F27" w:rsidRDefault="00550620">
      <w:r w:rsidRPr="00461F27">
        <w:rPr>
          <w:rFonts w:hint="eastAsia"/>
        </w:rPr>
        <w:t>S</w:t>
      </w:r>
      <w:r w:rsidRPr="00461F27">
        <w:t>ubstituting Eq.</w:t>
      </w:r>
      <w:r w:rsidRPr="00461F27">
        <w:fldChar w:fldCharType="begin"/>
      </w:r>
      <w:r w:rsidRPr="00461F27">
        <w:instrText xml:space="preserve"> REF _Ref254075 \r \h </w:instrText>
      </w:r>
      <w:r w:rsidR="00461F27">
        <w:instrText xml:space="preserve"> \* MERGEFORMAT </w:instrText>
      </w:r>
      <w:r w:rsidRPr="00461F27">
        <w:fldChar w:fldCharType="separate"/>
      </w:r>
      <w:r w:rsidR="00366C3B" w:rsidRPr="00461F27">
        <w:t>(10)</w:t>
      </w:r>
      <w:r w:rsidRPr="00461F27">
        <w:fldChar w:fldCharType="end"/>
      </w:r>
      <w:r w:rsidRPr="00461F27">
        <w:t xml:space="preserve"> into Eq.</w:t>
      </w:r>
      <w:r w:rsidRPr="00461F27">
        <w:fldChar w:fldCharType="begin"/>
      </w:r>
      <w:r w:rsidRPr="00461F27">
        <w:instrText xml:space="preserve"> REF _Ref253295 \r \h </w:instrText>
      </w:r>
      <w:r w:rsidR="00461F27">
        <w:instrText xml:space="preserve"> \* MERGEFORMAT </w:instrText>
      </w:r>
      <w:r w:rsidRPr="00461F27">
        <w:fldChar w:fldCharType="separate"/>
      </w:r>
      <w:r w:rsidR="00366C3B" w:rsidRPr="00461F27">
        <w:t>(9)</w:t>
      </w:r>
      <w:r w:rsidRPr="00461F27">
        <w:fldChar w:fldCharType="end"/>
      </w:r>
      <w:r w:rsidRPr="00461F27">
        <w:t>,</w:t>
      </w:r>
      <w:r w:rsidR="00465E9D" w:rsidRPr="00461F27">
        <w:t xml:space="preserve"> we have:</w:t>
      </w:r>
    </w:p>
    <w:tbl>
      <w:tblPr>
        <w:tblW w:w="5000" w:type="pct"/>
        <w:jc w:val="center"/>
        <w:tblLook w:val="04A0" w:firstRow="1" w:lastRow="0" w:firstColumn="1" w:lastColumn="0" w:noHBand="0" w:noVBand="1"/>
      </w:tblPr>
      <w:tblGrid>
        <w:gridCol w:w="7531"/>
        <w:gridCol w:w="973"/>
      </w:tblGrid>
      <w:tr w:rsidR="00902C1D" w:rsidRPr="00461F27" w14:paraId="05005377" w14:textId="77777777" w:rsidTr="003C685A">
        <w:trPr>
          <w:trHeight w:val="709"/>
          <w:jc w:val="center"/>
        </w:trPr>
        <w:tc>
          <w:tcPr>
            <w:tcW w:w="4428" w:type="pct"/>
            <w:shd w:val="clear" w:color="auto" w:fill="auto"/>
            <w:vAlign w:val="center"/>
          </w:tcPr>
          <w:p w14:paraId="523A5DB4" w14:textId="77777777" w:rsidR="00902C1D" w:rsidRPr="00461F27" w:rsidRDefault="002C167F" w:rsidP="003C685A">
            <w:pPr>
              <w:spacing w:line="360" w:lineRule="auto"/>
              <w:rPr>
                <w:szCs w:val="24"/>
              </w:rPr>
            </w:pPr>
            <m:oMathPara>
              <m:oMath>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e>
                </m:d>
                <m:r>
                  <w:rPr>
                    <w:rFonts w:ascii="Cambria Math" w:hAnsi="Cambria Math"/>
                    <w:szCs w:val="24"/>
                  </w:rPr>
                  <m:t>=</m:t>
                </m:r>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f>
                  <m:fPr>
                    <m:ctrlPr>
                      <w:rPr>
                        <w:rFonts w:ascii="Cambria Math" w:hAnsi="Cambria Math"/>
                        <w:i/>
                        <w:szCs w:val="24"/>
                      </w:rPr>
                    </m:ctrlPr>
                  </m:fPr>
                  <m:num>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num>
                  <m:den>
                    <m:f>
                      <m:fPr>
                        <m:ctrlPr>
                          <w:rPr>
                            <w:rFonts w:ascii="Cambria Math" w:hAnsi="Cambria Math"/>
                            <w:i/>
                            <w:szCs w:val="24"/>
                          </w:rPr>
                        </m:ctrlPr>
                      </m:fPr>
                      <m:num>
                        <m:r>
                          <w:rPr>
                            <w:rFonts w:ascii="Cambria Math" w:hAnsi="Cambria Math"/>
                            <w:szCs w:val="24"/>
                          </w:rPr>
                          <m:t>q</m:t>
                        </m:r>
                      </m:num>
                      <m:den>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den>
                    </m:f>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den>
                </m:f>
                <m:r>
                  <m:rPr>
                    <m:sty m:val="p"/>
                  </m:rPr>
                  <w:rPr>
                    <w:rFonts w:ascii="Cambria Math" w:hAnsi="Cambria Math"/>
                    <w:szCs w:val="24"/>
                  </w:rPr>
                  <m:t>,</m:t>
                </m:r>
              </m:oMath>
            </m:oMathPara>
          </w:p>
          <w:p w14:paraId="2429A500" w14:textId="4730DDED" w:rsidR="00E15B6B" w:rsidRPr="00461F27" w:rsidRDefault="002C167F" w:rsidP="003C685A">
            <w:pPr>
              <w:spacing w:line="360" w:lineRule="auto"/>
              <w:rPr>
                <w:szCs w:val="24"/>
              </w:rPr>
            </w:pPr>
            <m:oMathPara>
              <m:oMath>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e>
                </m:d>
                <m:r>
                  <w:rPr>
                    <w:rFonts w:ascii="Cambria Math" w:hAnsi="Cambria Math"/>
                    <w:szCs w:val="24"/>
                  </w:rPr>
                  <m:t>=</m:t>
                </m:r>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e>
                    </m:d>
                  </m:num>
                  <m:den>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den>
                </m:f>
                <m:r>
                  <w:rPr>
                    <w:rFonts w:ascii="Cambria Math" w:hAnsi="Cambria Math"/>
                    <w:szCs w:val="24"/>
                  </w:rPr>
                  <m:t>,</m:t>
                </m:r>
              </m:oMath>
            </m:oMathPara>
          </w:p>
          <w:p w14:paraId="6CABA5F9" w14:textId="77777777" w:rsidR="00772FE4" w:rsidRPr="00461F27" w:rsidRDefault="002C167F" w:rsidP="00772FE4">
            <w:pPr>
              <w:spacing w:line="360" w:lineRule="auto"/>
              <w:rPr>
                <w:szCs w:val="24"/>
              </w:rPr>
            </w:pPr>
            <m:oMathPara>
              <m:oMath>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e>
                </m:d>
                <m:r>
                  <w:rPr>
                    <w:rFonts w:ascii="Cambria Math" w:hAnsi="Cambria Math"/>
                    <w:szCs w:val="24"/>
                  </w:rPr>
                  <m:t>=</m:t>
                </m:r>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O(</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r>
                      <w:rPr>
                        <w:rFonts w:ascii="Cambria Math" w:hAnsi="Cambria Math"/>
                        <w:szCs w:val="24"/>
                      </w:rPr>
                      <m:t>)</m:t>
                    </m:r>
                  </m:e>
                </m:d>
                <m:r>
                  <w:rPr>
                    <w:rFonts w:ascii="Cambria Math" w:hAnsi="Cambria Math"/>
                    <w:szCs w:val="24"/>
                  </w:rPr>
                  <m:t>,</m:t>
                </m:r>
              </m:oMath>
            </m:oMathPara>
          </w:p>
          <w:p w14:paraId="100B2B69" w14:textId="77777777" w:rsidR="00772FE4" w:rsidRPr="00461F27" w:rsidRDefault="002C167F" w:rsidP="00772FE4">
            <w:pPr>
              <w:spacing w:line="360" w:lineRule="auto"/>
              <w:rPr>
                <w:szCs w:val="24"/>
              </w:rPr>
            </w:pPr>
            <m:oMathPara>
              <m:oMath>
                <m:d>
                  <m:dPr>
                    <m:ctrlPr>
                      <w:rPr>
                        <w:rFonts w:ascii="Cambria Math" w:hAnsi="Cambria Math"/>
                        <w:i/>
                        <w:szCs w:val="24"/>
                      </w:rPr>
                    </m:ctrlPr>
                  </m:dPr>
                  <m:e>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e>
                </m:d>
                <m:r>
                  <w:rPr>
                    <w:rFonts w:ascii="Cambria Math" w:hAnsi="Cambria Math"/>
                    <w:szCs w:val="24"/>
                  </w:rPr>
                  <m:t>=1+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ε</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 O</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ε</m:t>
                        </m:r>
                      </m:e>
                      <m:sup>
                        <m:r>
                          <w:rPr>
                            <w:rFonts w:ascii="Cambria Math" w:hAnsi="Cambria Math"/>
                            <w:szCs w:val="24"/>
                          </w:rPr>
                          <m:t>2</m:t>
                        </m:r>
                      </m:sup>
                    </m:sSup>
                  </m:e>
                </m:d>
                <m:r>
                  <w:rPr>
                    <w:rFonts w:ascii="Cambria Math" w:hAnsi="Cambria Math"/>
                    <w:szCs w:val="24"/>
                  </w:rPr>
                  <m:t>,</m:t>
                </m:r>
              </m:oMath>
            </m:oMathPara>
          </w:p>
          <w:p w14:paraId="178D08A1" w14:textId="38BE9927" w:rsidR="00772FE4" w:rsidRPr="00461F27" w:rsidRDefault="002C167F" w:rsidP="003C685A">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 O</m:t>
                </m:r>
                <m:d>
                  <m:dPr>
                    <m:ctrlPr>
                      <w:rPr>
                        <w:rFonts w:ascii="Cambria Math" w:hAnsi="Cambria Math"/>
                        <w:i/>
                        <w:szCs w:val="24"/>
                      </w:rPr>
                    </m:ctrlPr>
                  </m:dPr>
                  <m:e>
                    <m:r>
                      <w:rPr>
                        <w:rFonts w:ascii="Cambria Math" w:hAnsi="Cambria Math"/>
                        <w:szCs w:val="24"/>
                      </w:rPr>
                      <m:t>ε</m:t>
                    </m:r>
                  </m:e>
                </m:d>
                <m:r>
                  <w:rPr>
                    <w:rFonts w:ascii="Cambria Math" w:hAnsi="Cambria Math"/>
                    <w:szCs w:val="24"/>
                  </w:rPr>
                  <m:t>.</m:t>
                </m:r>
              </m:oMath>
            </m:oMathPara>
          </w:p>
        </w:tc>
        <w:tc>
          <w:tcPr>
            <w:tcW w:w="572" w:type="pct"/>
            <w:shd w:val="clear" w:color="auto" w:fill="auto"/>
            <w:vAlign w:val="center"/>
          </w:tcPr>
          <w:p w14:paraId="1890C5C8" w14:textId="77777777" w:rsidR="00902C1D" w:rsidRPr="00461F27" w:rsidRDefault="00902C1D" w:rsidP="003C685A">
            <w:pPr>
              <w:spacing w:line="360" w:lineRule="auto"/>
              <w:rPr>
                <w:szCs w:val="24"/>
              </w:rPr>
            </w:pPr>
            <w:r w:rsidRPr="00461F27">
              <w:rPr>
                <w:szCs w:val="24"/>
              </w:rPr>
              <w:lastRenderedPageBreak/>
              <w:fldChar w:fldCharType="begin"/>
            </w:r>
            <w:bookmarkStart w:id="47" w:name="_Ref266158"/>
            <w:bookmarkEnd w:id="47"/>
            <w:r w:rsidRPr="00461F27">
              <w:rPr>
                <w:szCs w:val="24"/>
              </w:rPr>
              <w:instrText xml:space="preserve"> LISTNUM  NumberDefault \l 4 </w:instrText>
            </w:r>
            <w:r w:rsidRPr="00461F27">
              <w:rPr>
                <w:szCs w:val="24"/>
              </w:rPr>
              <w:fldChar w:fldCharType="end">
                <w:numberingChange w:id="48" w:author="Yamamoto Akio" w:date="2019-03-08T09:54:00Z" w:original="(26)"/>
              </w:fldChar>
            </w:r>
          </w:p>
        </w:tc>
      </w:tr>
    </w:tbl>
    <w:p w14:paraId="788EAC7B" w14:textId="72F6F855" w:rsidR="00B9755A" w:rsidRPr="00461F27" w:rsidRDefault="002B0C5B">
      <w:r w:rsidRPr="00461F27">
        <w:rPr>
          <w:rFonts w:hint="eastAsia"/>
        </w:rPr>
        <w:t>E</w:t>
      </w:r>
      <w:r w:rsidRPr="00461F27">
        <w:t>quation</w:t>
      </w:r>
      <w:r w:rsidR="00465E9D" w:rsidRPr="00461F27">
        <w:t>s</w:t>
      </w:r>
      <w:r w:rsidRPr="00461F27">
        <w:t xml:space="preserve"> </w:t>
      </w:r>
      <w:r w:rsidRPr="00461F27">
        <w:fldChar w:fldCharType="begin"/>
      </w:r>
      <w:r w:rsidRPr="00461F27">
        <w:instrText xml:space="preserve"> REF _Ref266156 \r \h </w:instrText>
      </w:r>
      <w:r w:rsidR="00461F27">
        <w:instrText xml:space="preserve"> \* MERGEFORMAT </w:instrText>
      </w:r>
      <w:r w:rsidRPr="00461F27">
        <w:fldChar w:fldCharType="separate"/>
      </w:r>
      <w:r w:rsidR="00366C3B" w:rsidRPr="00461F27">
        <w:t>(25)</w:t>
      </w:r>
      <w:r w:rsidRPr="00461F27">
        <w:fldChar w:fldCharType="end"/>
      </w:r>
      <w:r w:rsidRPr="00461F27">
        <w:t xml:space="preserve"> and </w:t>
      </w:r>
      <w:r w:rsidRPr="00461F27">
        <w:fldChar w:fldCharType="begin"/>
      </w:r>
      <w:r w:rsidRPr="00461F27">
        <w:instrText xml:space="preserve"> REF _Ref266158 \r \h </w:instrText>
      </w:r>
      <w:r w:rsidR="00461F27">
        <w:instrText xml:space="preserve"> \* MERGEFORMAT </w:instrText>
      </w:r>
      <w:r w:rsidRPr="00461F27">
        <w:fldChar w:fldCharType="separate"/>
      </w:r>
      <w:r w:rsidR="00366C3B" w:rsidRPr="00461F27">
        <w:t>(26)</w:t>
      </w:r>
      <w:r w:rsidRPr="00461F27">
        <w:fldChar w:fldCharType="end"/>
      </w:r>
      <w:r w:rsidRPr="00461F27">
        <w:t xml:space="preserve"> </w:t>
      </w:r>
      <w:r w:rsidR="00465E9D" w:rsidRPr="00461F27">
        <w:t>represent</w:t>
      </w:r>
      <w:r w:rsidRPr="00461F27">
        <w:t xml:space="preserve"> </w:t>
      </w:r>
      <w:r w:rsidR="00B9755A" w:rsidRPr="00461F27">
        <w:t xml:space="preserve">the </w:t>
      </w:r>
      <w:r w:rsidRPr="00461F27">
        <w:t xml:space="preserve">error </w:t>
      </w:r>
      <w:r w:rsidR="00465E9D" w:rsidRPr="00461F27">
        <w:t>by</w:t>
      </w:r>
      <w:r w:rsidRPr="00461F27">
        <w:t xml:space="preserve"> the CMFD equation.</w:t>
      </w:r>
    </w:p>
    <w:p w14:paraId="147BE9FD" w14:textId="77777777" w:rsidR="00B9755A" w:rsidRPr="00461F27" w:rsidRDefault="00B9755A"/>
    <w:p w14:paraId="70CC59C3" w14:textId="77777777" w:rsidR="00184FD1" w:rsidRPr="00461F27" w:rsidRDefault="00184FD1" w:rsidP="00184FD1">
      <w:pPr>
        <w:pStyle w:val="2"/>
      </w:pPr>
      <w:r w:rsidRPr="00461F27">
        <w:t>2.3 Summary of angular flux and scalar flux errors in transport and CMFD equations</w:t>
      </w:r>
    </w:p>
    <w:p w14:paraId="6A9C7949" w14:textId="77777777" w:rsidR="00184FD1" w:rsidRPr="00461F27" w:rsidRDefault="00184FD1"/>
    <w:p w14:paraId="0FE5D1A5" w14:textId="66643934" w:rsidR="00902C1D" w:rsidRPr="00461F27" w:rsidRDefault="00B9755A">
      <w:r w:rsidRPr="00461F27">
        <w:t>To sum up</w:t>
      </w:r>
      <w:r w:rsidR="001A2D6B" w:rsidRPr="00461F27">
        <w:t xml:space="preserve"> the derivation so far</w:t>
      </w:r>
      <w:r w:rsidRPr="00461F27">
        <w:t xml:space="preserve">, </w:t>
      </w:r>
      <w:proofErr w:type="spellStart"/>
      <w:r w:rsidRPr="00461F27">
        <w:t>Eqs</w:t>
      </w:r>
      <w:proofErr w:type="spellEnd"/>
      <w:r w:rsidRPr="00461F27">
        <w:t>.</w:t>
      </w:r>
      <w:r w:rsidRPr="00461F27">
        <w:fldChar w:fldCharType="begin"/>
      </w:r>
      <w:r w:rsidRPr="00461F27">
        <w:instrText xml:space="preserve"> REF _Ref267825 \r \h </w:instrText>
      </w:r>
      <w:r w:rsidR="00461F27">
        <w:instrText xml:space="preserve"> \* MERGEFORMAT </w:instrText>
      </w:r>
      <w:r w:rsidRPr="00461F27">
        <w:fldChar w:fldCharType="separate"/>
      </w:r>
      <w:r w:rsidR="00366C3B" w:rsidRPr="00461F27">
        <w:t>(27)</w:t>
      </w:r>
      <w:r w:rsidRPr="00461F27">
        <w:fldChar w:fldCharType="end"/>
      </w:r>
      <w:r w:rsidRPr="00461F27">
        <w:t>-</w:t>
      </w:r>
      <w:r w:rsidRPr="00461F27">
        <w:fldChar w:fldCharType="begin"/>
      </w:r>
      <w:r w:rsidRPr="00461F27">
        <w:instrText xml:space="preserve"> REF _Ref275960 \r \h </w:instrText>
      </w:r>
      <w:r w:rsidR="00461F27">
        <w:instrText xml:space="preserve"> \* MERGEFORMAT </w:instrText>
      </w:r>
      <w:r w:rsidRPr="00461F27">
        <w:fldChar w:fldCharType="separate"/>
      </w:r>
      <w:r w:rsidR="00366C3B" w:rsidRPr="00461F27">
        <w:t>(30)</w:t>
      </w:r>
      <w:r w:rsidRPr="00461F27">
        <w:fldChar w:fldCharType="end"/>
      </w:r>
      <w:r w:rsidR="00C9485F" w:rsidRPr="00461F27">
        <w:t xml:space="preserve"> are used </w:t>
      </w:r>
      <w:r w:rsidR="002715FC" w:rsidRPr="00461F27">
        <w:t xml:space="preserve">to represent errors during </w:t>
      </w:r>
      <w:r w:rsidR="00C9485F" w:rsidRPr="00461F27">
        <w:t>transport iteration</w:t>
      </w:r>
      <w:r w:rsidR="002715FC" w:rsidRPr="00461F27">
        <w:t>s</w:t>
      </w:r>
      <w:r w:rsidR="00C9485F" w:rsidRPr="00461F27">
        <w:t xml:space="preserve"> with </w:t>
      </w:r>
      <w:r w:rsidRPr="00461F27">
        <w:t xml:space="preserve">the </w:t>
      </w:r>
      <w:r w:rsidR="00C9485F" w:rsidRPr="00461F27">
        <w:t>CMFD acceleration:</w:t>
      </w:r>
    </w:p>
    <w:tbl>
      <w:tblPr>
        <w:tblW w:w="5000" w:type="pct"/>
        <w:jc w:val="center"/>
        <w:tblLook w:val="04A0" w:firstRow="1" w:lastRow="0" w:firstColumn="1" w:lastColumn="0" w:noHBand="0" w:noVBand="1"/>
      </w:tblPr>
      <w:tblGrid>
        <w:gridCol w:w="7531"/>
        <w:gridCol w:w="973"/>
      </w:tblGrid>
      <w:tr w:rsidR="00C9485F" w:rsidRPr="00461F27" w14:paraId="50BA49F2" w14:textId="77777777" w:rsidTr="003C685A">
        <w:trPr>
          <w:trHeight w:val="709"/>
          <w:jc w:val="center"/>
        </w:trPr>
        <w:tc>
          <w:tcPr>
            <w:tcW w:w="4428" w:type="pct"/>
            <w:shd w:val="clear" w:color="auto" w:fill="auto"/>
            <w:vAlign w:val="center"/>
          </w:tcPr>
          <w:p w14:paraId="7EA85E89" w14:textId="1F38B36E" w:rsidR="00C9485F" w:rsidRPr="00461F27" w:rsidRDefault="002C167F" w:rsidP="00C9485F">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r>
                  <w:rPr>
                    <w:rFonts w:ascii="Cambria Math" w:hAnsi="Cambria Math"/>
                    <w:szCs w:val="24"/>
                  </w:rPr>
                  <m:t>=c</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r>
                  <m:rPr>
                    <m:sty m:val="p"/>
                  </m:rPr>
                  <w:rPr>
                    <w:rFonts w:ascii="Cambria Math" w:hAnsi="Cambria Math"/>
                    <w:szCs w:val="24"/>
                  </w:rPr>
                  <m:t>,</m:t>
                </m:r>
              </m:oMath>
            </m:oMathPara>
          </w:p>
        </w:tc>
        <w:tc>
          <w:tcPr>
            <w:tcW w:w="572" w:type="pct"/>
            <w:shd w:val="clear" w:color="auto" w:fill="auto"/>
            <w:vAlign w:val="center"/>
          </w:tcPr>
          <w:p w14:paraId="1C3FA56F" w14:textId="77777777" w:rsidR="00C9485F" w:rsidRPr="00461F27" w:rsidRDefault="00C9485F" w:rsidP="003C685A">
            <w:pPr>
              <w:spacing w:line="360" w:lineRule="auto"/>
              <w:rPr>
                <w:szCs w:val="24"/>
              </w:rPr>
            </w:pPr>
            <w:r w:rsidRPr="00461F27">
              <w:rPr>
                <w:szCs w:val="24"/>
              </w:rPr>
              <w:fldChar w:fldCharType="begin"/>
            </w:r>
            <w:bookmarkStart w:id="49" w:name="_Ref267825"/>
            <w:bookmarkEnd w:id="49"/>
            <w:r w:rsidRPr="00461F27">
              <w:rPr>
                <w:szCs w:val="24"/>
              </w:rPr>
              <w:instrText xml:space="preserve"> LISTNUM  NumberDefault \l 4 </w:instrText>
            </w:r>
            <w:r w:rsidRPr="00461F27">
              <w:rPr>
                <w:szCs w:val="24"/>
              </w:rPr>
              <w:fldChar w:fldCharType="end">
                <w:numberingChange w:id="50" w:author="Yamamoto Akio" w:date="2019-03-08T09:54:00Z" w:original="(27)"/>
              </w:fldChar>
            </w:r>
          </w:p>
        </w:tc>
      </w:tr>
      <w:tr w:rsidR="00C9485F" w:rsidRPr="00461F27" w14:paraId="729CEE1E" w14:textId="77777777" w:rsidTr="00C9485F">
        <w:trPr>
          <w:trHeight w:val="709"/>
          <w:jc w:val="center"/>
        </w:trPr>
        <w:tc>
          <w:tcPr>
            <w:tcW w:w="4428" w:type="pct"/>
            <w:shd w:val="clear" w:color="auto" w:fill="auto"/>
            <w:vAlign w:val="center"/>
          </w:tcPr>
          <w:p w14:paraId="15B3B2B7" w14:textId="3B8A73BE" w:rsidR="00C9485F" w:rsidRPr="00461F27" w:rsidRDefault="002C167F">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d>
                  </m:e>
                </m:nary>
                <m:r>
                  <m:rPr>
                    <m:sty m:val="p"/>
                  </m:rPr>
                  <w:rPr>
                    <w:rFonts w:ascii="Cambria Math" w:hAnsi="Cambria Math"/>
                    <w:szCs w:val="24"/>
                  </w:rPr>
                  <m:t>,</m:t>
                </m:r>
              </m:oMath>
            </m:oMathPara>
          </w:p>
        </w:tc>
        <w:tc>
          <w:tcPr>
            <w:tcW w:w="572" w:type="pct"/>
            <w:shd w:val="clear" w:color="auto" w:fill="auto"/>
            <w:vAlign w:val="center"/>
          </w:tcPr>
          <w:p w14:paraId="29DBDC3E" w14:textId="77777777" w:rsidR="00C9485F" w:rsidRPr="00461F27" w:rsidRDefault="00C9485F" w:rsidP="003C685A">
            <w:pPr>
              <w:spacing w:line="360" w:lineRule="auto"/>
              <w:rPr>
                <w:szCs w:val="24"/>
              </w:rPr>
            </w:pPr>
            <w:r w:rsidRPr="00461F27">
              <w:rPr>
                <w:szCs w:val="24"/>
              </w:rPr>
              <w:fldChar w:fldCharType="begin"/>
            </w:r>
            <w:bookmarkStart w:id="51" w:name="_Ref268386"/>
            <w:bookmarkEnd w:id="51"/>
            <w:r w:rsidRPr="00461F27">
              <w:rPr>
                <w:szCs w:val="24"/>
              </w:rPr>
              <w:instrText xml:space="preserve"> LISTNUM  NumberDefault \l 4 </w:instrText>
            </w:r>
            <w:r w:rsidRPr="00461F27">
              <w:rPr>
                <w:szCs w:val="24"/>
              </w:rPr>
              <w:fldChar w:fldCharType="end">
                <w:numberingChange w:id="52" w:author="Yamamoto Akio" w:date="2019-03-08T09:54:00Z" w:original="(28)"/>
              </w:fldChar>
            </w:r>
          </w:p>
        </w:tc>
      </w:tr>
      <w:tr w:rsidR="00C9485F" w:rsidRPr="00461F27" w14:paraId="51BD4710" w14:textId="77777777" w:rsidTr="00C9485F">
        <w:trPr>
          <w:trHeight w:val="709"/>
          <w:jc w:val="center"/>
        </w:trPr>
        <w:tc>
          <w:tcPr>
            <w:tcW w:w="4428" w:type="pct"/>
            <w:shd w:val="clear" w:color="auto" w:fill="auto"/>
            <w:vAlign w:val="center"/>
          </w:tcPr>
          <w:p w14:paraId="0967EC90" w14:textId="77777777" w:rsidR="00C9485F" w:rsidRPr="00461F27" w:rsidRDefault="00C9485F" w:rsidP="003C685A">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1</m:t>
                    </m:r>
                  </m:sup>
                </m:sSubSup>
              </m:oMath>
            </m:oMathPara>
          </w:p>
          <w:p w14:paraId="72EB06EF" w14:textId="4057D37E" w:rsidR="004461E3" w:rsidRPr="00461F27" w:rsidRDefault="004461E3" w:rsidP="00C9485F">
            <w:pPr>
              <w:spacing w:line="360" w:lineRule="auto"/>
              <w:rPr>
                <w:szCs w:val="24"/>
              </w:rPr>
            </w:pPr>
            <m:oMathPara>
              <m:oMath>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ph</m:t>
                    </m:r>
                    <m:r>
                      <m:rPr>
                        <m:sty m:val="p"/>
                      </m:rPr>
                      <w:rPr>
                        <w:rFonts w:ascii="Cambria Math" w:hAnsi="Cambria Math"/>
                        <w:szCs w:val="24"/>
                      </w:rPr>
                      <m:t>Σ</m:t>
                    </m:r>
                  </m:e>
                  <m:sub>
                    <m:r>
                      <w:rPr>
                        <w:rFonts w:ascii="Cambria Math" w:hAnsi="Cambria Math"/>
                        <w:szCs w:val="24"/>
                      </w:rPr>
                      <m:t>t</m:t>
                    </m:r>
                  </m:sub>
                </m:sSub>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oMath>
            </m:oMathPara>
          </w:p>
          <w:p w14:paraId="3D75E8A0" w14:textId="734B9CAA" w:rsidR="00C9485F" w:rsidRPr="00461F27" w:rsidRDefault="00C9485F" w:rsidP="00C9485F">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1</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0</m:t>
                </m:r>
                <m:r>
                  <m:rPr>
                    <m:sty m:val="p"/>
                  </m:rPr>
                  <w:rPr>
                    <w:rFonts w:ascii="Cambria Math" w:hAnsi="Cambria Math"/>
                    <w:szCs w:val="24"/>
                  </w:rPr>
                  <m:t>,</m:t>
                </m:r>
              </m:oMath>
            </m:oMathPara>
          </w:p>
        </w:tc>
        <w:tc>
          <w:tcPr>
            <w:tcW w:w="572" w:type="pct"/>
            <w:shd w:val="clear" w:color="auto" w:fill="auto"/>
            <w:vAlign w:val="center"/>
          </w:tcPr>
          <w:p w14:paraId="6F6A07E1" w14:textId="77777777" w:rsidR="00C9485F" w:rsidRPr="00461F27" w:rsidRDefault="00C9485F" w:rsidP="003C685A">
            <w:pPr>
              <w:spacing w:line="360" w:lineRule="auto"/>
              <w:rPr>
                <w:szCs w:val="24"/>
              </w:rPr>
            </w:pPr>
            <w:r w:rsidRPr="00461F27">
              <w:rPr>
                <w:szCs w:val="24"/>
              </w:rPr>
              <w:fldChar w:fldCharType="begin"/>
            </w:r>
            <w:bookmarkStart w:id="53" w:name="_Ref274559"/>
            <w:bookmarkEnd w:id="53"/>
            <w:r w:rsidRPr="00461F27">
              <w:rPr>
                <w:szCs w:val="24"/>
              </w:rPr>
              <w:instrText xml:space="preserve"> LISTNUM  NumberDefault \l 4 </w:instrText>
            </w:r>
            <w:r w:rsidRPr="00461F27">
              <w:rPr>
                <w:szCs w:val="24"/>
              </w:rPr>
              <w:fldChar w:fldCharType="end">
                <w:numberingChange w:id="54" w:author="Yamamoto Akio" w:date="2019-03-08T09:54:00Z" w:original="(29)"/>
              </w:fldChar>
            </w:r>
          </w:p>
        </w:tc>
      </w:tr>
      <w:tr w:rsidR="00C9485F" w:rsidRPr="00461F27" w14:paraId="55C0E13D" w14:textId="77777777" w:rsidTr="00C9485F">
        <w:trPr>
          <w:trHeight w:val="709"/>
          <w:jc w:val="center"/>
        </w:trPr>
        <w:tc>
          <w:tcPr>
            <w:tcW w:w="4428" w:type="pct"/>
            <w:shd w:val="clear" w:color="auto" w:fill="auto"/>
            <w:vAlign w:val="center"/>
          </w:tcPr>
          <w:p w14:paraId="655C0242" w14:textId="4311A49E" w:rsidR="00C9485F" w:rsidRPr="00461F27" w:rsidRDefault="002C167F" w:rsidP="003C685A">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m:rPr>
                    <m:sty m:val="p"/>
                  </m:rPr>
                  <w:rPr>
                    <w:rFonts w:ascii="Cambria Math" w:hAnsi="Cambria Math"/>
                    <w:szCs w:val="24"/>
                  </w:rPr>
                  <m:t>.</m:t>
                </m:r>
              </m:oMath>
            </m:oMathPara>
          </w:p>
        </w:tc>
        <w:tc>
          <w:tcPr>
            <w:tcW w:w="572" w:type="pct"/>
            <w:shd w:val="clear" w:color="auto" w:fill="auto"/>
            <w:vAlign w:val="center"/>
          </w:tcPr>
          <w:p w14:paraId="15CF88D4" w14:textId="77777777" w:rsidR="00C9485F" w:rsidRPr="00461F27" w:rsidRDefault="00C9485F" w:rsidP="003C685A">
            <w:pPr>
              <w:spacing w:line="360" w:lineRule="auto"/>
              <w:rPr>
                <w:szCs w:val="24"/>
              </w:rPr>
            </w:pPr>
            <w:r w:rsidRPr="00461F27">
              <w:rPr>
                <w:szCs w:val="24"/>
              </w:rPr>
              <w:fldChar w:fldCharType="begin"/>
            </w:r>
            <w:bookmarkStart w:id="55" w:name="_Ref275960"/>
            <w:bookmarkEnd w:id="55"/>
            <w:r w:rsidRPr="00461F27">
              <w:rPr>
                <w:szCs w:val="24"/>
              </w:rPr>
              <w:instrText xml:space="preserve"> LISTNUM  NumberDefault \l 4 </w:instrText>
            </w:r>
            <w:r w:rsidRPr="00461F27">
              <w:rPr>
                <w:szCs w:val="24"/>
              </w:rPr>
              <w:fldChar w:fldCharType="end">
                <w:numberingChange w:id="56" w:author="Yamamoto Akio" w:date="2019-03-08T09:54:00Z" w:original="(30)"/>
              </w:fldChar>
            </w:r>
          </w:p>
        </w:tc>
      </w:tr>
    </w:tbl>
    <w:p w14:paraId="638DD226" w14:textId="77777777" w:rsidR="00B9755A" w:rsidRPr="00461F27" w:rsidRDefault="00B9755A"/>
    <w:p w14:paraId="52C3F8B6" w14:textId="77777777" w:rsidR="00184FD1" w:rsidRPr="00461F27" w:rsidRDefault="00184FD1" w:rsidP="00184FD1">
      <w:pPr>
        <w:pStyle w:val="2"/>
      </w:pPr>
      <w:r w:rsidRPr="00461F27">
        <w:t>2.4 Applying Fourier expansion</w:t>
      </w:r>
      <w:r w:rsidR="00021677" w:rsidRPr="00461F27">
        <w:t xml:space="preserve"> to errors</w:t>
      </w:r>
    </w:p>
    <w:p w14:paraId="43293017" w14:textId="77777777" w:rsidR="00184FD1" w:rsidRPr="00461F27" w:rsidRDefault="00184FD1"/>
    <w:p w14:paraId="1E26B142" w14:textId="77777777" w:rsidR="00C9485F" w:rsidRPr="00461F27" w:rsidRDefault="000E0019">
      <w:r w:rsidRPr="00461F27">
        <w:rPr>
          <w:rFonts w:hint="eastAsia"/>
        </w:rPr>
        <w:t>N</w:t>
      </w:r>
      <w:r w:rsidRPr="00461F27">
        <w:t xml:space="preserve">ow we apply </w:t>
      </w:r>
      <w:r w:rsidR="002715FC" w:rsidRPr="00461F27">
        <w:t xml:space="preserve">the </w:t>
      </w:r>
      <w:r w:rsidRPr="00461F27">
        <w:t>Fourier expansion</w:t>
      </w:r>
      <w:r w:rsidR="00B9755A" w:rsidRPr="00461F27">
        <w:t xml:space="preserve"> as follows</w:t>
      </w:r>
      <w:r w:rsidRPr="00461F27">
        <w:t>:</w:t>
      </w:r>
    </w:p>
    <w:tbl>
      <w:tblPr>
        <w:tblW w:w="5000" w:type="pct"/>
        <w:jc w:val="center"/>
        <w:tblLook w:val="04A0" w:firstRow="1" w:lastRow="0" w:firstColumn="1" w:lastColumn="0" w:noHBand="0" w:noVBand="1"/>
      </w:tblPr>
      <w:tblGrid>
        <w:gridCol w:w="7531"/>
        <w:gridCol w:w="973"/>
      </w:tblGrid>
      <w:tr w:rsidR="000E0019" w:rsidRPr="00461F27" w14:paraId="13406CBD" w14:textId="77777777" w:rsidTr="008C743C">
        <w:trPr>
          <w:trHeight w:val="709"/>
          <w:jc w:val="center"/>
        </w:trPr>
        <w:tc>
          <w:tcPr>
            <w:tcW w:w="4428" w:type="pct"/>
            <w:shd w:val="clear" w:color="auto" w:fill="auto"/>
            <w:vAlign w:val="center"/>
          </w:tcPr>
          <w:p w14:paraId="4D6AEEB8" w14:textId="77777777" w:rsidR="000E0019" w:rsidRPr="00461F27" w:rsidRDefault="002C167F" w:rsidP="008C743C">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sSup>
                  <m:sSupPr>
                    <m:ctrlPr>
                      <w:rPr>
                        <w:rFonts w:ascii="Cambria Math" w:hAnsi="Cambria Math"/>
                        <w:i/>
                        <w:szCs w:val="24"/>
                      </w:rPr>
                    </m:ctrlPr>
                  </m:sSupPr>
                  <m:e>
                    <w:bookmarkStart w:id="57" w:name="_GoBack"/>
                    <m:r>
                      <w:rPr>
                        <w:rFonts w:ascii="Cambria Math" w:hAnsi="Cambria Math"/>
                        <w:szCs w:val="24"/>
                      </w:rPr>
                      <m:t>ω</m:t>
                    </m:r>
                    <w:bookmarkEnd w:id="57"/>
                  </m:e>
                  <m:sup>
                    <m:r>
                      <w:rPr>
                        <w:rFonts w:ascii="Cambria Math" w:hAnsi="Cambria Math"/>
                        <w:szCs w:val="24"/>
                      </w:rPr>
                      <m:t>l</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m:rPr>
                    <m:sty m:val="p"/>
                  </m:rPr>
                  <w:rPr>
                    <w:rFonts w:ascii="Cambria Math" w:hAnsi="Cambria Math"/>
                    <w:szCs w:val="24"/>
                  </w:rPr>
                  <m:t>,</m:t>
                </m:r>
              </m:oMath>
            </m:oMathPara>
          </w:p>
          <w:p w14:paraId="1A54D619" w14:textId="77777777" w:rsidR="009144F1" w:rsidRPr="00461F27" w:rsidRDefault="002C167F" w:rsidP="008C743C">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m:rPr>
                    <m:sty m:val="p"/>
                  </m:rPr>
                  <w:rPr>
                    <w:rFonts w:ascii="Cambria Math" w:hAnsi="Cambria Math"/>
                    <w:szCs w:val="24"/>
                  </w:rPr>
                  <m:t>,</m:t>
                </m:r>
              </m:oMath>
            </m:oMathPara>
          </w:p>
          <w:p w14:paraId="43A63AF9" w14:textId="77777777" w:rsidR="009144F1" w:rsidRPr="00461F27" w:rsidRDefault="002C167F" w:rsidP="009144F1">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m:rPr>
                    <m:sty m:val="p"/>
                  </m:rPr>
                  <w:rPr>
                    <w:rFonts w:ascii="Cambria Math" w:hAnsi="Cambria Math"/>
                    <w:szCs w:val="24"/>
                  </w:rPr>
                  <m:t>,</m:t>
                </m:r>
              </m:oMath>
            </m:oMathPara>
          </w:p>
          <w:p w14:paraId="5B313DA5" w14:textId="77777777" w:rsidR="009144F1" w:rsidRPr="00461F27" w:rsidRDefault="002C167F" w:rsidP="009144F1">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ζ</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m:rPr>
                    <m:sty m:val="p"/>
                  </m:rPr>
                  <w:rPr>
                    <w:rFonts w:ascii="Cambria Math" w:hAnsi="Cambria Math"/>
                    <w:szCs w:val="24"/>
                  </w:rPr>
                  <m:t>,</m:t>
                </m:r>
              </m:oMath>
            </m:oMathPara>
          </w:p>
          <w:p w14:paraId="0B16BEF5" w14:textId="54FD9B18" w:rsidR="009144F1" w:rsidRPr="00461F27" w:rsidRDefault="002C167F" w:rsidP="009144F1">
            <w:pPr>
              <w:spacing w:line="360" w:lineRule="auto"/>
              <w:rPr>
                <w:rFonts w:ascii="Cambria Math" w:hAnsi="Cambria Math"/>
                <w:szCs w:val="24"/>
                <w:oMath/>
              </w:rPr>
            </w:pPr>
            <m:oMathPara>
              <m:oMath>
                <m:sSubSup>
                  <m:sSubSupPr>
                    <m:ctrlPr>
                      <w:rPr>
                        <w:rFonts w:ascii="Cambria Math" w:hAnsi="Cambria Math"/>
                        <w:i/>
                        <w:szCs w:val="24"/>
                      </w:rPr>
                    </m:ctrlPr>
                  </m:sSubSupPr>
                  <m:e>
                    <m:r>
                      <w:rPr>
                        <w:rFonts w:ascii="Cambria Math" w:hAnsi="Cambria Math"/>
                        <w:szCs w:val="24"/>
                      </w:rPr>
                      <m:t>ξ</m:t>
                    </m:r>
                  </m:e>
                  <m:sub>
                    <m:r>
                      <w:rPr>
                        <w:rFonts w:ascii="Cambria Math" w:hAnsi="Cambria Math"/>
                        <w:szCs w:val="24"/>
                      </w:rPr>
                      <m:t>n,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r>
                  <m:rPr>
                    <m:sty m:val="p"/>
                  </m:rPr>
                  <w:rPr>
                    <w:rFonts w:ascii="Cambria Math" w:hAnsi="Cambria Math"/>
                    <w:szCs w:val="24"/>
                  </w:rPr>
                  <m:t>,</m:t>
                </m:r>
              </m:oMath>
            </m:oMathPara>
          </w:p>
        </w:tc>
        <w:tc>
          <w:tcPr>
            <w:tcW w:w="572" w:type="pct"/>
            <w:shd w:val="clear" w:color="auto" w:fill="auto"/>
            <w:vAlign w:val="center"/>
          </w:tcPr>
          <w:p w14:paraId="02A87295" w14:textId="77777777" w:rsidR="000E0019" w:rsidRPr="00461F27" w:rsidRDefault="000E0019" w:rsidP="008C743C">
            <w:pPr>
              <w:spacing w:line="360" w:lineRule="auto"/>
              <w:rPr>
                <w:szCs w:val="24"/>
              </w:rPr>
            </w:pPr>
            <w:r w:rsidRPr="00461F27">
              <w:rPr>
                <w:szCs w:val="24"/>
              </w:rPr>
              <w:fldChar w:fldCharType="begin"/>
            </w:r>
            <w:bookmarkStart w:id="58" w:name="_Ref267799"/>
            <w:bookmarkEnd w:id="58"/>
            <w:r w:rsidRPr="00461F27">
              <w:rPr>
                <w:szCs w:val="24"/>
              </w:rPr>
              <w:instrText xml:space="preserve"> LISTNUM  NumberDefault \l 4 </w:instrText>
            </w:r>
            <w:r w:rsidRPr="00461F27">
              <w:rPr>
                <w:szCs w:val="24"/>
              </w:rPr>
              <w:fldChar w:fldCharType="end">
                <w:numberingChange w:id="59" w:author="Yamamoto Akio" w:date="2019-03-08T09:54:00Z" w:original="(31)"/>
              </w:fldChar>
            </w:r>
          </w:p>
        </w:tc>
      </w:tr>
    </w:tbl>
    <w:p w14:paraId="29984164" w14:textId="77777777" w:rsidR="00B9755A" w:rsidRPr="00461F27" w:rsidRDefault="00B9755A">
      <w:r w:rsidRPr="00461F27">
        <w:t>where</w:t>
      </w:r>
    </w:p>
    <w:p w14:paraId="511162AF" w14:textId="77777777" w:rsidR="00B9755A" w:rsidRPr="00461F27" w:rsidRDefault="00B9755A">
      <w:pPr>
        <w:rPr>
          <w:szCs w:val="24"/>
        </w:rPr>
      </w:pPr>
      <m:oMath>
        <m:r>
          <w:rPr>
            <w:rFonts w:ascii="Cambria Math" w:hAnsi="Cambria Math"/>
            <w:szCs w:val="24"/>
          </w:rPr>
          <w:lastRenderedPageBreak/>
          <m:t>ω</m:t>
        </m:r>
      </m:oMath>
      <w:r w:rsidRPr="00461F27">
        <w:rPr>
          <w:rFonts w:hint="eastAsia"/>
          <w:szCs w:val="24"/>
        </w:rPr>
        <w:t>:</w:t>
      </w:r>
      <w:r w:rsidR="00B436B1" w:rsidRPr="00461F27">
        <w:rPr>
          <w:szCs w:val="24"/>
        </w:rPr>
        <w:t xml:space="preserve"> </w:t>
      </w:r>
      <w:r w:rsidR="002715FC" w:rsidRPr="00461F27">
        <w:rPr>
          <w:szCs w:val="24"/>
        </w:rPr>
        <w:t>growth factor of error mode</w:t>
      </w:r>
      <w:r w:rsidR="00B436B1" w:rsidRPr="00461F27">
        <w:rPr>
          <w:szCs w:val="24"/>
        </w:rPr>
        <w:t>,</w:t>
      </w:r>
    </w:p>
    <w:p w14:paraId="2303A6BF" w14:textId="77777777" w:rsidR="00B436B1" w:rsidRPr="00461F27" w:rsidRDefault="00B436B1">
      <w:pPr>
        <w:rPr>
          <w:szCs w:val="24"/>
        </w:rPr>
      </w:pPr>
      <m:oMath>
        <m:r>
          <w:rPr>
            <w:rFonts w:ascii="Cambria Math" w:hAnsi="Cambria Math"/>
            <w:szCs w:val="24"/>
          </w:rPr>
          <m:t>A</m:t>
        </m:r>
      </m:oMath>
      <w:r w:rsidRPr="00461F27">
        <w:rPr>
          <w:rFonts w:hint="eastAsia"/>
          <w:szCs w:val="24"/>
        </w:rPr>
        <w:t>,</w:t>
      </w:r>
      <w:r w:rsidRPr="00461F27">
        <w:rPr>
          <w:szCs w:val="24"/>
        </w:rPr>
        <w:t xml:space="preserve"> </w:t>
      </w:r>
      <m:oMath>
        <m:r>
          <w:rPr>
            <w:rFonts w:ascii="Cambria Math" w:hAnsi="Cambria Math"/>
            <w:szCs w:val="24"/>
          </w:rPr>
          <m:t>B</m:t>
        </m:r>
      </m:oMath>
      <w:r w:rsidRPr="00461F27">
        <w:rPr>
          <w:rFonts w:hint="eastAsia"/>
          <w:szCs w:val="24"/>
        </w:rPr>
        <w:t>,</w:t>
      </w:r>
      <w:r w:rsidRPr="00461F27">
        <w:rPr>
          <w:szCs w:val="24"/>
        </w:rPr>
        <w:t xml:space="preserv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oMath>
      <w:r w:rsidRPr="00461F27">
        <w:rPr>
          <w:rFonts w:hint="eastAsia"/>
          <w:szCs w:val="24"/>
        </w:rPr>
        <w:t>,</w:t>
      </w:r>
      <w:r w:rsidRPr="00461F27">
        <w:rPr>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oMath>
      <w:r w:rsidRPr="00461F27">
        <w:rPr>
          <w:rFonts w:hint="eastAsia"/>
          <w:szCs w:val="24"/>
        </w:rPr>
        <w:t>,</w:t>
      </w:r>
      <w:r w:rsidRPr="00461F27">
        <w:rPr>
          <w:szCs w:val="24"/>
        </w:rPr>
        <w:t xml:space="preserv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oMath>
      <w:r w:rsidRPr="00461F27">
        <w:rPr>
          <w:rFonts w:hint="eastAsia"/>
          <w:szCs w:val="24"/>
        </w:rPr>
        <w:t>:</w:t>
      </w:r>
      <w:r w:rsidRPr="00461F27">
        <w:rPr>
          <w:szCs w:val="24"/>
        </w:rPr>
        <w:t xml:space="preserve"> expansion coefficients,</w:t>
      </w:r>
    </w:p>
    <w:p w14:paraId="5E20B8B0" w14:textId="1A395B34" w:rsidR="00B436B1" w:rsidRPr="00461F27" w:rsidRDefault="00B436B1">
      <w:pPr>
        <w:rPr>
          <w:szCs w:val="24"/>
        </w:rPr>
      </w:pPr>
      <m:oMath>
        <m:r>
          <w:rPr>
            <w:rFonts w:ascii="Cambria Math" w:hAnsi="Cambria Math"/>
            <w:szCs w:val="24"/>
          </w:rPr>
          <m:t>λ</m:t>
        </m:r>
      </m:oMath>
      <w:r w:rsidRPr="00461F27">
        <w:rPr>
          <w:rFonts w:hint="eastAsia"/>
          <w:szCs w:val="24"/>
        </w:rPr>
        <w:t>:</w:t>
      </w:r>
      <w:r w:rsidR="00F471C8" w:rsidRPr="00461F27">
        <w:rPr>
          <w:szCs w:val="24"/>
        </w:rPr>
        <w:t xml:space="preserve"> </w:t>
      </w:r>
      <w:r w:rsidR="005100E0" w:rsidRPr="00461F27">
        <w:rPr>
          <w:szCs w:val="24"/>
        </w:rPr>
        <w:t>error mode frequency</w:t>
      </w:r>
      <m:oMath>
        <m:r>
          <m:rPr>
            <m:sty m:val="p"/>
          </m:rPr>
          <w:rPr>
            <w:rFonts w:ascii="Cambria Math" w:hAnsi="Cambria Math"/>
            <w:szCs w:val="24"/>
          </w:rPr>
          <m:t>×</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oMath>
      <w:r w:rsidR="000E31A3" w:rsidRPr="00461F27">
        <w:rPr>
          <w:rFonts w:hint="eastAsia"/>
          <w:szCs w:val="24"/>
        </w:rPr>
        <w:t xml:space="preserve"> </w:t>
      </w:r>
      <w:r w:rsidR="000E31A3" w:rsidRPr="00461F27">
        <w:rPr>
          <w:szCs w:val="24"/>
        </w:rPr>
        <w:t xml:space="preserve">in order to make </w:t>
      </w:r>
      <m:oMath>
        <m:r>
          <w:rPr>
            <w:rFonts w:ascii="Cambria Math" w:hAnsi="Cambria Math"/>
            <w:szCs w:val="24"/>
          </w:rPr>
          <m:t>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000E31A3" w:rsidRPr="00461F27">
        <w:rPr>
          <w:rFonts w:hint="eastAsia"/>
          <w:szCs w:val="24"/>
        </w:rPr>
        <w:t xml:space="preserve"> </w:t>
      </w:r>
      <w:r w:rsidR="000E31A3" w:rsidRPr="00461F27">
        <w:rPr>
          <w:szCs w:val="24"/>
        </w:rPr>
        <w:t>dimensionless</w:t>
      </w:r>
      <w:r w:rsidR="002715FC" w:rsidRPr="00461F27">
        <w:rPr>
          <w:rFonts w:hint="eastAsia"/>
          <w:szCs w:val="24"/>
        </w:rPr>
        <w:t>,</w:t>
      </w:r>
    </w:p>
    <w:p w14:paraId="285A26D5" w14:textId="77777777" w:rsidR="00B436B1" w:rsidRPr="00461F27" w:rsidRDefault="00B436B1">
      <w:pPr>
        <w:rPr>
          <w:szCs w:val="24"/>
        </w:rPr>
      </w:pPr>
      <m:oMath>
        <m:r>
          <w:rPr>
            <w:rFonts w:ascii="Cambria Math" w:hAnsi="Cambria Math"/>
            <w:szCs w:val="24"/>
          </w:rPr>
          <m:t>j</m:t>
        </m:r>
      </m:oMath>
      <w:r w:rsidRPr="00461F27">
        <w:rPr>
          <w:rFonts w:hint="eastAsia"/>
          <w:szCs w:val="24"/>
        </w:rPr>
        <w:t>:</w:t>
      </w:r>
      <w:r w:rsidR="00F471C8" w:rsidRPr="00461F27">
        <w:rPr>
          <w:szCs w:val="24"/>
        </w:rPr>
        <w:t xml:space="preserve"> imaginary number,</w:t>
      </w:r>
    </w:p>
    <w:p w14:paraId="25908CA0" w14:textId="77777777" w:rsidR="00B436B1" w:rsidRPr="00461F27" w:rsidRDefault="002C167F">
      <w:pPr>
        <w:rPr>
          <w:szCs w:val="24"/>
        </w:rPr>
      </w:pP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00B436B1" w:rsidRPr="00461F27">
        <w:rPr>
          <w:rFonts w:hint="eastAsia"/>
          <w:szCs w:val="24"/>
        </w:rPr>
        <w:t>:</w:t>
      </w:r>
      <w:r w:rsidR="00F471C8" w:rsidRPr="00461F27">
        <w:rPr>
          <w:szCs w:val="24"/>
        </w:rPr>
        <w:t xml:space="preserve"> center position of coarse mesh </w:t>
      </w:r>
      <w:proofErr w:type="spellStart"/>
      <w:r w:rsidR="00F471C8" w:rsidRPr="00461F27">
        <w:rPr>
          <w:i/>
          <w:szCs w:val="24"/>
        </w:rPr>
        <w:t>i</w:t>
      </w:r>
      <w:proofErr w:type="spellEnd"/>
      <w:r w:rsidR="00F471C8" w:rsidRPr="00461F27">
        <w:rPr>
          <w:szCs w:val="24"/>
        </w:rPr>
        <w:t>,</w:t>
      </w:r>
    </w:p>
    <w:p w14:paraId="356FA866" w14:textId="77777777" w:rsidR="00B436B1" w:rsidRPr="00461F27" w:rsidRDefault="002C167F">
      <w:pPr>
        <w:rPr>
          <w:szCs w:val="24"/>
        </w:rPr>
      </w:pP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oMath>
      <w:r w:rsidR="00B436B1" w:rsidRPr="00461F27">
        <w:rPr>
          <w:rFonts w:hint="eastAsia"/>
          <w:szCs w:val="24"/>
        </w:rPr>
        <w:t>:</w:t>
      </w:r>
      <w:r w:rsidR="00F471C8" w:rsidRPr="00461F27">
        <w:rPr>
          <w:szCs w:val="24"/>
        </w:rPr>
        <w:t xml:space="preserve"> center position of fine mesh </w:t>
      </w:r>
      <w:r w:rsidR="00F471C8" w:rsidRPr="00461F27">
        <w:rPr>
          <w:i/>
          <w:szCs w:val="24"/>
        </w:rPr>
        <w:t>k</w:t>
      </w:r>
      <w:r w:rsidR="00F471C8" w:rsidRPr="00461F27">
        <w:rPr>
          <w:szCs w:val="24"/>
        </w:rPr>
        <w:t>,</w:t>
      </w:r>
    </w:p>
    <w:p w14:paraId="179C1578" w14:textId="77777777" w:rsidR="00B436B1" w:rsidRPr="00461F27" w:rsidRDefault="002C167F">
      <w:pPr>
        <w:rPr>
          <w:szCs w:val="24"/>
        </w:rPr>
      </w:pP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oMath>
      <w:r w:rsidR="00B436B1" w:rsidRPr="00461F27">
        <w:rPr>
          <w:rFonts w:hint="eastAsia"/>
          <w:szCs w:val="24"/>
        </w:rPr>
        <w:t>:</w:t>
      </w:r>
      <w:r w:rsidR="00F471C8" w:rsidRPr="00461F27">
        <w:rPr>
          <w:szCs w:val="24"/>
        </w:rPr>
        <w:t xml:space="preserve"> position of boundary between fine meshes </w:t>
      </w:r>
      <w:r w:rsidR="00F471C8" w:rsidRPr="00461F27">
        <w:rPr>
          <w:i/>
          <w:szCs w:val="24"/>
        </w:rPr>
        <w:t>k</w:t>
      </w:r>
      <w:r w:rsidR="00F471C8" w:rsidRPr="00461F27">
        <w:rPr>
          <w:szCs w:val="24"/>
        </w:rPr>
        <w:t xml:space="preserve"> and </w:t>
      </w:r>
      <w:r w:rsidR="00F471C8" w:rsidRPr="00461F27">
        <w:rPr>
          <w:i/>
          <w:szCs w:val="24"/>
        </w:rPr>
        <w:t>k</w:t>
      </w:r>
      <w:r w:rsidR="00F471C8" w:rsidRPr="00461F27">
        <w:rPr>
          <w:szCs w:val="24"/>
        </w:rPr>
        <w:t>+1.</w:t>
      </w:r>
    </w:p>
    <w:p w14:paraId="59F049D9" w14:textId="77777777" w:rsidR="005100E0" w:rsidRPr="00461F27" w:rsidRDefault="005100E0"/>
    <w:p w14:paraId="724DFEF1" w14:textId="77777777" w:rsidR="00021677" w:rsidRPr="00461F27" w:rsidRDefault="00021677" w:rsidP="00021677">
      <w:pPr>
        <w:pStyle w:val="2"/>
      </w:pPr>
      <w:r w:rsidRPr="00461F27">
        <w:t xml:space="preserve">2.5 Relation between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oMath>
      <w:r w:rsidRPr="00461F27">
        <w:rPr>
          <w:rFonts w:hint="eastAsia"/>
          <w:szCs w:val="24"/>
        </w:rPr>
        <w:t xml:space="preserve"> </w:t>
      </w:r>
      <w:r w:rsidRPr="00461F27">
        <w:rPr>
          <w:szCs w:val="24"/>
        </w:rPr>
        <w:t xml:space="preserve">and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oMath>
      <w:r w:rsidRPr="00461F27">
        <w:rPr>
          <w:rFonts w:hint="eastAsia"/>
          <w:szCs w:val="24"/>
        </w:rPr>
        <w:t xml:space="preserve"> </w:t>
      </w:r>
      <w:r w:rsidRPr="00461F27">
        <w:rPr>
          <w:szCs w:val="24"/>
        </w:rPr>
        <w:t xml:space="preserve">(express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oMath>
      <w:r w:rsidRPr="00461F27">
        <w:rPr>
          <w:rFonts w:hint="eastAsia"/>
          <w:szCs w:val="24"/>
        </w:rPr>
        <w:t xml:space="preserve"> </w:t>
      </w:r>
      <w:r w:rsidRPr="00461F27">
        <w:rPr>
          <w:szCs w:val="24"/>
        </w:rPr>
        <w:t xml:space="preserve">as a function of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oMath>
      <w:r w:rsidRPr="00461F27">
        <w:rPr>
          <w:rFonts w:hint="eastAsia"/>
          <w:szCs w:val="24"/>
        </w:rPr>
        <w:t>)</w:t>
      </w:r>
    </w:p>
    <w:p w14:paraId="353A6015" w14:textId="77777777" w:rsidR="00021677" w:rsidRPr="00461F27" w:rsidRDefault="00021677"/>
    <w:p w14:paraId="1B84DB46" w14:textId="70079B97" w:rsidR="000E0019" w:rsidRPr="00461F27" w:rsidRDefault="005100E0">
      <w:r w:rsidRPr="00461F27">
        <w:t>By s</w:t>
      </w:r>
      <w:r w:rsidR="009144F1" w:rsidRPr="00461F27">
        <w:t>ubstituting Eq.</w:t>
      </w:r>
      <w:r w:rsidR="009144F1" w:rsidRPr="00461F27">
        <w:fldChar w:fldCharType="begin"/>
      </w:r>
      <w:r w:rsidR="009144F1" w:rsidRPr="00461F27">
        <w:instrText xml:space="preserve"> REF _Ref267799 \r \h </w:instrText>
      </w:r>
      <w:r w:rsidR="00461F27">
        <w:instrText xml:space="preserve"> \* MERGEFORMAT </w:instrText>
      </w:r>
      <w:r w:rsidR="009144F1" w:rsidRPr="00461F27">
        <w:fldChar w:fldCharType="separate"/>
      </w:r>
      <w:r w:rsidR="00366C3B" w:rsidRPr="00461F27">
        <w:t>(31)</w:t>
      </w:r>
      <w:r w:rsidR="009144F1" w:rsidRPr="00461F27">
        <w:fldChar w:fldCharType="end"/>
      </w:r>
      <w:r w:rsidR="009144F1" w:rsidRPr="00461F27">
        <w:t xml:space="preserve"> into Eq.</w:t>
      </w:r>
      <w:r w:rsidR="009144F1" w:rsidRPr="00461F27">
        <w:fldChar w:fldCharType="begin"/>
      </w:r>
      <w:r w:rsidR="009144F1" w:rsidRPr="00461F27">
        <w:instrText xml:space="preserve"> REF _Ref267825 \r \h </w:instrText>
      </w:r>
      <w:r w:rsidR="00461F27">
        <w:instrText xml:space="preserve"> \* MERGEFORMAT </w:instrText>
      </w:r>
      <w:r w:rsidR="009144F1" w:rsidRPr="00461F27">
        <w:fldChar w:fldCharType="separate"/>
      </w:r>
      <w:r w:rsidR="00366C3B" w:rsidRPr="00461F27">
        <w:t>(27)</w:t>
      </w:r>
      <w:r w:rsidR="009144F1" w:rsidRPr="00461F27">
        <w:fldChar w:fldCharType="end"/>
      </w:r>
      <w:r w:rsidRPr="00461F27">
        <w:t>, we have</w:t>
      </w:r>
      <w:r w:rsidR="009144F1" w:rsidRPr="00461F27">
        <w:t>:</w:t>
      </w:r>
    </w:p>
    <w:tbl>
      <w:tblPr>
        <w:tblW w:w="5000" w:type="pct"/>
        <w:jc w:val="center"/>
        <w:tblLook w:val="04A0" w:firstRow="1" w:lastRow="0" w:firstColumn="1" w:lastColumn="0" w:noHBand="0" w:noVBand="1"/>
      </w:tblPr>
      <w:tblGrid>
        <w:gridCol w:w="7531"/>
        <w:gridCol w:w="973"/>
      </w:tblGrid>
      <w:tr w:rsidR="009144F1" w:rsidRPr="00461F27" w14:paraId="70AC5456" w14:textId="77777777" w:rsidTr="008C743C">
        <w:trPr>
          <w:trHeight w:val="709"/>
          <w:jc w:val="center"/>
        </w:trPr>
        <w:tc>
          <w:tcPr>
            <w:tcW w:w="4428" w:type="pct"/>
            <w:shd w:val="clear" w:color="auto" w:fill="auto"/>
            <w:vAlign w:val="center"/>
          </w:tcPr>
          <w:p w14:paraId="52DCD782" w14:textId="6669B10D" w:rsidR="009144F1" w:rsidRPr="00461F27" w:rsidRDefault="002C167F" w:rsidP="008C743C">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e>
                </m:d>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e>
                </m:d>
                <m:r>
                  <w:rPr>
                    <w:rFonts w:ascii="Cambria Math" w:hAnsi="Cambria Math"/>
                    <w:szCs w:val="24"/>
                  </w:rPr>
                  <m:t>=c</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m:rPr>
                    <m:sty m:val="p"/>
                  </m:rPr>
                  <w:rPr>
                    <w:rFonts w:ascii="Cambria Math" w:hAnsi="Cambria Math"/>
                    <w:szCs w:val="24"/>
                  </w:rPr>
                  <m:t>,</m:t>
                </m:r>
              </m:oMath>
            </m:oMathPara>
          </w:p>
          <w:p w14:paraId="7D447036" w14:textId="257B6C8F" w:rsidR="008C743C" w:rsidRPr="00461F27" w:rsidRDefault="002C167F" w:rsidP="001F448A">
            <w:pPr>
              <w:spacing w:line="360" w:lineRule="auto"/>
              <w:rPr>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h</m:t>
                        </m:r>
                      </m:e>
                    </m:d>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e>
                </m:d>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h</m:t>
                        </m:r>
                      </m:e>
                    </m:d>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e>
                </m:d>
                <m:r>
                  <w:rPr>
                    <w:rFonts w:ascii="Cambria Math" w:hAnsi="Cambria Math"/>
                    <w:szCs w:val="24"/>
                  </w:rPr>
                  <m:t>=c</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r>
                  <w:rPr>
                    <w:rFonts w:ascii="Cambria Math" w:hAnsi="Cambria Math"/>
                    <w:szCs w:val="24"/>
                  </w:rPr>
                  <m:t>,</m:t>
                </m:r>
              </m:oMath>
            </m:oMathPara>
          </w:p>
          <w:p w14:paraId="4591CD97" w14:textId="2A7F9414" w:rsidR="001F448A" w:rsidRPr="00461F27" w:rsidRDefault="002C167F" w:rsidP="004E51A7">
            <w:pPr>
              <w:spacing w:line="360" w:lineRule="auto"/>
              <w:rPr>
                <w:szCs w:val="24"/>
              </w:rPr>
            </w:pPr>
            <m:oMathPara>
              <m:oMath>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r>
                  <m:rPr>
                    <m:sty m:val="p"/>
                  </m:rPr>
                  <w:rPr>
                    <w:rFonts w:ascii="Cambria Math" w:hAnsi="Cambria Math"/>
                    <w:szCs w:val="24"/>
                  </w:rPr>
                  <m:t>exp</m:t>
                </m:r>
                <m:d>
                  <m:dPr>
                    <m:ctrlPr>
                      <w:rPr>
                        <w:rFonts w:ascii="Cambria Math" w:hAnsi="Cambria Math"/>
                        <w:szCs w:val="24"/>
                      </w:rPr>
                    </m:ctrlPr>
                  </m:dPr>
                  <m:e>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w:rPr>
                    <w:rFonts w:ascii="Cambria Math" w:hAnsi="Cambria Math"/>
                    <w:szCs w:val="24"/>
                  </w:rPr>
                  <m:t>+</m:t>
                </m:r>
                <m:d>
                  <m:dPr>
                    <m:ctrlPr>
                      <w:rPr>
                        <w:rFonts w:ascii="Cambria Math" w:hAnsi="Cambria Math"/>
                        <w:i/>
                        <w:szCs w:val="24"/>
                      </w:rPr>
                    </m:ctrlPr>
                  </m:dPr>
                  <m:e>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μ</m:t>
                            </m:r>
                          </m:e>
                          <m:sub>
                            <m:r>
                              <w:rPr>
                                <w:rFonts w:ascii="Cambria Math" w:hAnsi="Cambria Math"/>
                                <w:szCs w:val="24"/>
                              </w:rPr>
                              <m:t>n</m:t>
                            </m:r>
                          </m:sub>
                        </m:sSub>
                      </m:num>
                      <m:den>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den>
                    </m:f>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m:t>
                    </m:r>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r>
                  <w:rPr>
                    <w:rFonts w:ascii="Cambria Math" w:hAnsi="Cambria Math"/>
                    <w:szCs w:val="24"/>
                  </w:rPr>
                  <m:t>=c</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oMath>
            </m:oMathPara>
          </w:p>
        </w:tc>
        <w:tc>
          <w:tcPr>
            <w:tcW w:w="572" w:type="pct"/>
            <w:shd w:val="clear" w:color="auto" w:fill="auto"/>
            <w:vAlign w:val="center"/>
          </w:tcPr>
          <w:p w14:paraId="0588EB02" w14:textId="77777777" w:rsidR="009144F1" w:rsidRPr="00461F27" w:rsidRDefault="009144F1" w:rsidP="008C743C">
            <w:pPr>
              <w:spacing w:line="360" w:lineRule="auto"/>
              <w:rPr>
                <w:szCs w:val="24"/>
              </w:rPr>
            </w:pPr>
            <w:r w:rsidRPr="00461F27">
              <w:rPr>
                <w:szCs w:val="24"/>
              </w:rPr>
              <w:fldChar w:fldCharType="begin"/>
            </w:r>
            <w:bookmarkStart w:id="60" w:name="_Ref270532"/>
            <w:bookmarkEnd w:id="60"/>
            <w:r w:rsidRPr="00461F27">
              <w:rPr>
                <w:szCs w:val="24"/>
              </w:rPr>
              <w:instrText xml:space="preserve"> LISTNUM  NumberDefault \l 4 </w:instrText>
            </w:r>
            <w:r w:rsidRPr="00461F27">
              <w:rPr>
                <w:szCs w:val="24"/>
              </w:rPr>
              <w:fldChar w:fldCharType="end">
                <w:numberingChange w:id="61" w:author="Yamamoto Akio" w:date="2019-03-08T09:54:00Z" w:original="(32)"/>
              </w:fldChar>
            </w:r>
          </w:p>
        </w:tc>
      </w:tr>
    </w:tbl>
    <w:p w14:paraId="1E2C5251" w14:textId="77777777" w:rsidR="009144F1" w:rsidRPr="00461F27" w:rsidRDefault="00EE35B0">
      <w:pPr>
        <w:rPr>
          <w:szCs w:val="24"/>
        </w:rPr>
      </w:pPr>
      <w:r w:rsidRPr="00461F27">
        <w:t>w</w:t>
      </w:r>
      <w:r w:rsidR="00195C22" w:rsidRPr="00461F27">
        <w:t xml:space="preserve">her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r>
          <w:rPr>
            <w:rFonts w:ascii="Cambria Math" w:hAnsi="Cambria Math"/>
            <w:szCs w:val="24"/>
          </w:rPr>
          <m:t>=h</m:t>
        </m:r>
      </m:oMath>
      <w:r w:rsidR="00195C22" w:rsidRPr="00461F27">
        <w:rPr>
          <w:rFonts w:hint="eastAsia"/>
          <w:szCs w:val="24"/>
        </w:rPr>
        <w:t xml:space="preserve"> </w:t>
      </w:r>
      <w:r w:rsidR="00195C22" w:rsidRPr="00461F27">
        <w:rPr>
          <w:szCs w:val="24"/>
        </w:rPr>
        <w:t>is used.</w:t>
      </w:r>
    </w:p>
    <w:p w14:paraId="255EB6A2" w14:textId="77777777" w:rsidR="00E70364" w:rsidRPr="00461F27" w:rsidRDefault="00E70364">
      <w:pPr>
        <w:rPr>
          <w:szCs w:val="24"/>
        </w:rPr>
      </w:pPr>
    </w:p>
    <w:p w14:paraId="3D912A16" w14:textId="6EE8D442" w:rsidR="00D06CC5" w:rsidRPr="00461F27" w:rsidRDefault="00D06CC5">
      <w:pPr>
        <w:rPr>
          <w:szCs w:val="24"/>
        </w:rPr>
      </w:pPr>
      <w:r w:rsidRPr="00461F27">
        <w:rPr>
          <w:szCs w:val="24"/>
        </w:rPr>
        <w:t xml:space="preserve">Assuming the periodic boundary condition, </w:t>
      </w:r>
      <w:r w:rsidRPr="00461F27">
        <w:rPr>
          <w:rFonts w:hint="eastAsia"/>
          <w:szCs w:val="24"/>
        </w:rPr>
        <w:t>E</w:t>
      </w:r>
      <w:r w:rsidRPr="00461F27">
        <w:rPr>
          <w:szCs w:val="24"/>
        </w:rPr>
        <w:t xml:space="preserve">q. </w:t>
      </w:r>
      <w:r w:rsidRPr="00461F27">
        <w:rPr>
          <w:szCs w:val="24"/>
        </w:rPr>
        <w:fldChar w:fldCharType="begin"/>
      </w:r>
      <w:r w:rsidRPr="00461F27">
        <w:rPr>
          <w:szCs w:val="24"/>
        </w:rPr>
        <w:instrText xml:space="preserve"> REF _Ref270532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32)</w:t>
      </w:r>
      <w:r w:rsidRPr="00461F27">
        <w:rPr>
          <w:szCs w:val="24"/>
        </w:rPr>
        <w:fldChar w:fldCharType="end"/>
      </w:r>
      <w:r w:rsidRPr="00461F27">
        <w:rPr>
          <w:szCs w:val="24"/>
        </w:rPr>
        <w:t xml:space="preserve"> can be written as the matrix form</w:t>
      </w:r>
      <w:r w:rsidR="00EA70FB" w:rsidRPr="00461F27">
        <w:rPr>
          <w:szCs w:val="24"/>
        </w:rPr>
        <w:t xml:space="preserve">. In the case of </w:t>
      </w:r>
      <w:r w:rsidR="00EA70FB" w:rsidRPr="00461F27">
        <w:rPr>
          <w:i/>
          <w:szCs w:val="24"/>
        </w:rPr>
        <w:t>p</w:t>
      </w:r>
      <w:r w:rsidR="00EA70FB" w:rsidRPr="00461F27">
        <w:rPr>
          <w:szCs w:val="24"/>
        </w:rPr>
        <w:t>=4</w:t>
      </w:r>
      <w:r w:rsidR="00D118C5" w:rsidRPr="00461F27">
        <w:rPr>
          <w:szCs w:val="24"/>
        </w:rPr>
        <w:t>:</w:t>
      </w:r>
    </w:p>
    <w:tbl>
      <w:tblPr>
        <w:tblW w:w="5000" w:type="pct"/>
        <w:jc w:val="center"/>
        <w:tblLook w:val="04A0" w:firstRow="1" w:lastRow="0" w:firstColumn="1" w:lastColumn="0" w:noHBand="0" w:noVBand="1"/>
      </w:tblPr>
      <w:tblGrid>
        <w:gridCol w:w="7942"/>
        <w:gridCol w:w="562"/>
      </w:tblGrid>
      <w:tr w:rsidR="00D06CC5" w:rsidRPr="00461F27" w14:paraId="6FE6954B" w14:textId="77777777" w:rsidTr="00D118C5">
        <w:trPr>
          <w:trHeight w:val="709"/>
          <w:jc w:val="center"/>
        </w:trPr>
        <w:tc>
          <w:tcPr>
            <w:tcW w:w="4563" w:type="pct"/>
            <w:shd w:val="clear" w:color="auto" w:fill="auto"/>
            <w:vAlign w:val="center"/>
          </w:tcPr>
          <w:p w14:paraId="0508618B" w14:textId="779D4CEE" w:rsidR="00D06CC5" w:rsidRPr="00461F27" w:rsidRDefault="002C167F" w:rsidP="00D118C5">
            <w:pPr>
              <w:spacing w:line="360" w:lineRule="auto"/>
              <w:rPr>
                <w:sz w:val="18"/>
                <w:szCs w:val="18"/>
              </w:rPr>
            </w:pPr>
            <m:oMathPara>
              <m:oMath>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mr>
                      <m:mr>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e>
                        <m:e>
                          <m:r>
                            <w:rPr>
                              <w:rFonts w:ascii="Cambria Math" w:hAnsi="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e>
                      </m:mr>
                    </m:m>
                  </m:e>
                </m:d>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n,1</m:t>
                              </m:r>
                            </m:sub>
                          </m:sSub>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n,2</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n,3</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n,4</m:t>
                              </m:r>
                            </m:sub>
                          </m:sSub>
                        </m:e>
                      </m:mr>
                    </m:m>
                  </m:e>
                </m:d>
                <m:r>
                  <w:rPr>
                    <w:rFonts w:ascii="Cambria Math" w:hAnsi="Cambria Math"/>
                    <w:sz w:val="18"/>
                    <w:szCs w:val="18"/>
                  </w:rPr>
                  <m:t>=c</m:t>
                </m:r>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1</m:t>
                              </m:r>
                            </m:sub>
                          </m:sSub>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2</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3</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4</m:t>
                              </m:r>
                            </m:sub>
                          </m:sSub>
                        </m:e>
                      </m:mr>
                    </m:m>
                  </m:e>
                </m:d>
                <m:r>
                  <w:rPr>
                    <w:rFonts w:ascii="Cambria Math" w:hAnsi="Cambria Math"/>
                    <w:sz w:val="18"/>
                    <w:szCs w:val="18"/>
                  </w:rPr>
                  <m:t>.</m:t>
                </m:r>
              </m:oMath>
            </m:oMathPara>
          </w:p>
        </w:tc>
        <w:tc>
          <w:tcPr>
            <w:tcW w:w="437" w:type="pct"/>
            <w:shd w:val="clear" w:color="auto" w:fill="auto"/>
            <w:vAlign w:val="center"/>
          </w:tcPr>
          <w:p w14:paraId="2D92B2EA" w14:textId="77777777" w:rsidR="00D06CC5" w:rsidRPr="00461F27" w:rsidRDefault="00D06CC5" w:rsidP="00D118C5">
            <w:pPr>
              <w:spacing w:line="360" w:lineRule="auto"/>
              <w:rPr>
                <w:sz w:val="18"/>
                <w:szCs w:val="24"/>
              </w:rPr>
            </w:pPr>
            <w:r w:rsidRPr="00461F27">
              <w:rPr>
                <w:szCs w:val="24"/>
              </w:rPr>
              <w:fldChar w:fldCharType="begin"/>
            </w:r>
            <w:bookmarkStart w:id="62" w:name="_Ref271598"/>
            <w:bookmarkEnd w:id="62"/>
            <w:r w:rsidRPr="00461F27">
              <w:rPr>
                <w:szCs w:val="24"/>
              </w:rPr>
              <w:instrText xml:space="preserve"> LISTNUM  NumberDefault \l 4 </w:instrText>
            </w:r>
            <w:r w:rsidRPr="00461F27">
              <w:rPr>
                <w:szCs w:val="24"/>
              </w:rPr>
              <w:fldChar w:fldCharType="end">
                <w:numberingChange w:id="63" w:author="Yamamoto Akio" w:date="2019-03-08T09:54:00Z" w:original="(33)"/>
              </w:fldChar>
            </w:r>
          </w:p>
        </w:tc>
      </w:tr>
    </w:tbl>
    <w:p w14:paraId="7BFA59B9" w14:textId="77777777" w:rsidR="00D06CC5" w:rsidRPr="00461F27" w:rsidRDefault="00C20576">
      <w:pPr>
        <w:rPr>
          <w:szCs w:val="21"/>
        </w:rPr>
      </w:pPr>
      <w:r w:rsidRPr="00461F27">
        <w:rPr>
          <w:szCs w:val="21"/>
        </w:rPr>
        <w:t>w</w:t>
      </w:r>
      <w:r w:rsidR="00D118C5" w:rsidRPr="00461F27">
        <w:rPr>
          <w:szCs w:val="21"/>
        </w:rPr>
        <w:t xml:space="preserve">here </w:t>
      </w:r>
      <m:oMath>
        <m:r>
          <w:rPr>
            <w:rFonts w:ascii="Cambria Math" w:hAnsi="Cambria Math"/>
            <w:szCs w:val="21"/>
          </w:rPr>
          <m:t>υ</m:t>
        </m:r>
        <m:r>
          <m:rPr>
            <m:sty m:val="p"/>
          </m:rPr>
          <w:rPr>
            <w:rFonts w:ascii="Cambria Math" w:hAnsi="Cambria Math"/>
            <w:szCs w:val="21"/>
          </w:rPr>
          <m:t>=</m:t>
        </m:r>
        <m:f>
          <m:fPr>
            <m:ctrlPr>
              <w:rPr>
                <w:rFonts w:ascii="Cambria Math" w:hAnsi="Cambria Math"/>
                <w:i/>
                <w:szCs w:val="21"/>
              </w:rPr>
            </m:ctrlPr>
          </m:fPr>
          <m:num>
            <m:r>
              <w:rPr>
                <w:rFonts w:ascii="Cambria Math" w:hAnsi="Cambria Math"/>
                <w:szCs w:val="21"/>
              </w:rPr>
              <m:t>λh</m:t>
            </m:r>
          </m:num>
          <m:den>
            <m:r>
              <w:rPr>
                <w:rFonts w:ascii="Cambria Math" w:hAnsi="Cambria Math"/>
                <w:szCs w:val="21"/>
              </w:rPr>
              <m:t>2</m:t>
            </m:r>
          </m:den>
        </m:f>
      </m:oMath>
      <w:r w:rsidR="005100E0" w:rsidRPr="00461F27">
        <w:rPr>
          <w:rFonts w:hint="eastAsia"/>
          <w:szCs w:val="21"/>
        </w:rPr>
        <w:t>.</w:t>
      </w:r>
      <w:r w:rsidR="005100E0" w:rsidRPr="00461F27">
        <w:rPr>
          <w:szCs w:val="21"/>
        </w:rPr>
        <w:t xml:space="preserve"> It should be noted that </w:t>
      </w:r>
      <m:oMath>
        <m:sSub>
          <m:sSubPr>
            <m:ctrlPr>
              <w:rPr>
                <w:rFonts w:ascii="Cambria Math" w:hAnsi="Cambria Math"/>
                <w:i/>
                <w:szCs w:val="21"/>
              </w:rPr>
            </m:ctrlPr>
          </m:sSubPr>
          <m:e>
            <m:r>
              <w:rPr>
                <w:rFonts w:ascii="Cambria Math" w:hAnsi="Cambria Math"/>
                <w:szCs w:val="21"/>
              </w:rPr>
              <m:t>a</m:t>
            </m:r>
          </m:e>
          <m:sub>
            <m:r>
              <w:rPr>
                <w:rFonts w:ascii="Cambria Math" w:hAnsi="Cambria Math"/>
                <w:szCs w:val="21"/>
              </w:rPr>
              <m:t>n,0</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n,4</m:t>
            </m:r>
          </m:sub>
        </m:sSub>
      </m:oMath>
      <w:r w:rsidR="005100E0" w:rsidRPr="00461F27">
        <w:rPr>
          <w:rFonts w:hint="eastAsia"/>
          <w:szCs w:val="21"/>
        </w:rPr>
        <w:t xml:space="preserve"> </w:t>
      </w:r>
      <w:r w:rsidR="005100E0" w:rsidRPr="00461F27">
        <w:rPr>
          <w:szCs w:val="21"/>
        </w:rPr>
        <w:t>because of the periodic boundary condition</w:t>
      </w:r>
      <w:r w:rsidRPr="00461F27">
        <w:rPr>
          <w:rFonts w:hint="eastAsia"/>
          <w:szCs w:val="21"/>
        </w:rPr>
        <w:t>.</w:t>
      </w:r>
    </w:p>
    <w:p w14:paraId="4E511B99" w14:textId="7A19A649" w:rsidR="002B0C5B" w:rsidRPr="00461F27" w:rsidRDefault="004E51A7">
      <w:r w:rsidRPr="00461F27">
        <w:rPr>
          <w:rFonts w:hint="eastAsia"/>
        </w:rPr>
        <w:lastRenderedPageBreak/>
        <w:t>S</w:t>
      </w:r>
      <w:r w:rsidRPr="00461F27">
        <w:t>ubstituting Eq.</w:t>
      </w:r>
      <w:r w:rsidRPr="00461F27">
        <w:fldChar w:fldCharType="begin"/>
      </w:r>
      <w:r w:rsidRPr="00461F27">
        <w:instrText xml:space="preserve"> REF _Ref267799 \r \h </w:instrText>
      </w:r>
      <w:r w:rsidR="00461F27">
        <w:instrText xml:space="preserve"> \* MERGEFORMAT </w:instrText>
      </w:r>
      <w:r w:rsidRPr="00461F27">
        <w:fldChar w:fldCharType="separate"/>
      </w:r>
      <w:r w:rsidR="00366C3B" w:rsidRPr="00461F27">
        <w:t>(31)</w:t>
      </w:r>
      <w:r w:rsidRPr="00461F27">
        <w:fldChar w:fldCharType="end"/>
      </w:r>
      <w:r w:rsidRPr="00461F27">
        <w:t xml:space="preserve"> into Eq. </w:t>
      </w:r>
      <w:r w:rsidRPr="00461F27">
        <w:fldChar w:fldCharType="begin"/>
      </w:r>
      <w:r w:rsidRPr="00461F27">
        <w:instrText xml:space="preserve"> REF _Ref268386 \r \h </w:instrText>
      </w:r>
      <w:r w:rsidR="00461F27">
        <w:instrText xml:space="preserve"> \* MERGEFORMAT </w:instrText>
      </w:r>
      <w:r w:rsidRPr="00461F27">
        <w:fldChar w:fldCharType="separate"/>
      </w:r>
      <w:r w:rsidR="00366C3B" w:rsidRPr="00461F27">
        <w:t>(28)</w:t>
      </w:r>
      <w:r w:rsidRPr="00461F27">
        <w:fldChar w:fldCharType="end"/>
      </w:r>
      <w:r w:rsidRPr="00461F27">
        <w:t>:</w:t>
      </w:r>
    </w:p>
    <w:tbl>
      <w:tblPr>
        <w:tblW w:w="5000" w:type="pct"/>
        <w:jc w:val="center"/>
        <w:tblLook w:val="04A0" w:firstRow="1" w:lastRow="0" w:firstColumn="1" w:lastColumn="0" w:noHBand="0" w:noVBand="1"/>
      </w:tblPr>
      <w:tblGrid>
        <w:gridCol w:w="7531"/>
        <w:gridCol w:w="973"/>
      </w:tblGrid>
      <w:tr w:rsidR="004E51A7" w:rsidRPr="00461F27" w14:paraId="26483F1E" w14:textId="77777777" w:rsidTr="00D118C5">
        <w:trPr>
          <w:trHeight w:val="709"/>
          <w:jc w:val="center"/>
        </w:trPr>
        <w:tc>
          <w:tcPr>
            <w:tcW w:w="4428" w:type="pct"/>
            <w:shd w:val="clear" w:color="auto" w:fill="auto"/>
            <w:vAlign w:val="center"/>
          </w:tcPr>
          <w:p w14:paraId="189C8D22" w14:textId="75A6CE53" w:rsidR="004E51A7" w:rsidRPr="00461F27" w:rsidRDefault="002C167F" w:rsidP="00D118C5">
            <w:pPr>
              <w:spacing w:line="360" w:lineRule="auto"/>
              <w:rPr>
                <w:szCs w:val="24"/>
              </w:rPr>
            </w:pPr>
            <m:oMathPara>
              <m:oMath>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e>
                        </m:d>
                      </m:e>
                    </m:d>
                  </m:e>
                </m:nary>
                <m:r>
                  <w:rPr>
                    <w:rFonts w:ascii="Cambria Math" w:hAnsi="Cambria Math"/>
                    <w:szCs w:val="24"/>
                  </w:rPr>
                  <m:t>,</m:t>
                </m:r>
              </m:oMath>
            </m:oMathPara>
          </w:p>
          <w:p w14:paraId="48DF0EF1" w14:textId="720E827D" w:rsidR="004E51A7" w:rsidRPr="00461F27" w:rsidRDefault="002C167F" w:rsidP="004E51A7">
            <w:pPr>
              <w:spacing w:line="360" w:lineRule="auto"/>
              <w:rPr>
                <w:szCs w:val="24"/>
              </w:rPr>
            </w:pPr>
            <m:oMathPara>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h</m:t>
                            </m:r>
                          </m:e>
                        </m:d>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e>
                    </m:d>
                  </m:e>
                </m:nary>
              </m:oMath>
            </m:oMathPara>
          </w:p>
          <w:p w14:paraId="304D193B" w14:textId="6CF677EA" w:rsidR="004E51A7" w:rsidRPr="00461F27" w:rsidRDefault="002C167F" w:rsidP="00D118C5">
            <w:pPr>
              <w:spacing w:line="360" w:lineRule="auto"/>
              <w:rPr>
                <w:szCs w:val="24"/>
              </w:rPr>
            </w:pPr>
            <m:oMathPara>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r>
                      <m:rPr>
                        <m:sty m:val="p"/>
                      </m:rPr>
                      <w:rPr>
                        <w:rFonts w:ascii="Cambria Math" w:hAnsi="Cambria Math"/>
                        <w:szCs w:val="24"/>
                      </w:rPr>
                      <m:t>exp</m:t>
                    </m:r>
                    <m:d>
                      <m:dPr>
                        <m:ctrlPr>
                          <w:rPr>
                            <w:rFonts w:ascii="Cambria Math" w:hAnsi="Cambria Math"/>
                            <w:szCs w:val="24"/>
                          </w:rPr>
                        </m:ctrlPr>
                      </m:dPr>
                      <m:e>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m:t>
                        </m:r>
                      </m:sub>
                    </m:sSub>
                  </m:e>
                </m:nary>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m:t>
                        </m:r>
                        <m:f>
                          <m:fPr>
                            <m:ctrlPr>
                              <w:rPr>
                                <w:rFonts w:ascii="Cambria Math" w:hAnsi="Cambria Math"/>
                                <w:i/>
                                <w:szCs w:val="24"/>
                              </w:rPr>
                            </m:ctrlPr>
                          </m:fPr>
                          <m:num>
                            <m:r>
                              <w:rPr>
                                <w:rFonts w:ascii="Cambria Math" w:hAnsi="Cambria Math"/>
                                <w:szCs w:val="24"/>
                              </w:rPr>
                              <m:t>jλh</m:t>
                            </m:r>
                          </m:num>
                          <m:den>
                            <m:r>
                              <w:rPr>
                                <w:rFonts w:ascii="Cambria Math" w:hAnsi="Cambria Math"/>
                                <w:szCs w:val="24"/>
                              </w:rPr>
                              <m:t>2</m:t>
                            </m:r>
                          </m:den>
                        </m:f>
                      </m:e>
                    </m:d>
                    <m:sSub>
                      <m:sSubPr>
                        <m:ctrlPr>
                          <w:rPr>
                            <w:rFonts w:ascii="Cambria Math" w:hAnsi="Cambria Math"/>
                            <w:i/>
                            <w:szCs w:val="24"/>
                          </w:rPr>
                        </m:ctrlPr>
                      </m:sSubPr>
                      <m:e>
                        <m:r>
                          <w:rPr>
                            <w:rFonts w:ascii="Cambria Math" w:hAnsi="Cambria Math"/>
                            <w:szCs w:val="24"/>
                          </w:rPr>
                          <m:t>a</m:t>
                        </m:r>
                      </m:e>
                      <m:sub>
                        <m:r>
                          <w:rPr>
                            <w:rFonts w:ascii="Cambria Math" w:hAnsi="Cambria Math"/>
                            <w:szCs w:val="24"/>
                          </w:rPr>
                          <m:t>n,k-1</m:t>
                        </m:r>
                      </m:sub>
                    </m:sSub>
                  </m:e>
                </m:nary>
                <m:r>
                  <w:rPr>
                    <w:rFonts w:ascii="Cambria Math" w:hAnsi="Cambria Math"/>
                    <w:szCs w:val="24"/>
                  </w:rPr>
                  <m:t>.</m:t>
                </m:r>
              </m:oMath>
            </m:oMathPara>
          </w:p>
        </w:tc>
        <w:tc>
          <w:tcPr>
            <w:tcW w:w="572" w:type="pct"/>
            <w:shd w:val="clear" w:color="auto" w:fill="auto"/>
            <w:vAlign w:val="center"/>
          </w:tcPr>
          <w:p w14:paraId="18CDB292" w14:textId="77777777" w:rsidR="004E51A7" w:rsidRPr="00461F27" w:rsidRDefault="004E51A7" w:rsidP="00D118C5">
            <w:pPr>
              <w:spacing w:line="360" w:lineRule="auto"/>
              <w:rPr>
                <w:szCs w:val="24"/>
              </w:rPr>
            </w:pPr>
            <w:r w:rsidRPr="00461F27">
              <w:rPr>
                <w:szCs w:val="24"/>
              </w:rPr>
              <w:fldChar w:fldCharType="begin"/>
            </w:r>
            <w:bookmarkStart w:id="64" w:name="_Ref271311"/>
            <w:bookmarkEnd w:id="64"/>
            <w:r w:rsidRPr="00461F27">
              <w:rPr>
                <w:szCs w:val="24"/>
              </w:rPr>
              <w:instrText xml:space="preserve"> LISTNUM  NumberDefault \l 4 </w:instrText>
            </w:r>
            <w:r w:rsidRPr="00461F27">
              <w:rPr>
                <w:szCs w:val="24"/>
              </w:rPr>
              <w:fldChar w:fldCharType="end">
                <w:numberingChange w:id="65" w:author="Yamamoto Akio" w:date="2019-03-08T09:54:00Z" w:original="(34)"/>
              </w:fldChar>
            </w:r>
          </w:p>
        </w:tc>
      </w:tr>
    </w:tbl>
    <w:p w14:paraId="3CAA1E97" w14:textId="77777777" w:rsidR="00C20576" w:rsidRPr="00461F27" w:rsidRDefault="00C20576" w:rsidP="00D118C5">
      <w:pPr>
        <w:rPr>
          <w:szCs w:val="24"/>
        </w:rPr>
      </w:pPr>
    </w:p>
    <w:p w14:paraId="656465A3" w14:textId="450D489D" w:rsidR="00D118C5" w:rsidRPr="00461F27" w:rsidRDefault="00D118C5" w:rsidP="00D118C5">
      <w:pPr>
        <w:rPr>
          <w:szCs w:val="24"/>
        </w:rPr>
      </w:pPr>
      <w:r w:rsidRPr="00461F27">
        <w:rPr>
          <w:szCs w:val="24"/>
        </w:rPr>
        <w:t xml:space="preserve">Assuming the periodic boundary condition, </w:t>
      </w:r>
      <w:r w:rsidRPr="00461F27">
        <w:rPr>
          <w:rFonts w:hint="eastAsia"/>
          <w:szCs w:val="24"/>
        </w:rPr>
        <w:t>E</w:t>
      </w:r>
      <w:r w:rsidRPr="00461F27">
        <w:rPr>
          <w:szCs w:val="24"/>
        </w:rPr>
        <w:t xml:space="preserve">q. </w:t>
      </w:r>
      <w:r w:rsidRPr="00461F27">
        <w:rPr>
          <w:szCs w:val="24"/>
        </w:rPr>
        <w:fldChar w:fldCharType="begin"/>
      </w:r>
      <w:r w:rsidRPr="00461F27">
        <w:rPr>
          <w:szCs w:val="24"/>
        </w:rPr>
        <w:instrText xml:space="preserve"> REF _Ref271311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34)</w:t>
      </w:r>
      <w:r w:rsidRPr="00461F27">
        <w:rPr>
          <w:szCs w:val="24"/>
        </w:rPr>
        <w:fldChar w:fldCharType="end"/>
      </w:r>
      <w:r w:rsidRPr="00461F27">
        <w:rPr>
          <w:szCs w:val="24"/>
        </w:rPr>
        <w:t xml:space="preserve"> can be written as the matrix form. In the case of p=4:</w:t>
      </w:r>
    </w:p>
    <w:tbl>
      <w:tblPr>
        <w:tblW w:w="5000" w:type="pct"/>
        <w:jc w:val="center"/>
        <w:tblLook w:val="04A0" w:firstRow="1" w:lastRow="0" w:firstColumn="1" w:lastColumn="0" w:noHBand="0" w:noVBand="1"/>
      </w:tblPr>
      <w:tblGrid>
        <w:gridCol w:w="7531"/>
        <w:gridCol w:w="973"/>
      </w:tblGrid>
      <w:tr w:rsidR="00D118C5" w:rsidRPr="00461F27" w14:paraId="2110DC76" w14:textId="77777777" w:rsidTr="00D118C5">
        <w:trPr>
          <w:trHeight w:val="709"/>
          <w:jc w:val="center"/>
        </w:trPr>
        <w:tc>
          <w:tcPr>
            <w:tcW w:w="4428" w:type="pct"/>
            <w:shd w:val="clear" w:color="auto" w:fill="auto"/>
            <w:vAlign w:val="center"/>
          </w:tcPr>
          <w:p w14:paraId="579C15CD" w14:textId="7C9EC15E" w:rsidR="00D118C5" w:rsidRPr="00461F27" w:rsidRDefault="002C167F" w:rsidP="00D118C5">
            <w:pPr>
              <w:spacing w:line="360" w:lineRule="auto"/>
              <w:rPr>
                <w:szCs w:val="24"/>
              </w:rPr>
            </w:pPr>
            <m:oMathPara>
              <m:oMath>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2</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3</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4</m:t>
                              </m:r>
                            </m:sub>
                          </m:sSub>
                        </m:e>
                      </m:mr>
                    </m:m>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nary>
                  <m:naryPr>
                    <m:chr m:val="∑"/>
                    <m:limLoc m:val="undOvr"/>
                    <m:supHide m:val="1"/>
                    <m:ctrlPr>
                      <w:rPr>
                        <w:rFonts w:ascii="Cambria Math" w:hAnsi="Cambria Math"/>
                        <w:i/>
                        <w:szCs w:val="24"/>
                      </w:rPr>
                    </m:ctrlPr>
                  </m:naryPr>
                  <m:sub>
                    <m:r>
                      <w:rPr>
                        <w:rFonts w:ascii="Cambria Math" w:hAnsi="Cambria Math"/>
                        <w:szCs w:val="24"/>
                      </w:rPr>
                      <m:t>n</m:t>
                    </m:r>
                  </m:sub>
                  <m:sup/>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n</m:t>
                        </m:r>
                      </m:sub>
                    </m:sSub>
                    <m:d>
                      <m:dPr>
                        <m:begChr m:val="["/>
                        <m:endChr m:val="]"/>
                        <m:ctrlPr>
                          <w:rPr>
                            <w:rFonts w:ascii="Cambria Math" w:hAnsi="Cambria Math"/>
                            <w:i/>
                            <w:szCs w:val="24"/>
                          </w:rPr>
                        </m:ctrlPr>
                      </m:dPr>
                      <m:e>
                        <m:m>
                          <m:mPr>
                            <m:mcs>
                              <m:mc>
                                <m:mcPr>
                                  <m:count m:val="4"/>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r>
                                <w:rPr>
                                  <w:rFonts w:ascii="Cambria Math" w:eastAsia="Cambria Math" w:hAnsi="Cambria Math" w:cs="Cambria Math"/>
                                  <w:szCs w:val="24"/>
                                </w:rPr>
                                <m:t>0</m:t>
                              </m:r>
                              <m:ctrlPr>
                                <w:rPr>
                                  <w:rFonts w:ascii="Cambria Math" w:eastAsia="Cambria Math" w:hAnsi="Cambria Math" w:cs="Cambria Math"/>
                                  <w:i/>
                                  <w:szCs w:val="24"/>
                                </w:rPr>
                              </m:ctrlPr>
                            </m:e>
                            <m:e>
                              <m:r>
                                <w:rPr>
                                  <w:rFonts w:ascii="Cambria Math" w:eastAsia="Cambria Math" w:hAnsi="Cambria Math" w:cs="Cambria Math"/>
                                  <w:szCs w:val="24"/>
                                </w:rPr>
                                <m:t>0</m:t>
                              </m:r>
                              <m:ctrlPr>
                                <w:rPr>
                                  <w:rFonts w:ascii="Cambria Math" w:eastAsia="Cambria Math" w:hAnsi="Cambria Math" w:cs="Cambria Math"/>
                                  <w:i/>
                                  <w:szCs w:val="24"/>
                                </w:rPr>
                              </m:ctrlPr>
                            </m:e>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mr>
                          <m:mr>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r>
                                <w:rPr>
                                  <w:rFonts w:ascii="Cambria Math" w:eastAsia="Cambria Math" w:hAnsi="Cambria Math" w:cs="Cambria Math"/>
                                  <w:szCs w:val="24"/>
                                </w:rPr>
                                <m:t>0</m:t>
                              </m:r>
                              <m:ctrlPr>
                                <w:rPr>
                                  <w:rFonts w:ascii="Cambria Math" w:eastAsia="Cambria Math" w:hAnsi="Cambria Math" w:cs="Cambria Math"/>
                                  <w:i/>
                                  <w:szCs w:val="24"/>
                                </w:rPr>
                              </m:ctrlPr>
                            </m:e>
                            <m:e>
                              <m:r>
                                <w:rPr>
                                  <w:rFonts w:ascii="Cambria Math" w:eastAsia="Cambria Math" w:hAnsi="Cambria Math" w:cs="Cambria Math"/>
                                  <w:szCs w:val="24"/>
                                </w:rPr>
                                <m:t>0</m:t>
                              </m:r>
                              <m:ctrlPr>
                                <w:rPr>
                                  <w:rFonts w:ascii="Cambria Math" w:eastAsia="Cambria Math" w:hAnsi="Cambria Math" w:cs="Cambria Math"/>
                                  <w:i/>
                                  <w:szCs w:val="24"/>
                                </w:rPr>
                              </m:ctrlPr>
                            </m:e>
                          </m:mr>
                          <m:mr>
                            <m:e>
                              <m:r>
                                <w:rPr>
                                  <w:rFonts w:ascii="Cambria Math" w:eastAsia="Cambria Math" w:hAnsi="Cambria Math" w:cs="Cambria Math"/>
                                  <w:szCs w:val="24"/>
                                </w:rPr>
                                <m:t>0</m:t>
                              </m:r>
                              <m:ctrlPr>
                                <w:rPr>
                                  <w:rFonts w:ascii="Cambria Math" w:eastAsia="Cambria Math" w:hAnsi="Cambria Math" w:cs="Cambria Math"/>
                                  <w:i/>
                                  <w:szCs w:val="24"/>
                                </w:rPr>
                              </m:ctrlPr>
                            </m:e>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r>
                                <w:rPr>
                                  <w:rFonts w:ascii="Cambria Math" w:eastAsia="Cambria Math" w:hAnsi="Cambria Math" w:cs="Cambria Math"/>
                                  <w:szCs w:val="24"/>
                                </w:rPr>
                                <m:t>0</m:t>
                              </m:r>
                              <m:ctrlPr>
                                <w:rPr>
                                  <w:rFonts w:ascii="Cambria Math" w:eastAsia="Cambria Math" w:hAnsi="Cambria Math" w:cs="Cambria Math"/>
                                  <w:i/>
                                  <w:szCs w:val="24"/>
                                </w:rPr>
                              </m:ctrlPr>
                            </m:e>
                          </m:mr>
                          <m:mr>
                            <m:e>
                              <m:r>
                                <w:rPr>
                                  <w:rFonts w:ascii="Cambria Math" w:eastAsia="Cambria Math" w:hAnsi="Cambria Math" w:cs="Cambria Math"/>
                                  <w:szCs w:val="24"/>
                                </w:rPr>
                                <m:t>0</m:t>
                              </m:r>
                            </m:e>
                            <m:e>
                              <m:r>
                                <w:rPr>
                                  <w:rFonts w:ascii="Cambria Math" w:hAnsi="Cambria Math"/>
                                  <w:szCs w:val="24"/>
                                </w:rPr>
                                <m:t>0</m:t>
                              </m:r>
                              <m:ctrlPr>
                                <w:rPr>
                                  <w:rFonts w:ascii="Cambria Math" w:eastAsia="Cambria Math" w:hAnsi="Cambria Math" w:cs="Cambria Math"/>
                                  <w:i/>
                                  <w:szCs w:val="24"/>
                                </w:rPr>
                              </m:ctrlPr>
                            </m:e>
                            <m:e>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ctrlPr>
                                <w:rPr>
                                  <w:rFonts w:ascii="Cambria Math" w:eastAsia="Cambria Math" w:hAnsi="Cambria Math" w:cs="Cambria Math"/>
                                  <w:i/>
                                  <w:szCs w:val="24"/>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jυ</m:t>
                                  </m:r>
                                </m:sup>
                              </m:sSup>
                            </m:e>
                          </m:mr>
                        </m:m>
                      </m:e>
                    </m:d>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1</m:t>
                                  </m:r>
                                </m:sub>
                              </m:sSub>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2</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3</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n,4</m:t>
                                  </m:r>
                                </m:sub>
                              </m:sSub>
                            </m:e>
                          </m:mr>
                        </m:m>
                      </m:e>
                    </m:d>
                    <m:r>
                      <w:rPr>
                        <w:rFonts w:ascii="Cambria Math" w:hAnsi="Cambria Math"/>
                        <w:szCs w:val="24"/>
                      </w:rPr>
                      <m:t>.</m:t>
                    </m:r>
                  </m:e>
                </m:nary>
              </m:oMath>
            </m:oMathPara>
          </w:p>
        </w:tc>
        <w:tc>
          <w:tcPr>
            <w:tcW w:w="572" w:type="pct"/>
            <w:shd w:val="clear" w:color="auto" w:fill="auto"/>
            <w:vAlign w:val="center"/>
          </w:tcPr>
          <w:p w14:paraId="19FD2F6B" w14:textId="77777777" w:rsidR="00D118C5" w:rsidRPr="00461F27" w:rsidRDefault="00D118C5" w:rsidP="00D118C5">
            <w:pPr>
              <w:spacing w:line="360" w:lineRule="auto"/>
              <w:rPr>
                <w:szCs w:val="24"/>
              </w:rPr>
            </w:pPr>
            <w:r w:rsidRPr="00461F27">
              <w:rPr>
                <w:szCs w:val="24"/>
              </w:rPr>
              <w:fldChar w:fldCharType="begin"/>
            </w:r>
            <w:bookmarkStart w:id="66" w:name="_Ref271600"/>
            <w:bookmarkEnd w:id="66"/>
            <w:r w:rsidRPr="00461F27">
              <w:rPr>
                <w:szCs w:val="24"/>
              </w:rPr>
              <w:instrText xml:space="preserve"> LISTNUM  NumberDefault \l 4 </w:instrText>
            </w:r>
            <w:r w:rsidRPr="00461F27">
              <w:rPr>
                <w:szCs w:val="24"/>
              </w:rPr>
              <w:fldChar w:fldCharType="end">
                <w:numberingChange w:id="67" w:author="Yamamoto Akio" w:date="2019-03-08T09:54:00Z" w:original="(35)"/>
              </w:fldChar>
            </w:r>
          </w:p>
        </w:tc>
      </w:tr>
    </w:tbl>
    <w:p w14:paraId="1EE66460" w14:textId="19E1DA92" w:rsidR="004E51A7" w:rsidRPr="00461F27" w:rsidRDefault="00D118C5">
      <w:r w:rsidRPr="00461F27">
        <w:rPr>
          <w:rFonts w:hint="eastAsia"/>
        </w:rPr>
        <w:t>U</w:t>
      </w:r>
      <w:r w:rsidRPr="00461F27">
        <w:t xml:space="preserve">sing </w:t>
      </w:r>
      <w:proofErr w:type="spellStart"/>
      <w:r w:rsidRPr="00461F27">
        <w:t>Eqs</w:t>
      </w:r>
      <w:proofErr w:type="spellEnd"/>
      <w:r w:rsidRPr="00461F27">
        <w:t>.</w:t>
      </w:r>
      <w:r w:rsidRPr="00461F27">
        <w:fldChar w:fldCharType="begin"/>
      </w:r>
      <w:r w:rsidRPr="00461F27">
        <w:instrText xml:space="preserve"> REF _Ref271598 \r \h </w:instrText>
      </w:r>
      <w:r w:rsidR="00461F27">
        <w:instrText xml:space="preserve"> \* MERGEFORMAT </w:instrText>
      </w:r>
      <w:r w:rsidRPr="00461F27">
        <w:fldChar w:fldCharType="separate"/>
      </w:r>
      <w:r w:rsidR="00366C3B" w:rsidRPr="00461F27">
        <w:t>(33)</w:t>
      </w:r>
      <w:r w:rsidRPr="00461F27">
        <w:fldChar w:fldCharType="end"/>
      </w:r>
      <w:r w:rsidRPr="00461F27">
        <w:t xml:space="preserve"> and </w:t>
      </w:r>
      <w:r w:rsidRPr="00461F27">
        <w:fldChar w:fldCharType="begin"/>
      </w:r>
      <w:r w:rsidRPr="00461F27">
        <w:instrText xml:space="preserve"> REF _Ref271600 \r \h </w:instrText>
      </w:r>
      <w:r w:rsidR="00461F27">
        <w:instrText xml:space="preserve"> \* MERGEFORMAT </w:instrText>
      </w:r>
      <w:r w:rsidRPr="00461F27">
        <w:fldChar w:fldCharType="separate"/>
      </w:r>
      <w:r w:rsidR="00366C3B" w:rsidRPr="00461F27">
        <w:t>(35)</w:t>
      </w:r>
      <w:r w:rsidRPr="00461F27">
        <w:fldChar w:fldCharType="end"/>
      </w:r>
      <w:r w:rsidRPr="00461F27">
        <w:t>,</w:t>
      </w:r>
      <w:r w:rsidR="001D6C55" w:rsidRPr="00461F27">
        <w:t xml:space="preserve"> we have:</w:t>
      </w:r>
    </w:p>
    <w:tbl>
      <w:tblPr>
        <w:tblW w:w="5000" w:type="pct"/>
        <w:jc w:val="center"/>
        <w:tblLook w:val="04A0" w:firstRow="1" w:lastRow="0" w:firstColumn="1" w:lastColumn="0" w:noHBand="0" w:noVBand="1"/>
      </w:tblPr>
      <w:tblGrid>
        <w:gridCol w:w="7934"/>
        <w:gridCol w:w="570"/>
      </w:tblGrid>
      <w:tr w:rsidR="00D118C5" w:rsidRPr="00461F27" w14:paraId="5797032D" w14:textId="77777777" w:rsidTr="00D118C5">
        <w:trPr>
          <w:trHeight w:val="709"/>
          <w:jc w:val="center"/>
        </w:trPr>
        <w:tc>
          <w:tcPr>
            <w:tcW w:w="4428" w:type="pct"/>
            <w:shd w:val="clear" w:color="auto" w:fill="auto"/>
            <w:vAlign w:val="center"/>
          </w:tcPr>
          <w:p w14:paraId="07A5719F" w14:textId="13FFDCEE" w:rsidR="00D118C5" w:rsidRPr="00461F27" w:rsidRDefault="002C167F" w:rsidP="00D118C5">
            <w:pPr>
              <w:spacing w:line="360" w:lineRule="auto"/>
              <w:rPr>
                <w:sz w:val="18"/>
                <w:szCs w:val="18"/>
              </w:rPr>
            </w:pPr>
            <m:oMathPara>
              <m:oMath>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1</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2</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3</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4</m:t>
                              </m:r>
                            </m:sub>
                          </m:sSub>
                        </m:e>
                      </m:mr>
                    </m:m>
                  </m:e>
                </m:d>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c</m:t>
                    </m:r>
                  </m:num>
                  <m:den>
                    <m:r>
                      <w:rPr>
                        <w:rFonts w:ascii="Cambria Math" w:hAnsi="Cambria Math"/>
                        <w:sz w:val="18"/>
                        <w:szCs w:val="18"/>
                      </w:rPr>
                      <m:t>2</m:t>
                    </m:r>
                  </m:den>
                </m:f>
                <m:nary>
                  <m:naryPr>
                    <m:chr m:val="∑"/>
                    <m:limLoc m:val="undOvr"/>
                    <m:supHide m:val="1"/>
                    <m:ctrlPr>
                      <w:rPr>
                        <w:rFonts w:ascii="Cambria Math" w:hAnsi="Cambria Math"/>
                        <w:i/>
                        <w:sz w:val="18"/>
                        <w:szCs w:val="18"/>
                      </w:rPr>
                    </m:ctrlPr>
                  </m:naryPr>
                  <m:sub>
                    <m:r>
                      <w:rPr>
                        <w:rFonts w:ascii="Cambria Math" w:hAnsi="Cambria Math"/>
                        <w:sz w:val="18"/>
                        <w:szCs w:val="18"/>
                      </w:rPr>
                      <m:t>n</m:t>
                    </m:r>
                  </m:sub>
                  <m:sup/>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n</m:t>
                        </m:r>
                      </m:sub>
                    </m:sSub>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mr>
                          <m:mr>
                            <m:e>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e>
                            <m:e>
                              <m:r>
                                <w:rPr>
                                  <w:rFonts w:ascii="Cambria Math" w:hAnsi="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e>
                          </m:mr>
                        </m:m>
                      </m:e>
                    </m:d>
                  </m:e>
                </m:nary>
                <m:r>
                  <m:rPr>
                    <m:sty m:val="p"/>
                  </m:rPr>
                  <w:rPr>
                    <w:rFonts w:ascii="Cambria Math" w:hAnsi="Cambria Math"/>
                    <w:sz w:val="18"/>
                    <w:szCs w:val="18"/>
                  </w:rPr>
                  <m:t>×</m:t>
                </m:r>
              </m:oMath>
            </m:oMathPara>
          </w:p>
          <w:p w14:paraId="7104A3D2" w14:textId="4C61B381" w:rsidR="00D118C5" w:rsidRPr="00461F27" w:rsidRDefault="002C167F" w:rsidP="00D118C5">
            <w:pPr>
              <w:spacing w:line="360" w:lineRule="auto"/>
              <w:rPr>
                <w:sz w:val="18"/>
                <w:szCs w:val="18"/>
              </w:rPr>
            </w:pPr>
            <m:oMath>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mr>
                        <m:mr>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e>
                          <m:e>
                            <m:r>
                              <w:rPr>
                                <w:rFonts w:ascii="Cambria Math" w:hAnsi="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e>
                        </m:mr>
                      </m:m>
                    </m:e>
                  </m:d>
                </m:e>
                <m:sup>
                  <m:r>
                    <w:rPr>
                      <w:rFonts w:ascii="Cambria Math" w:hAnsi="Cambria Math"/>
                      <w:sz w:val="18"/>
                      <w:szCs w:val="18"/>
                    </w:rPr>
                    <m:t>-1</m:t>
                  </m:r>
                </m:sup>
              </m:sSup>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1</m:t>
                            </m:r>
                          </m:sub>
                        </m:sSub>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2</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3</m:t>
                            </m:r>
                          </m:sub>
                        </m:sSub>
                        <m:ctrlPr>
                          <w:rPr>
                            <w:rFonts w:ascii="Cambria Math" w:eastAsia="Cambria Math" w:hAnsi="Cambria Math" w:cs="Cambria Math"/>
                            <w:i/>
                            <w:sz w:val="18"/>
                            <w:szCs w:val="18"/>
                          </w:rPr>
                        </m:ctrlPr>
                      </m:e>
                    </m:mr>
                    <m:mr>
                      <m:e>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4</m:t>
                            </m:r>
                          </m:sub>
                        </m:sSub>
                      </m:e>
                    </m:mr>
                  </m:m>
                </m:e>
              </m:d>
            </m:oMath>
            <w:r w:rsidR="001D6C55" w:rsidRPr="00461F27">
              <w:rPr>
                <w:rFonts w:hint="eastAsia"/>
                <w:sz w:val="18"/>
                <w:szCs w:val="18"/>
              </w:rPr>
              <w:t>.</w:t>
            </w:r>
          </w:p>
        </w:tc>
        <w:tc>
          <w:tcPr>
            <w:tcW w:w="572" w:type="pct"/>
            <w:shd w:val="clear" w:color="auto" w:fill="auto"/>
            <w:vAlign w:val="center"/>
          </w:tcPr>
          <w:p w14:paraId="5A0D9EEE" w14:textId="77777777" w:rsidR="00D118C5" w:rsidRPr="00461F27" w:rsidRDefault="00D118C5" w:rsidP="00D118C5">
            <w:pPr>
              <w:spacing w:line="360" w:lineRule="auto"/>
              <w:rPr>
                <w:sz w:val="18"/>
                <w:szCs w:val="18"/>
              </w:rPr>
            </w:pPr>
            <w:r w:rsidRPr="00461F27">
              <w:rPr>
                <w:szCs w:val="18"/>
              </w:rPr>
              <w:fldChar w:fldCharType="begin"/>
            </w:r>
            <w:bookmarkStart w:id="68" w:name="_Ref271763"/>
            <w:bookmarkEnd w:id="68"/>
            <w:r w:rsidRPr="00461F27">
              <w:rPr>
                <w:szCs w:val="18"/>
              </w:rPr>
              <w:instrText xml:space="preserve"> LISTNUM  NumberDefault \l 4 </w:instrText>
            </w:r>
            <w:r w:rsidRPr="00461F27">
              <w:rPr>
                <w:szCs w:val="18"/>
              </w:rPr>
              <w:fldChar w:fldCharType="end">
                <w:numberingChange w:id="69" w:author="Yamamoto Akio" w:date="2019-03-08T09:54:00Z" w:original="(36)"/>
              </w:fldChar>
            </w:r>
          </w:p>
        </w:tc>
      </w:tr>
    </w:tbl>
    <w:p w14:paraId="5761B2B5" w14:textId="77777777" w:rsidR="001D6C55" w:rsidRPr="00461F27" w:rsidRDefault="001D6C55"/>
    <w:p w14:paraId="5A11B008" w14:textId="088AC1DF" w:rsidR="00D118C5" w:rsidRPr="00461F27" w:rsidRDefault="00D118C5">
      <w:r w:rsidRPr="00461F27">
        <w:rPr>
          <w:rFonts w:hint="eastAsia"/>
        </w:rPr>
        <w:t>E</w:t>
      </w:r>
      <w:r w:rsidRPr="00461F27">
        <w:t xml:space="preserve">quation </w:t>
      </w:r>
      <w:r w:rsidRPr="00461F27">
        <w:fldChar w:fldCharType="begin"/>
      </w:r>
      <w:r w:rsidRPr="00461F27">
        <w:instrText xml:space="preserve"> REF _Ref271763 \r \h </w:instrText>
      </w:r>
      <w:r w:rsidR="00461F27">
        <w:instrText xml:space="preserve"> \* MERGEFORMAT </w:instrText>
      </w:r>
      <w:r w:rsidRPr="00461F27">
        <w:fldChar w:fldCharType="separate"/>
      </w:r>
      <w:r w:rsidR="00366C3B" w:rsidRPr="00461F27">
        <w:t>(36)</w:t>
      </w:r>
      <w:r w:rsidRPr="00461F27">
        <w:fldChar w:fldCharType="end"/>
      </w:r>
      <w:r w:rsidRPr="00461F27">
        <w:t xml:space="preserve"> can be written as:</w:t>
      </w:r>
    </w:p>
    <w:tbl>
      <w:tblPr>
        <w:tblW w:w="5000" w:type="pct"/>
        <w:jc w:val="center"/>
        <w:tblLook w:val="04A0" w:firstRow="1" w:lastRow="0" w:firstColumn="1" w:lastColumn="0" w:noHBand="0" w:noVBand="1"/>
      </w:tblPr>
      <w:tblGrid>
        <w:gridCol w:w="7531"/>
        <w:gridCol w:w="973"/>
      </w:tblGrid>
      <w:tr w:rsidR="00D118C5" w:rsidRPr="00461F27" w14:paraId="7A182F4D" w14:textId="77777777" w:rsidTr="00D118C5">
        <w:trPr>
          <w:trHeight w:val="709"/>
          <w:jc w:val="center"/>
        </w:trPr>
        <w:tc>
          <w:tcPr>
            <w:tcW w:w="4428" w:type="pct"/>
            <w:shd w:val="clear" w:color="auto" w:fill="auto"/>
            <w:vAlign w:val="center"/>
          </w:tcPr>
          <w:p w14:paraId="739AFA6B" w14:textId="77777777" w:rsidR="00D118C5" w:rsidRPr="00461F27" w:rsidRDefault="00002FB7" w:rsidP="00002FB7">
            <w:pPr>
              <w:spacing w:line="360" w:lineRule="auto"/>
              <w:rPr>
                <w:szCs w:val="21"/>
              </w:rPr>
            </w:pPr>
            <m:oMathPara>
              <m:oMath>
                <m:r>
                  <m:rPr>
                    <m:sty m:val="b"/>
                  </m:rPr>
                  <w:rPr>
                    <w:rFonts w:ascii="Cambria Math" w:hAnsi="Cambria Math"/>
                    <w:szCs w:val="21"/>
                  </w:rPr>
                  <m:t>B</m:t>
                </m:r>
                <m:r>
                  <w:rPr>
                    <w:rFonts w:ascii="Cambria Math" w:hAnsi="Cambria Math"/>
                    <w:szCs w:val="21"/>
                  </w:rPr>
                  <m:t>=</m:t>
                </m:r>
                <m:r>
                  <m:rPr>
                    <m:sty m:val="b"/>
                  </m:rPr>
                  <w:rPr>
                    <w:rFonts w:ascii="Cambria Math" w:hAnsi="Cambria Math"/>
                    <w:szCs w:val="21"/>
                  </w:rPr>
                  <m:t>HA,</m:t>
                </m:r>
              </m:oMath>
            </m:oMathPara>
          </w:p>
        </w:tc>
        <w:tc>
          <w:tcPr>
            <w:tcW w:w="572" w:type="pct"/>
            <w:shd w:val="clear" w:color="auto" w:fill="auto"/>
            <w:vAlign w:val="center"/>
          </w:tcPr>
          <w:p w14:paraId="1B85E112" w14:textId="77777777" w:rsidR="00D118C5" w:rsidRPr="00461F27" w:rsidRDefault="00D118C5" w:rsidP="00D118C5">
            <w:pPr>
              <w:spacing w:line="360" w:lineRule="auto"/>
              <w:rPr>
                <w:szCs w:val="21"/>
              </w:rPr>
            </w:pPr>
            <w:r w:rsidRPr="00461F27">
              <w:rPr>
                <w:szCs w:val="21"/>
              </w:rPr>
              <w:fldChar w:fldCharType="begin"/>
            </w:r>
            <w:bookmarkStart w:id="70" w:name="_Ref2921434"/>
            <w:bookmarkEnd w:id="70"/>
            <w:r w:rsidRPr="00461F27">
              <w:rPr>
                <w:szCs w:val="21"/>
              </w:rPr>
              <w:instrText xml:space="preserve"> LISTNUM  NumberDefault \l 4 </w:instrText>
            </w:r>
            <w:r w:rsidRPr="00461F27">
              <w:rPr>
                <w:szCs w:val="21"/>
              </w:rPr>
              <w:fldChar w:fldCharType="end">
                <w:numberingChange w:id="71" w:author="Yamamoto Akio" w:date="2019-03-08T09:54:00Z" w:original="(37)"/>
              </w:fldChar>
            </w:r>
          </w:p>
        </w:tc>
      </w:tr>
    </w:tbl>
    <w:p w14:paraId="0CDB8CEB" w14:textId="5B3040A4" w:rsidR="00D118C5" w:rsidRPr="00461F27" w:rsidRDefault="000E31A3">
      <w:r w:rsidRPr="00461F27">
        <w:t>w</w:t>
      </w:r>
      <w:r w:rsidR="00002FB7" w:rsidRPr="00461F27">
        <w:t>here</w:t>
      </w:r>
      <w:r w:rsidRPr="00461F27">
        <w:t xml:space="preserve"> </w:t>
      </w:r>
      <w:r w:rsidRPr="00461F27">
        <w:rPr>
          <w:rFonts w:hint="eastAsia"/>
        </w:rPr>
        <w:t>v</w:t>
      </w:r>
      <w:r w:rsidRPr="00461F27">
        <w:t xml:space="preserve">ectors </w:t>
      </w:r>
      <m:oMath>
        <m:r>
          <m:rPr>
            <m:sty m:val="b"/>
          </m:rPr>
          <w:rPr>
            <w:rFonts w:ascii="Cambria Math" w:hAnsi="Cambria Math"/>
            <w:szCs w:val="21"/>
          </w:rPr>
          <m:t>A</m:t>
        </m:r>
      </m:oMath>
      <w:r w:rsidRPr="00461F27">
        <w:rPr>
          <w:rFonts w:hint="eastAsia"/>
          <w:szCs w:val="21"/>
        </w:rPr>
        <w:t>,</w:t>
      </w:r>
      <w:r w:rsidRPr="00461F27">
        <w:rPr>
          <w:szCs w:val="21"/>
        </w:rPr>
        <w:t xml:space="preserve"> </w:t>
      </w:r>
      <m:oMath>
        <m:r>
          <m:rPr>
            <m:sty m:val="b"/>
          </m:rPr>
          <w:rPr>
            <w:rFonts w:ascii="Cambria Math" w:hAnsi="Cambria Math"/>
            <w:szCs w:val="21"/>
          </w:rPr>
          <m:t>B</m:t>
        </m:r>
      </m:oMath>
      <w:r w:rsidRPr="00461F27">
        <w:rPr>
          <w:rFonts w:hint="eastAsia"/>
          <w:szCs w:val="21"/>
        </w:rPr>
        <w:t>,</w:t>
      </w:r>
      <w:r w:rsidRPr="00461F27">
        <w:rPr>
          <w:szCs w:val="21"/>
        </w:rPr>
        <w:t xml:space="preserve"> and matrix </w:t>
      </w:r>
      <m:oMath>
        <m:r>
          <m:rPr>
            <m:sty m:val="b"/>
          </m:rPr>
          <w:rPr>
            <w:rFonts w:ascii="Cambria Math" w:hAnsi="Cambria Math"/>
            <w:szCs w:val="21"/>
          </w:rPr>
          <m:t>H</m:t>
        </m:r>
      </m:oMath>
      <w:r w:rsidRPr="00461F27">
        <w:rPr>
          <w:szCs w:val="21"/>
        </w:rPr>
        <w:t xml:space="preserve"> are given by:</w:t>
      </w:r>
    </w:p>
    <w:tbl>
      <w:tblPr>
        <w:tblW w:w="5000" w:type="pct"/>
        <w:jc w:val="center"/>
        <w:tblLook w:val="04A0" w:firstRow="1" w:lastRow="0" w:firstColumn="1" w:lastColumn="0" w:noHBand="0" w:noVBand="1"/>
      </w:tblPr>
      <w:tblGrid>
        <w:gridCol w:w="7768"/>
        <w:gridCol w:w="736"/>
      </w:tblGrid>
      <w:tr w:rsidR="00002FB7" w:rsidRPr="00461F27" w14:paraId="1D9095F0" w14:textId="77777777" w:rsidTr="001400EB">
        <w:trPr>
          <w:trHeight w:val="709"/>
          <w:jc w:val="center"/>
        </w:trPr>
        <w:tc>
          <w:tcPr>
            <w:tcW w:w="4428" w:type="pct"/>
            <w:shd w:val="clear" w:color="auto" w:fill="auto"/>
            <w:vAlign w:val="center"/>
          </w:tcPr>
          <w:p w14:paraId="5DB9D53B" w14:textId="77777777" w:rsidR="00002FB7" w:rsidRPr="00461F27" w:rsidRDefault="00002FB7" w:rsidP="001400EB">
            <w:pPr>
              <w:spacing w:line="360" w:lineRule="auto"/>
              <w:rPr>
                <w:b/>
                <w:szCs w:val="21"/>
              </w:rPr>
            </w:pPr>
            <m:oMathPara>
              <m:oMath>
                <m:r>
                  <m:rPr>
                    <m:sty m:val="b"/>
                  </m:rPr>
                  <w:rPr>
                    <w:rFonts w:ascii="Cambria Math" w:hAnsi="Cambria Math"/>
                    <w:szCs w:val="21"/>
                  </w:rPr>
                  <m:t>A</m:t>
                </m:r>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m>
                          <m:mPr>
                            <m:mcs>
                              <m:mc>
                                <m:mcPr>
                                  <m:count m:val="4"/>
                                  <m:mcJc m:val="center"/>
                                </m:mcPr>
                              </m:mc>
                            </m:mcs>
                            <m:ctrlPr>
                              <w:rPr>
                                <w:rFonts w:ascii="Cambria Math" w:hAnsi="Cambria Math"/>
                                <w:i/>
                                <w:szCs w:val="21"/>
                              </w:rPr>
                            </m:ctrlPr>
                          </m:mPr>
                          <m:mr>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1</m:t>
                                  </m:r>
                                </m:sub>
                              </m:sSub>
                            </m:e>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2</m:t>
                                  </m:r>
                                </m:sub>
                              </m:sSub>
                              <m:ctrlPr>
                                <w:rPr>
                                  <w:rFonts w:ascii="Cambria Math" w:eastAsia="Cambria Math" w:hAnsi="Cambria Math" w:cs="Cambria Math"/>
                                  <w:i/>
                                  <w:szCs w:val="21"/>
                                </w:rPr>
                              </m:ctrlPr>
                            </m:e>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3</m:t>
                                  </m:r>
                                </m:sub>
                              </m:sSub>
                              <m:ctrlPr>
                                <w:rPr>
                                  <w:rFonts w:ascii="Cambria Math" w:eastAsia="Cambria Math" w:hAnsi="Cambria Math" w:cs="Cambria Math"/>
                                  <w:i/>
                                  <w:szCs w:val="21"/>
                                </w:rPr>
                              </m:ctrlPr>
                            </m:e>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4</m:t>
                                  </m:r>
                                </m:sub>
                              </m:sSub>
                            </m:e>
                          </m:mr>
                        </m:m>
                      </m:e>
                    </m:d>
                  </m:e>
                  <m:sup>
                    <m:r>
                      <w:rPr>
                        <w:rFonts w:ascii="Cambria Math" w:hAnsi="Cambria Math"/>
                        <w:szCs w:val="21"/>
                      </w:rPr>
                      <m:t>T</m:t>
                    </m:r>
                  </m:sup>
                </m:sSup>
                <m:r>
                  <m:rPr>
                    <m:sty m:val="p"/>
                  </m:rPr>
                  <w:rPr>
                    <w:rFonts w:ascii="Cambria Math" w:hAnsi="Cambria Math"/>
                    <w:szCs w:val="21"/>
                  </w:rPr>
                  <m:t>,</m:t>
                </m:r>
              </m:oMath>
            </m:oMathPara>
          </w:p>
          <w:p w14:paraId="3D362BAC" w14:textId="77777777" w:rsidR="00002FB7" w:rsidRPr="00461F27" w:rsidRDefault="00002FB7" w:rsidP="001400EB">
            <w:pPr>
              <w:spacing w:line="360" w:lineRule="auto"/>
              <w:rPr>
                <w:szCs w:val="21"/>
              </w:rPr>
            </w:pPr>
            <m:oMathPara>
              <m:oMath>
                <m:r>
                  <m:rPr>
                    <m:sty m:val="b"/>
                  </m:rPr>
                  <w:rPr>
                    <w:rFonts w:ascii="Cambria Math" w:hAnsi="Cambria Math"/>
                    <w:szCs w:val="21"/>
                  </w:rPr>
                  <m:t>B</m:t>
                </m:r>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m>
                          <m:mPr>
                            <m:mcs>
                              <m:mc>
                                <m:mcPr>
                                  <m:count m:val="4"/>
                                  <m:mcJc m:val="center"/>
                                </m:mcPr>
                              </m:mc>
                            </m:mcs>
                            <m:ctrlPr>
                              <w:rPr>
                                <w:rFonts w:ascii="Cambria Math" w:hAnsi="Cambria Math"/>
                                <w:i/>
                                <w:szCs w:val="21"/>
                              </w:rPr>
                            </m:ctrlPr>
                          </m:mPr>
                          <m:mr>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1</m:t>
                                  </m:r>
                                </m:sub>
                              </m:sSub>
                            </m:e>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2</m:t>
                                  </m:r>
                                </m:sub>
                              </m:sSub>
                              <m:ctrlPr>
                                <w:rPr>
                                  <w:rFonts w:ascii="Cambria Math" w:eastAsia="Cambria Math" w:hAnsi="Cambria Math" w:cs="Cambria Math"/>
                                  <w:i/>
                                  <w:szCs w:val="21"/>
                                </w:rPr>
                              </m:ctrlPr>
                            </m:e>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3</m:t>
                                  </m:r>
                                </m:sub>
                              </m:sSub>
                              <m:ctrlPr>
                                <w:rPr>
                                  <w:rFonts w:ascii="Cambria Math" w:eastAsia="Cambria Math" w:hAnsi="Cambria Math" w:cs="Cambria Math"/>
                                  <w:i/>
                                  <w:szCs w:val="21"/>
                                </w:rPr>
                              </m:ctrlPr>
                            </m:e>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4</m:t>
                                  </m:r>
                                </m:sub>
                              </m:sSub>
                            </m:e>
                          </m:mr>
                        </m:m>
                      </m:e>
                    </m:d>
                  </m:e>
                  <m:sup>
                    <m:r>
                      <w:rPr>
                        <w:rFonts w:ascii="Cambria Math" w:hAnsi="Cambria Math"/>
                        <w:szCs w:val="21"/>
                      </w:rPr>
                      <m:t>T</m:t>
                    </m:r>
                  </m:sup>
                </m:sSup>
                <m:r>
                  <m:rPr>
                    <m:sty m:val="p"/>
                  </m:rPr>
                  <w:rPr>
                    <w:rFonts w:ascii="Cambria Math" w:hAnsi="Cambria Math"/>
                    <w:szCs w:val="21"/>
                  </w:rPr>
                  <m:t>,</m:t>
                </m:r>
              </m:oMath>
            </m:oMathPara>
          </w:p>
          <w:p w14:paraId="62364D42" w14:textId="5E7D27D9" w:rsidR="00002FB7" w:rsidRPr="00461F27" w:rsidRDefault="00002FB7" w:rsidP="00002FB7">
            <w:pPr>
              <w:spacing w:line="360" w:lineRule="auto"/>
              <w:rPr>
                <w:sz w:val="18"/>
                <w:szCs w:val="18"/>
              </w:rPr>
            </w:pPr>
            <m:oMathPara>
              <m:oMath>
                <m:r>
                  <m:rPr>
                    <m:sty m:val="b"/>
                  </m:rPr>
                  <w:rPr>
                    <w:rFonts w:ascii="Cambria Math" w:hAnsi="Cambria Math"/>
                    <w:szCs w:val="18"/>
                  </w:rPr>
                  <w:lastRenderedPageBreak/>
                  <m:t>H</m:t>
                </m:r>
                <m:r>
                  <m:rPr>
                    <m:sty m:val="p"/>
                  </m:rP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d>
                      <m:dPr>
                        <m:begChr m:val="["/>
                        <m:endChr m:val="]"/>
                        <m:ctrlPr>
                          <w:rPr>
                            <w:rFonts w:ascii="Cambria Math" w:hAnsi="Cambria Math"/>
                            <w:i/>
                            <w:szCs w:val="18"/>
                          </w:rPr>
                        </m:ctrlPr>
                      </m:dPr>
                      <m:e>
                        <m:m>
                          <m:mPr>
                            <m:mcs>
                              <m:mc>
                                <m:mcPr>
                                  <m:count m:val="4"/>
                                  <m:mcJc m:val="center"/>
                                </m:mcPr>
                              </m:mc>
                            </m:mcs>
                            <m:ctrlPr>
                              <w:rPr>
                                <w:rFonts w:ascii="Cambria Math" w:hAnsi="Cambria Math"/>
                                <w:i/>
                                <w:szCs w:val="18"/>
                              </w:rPr>
                            </m:ctrlPr>
                          </m:mPr>
                          <m:m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r>
                                <w:rPr>
                                  <w:rFonts w:ascii="Cambria Math" w:eastAsia="Cambria Math" w:hAnsi="Cambria Math" w:cs="Cambria Math"/>
                                  <w:szCs w:val="18"/>
                                </w:rPr>
                                <m:t>0</m:t>
                              </m:r>
                              <m:ctrlPr>
                                <w:rPr>
                                  <w:rFonts w:ascii="Cambria Math" w:eastAsia="Cambria Math" w:hAnsi="Cambria Math" w:cs="Cambria Math"/>
                                  <w:i/>
                                  <w:szCs w:val="18"/>
                                </w:rPr>
                              </m:ctrlPr>
                            </m:e>
                            <m:e>
                              <m:r>
                                <w:rPr>
                                  <w:rFonts w:ascii="Cambria Math" w:eastAsia="Cambria Math" w:hAnsi="Cambria Math" w:cs="Cambria Math"/>
                                  <w:szCs w:val="18"/>
                                </w:rPr>
                                <m:t>0</m:t>
                              </m:r>
                              <m:ctrlPr>
                                <w:rPr>
                                  <w:rFonts w:ascii="Cambria Math" w:eastAsia="Cambria Math" w:hAnsi="Cambria Math" w:cs="Cambria Math"/>
                                  <w:i/>
                                  <w:szCs w:val="18"/>
                                </w:rPr>
                              </m:ctrlPr>
                            </m:e>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mr>
                          <m:mr>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r>
                                <w:rPr>
                                  <w:rFonts w:ascii="Cambria Math" w:eastAsia="Cambria Math" w:hAnsi="Cambria Math" w:cs="Cambria Math"/>
                                  <w:szCs w:val="18"/>
                                </w:rPr>
                                <m:t>0</m:t>
                              </m:r>
                              <m:ctrlPr>
                                <w:rPr>
                                  <w:rFonts w:ascii="Cambria Math" w:eastAsia="Cambria Math" w:hAnsi="Cambria Math" w:cs="Cambria Math"/>
                                  <w:i/>
                                  <w:szCs w:val="18"/>
                                </w:rPr>
                              </m:ctrlPr>
                            </m:e>
                            <m:e>
                              <m:r>
                                <w:rPr>
                                  <w:rFonts w:ascii="Cambria Math" w:eastAsia="Cambria Math" w:hAnsi="Cambria Math" w:cs="Cambria Math"/>
                                  <w:szCs w:val="18"/>
                                </w:rPr>
                                <m:t>0</m:t>
                              </m:r>
                              <m:ctrlPr>
                                <w:rPr>
                                  <w:rFonts w:ascii="Cambria Math" w:eastAsia="Cambria Math" w:hAnsi="Cambria Math" w:cs="Cambria Math"/>
                                  <w:i/>
                                  <w:szCs w:val="18"/>
                                </w:rPr>
                              </m:ctrlPr>
                            </m:e>
                          </m:mr>
                          <m:mr>
                            <m:e>
                              <m:r>
                                <w:rPr>
                                  <w:rFonts w:ascii="Cambria Math" w:eastAsia="Cambria Math" w:hAnsi="Cambria Math" w:cs="Cambria Math"/>
                                  <w:szCs w:val="18"/>
                                </w:rPr>
                                <m:t>0</m:t>
                              </m:r>
                              <m:ctrlPr>
                                <w:rPr>
                                  <w:rFonts w:ascii="Cambria Math" w:eastAsia="Cambria Math" w:hAnsi="Cambria Math" w:cs="Cambria Math"/>
                                  <w:i/>
                                  <w:szCs w:val="18"/>
                                </w:rPr>
                              </m:ctrlPr>
                            </m:e>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r>
                                <w:rPr>
                                  <w:rFonts w:ascii="Cambria Math" w:eastAsia="Cambria Math" w:hAnsi="Cambria Math" w:cs="Cambria Math"/>
                                  <w:szCs w:val="18"/>
                                </w:rPr>
                                <m:t>0</m:t>
                              </m:r>
                              <m:ctrlPr>
                                <w:rPr>
                                  <w:rFonts w:ascii="Cambria Math" w:eastAsia="Cambria Math" w:hAnsi="Cambria Math" w:cs="Cambria Math"/>
                                  <w:i/>
                                  <w:szCs w:val="18"/>
                                </w:rPr>
                              </m:ctrlPr>
                            </m:e>
                          </m:mr>
                          <m:mr>
                            <m:e>
                              <m:r>
                                <w:rPr>
                                  <w:rFonts w:ascii="Cambria Math" w:eastAsia="Cambria Math" w:hAnsi="Cambria Math" w:cs="Cambria Math"/>
                                  <w:szCs w:val="18"/>
                                </w:rPr>
                                <m:t>0</m:t>
                              </m:r>
                            </m:e>
                            <m:e>
                              <m:r>
                                <w:rPr>
                                  <w:rFonts w:ascii="Cambria Math" w:hAnsi="Cambria Math"/>
                                  <w:szCs w:val="18"/>
                                </w:rPr>
                                <m:t>0</m:t>
                              </m:r>
                              <m:ctrlPr>
                                <w:rPr>
                                  <w:rFonts w:ascii="Cambria Math" w:eastAsia="Cambria Math" w:hAnsi="Cambria Math" w:cs="Cambria Math"/>
                                  <w:i/>
                                  <w:szCs w:val="18"/>
                                </w:rPr>
                              </m:ctrlPr>
                            </m:e>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e>
                          </m:mr>
                        </m:m>
                      </m:e>
                    </m:d>
                  </m:e>
                </m:nary>
                <m:r>
                  <m:rPr>
                    <m:sty m:val="p"/>
                  </m:rPr>
                  <w:rPr>
                    <w:rFonts w:ascii="Cambria Math" w:hAnsi="Cambria Math"/>
                    <w:szCs w:val="18"/>
                  </w:rPr>
                  <m:t>×</m:t>
                </m:r>
              </m:oMath>
            </m:oMathPara>
          </w:p>
          <w:p w14:paraId="583ECCC5" w14:textId="47776862" w:rsidR="00002FB7" w:rsidRPr="00461F27" w:rsidRDefault="002C167F" w:rsidP="00002FB7">
            <w:pPr>
              <w:spacing w:line="360" w:lineRule="auto"/>
              <w:rPr>
                <w:sz w:val="18"/>
                <w:szCs w:val="18"/>
              </w:rPr>
            </w:pPr>
            <m:oMathPara>
              <m:oMath>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mr>
                          <m:mr>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e>
                            <m:e>
                              <m:r>
                                <w:rPr>
                                  <w:rFonts w:ascii="Cambria Math" w:hAnsi="Cambria Math"/>
                                  <w:sz w:val="18"/>
                                  <w:szCs w:val="18"/>
                                </w:rPr>
                                <m:t>0</m:t>
                              </m:r>
                              <m:ctrlPr>
                                <w:rPr>
                                  <w:rFonts w:ascii="Cambria Math" w:eastAsia="Cambria Math" w:hAnsi="Cambria Math" w:cs="Cambria Math"/>
                                  <w:i/>
                                  <w:sz w:val="18"/>
                                  <w:szCs w:val="18"/>
                                </w:rPr>
                              </m:ctrlPr>
                            </m:e>
                            <m:e>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ctrlPr>
                                <w:rPr>
                                  <w:rFonts w:ascii="Cambria Math" w:eastAsia="Cambria Math" w:hAnsi="Cambria Math" w:cs="Cambria Math"/>
                                  <w:i/>
                                  <w:sz w:val="18"/>
                                  <w:szCs w:val="18"/>
                                </w:rPr>
                              </m:ctrlPr>
                            </m:e>
                            <m:e>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 w:val="18"/>
                                              <w:szCs w:val="18"/>
                                            </w:rPr>
                                            <m:t>Σ</m:t>
                                          </m:r>
                                        </m:e>
                                        <m:sub>
                                          <m:r>
                                            <w:rPr>
                                              <w:rFonts w:ascii="Cambria Math" w:hAnsi="Cambria Math"/>
                                              <w:sz w:val="18"/>
                                              <w:szCs w:val="18"/>
                                            </w:rPr>
                                            <m:t>t</m:t>
                                          </m:r>
                                        </m:sub>
                                      </m:sSub>
                                    </m:den>
                                  </m:f>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n</m:t>
                                      </m:r>
                                    </m:sub>
                                  </m:sSub>
                                </m:e>
                              </m:d>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υ</m:t>
                                  </m:r>
                                </m:sup>
                              </m:sSup>
                            </m:e>
                          </m:mr>
                        </m:m>
                      </m:e>
                    </m:d>
                  </m:e>
                  <m:sup>
                    <m:r>
                      <w:rPr>
                        <w:rFonts w:ascii="Cambria Math" w:hAnsi="Cambria Math"/>
                        <w:sz w:val="18"/>
                        <w:szCs w:val="18"/>
                      </w:rPr>
                      <m:t>-1</m:t>
                    </m:r>
                  </m:sup>
                </m:sSup>
                <m:r>
                  <m:rPr>
                    <m:sty m:val="p"/>
                  </m:rPr>
                  <w:rPr>
                    <w:rFonts w:ascii="Cambria Math" w:hAnsi="Cambria Math"/>
                    <w:sz w:val="18"/>
                    <w:szCs w:val="18"/>
                  </w:rPr>
                  <m:t>.</m:t>
                </m:r>
              </m:oMath>
            </m:oMathPara>
          </w:p>
        </w:tc>
        <w:tc>
          <w:tcPr>
            <w:tcW w:w="572" w:type="pct"/>
            <w:shd w:val="clear" w:color="auto" w:fill="auto"/>
            <w:vAlign w:val="center"/>
          </w:tcPr>
          <w:p w14:paraId="7C427BB4" w14:textId="77777777" w:rsidR="00002FB7" w:rsidRPr="00461F27" w:rsidRDefault="00002FB7" w:rsidP="001400EB">
            <w:pPr>
              <w:spacing w:line="360" w:lineRule="auto"/>
              <w:rPr>
                <w:szCs w:val="21"/>
              </w:rPr>
            </w:pPr>
            <w:r w:rsidRPr="00461F27">
              <w:rPr>
                <w:szCs w:val="21"/>
              </w:rPr>
              <w:lastRenderedPageBreak/>
              <w:fldChar w:fldCharType="begin"/>
            </w:r>
            <w:bookmarkStart w:id="72" w:name="_Ref2841279"/>
            <w:bookmarkEnd w:id="72"/>
            <w:r w:rsidRPr="00461F27">
              <w:rPr>
                <w:szCs w:val="21"/>
              </w:rPr>
              <w:instrText xml:space="preserve"> LISTNUM  NumberDefault \l 4 </w:instrText>
            </w:r>
            <w:r w:rsidRPr="00461F27">
              <w:rPr>
                <w:szCs w:val="21"/>
              </w:rPr>
              <w:fldChar w:fldCharType="end">
                <w:numberingChange w:id="73" w:author="Yamamoto Akio" w:date="2019-03-08T09:54:00Z" w:original="(38)"/>
              </w:fldChar>
            </w:r>
          </w:p>
        </w:tc>
      </w:tr>
    </w:tbl>
    <w:p w14:paraId="4ED4E13E" w14:textId="77777777" w:rsidR="00002FB7" w:rsidRPr="00461F27" w:rsidRDefault="00002FB7"/>
    <w:p w14:paraId="57D1E52F" w14:textId="77777777" w:rsidR="00F471C8" w:rsidRPr="00461F27" w:rsidRDefault="00F471C8">
      <w:r w:rsidRPr="00461F27">
        <w:rPr>
          <w:rFonts w:hint="eastAsia"/>
        </w:rPr>
        <w:t>I</w:t>
      </w:r>
      <w:r w:rsidRPr="00461F27">
        <w:t xml:space="preserve">n the case of </w:t>
      </w:r>
      <w:r w:rsidRPr="00461F27">
        <w:rPr>
          <w:i/>
        </w:rPr>
        <w:t>p</w:t>
      </w:r>
      <w:r w:rsidRPr="00461F27">
        <w:t>=2,</w:t>
      </w:r>
    </w:p>
    <w:tbl>
      <w:tblPr>
        <w:tblW w:w="5000" w:type="pct"/>
        <w:jc w:val="center"/>
        <w:tblLook w:val="04A0" w:firstRow="1" w:lastRow="0" w:firstColumn="1" w:lastColumn="0" w:noHBand="0" w:noVBand="1"/>
      </w:tblPr>
      <w:tblGrid>
        <w:gridCol w:w="7531"/>
        <w:gridCol w:w="973"/>
      </w:tblGrid>
      <w:tr w:rsidR="00F471C8" w:rsidRPr="00461F27" w14:paraId="7CE0E234" w14:textId="77777777" w:rsidTr="0055462C">
        <w:trPr>
          <w:trHeight w:val="709"/>
          <w:jc w:val="center"/>
        </w:trPr>
        <w:tc>
          <w:tcPr>
            <w:tcW w:w="4428" w:type="pct"/>
            <w:shd w:val="clear" w:color="auto" w:fill="auto"/>
            <w:vAlign w:val="center"/>
          </w:tcPr>
          <w:p w14:paraId="2A5217DD" w14:textId="77777777" w:rsidR="00F471C8" w:rsidRPr="00461F27" w:rsidRDefault="00F471C8" w:rsidP="0055462C">
            <w:pPr>
              <w:spacing w:line="360" w:lineRule="auto"/>
              <w:rPr>
                <w:b/>
                <w:szCs w:val="21"/>
              </w:rPr>
            </w:pPr>
            <m:oMathPara>
              <m:oMath>
                <m:r>
                  <m:rPr>
                    <m:sty m:val="b"/>
                  </m:rPr>
                  <w:rPr>
                    <w:rFonts w:ascii="Cambria Math" w:hAnsi="Cambria Math"/>
                    <w:szCs w:val="21"/>
                  </w:rPr>
                  <m:t>A</m:t>
                </m:r>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1</m:t>
                                  </m:r>
                                </m:sub>
                              </m:sSub>
                            </m:e>
                            <m:e>
                              <m:sSub>
                                <m:sSubPr>
                                  <m:ctrlPr>
                                    <w:rPr>
                                      <w:rFonts w:ascii="Cambria Math" w:hAnsi="Cambria Math"/>
                                      <w:i/>
                                      <w:szCs w:val="21"/>
                                    </w:rPr>
                                  </m:ctrlPr>
                                </m:sSubPr>
                                <m:e>
                                  <m:r>
                                    <w:rPr>
                                      <w:rFonts w:ascii="Cambria Math" w:hAnsi="Cambria Math"/>
                                      <w:szCs w:val="21"/>
                                    </w:rPr>
                                    <m:t>A</m:t>
                                  </m:r>
                                </m:e>
                                <m:sub>
                                  <m:r>
                                    <w:rPr>
                                      <w:rFonts w:ascii="Cambria Math" w:hAnsi="Cambria Math"/>
                                      <w:szCs w:val="21"/>
                                    </w:rPr>
                                    <m:t>2</m:t>
                                  </m:r>
                                </m:sub>
                              </m:sSub>
                            </m:e>
                          </m:mr>
                        </m:m>
                      </m:e>
                    </m:d>
                  </m:e>
                  <m:sup>
                    <m:r>
                      <w:rPr>
                        <w:rFonts w:ascii="Cambria Math" w:hAnsi="Cambria Math"/>
                        <w:szCs w:val="21"/>
                      </w:rPr>
                      <m:t>T</m:t>
                    </m:r>
                  </m:sup>
                </m:sSup>
                <m:r>
                  <m:rPr>
                    <m:sty m:val="p"/>
                  </m:rPr>
                  <w:rPr>
                    <w:rFonts w:ascii="Cambria Math" w:hAnsi="Cambria Math"/>
                    <w:szCs w:val="21"/>
                  </w:rPr>
                  <m:t>,</m:t>
                </m:r>
              </m:oMath>
            </m:oMathPara>
          </w:p>
          <w:p w14:paraId="2A6A4052" w14:textId="77777777" w:rsidR="00F471C8" w:rsidRPr="00461F27" w:rsidRDefault="00F471C8" w:rsidP="0055462C">
            <w:pPr>
              <w:spacing w:line="360" w:lineRule="auto"/>
              <w:rPr>
                <w:szCs w:val="21"/>
              </w:rPr>
            </w:pPr>
            <m:oMathPara>
              <m:oMath>
                <m:r>
                  <m:rPr>
                    <m:sty m:val="b"/>
                  </m:rPr>
                  <w:rPr>
                    <w:rFonts w:ascii="Cambria Math" w:hAnsi="Cambria Math"/>
                    <w:szCs w:val="21"/>
                  </w:rPr>
                  <m:t>B</m:t>
                </m:r>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1</m:t>
                                  </m:r>
                                </m:sub>
                              </m:sSub>
                            </m:e>
                            <m:e>
                              <m:sSub>
                                <m:sSubPr>
                                  <m:ctrlPr>
                                    <w:rPr>
                                      <w:rFonts w:ascii="Cambria Math" w:hAnsi="Cambria Math"/>
                                      <w:i/>
                                      <w:szCs w:val="21"/>
                                    </w:rPr>
                                  </m:ctrlPr>
                                </m:sSubPr>
                                <m:e>
                                  <m:r>
                                    <w:rPr>
                                      <w:rFonts w:ascii="Cambria Math" w:hAnsi="Cambria Math"/>
                                      <w:szCs w:val="21"/>
                                    </w:rPr>
                                    <m:t>B</m:t>
                                  </m:r>
                                </m:e>
                                <m:sub>
                                  <m:r>
                                    <w:rPr>
                                      <w:rFonts w:ascii="Cambria Math" w:hAnsi="Cambria Math"/>
                                      <w:szCs w:val="21"/>
                                    </w:rPr>
                                    <m:t>2</m:t>
                                  </m:r>
                                </m:sub>
                              </m:sSub>
                            </m:e>
                          </m:mr>
                        </m:m>
                      </m:e>
                    </m:d>
                  </m:e>
                  <m:sup>
                    <m:r>
                      <w:rPr>
                        <w:rFonts w:ascii="Cambria Math" w:hAnsi="Cambria Math"/>
                        <w:szCs w:val="21"/>
                      </w:rPr>
                      <m:t>T</m:t>
                    </m:r>
                  </m:sup>
                </m:sSup>
                <m:r>
                  <m:rPr>
                    <m:sty m:val="p"/>
                  </m:rPr>
                  <w:rPr>
                    <w:rFonts w:ascii="Cambria Math" w:hAnsi="Cambria Math"/>
                    <w:szCs w:val="21"/>
                  </w:rPr>
                  <m:t>,</m:t>
                </m:r>
              </m:oMath>
            </m:oMathPara>
          </w:p>
          <w:p w14:paraId="493244C2" w14:textId="12AB4EA5" w:rsidR="00F471C8" w:rsidRPr="00461F27" w:rsidRDefault="00F471C8" w:rsidP="0055462C">
            <w:pPr>
              <w:spacing w:line="360" w:lineRule="auto"/>
              <w:rPr>
                <w:sz w:val="18"/>
                <w:szCs w:val="18"/>
              </w:rPr>
            </w:pPr>
            <m:oMathPara>
              <m:oMath>
                <m:r>
                  <m:rPr>
                    <m:sty m:val="b"/>
                  </m:rPr>
                  <w:rPr>
                    <w:rFonts w:ascii="Cambria Math" w:hAnsi="Cambria Math"/>
                    <w:szCs w:val="18"/>
                  </w:rPr>
                  <m:t>H</m:t>
                </m:r>
                <m:r>
                  <m:rPr>
                    <m:sty m:val="p"/>
                  </m:rP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d>
                      <m:dPr>
                        <m:begChr m:val="["/>
                        <m:endChr m:val="]"/>
                        <m:ctrlPr>
                          <w:rPr>
                            <w:rFonts w:ascii="Cambria Math" w:hAnsi="Cambria Math"/>
                            <w:i/>
                            <w:szCs w:val="18"/>
                          </w:rPr>
                        </m:ctrlPr>
                      </m:dPr>
                      <m:e>
                        <m:m>
                          <m:mPr>
                            <m:mcs>
                              <m:mc>
                                <m:mcPr>
                                  <m:count m:val="2"/>
                                  <m:mcJc m:val="center"/>
                                </m:mcPr>
                              </m:mc>
                            </m:mcs>
                            <m:ctrlPr>
                              <w:rPr>
                                <w:rFonts w:ascii="Cambria Math" w:hAnsi="Cambria Math"/>
                                <w:i/>
                                <w:szCs w:val="18"/>
                              </w:rPr>
                            </m:ctrlPr>
                          </m:mPr>
                          <m:m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mr>
                          <m:mr>
                            <m:e>
                              <m:d>
                                <m:dPr>
                                  <m:ctrlPr>
                                    <w:rPr>
                                      <w:rFonts w:ascii="Cambria Math" w:hAnsi="Cambria Math"/>
                                      <w:i/>
                                      <w:szCs w:val="18"/>
                                    </w:rPr>
                                  </m:ctrlPr>
                                </m:dPr>
                                <m:e>
                                  <m:r>
                                    <w:rPr>
                                      <w:rFonts w:ascii="Cambria Math" w:hAnsi="Cambria Math"/>
                                      <w:szCs w:val="18"/>
                                    </w:rPr>
                                    <m:t>1-</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e>
                              </m:d>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ctrlPr>
                                <w:rPr>
                                  <w:rFonts w:ascii="Cambria Math" w:eastAsia="Cambria Math" w:hAnsi="Cambria Math" w:cs="Cambria Math"/>
                                  <w:i/>
                                  <w:szCs w:val="18"/>
                                </w:rPr>
                              </m:ctrlPr>
                            </m:e>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sSup>
                                <m:sSupPr>
                                  <m:ctrlPr>
                                    <w:rPr>
                                      <w:rFonts w:ascii="Cambria Math" w:hAnsi="Cambria Math"/>
                                      <w:i/>
                                      <w:szCs w:val="18"/>
                                    </w:rPr>
                                  </m:ctrlPr>
                                </m:sSupPr>
                                <m:e>
                                  <m:r>
                                    <w:rPr>
                                      <w:rFonts w:ascii="Cambria Math" w:hAnsi="Cambria Math"/>
                                      <w:szCs w:val="18"/>
                                    </w:rPr>
                                    <m:t>e</m:t>
                                  </m:r>
                                </m:e>
                                <m:sup>
                                  <m:r>
                                    <w:rPr>
                                      <w:rFonts w:ascii="Cambria Math" w:hAnsi="Cambria Math"/>
                                      <w:szCs w:val="18"/>
                                    </w:rPr>
                                    <m:t>j</m:t>
                                  </m:r>
                                  <m:r>
                                    <w:rPr>
                                      <w:rFonts w:ascii="Cambria Math" w:hAnsi="Cambria Math"/>
                                      <w:szCs w:val="24"/>
                                    </w:rPr>
                                    <m:t>υ</m:t>
                                  </m:r>
                                </m:sup>
                              </m:sSup>
                            </m:e>
                          </m:mr>
                        </m:m>
                      </m:e>
                    </m:d>
                  </m:e>
                </m:nary>
                <m:r>
                  <m:rPr>
                    <m:sty m:val="p"/>
                  </m:rPr>
                  <w:rPr>
                    <w:rFonts w:ascii="Cambria Math" w:hAnsi="Cambria Math"/>
                    <w:szCs w:val="18"/>
                  </w:rPr>
                  <m:t>×</m:t>
                </m:r>
              </m:oMath>
            </m:oMathPara>
          </w:p>
          <w:p w14:paraId="28849E72" w14:textId="2648334B" w:rsidR="00F471C8" w:rsidRPr="00461F27" w:rsidRDefault="002C167F" w:rsidP="0055462C">
            <w:pPr>
              <w:spacing w:line="360" w:lineRule="auto"/>
              <w:rPr>
                <w:szCs w:val="21"/>
              </w:rPr>
            </w:pPr>
            <m:oMathPara>
              <m:oMath>
                <m:sSup>
                  <m:sSupPr>
                    <m:ctrlPr>
                      <w:rPr>
                        <w:rFonts w:ascii="Cambria Math" w:hAnsi="Cambria Math"/>
                        <w:i/>
                        <w:szCs w:val="21"/>
                      </w:rPr>
                    </m:ctrlPr>
                  </m:sSupPr>
                  <m:e>
                    <m:d>
                      <m:dPr>
                        <m:begChr m:val="["/>
                        <m:endChr m:val="]"/>
                        <m:ctrlPr>
                          <w:rPr>
                            <w:rFonts w:ascii="Cambria Math" w:hAnsi="Cambria Math"/>
                            <w:i/>
                            <w:szCs w:val="21"/>
                          </w:rPr>
                        </m:ctrlPr>
                      </m:dPr>
                      <m:e>
                        <m:m>
                          <m:mPr>
                            <m:mcs>
                              <m:mc>
                                <m:mcPr>
                                  <m:count m:val="2"/>
                                  <m:mcJc m:val="center"/>
                                </m:mcPr>
                              </m:mc>
                            </m:mcs>
                            <m:ctrlPr>
                              <w:rPr>
                                <w:rFonts w:ascii="Cambria Math" w:hAnsi="Cambria Math"/>
                                <w:i/>
                                <w:szCs w:val="21"/>
                              </w:rPr>
                            </m:ctrlPr>
                          </m:mPr>
                          <m:mr>
                            <m:e>
                              <m:d>
                                <m:dPr>
                                  <m:ctrlPr>
                                    <w:rPr>
                                      <w:rFonts w:ascii="Cambria Math" w:hAnsi="Cambria Math"/>
                                      <w:i/>
                                      <w:szCs w:val="21"/>
                                    </w:rPr>
                                  </m:ctrlPr>
                                </m:dPr>
                                <m:e>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ctrlPr>
                                <w:rPr>
                                  <w:rFonts w:ascii="Cambria Math" w:eastAsia="Cambria Math" w:hAnsi="Cambria Math" w:cs="Cambria Math"/>
                                  <w:i/>
                                  <w:szCs w:val="21"/>
                                </w:rPr>
                              </m:ctrlPr>
                            </m:e>
                            <m:e>
                              <m:d>
                                <m:dPr>
                                  <m:ctrlPr>
                                    <w:rPr>
                                      <w:rFonts w:ascii="Cambria Math" w:hAnsi="Cambria Math"/>
                                      <w:i/>
                                      <w:szCs w:val="21"/>
                                    </w:rPr>
                                  </m:ctrlPr>
                                </m:dPr>
                                <m:e>
                                  <m:r>
                                    <w:rPr>
                                      <w:rFonts w:ascii="Cambria Math" w:hAnsi="Cambria Math"/>
                                      <w:szCs w:val="21"/>
                                    </w:rPr>
                                    <m:t>-</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1-</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ctrlPr>
                                <w:rPr>
                                  <w:rFonts w:ascii="Cambria Math" w:eastAsia="Cambria Math" w:hAnsi="Cambria Math" w:cs="Cambria Math"/>
                                  <w:i/>
                                  <w:szCs w:val="21"/>
                                </w:rPr>
                              </m:ctrlPr>
                            </m:e>
                          </m:mr>
                          <m:mr>
                            <m:e>
                              <m:d>
                                <m:dPr>
                                  <m:ctrlPr>
                                    <w:rPr>
                                      <w:rFonts w:ascii="Cambria Math" w:hAnsi="Cambria Math"/>
                                      <w:i/>
                                      <w:szCs w:val="21"/>
                                    </w:rPr>
                                  </m:ctrlPr>
                                </m:dPr>
                                <m:e>
                                  <m:r>
                                    <w:rPr>
                                      <w:rFonts w:ascii="Cambria Math" w:hAnsi="Cambria Math"/>
                                      <w:szCs w:val="21"/>
                                    </w:rPr>
                                    <m:t>-</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1-</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ctrlPr>
                                <w:rPr>
                                  <w:rFonts w:ascii="Cambria Math" w:eastAsia="Cambria Math" w:hAnsi="Cambria Math" w:cs="Cambria Math"/>
                                  <w:i/>
                                  <w:szCs w:val="21"/>
                                </w:rPr>
                              </m:ctrlPr>
                            </m:e>
                            <m:e>
                              <m:d>
                                <m:dPr>
                                  <m:ctrlPr>
                                    <w:rPr>
                                      <w:rFonts w:ascii="Cambria Math" w:hAnsi="Cambria Math"/>
                                      <w:i/>
                                      <w:szCs w:val="21"/>
                                    </w:rPr>
                                  </m:ctrlPr>
                                </m:dPr>
                                <m:e>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e>
                          </m:mr>
                        </m:m>
                      </m:e>
                    </m:d>
                  </m:e>
                  <m:sup>
                    <m:r>
                      <w:rPr>
                        <w:rFonts w:ascii="Cambria Math" w:hAnsi="Cambria Math"/>
                        <w:szCs w:val="21"/>
                      </w:rPr>
                      <m:t>-1</m:t>
                    </m:r>
                  </m:sup>
                </m:sSup>
                <m:r>
                  <w:rPr>
                    <w:rFonts w:ascii="Cambria Math" w:hAnsi="Cambria Math"/>
                    <w:szCs w:val="21"/>
                  </w:rPr>
                  <m:t>.</m:t>
                </m:r>
              </m:oMath>
            </m:oMathPara>
          </w:p>
        </w:tc>
        <w:tc>
          <w:tcPr>
            <w:tcW w:w="572" w:type="pct"/>
            <w:shd w:val="clear" w:color="auto" w:fill="auto"/>
            <w:vAlign w:val="center"/>
          </w:tcPr>
          <w:p w14:paraId="02BF3856" w14:textId="77777777" w:rsidR="00F471C8" w:rsidRPr="00461F27" w:rsidRDefault="00F471C8" w:rsidP="0055462C">
            <w:pPr>
              <w:spacing w:line="360" w:lineRule="auto"/>
              <w:rPr>
                <w:szCs w:val="21"/>
              </w:rPr>
            </w:pPr>
            <w:r w:rsidRPr="00461F27">
              <w:rPr>
                <w:szCs w:val="21"/>
              </w:rPr>
              <w:fldChar w:fldCharType="begin"/>
            </w:r>
            <w:bookmarkStart w:id="74" w:name="_Ref2841356"/>
            <w:bookmarkEnd w:id="74"/>
            <w:r w:rsidRPr="00461F27">
              <w:rPr>
                <w:szCs w:val="21"/>
              </w:rPr>
              <w:instrText xml:space="preserve"> LISTNUM  NumberDefault \l 4 </w:instrText>
            </w:r>
            <w:r w:rsidRPr="00461F27">
              <w:rPr>
                <w:szCs w:val="21"/>
              </w:rPr>
              <w:fldChar w:fldCharType="end">
                <w:numberingChange w:id="75" w:author="Yamamoto Akio" w:date="2019-03-08T09:54:00Z" w:original="(39)"/>
              </w:fldChar>
            </w:r>
          </w:p>
        </w:tc>
      </w:tr>
    </w:tbl>
    <w:p w14:paraId="5A52D01D" w14:textId="77777777" w:rsidR="00F471C8" w:rsidRPr="00461F27" w:rsidRDefault="00F471C8"/>
    <w:p w14:paraId="3606D69B" w14:textId="77777777" w:rsidR="00266C78" w:rsidRPr="00461F27" w:rsidRDefault="00266C78">
      <w:r w:rsidRPr="00461F27">
        <w:rPr>
          <w:rFonts w:hint="eastAsia"/>
        </w:rPr>
        <w:t>I</w:t>
      </w:r>
      <w:r w:rsidRPr="00461F27">
        <w:t xml:space="preserve">n the case of </w:t>
      </w:r>
      <w:r w:rsidRPr="00461F27">
        <w:rPr>
          <w:i/>
        </w:rPr>
        <w:t>p</w:t>
      </w:r>
      <w:r w:rsidRPr="00461F27">
        <w:t>=1,</w:t>
      </w:r>
    </w:p>
    <w:tbl>
      <w:tblPr>
        <w:tblW w:w="5000" w:type="pct"/>
        <w:jc w:val="center"/>
        <w:tblLook w:val="04A0" w:firstRow="1" w:lastRow="0" w:firstColumn="1" w:lastColumn="0" w:noHBand="0" w:noVBand="1"/>
      </w:tblPr>
      <w:tblGrid>
        <w:gridCol w:w="7531"/>
        <w:gridCol w:w="973"/>
      </w:tblGrid>
      <w:tr w:rsidR="00BC7E71" w:rsidRPr="00461F27" w14:paraId="317CB85C" w14:textId="77777777" w:rsidTr="00AB5517">
        <w:trPr>
          <w:trHeight w:val="709"/>
          <w:jc w:val="center"/>
        </w:trPr>
        <w:tc>
          <w:tcPr>
            <w:tcW w:w="4428" w:type="pct"/>
            <w:shd w:val="clear" w:color="auto" w:fill="auto"/>
            <w:vAlign w:val="center"/>
          </w:tcPr>
          <w:p w14:paraId="3F63CBA1" w14:textId="77777777" w:rsidR="00BC7E71" w:rsidRPr="00461F27" w:rsidRDefault="00BC7E71" w:rsidP="00AB5517">
            <w:pPr>
              <w:spacing w:line="360" w:lineRule="auto"/>
              <w:rPr>
                <w:b/>
                <w:szCs w:val="21"/>
              </w:rPr>
            </w:pPr>
            <m:oMathPara>
              <m:oMath>
                <m:r>
                  <m:rPr>
                    <m:sty m:val="b"/>
                  </m:rPr>
                  <w:rPr>
                    <w:rFonts w:ascii="Cambria Math" w:hAnsi="Cambria Math"/>
                    <w:szCs w:val="21"/>
                  </w:rPr>
                  <m:t>A</m:t>
                </m:r>
                <m:r>
                  <w:rPr>
                    <w:rFonts w:ascii="Cambria Math" w:hAnsi="Cambria Math"/>
                    <w:szCs w:val="21"/>
                  </w:rPr>
                  <m:t>=</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1</m:t>
                    </m:r>
                  </m:sub>
                </m:sSub>
                <m:r>
                  <m:rPr>
                    <m:sty m:val="p"/>
                  </m:rPr>
                  <w:rPr>
                    <w:rFonts w:ascii="Cambria Math" w:hAnsi="Cambria Math"/>
                    <w:szCs w:val="21"/>
                  </w:rPr>
                  <m:t>,</m:t>
                </m:r>
              </m:oMath>
            </m:oMathPara>
          </w:p>
          <w:p w14:paraId="7287B8BA" w14:textId="77777777" w:rsidR="00BC7E71" w:rsidRPr="00461F27" w:rsidRDefault="00BC7E71" w:rsidP="00AB5517">
            <w:pPr>
              <w:spacing w:line="360" w:lineRule="auto"/>
              <w:rPr>
                <w:szCs w:val="21"/>
              </w:rPr>
            </w:pPr>
            <m:oMathPara>
              <m:oMath>
                <m:r>
                  <m:rPr>
                    <m:sty m:val="b"/>
                  </m:rPr>
                  <w:rPr>
                    <w:rFonts w:ascii="Cambria Math" w:hAnsi="Cambria Math"/>
                    <w:szCs w:val="21"/>
                  </w:rPr>
                  <m:t>B</m:t>
                </m:r>
                <m:r>
                  <w:rPr>
                    <w:rFonts w:ascii="Cambria Math" w:hAnsi="Cambria Math"/>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1</m:t>
                    </m:r>
                  </m:sub>
                </m:sSub>
                <m:r>
                  <m:rPr>
                    <m:sty m:val="p"/>
                  </m:rPr>
                  <w:rPr>
                    <w:rFonts w:ascii="Cambria Math" w:hAnsi="Cambria Math"/>
                    <w:szCs w:val="21"/>
                  </w:rPr>
                  <m:t>,</m:t>
                </m:r>
              </m:oMath>
            </m:oMathPara>
          </w:p>
          <w:p w14:paraId="5BC69E39" w14:textId="39ABD915" w:rsidR="00BC7E71" w:rsidRPr="00461F27" w:rsidRDefault="00BC7E71" w:rsidP="00BC7E71">
            <w:pPr>
              <w:spacing w:line="360" w:lineRule="auto"/>
              <w:rPr>
                <w:szCs w:val="21"/>
              </w:rPr>
            </w:pPr>
            <m:oMathPara>
              <m:oMath>
                <m:r>
                  <m:rPr>
                    <m:sty m:val="b"/>
                  </m:rPr>
                  <w:rPr>
                    <w:rFonts w:ascii="Cambria Math" w:hAnsi="Cambria Math"/>
                    <w:szCs w:val="21"/>
                  </w:rPr>
                  <m:t>H</m:t>
                </m:r>
                <m:r>
                  <m:rPr>
                    <m:sty m:val="p"/>
                  </m:rPr>
                  <w:rPr>
                    <w:rFonts w:ascii="Cambria Math" w:hAnsi="Cambria Math"/>
                    <w:szCs w:val="21"/>
                  </w:rPr>
                  <m:t>=</m:t>
                </m:r>
                <m:f>
                  <m:fPr>
                    <m:ctrlPr>
                      <w:rPr>
                        <w:rFonts w:ascii="Cambria Math" w:hAnsi="Cambria Math"/>
                        <w:i/>
                        <w:szCs w:val="21"/>
                      </w:rPr>
                    </m:ctrlPr>
                  </m:fPr>
                  <m:num>
                    <m:r>
                      <w:rPr>
                        <w:rFonts w:ascii="Cambria Math" w:hAnsi="Cambria Math"/>
                        <w:szCs w:val="21"/>
                      </w:rPr>
                      <m:t>c</m:t>
                    </m:r>
                  </m:num>
                  <m:den>
                    <m:r>
                      <w:rPr>
                        <w:rFonts w:ascii="Cambria Math" w:hAnsi="Cambria Math"/>
                        <w:szCs w:val="21"/>
                      </w:rPr>
                      <m:t>2</m:t>
                    </m:r>
                  </m:den>
                </m:f>
                <m:nary>
                  <m:naryPr>
                    <m:chr m:val="∑"/>
                    <m:limLoc m:val="undOvr"/>
                    <m:supHide m:val="1"/>
                    <m:ctrlPr>
                      <w:rPr>
                        <w:rFonts w:ascii="Cambria Math" w:hAnsi="Cambria Math"/>
                        <w:i/>
                        <w:szCs w:val="21"/>
                      </w:rPr>
                    </m:ctrlPr>
                  </m:naryPr>
                  <m:sub>
                    <m:r>
                      <w:rPr>
                        <w:rFonts w:ascii="Cambria Math" w:hAnsi="Cambria Math"/>
                        <w:szCs w:val="21"/>
                      </w:rPr>
                      <m:t>n</m:t>
                    </m:r>
                  </m:sub>
                  <m:sup/>
                  <m:e>
                    <m:sSub>
                      <m:sSubPr>
                        <m:ctrlPr>
                          <w:rPr>
                            <w:rFonts w:ascii="Cambria Math" w:hAnsi="Cambria Math"/>
                            <w:i/>
                            <w:szCs w:val="21"/>
                          </w:rPr>
                        </m:ctrlPr>
                      </m:sSubPr>
                      <m:e>
                        <m:r>
                          <w:rPr>
                            <w:rFonts w:ascii="Cambria Math" w:hAnsi="Cambria Math"/>
                            <w:szCs w:val="21"/>
                          </w:rPr>
                          <m:t>w</m:t>
                        </m:r>
                      </m:e>
                      <m:sub>
                        <m:r>
                          <w:rPr>
                            <w:rFonts w:ascii="Cambria Math" w:hAnsi="Cambria Math"/>
                            <w:szCs w:val="21"/>
                          </w:rPr>
                          <m:t>n</m:t>
                        </m:r>
                      </m:sub>
                    </m:sSub>
                    <m:f>
                      <m:fPr>
                        <m:ctrlPr>
                          <w:rPr>
                            <w:rFonts w:ascii="Cambria Math" w:hAnsi="Cambria Math"/>
                            <w:i/>
                            <w:szCs w:val="21"/>
                          </w:rPr>
                        </m:ctrlPr>
                      </m:fPr>
                      <m:num>
                        <m:d>
                          <m:dPr>
                            <m:begChr m:val="["/>
                            <m:endChr m:val="]"/>
                            <m:ctrlPr>
                              <w:rPr>
                                <w:rFonts w:ascii="Cambria Math" w:hAnsi="Cambria Math"/>
                                <w:i/>
                                <w:szCs w:val="21"/>
                              </w:rPr>
                            </m:ctrlPr>
                          </m:dPr>
                          <m:e>
                            <m:m>
                              <m:mPr>
                                <m:mcs>
                                  <m:mc>
                                    <m:mcPr>
                                      <m:count m:val="1"/>
                                      <m:mcJc m:val="center"/>
                                    </m:mcPr>
                                  </m:mc>
                                </m:mcs>
                                <m:ctrlPr>
                                  <w:rPr>
                                    <w:rFonts w:ascii="Cambria Math" w:hAnsi="Cambria Math"/>
                                    <w:i/>
                                    <w:szCs w:val="21"/>
                                  </w:rPr>
                                </m:ctrlPr>
                              </m:mPr>
                              <m:mr>
                                <m:e>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r>
                                    <w:rPr>
                                      <w:rFonts w:ascii="Cambria Math" w:hAnsi="Cambria Math"/>
                                      <w:szCs w:val="21"/>
                                    </w:rPr>
                                    <m:t>+</m:t>
                                  </m:r>
                                  <m:d>
                                    <m:dPr>
                                      <m:ctrlPr>
                                        <w:rPr>
                                          <w:rFonts w:ascii="Cambria Math" w:hAnsi="Cambria Math"/>
                                          <w:i/>
                                          <w:szCs w:val="21"/>
                                        </w:rPr>
                                      </m:ctrlPr>
                                    </m:dPr>
                                    <m:e>
                                      <m:r>
                                        <w:rPr>
                                          <w:rFonts w:ascii="Cambria Math" w:hAnsi="Cambria Math"/>
                                          <w:szCs w:val="21"/>
                                        </w:rPr>
                                        <m:t>1-</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e>
                              </m:mr>
                            </m:m>
                          </m:e>
                        </m:d>
                      </m:num>
                      <m:den>
                        <m:d>
                          <m:dPr>
                            <m:ctrlPr>
                              <w:rPr>
                                <w:rFonts w:ascii="Cambria Math" w:hAnsi="Cambria Math"/>
                                <w:i/>
                                <w:szCs w:val="21"/>
                              </w:rPr>
                            </m:ctrlPr>
                          </m:dPr>
                          <m:e>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r>
                          <w:rPr>
                            <w:rFonts w:ascii="Cambria Math" w:hAnsi="Cambria Math"/>
                            <w:szCs w:val="21"/>
                          </w:rPr>
                          <m:t>+</m:t>
                        </m:r>
                        <m:d>
                          <m:dPr>
                            <m:ctrlPr>
                              <w:rPr>
                                <w:rFonts w:ascii="Cambria Math" w:hAnsi="Cambria Math"/>
                                <w:i/>
                                <w:szCs w:val="21"/>
                              </w:rPr>
                            </m:ctrlPr>
                          </m:dPr>
                          <m:e>
                            <m:r>
                              <w:rPr>
                                <w:rFonts w:ascii="Cambria Math" w:hAnsi="Cambria Math"/>
                                <w:szCs w:val="21"/>
                              </w:rPr>
                              <m:t>-</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μ</m:t>
                                    </m:r>
                                  </m:e>
                                  <m:sub>
                                    <m:r>
                                      <w:rPr>
                                        <w:rFonts w:ascii="Cambria Math" w:hAnsi="Cambria Math"/>
                                        <w:szCs w:val="21"/>
                                      </w:rPr>
                                      <m:t>n</m:t>
                                    </m:r>
                                  </m:sub>
                                </m:sSub>
                              </m:num>
                              <m:den>
                                <m:r>
                                  <w:rPr>
                                    <w:rFonts w:ascii="Cambria Math" w:hAnsi="Cambria Math"/>
                                    <w:szCs w:val="21"/>
                                  </w:rPr>
                                  <m:t>h</m:t>
                                </m:r>
                                <m:sSub>
                                  <m:sSubPr>
                                    <m:ctrlPr>
                                      <w:rPr>
                                        <w:rFonts w:ascii="Cambria Math" w:hAnsi="Cambria Math"/>
                                        <w:i/>
                                        <w:szCs w:val="21"/>
                                      </w:rPr>
                                    </m:ctrlPr>
                                  </m:sSubPr>
                                  <m:e>
                                    <m:r>
                                      <m:rPr>
                                        <m:sty m:val="p"/>
                                      </m:rPr>
                                      <w:rPr>
                                        <w:rFonts w:ascii="Cambria Math" w:hAnsi="Cambria Math"/>
                                        <w:szCs w:val="21"/>
                                      </w:rPr>
                                      <m:t>Σ</m:t>
                                    </m:r>
                                  </m:e>
                                  <m:sub>
                                    <m:r>
                                      <w:rPr>
                                        <w:rFonts w:ascii="Cambria Math" w:hAnsi="Cambria Math"/>
                                        <w:szCs w:val="21"/>
                                      </w:rPr>
                                      <m:t>t</m:t>
                                    </m:r>
                                  </m:sub>
                                </m:sSub>
                              </m:den>
                            </m:f>
                            <m:r>
                              <w:rPr>
                                <w:rFonts w:ascii="Cambria Math" w:hAnsi="Cambria Math"/>
                                <w:szCs w:val="21"/>
                              </w:rPr>
                              <m:t>+1-</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n</m:t>
                                </m:r>
                              </m:sub>
                            </m:sSub>
                          </m:e>
                        </m:d>
                        <m:sSup>
                          <m:sSupPr>
                            <m:ctrlPr>
                              <w:rPr>
                                <w:rFonts w:ascii="Cambria Math" w:hAnsi="Cambria Math"/>
                                <w:i/>
                                <w:szCs w:val="21"/>
                              </w:rPr>
                            </m:ctrlPr>
                          </m:sSupPr>
                          <m:e>
                            <m:r>
                              <w:rPr>
                                <w:rFonts w:ascii="Cambria Math" w:hAnsi="Cambria Math"/>
                                <w:szCs w:val="21"/>
                              </w:rPr>
                              <m:t>e</m:t>
                            </m:r>
                          </m:e>
                          <m:sup>
                            <m:r>
                              <w:rPr>
                                <w:rFonts w:ascii="Cambria Math" w:hAnsi="Cambria Math"/>
                                <w:szCs w:val="21"/>
                              </w:rPr>
                              <m:t>-jυ</m:t>
                            </m:r>
                          </m:sup>
                        </m:sSup>
                      </m:den>
                    </m:f>
                  </m:e>
                </m:nary>
                <m:r>
                  <m:rPr>
                    <m:sty m:val="p"/>
                  </m:rPr>
                  <w:rPr>
                    <w:rFonts w:ascii="Cambria Math" w:hAnsi="Cambria Math"/>
                    <w:szCs w:val="21"/>
                  </w:rPr>
                  <m:t>.</m:t>
                </m:r>
              </m:oMath>
            </m:oMathPara>
          </w:p>
        </w:tc>
        <w:tc>
          <w:tcPr>
            <w:tcW w:w="572" w:type="pct"/>
            <w:shd w:val="clear" w:color="auto" w:fill="auto"/>
            <w:vAlign w:val="center"/>
          </w:tcPr>
          <w:p w14:paraId="6DB0C4D9" w14:textId="77777777" w:rsidR="00BC7E71" w:rsidRPr="00461F27" w:rsidRDefault="00BC7E71" w:rsidP="00AB5517">
            <w:pPr>
              <w:spacing w:line="360" w:lineRule="auto"/>
              <w:rPr>
                <w:szCs w:val="21"/>
              </w:rPr>
            </w:pPr>
            <w:r w:rsidRPr="00461F27">
              <w:rPr>
                <w:szCs w:val="21"/>
              </w:rPr>
              <w:fldChar w:fldCharType="begin"/>
            </w:r>
            <w:bookmarkStart w:id="76" w:name="_Ref1466765"/>
            <w:bookmarkEnd w:id="76"/>
            <w:r w:rsidRPr="00461F27">
              <w:rPr>
                <w:szCs w:val="21"/>
              </w:rPr>
              <w:instrText xml:space="preserve"> LISTNUM  NumberDefault \l 4 </w:instrText>
            </w:r>
            <w:r w:rsidRPr="00461F27">
              <w:rPr>
                <w:szCs w:val="21"/>
              </w:rPr>
              <w:fldChar w:fldCharType="end">
                <w:numberingChange w:id="77" w:author="Yamamoto Akio" w:date="2019-03-08T09:54:00Z" w:original="(40)"/>
              </w:fldChar>
            </w:r>
          </w:p>
        </w:tc>
      </w:tr>
    </w:tbl>
    <w:p w14:paraId="18B98142" w14:textId="77777777" w:rsidR="001D6C55" w:rsidRPr="00461F27" w:rsidRDefault="001D6C55"/>
    <w:p w14:paraId="1FA080AB" w14:textId="4E3C4FA5" w:rsidR="00846421" w:rsidRPr="00461F27" w:rsidRDefault="004170AC">
      <w:r w:rsidRPr="00461F27">
        <w:t xml:space="preserve">Equation </w:t>
      </w:r>
      <w:r w:rsidRPr="00461F27">
        <w:fldChar w:fldCharType="begin"/>
      </w:r>
      <w:r w:rsidRPr="00461F27">
        <w:instrText xml:space="preserve"> REF _Ref1466765 \r \h </w:instrText>
      </w:r>
      <w:r w:rsidR="00461F27">
        <w:instrText xml:space="preserve"> \* MERGEFORMAT </w:instrText>
      </w:r>
      <w:r w:rsidRPr="00461F27">
        <w:fldChar w:fldCharType="separate"/>
      </w:r>
      <w:r w:rsidR="00366C3B" w:rsidRPr="00461F27">
        <w:t>(40)</w:t>
      </w:r>
      <w:r w:rsidRPr="00461F27">
        <w:fldChar w:fldCharType="end"/>
      </w:r>
      <w:r w:rsidRPr="00461F27">
        <w:t xml:space="preserve"> can be split into the real and imaginary part</w:t>
      </w:r>
      <w:r w:rsidR="001D6C55" w:rsidRPr="00461F27">
        <w:t>s</w:t>
      </w:r>
      <w:r w:rsidRPr="00461F27">
        <w:t xml:space="preserve"> as follows when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n</m:t>
            </m:r>
          </m:sub>
        </m:sSub>
        <m:r>
          <w:rPr>
            <w:rFonts w:ascii="Cambria Math" w:hAnsi="Cambria Math"/>
            <w:szCs w:val="18"/>
          </w:rPr>
          <m:t>=1/2</m:t>
        </m:r>
      </m:oMath>
      <w:r w:rsidRPr="00461F27">
        <w:rPr>
          <w:rFonts w:hint="eastAsia"/>
          <w:szCs w:val="18"/>
        </w:rPr>
        <w:t>:</w:t>
      </w:r>
    </w:p>
    <w:tbl>
      <w:tblPr>
        <w:tblW w:w="5000" w:type="pct"/>
        <w:jc w:val="center"/>
        <w:tblLook w:val="04A0" w:firstRow="1" w:lastRow="0" w:firstColumn="1" w:lastColumn="0" w:noHBand="0" w:noVBand="1"/>
      </w:tblPr>
      <w:tblGrid>
        <w:gridCol w:w="7531"/>
        <w:gridCol w:w="973"/>
      </w:tblGrid>
      <w:tr w:rsidR="004170AC" w:rsidRPr="00461F27" w14:paraId="547D32EA" w14:textId="77777777" w:rsidTr="00D06086">
        <w:trPr>
          <w:trHeight w:val="709"/>
          <w:jc w:val="center"/>
        </w:trPr>
        <w:tc>
          <w:tcPr>
            <w:tcW w:w="4428" w:type="pct"/>
            <w:shd w:val="clear" w:color="auto" w:fill="auto"/>
            <w:vAlign w:val="center"/>
          </w:tcPr>
          <w:p w14:paraId="6B74E2BB" w14:textId="77777777" w:rsidR="004170AC" w:rsidRPr="00461F27" w:rsidRDefault="004170AC" w:rsidP="00D06086">
            <w:pPr>
              <w:spacing w:line="360" w:lineRule="auto"/>
              <w:rPr>
                <w:szCs w:val="21"/>
              </w:rPr>
            </w:pPr>
            <m:oMathPara>
              <m:oMath>
                <m:r>
                  <m:rPr>
                    <m:sty m:val="b"/>
                  </m:rPr>
                  <w:rPr>
                    <w:rFonts w:ascii="Cambria Math" w:hAnsi="Cambria Math"/>
                    <w:szCs w:val="18"/>
                  </w:rPr>
                  <w:lastRenderedPageBreak/>
                  <m:t>H</m:t>
                </m:r>
                <m:r>
                  <m:rPr>
                    <m:sty m:val="p"/>
                  </m:rP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f>
                      <m:fPr>
                        <m:ctrlPr>
                          <w:rPr>
                            <w:rFonts w:ascii="Cambria Math" w:hAnsi="Cambria Math"/>
                            <w:i/>
                            <w:szCs w:val="18"/>
                          </w:rPr>
                        </m:ctrlPr>
                      </m:fPr>
                      <m:num>
                        <m:r>
                          <w:rPr>
                            <w:rFonts w:ascii="Cambria Math" w:hAnsi="Cambria Math"/>
                            <w:szCs w:val="18"/>
                          </w:rPr>
                          <m:t>1</m:t>
                        </m:r>
                      </m:num>
                      <m:den>
                        <m:r>
                          <w:rPr>
                            <w:rFonts w:ascii="Cambria Math" w:hAnsi="Cambria Math"/>
                            <w:szCs w:val="18"/>
                          </w:rPr>
                          <m:t>1+</m:t>
                        </m:r>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f>
                          <m:fPr>
                            <m:ctrlPr>
                              <w:rPr>
                                <w:rFonts w:ascii="Cambria Math" w:hAnsi="Cambria Math"/>
                                <w:i/>
                                <w:szCs w:val="18"/>
                              </w:rPr>
                            </m:ctrlPr>
                          </m:fPr>
                          <m:num>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m:t>
                                </m:r>
                                <m:r>
                                  <w:rPr>
                                    <w:rFonts w:ascii="Cambria Math" w:hAnsi="Cambria Math"/>
                                    <w:szCs w:val="24"/>
                                  </w:rPr>
                                  <m:t>υ</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m:t>
                                </m:r>
                                <m:r>
                                  <w:rPr>
                                    <w:rFonts w:ascii="Cambria Math" w:hAnsi="Cambria Math"/>
                                    <w:szCs w:val="24"/>
                                  </w:rPr>
                                  <m:t>υ</m:t>
                                </m:r>
                              </m:sup>
                            </m:sSup>
                          </m:num>
                          <m:den>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m:t>
                                </m:r>
                                <m:r>
                                  <w:rPr>
                                    <w:rFonts w:ascii="Cambria Math" w:hAnsi="Cambria Math"/>
                                    <w:szCs w:val="24"/>
                                  </w:rPr>
                                  <m:t>υ</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j</m:t>
                                </m:r>
                                <m:r>
                                  <w:rPr>
                                    <w:rFonts w:ascii="Cambria Math" w:hAnsi="Cambria Math"/>
                                    <w:szCs w:val="24"/>
                                  </w:rPr>
                                  <m:t>υ</m:t>
                                </m:r>
                              </m:sup>
                            </m:sSup>
                          </m:den>
                        </m:f>
                      </m:den>
                    </m:f>
                    <m:r>
                      <w:rPr>
                        <w:rFonts w:ascii="Cambria Math" w:hAnsi="Cambria Math"/>
                        <w:szCs w:val="18"/>
                      </w:rPr>
                      <m:t>=</m:t>
                    </m:r>
                  </m:e>
                </m:nary>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f>
                      <m:fPr>
                        <m:ctrlPr>
                          <w:rPr>
                            <w:rFonts w:ascii="Cambria Math" w:hAnsi="Cambria Math"/>
                            <w:i/>
                            <w:szCs w:val="18"/>
                          </w:rPr>
                        </m:ctrlPr>
                      </m:fPr>
                      <m:num>
                        <m:r>
                          <w:rPr>
                            <w:rFonts w:ascii="Cambria Math" w:hAnsi="Cambria Math"/>
                            <w:szCs w:val="18"/>
                          </w:rPr>
                          <m:t>1</m:t>
                        </m:r>
                      </m:num>
                      <m:den>
                        <m:r>
                          <w:rPr>
                            <w:rFonts w:ascii="Cambria Math" w:hAnsi="Cambria Math"/>
                            <w:szCs w:val="18"/>
                          </w:rPr>
                          <m:t>1+</m:t>
                        </m:r>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r>
                          <w:rPr>
                            <w:rFonts w:ascii="Cambria Math" w:hAnsi="Cambria Math"/>
                            <w:sz w:val="18"/>
                            <w:szCs w:val="18"/>
                          </w:rPr>
                          <m:t>j</m:t>
                        </m:r>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den>
                    </m:f>
                  </m:e>
                </m:nary>
                <m: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f>
                      <m:fPr>
                        <m:ctrlPr>
                          <w:rPr>
                            <w:rFonts w:ascii="Cambria Math" w:hAnsi="Cambria Math"/>
                            <w:i/>
                            <w:szCs w:val="18"/>
                          </w:rPr>
                        </m:ctrlPr>
                      </m:fPr>
                      <m:num>
                        <m:r>
                          <w:rPr>
                            <w:rFonts w:ascii="Cambria Math" w:hAnsi="Cambria Math"/>
                            <w:szCs w:val="18"/>
                          </w:rPr>
                          <m:t>1-</m:t>
                        </m:r>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r>
                          <w:rPr>
                            <w:rFonts w:ascii="Cambria Math" w:hAnsi="Cambria Math"/>
                            <w:sz w:val="18"/>
                            <w:szCs w:val="18"/>
                          </w:rPr>
                          <m:t>j</m:t>
                        </m:r>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num>
                      <m:den>
                        <m:r>
                          <w:rPr>
                            <w:rFonts w:ascii="Cambria Math" w:hAnsi="Cambria Math"/>
                            <w:szCs w:val="18"/>
                          </w:rPr>
                          <m:t>1+</m:t>
                        </m:r>
                        <m:sSup>
                          <m:sSupPr>
                            <m:ctrlPr>
                              <w:rPr>
                                <w:rFonts w:ascii="Cambria Math" w:hAnsi="Cambria Math"/>
                                <w:i/>
                                <w:sz w:val="18"/>
                                <w:szCs w:val="18"/>
                              </w:rPr>
                            </m:ctrlPr>
                          </m:sSupPr>
                          <m:e>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e>
                            </m:d>
                          </m:e>
                          <m:sup>
                            <m:r>
                              <w:rPr>
                                <w:rFonts w:ascii="Cambria Math" w:hAnsi="Cambria Math"/>
                                <w:sz w:val="18"/>
                                <w:szCs w:val="18"/>
                              </w:rPr>
                              <m:t>2</m:t>
                            </m:r>
                          </m:sup>
                        </m:sSup>
                      </m:den>
                    </m:f>
                  </m:e>
                </m:nary>
                <m: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f>
                      <m:fPr>
                        <m:ctrlPr>
                          <w:rPr>
                            <w:rFonts w:ascii="Cambria Math" w:hAnsi="Cambria Math"/>
                            <w:i/>
                            <w:szCs w:val="18"/>
                          </w:rPr>
                        </m:ctrlPr>
                      </m:fPr>
                      <m:num>
                        <m:r>
                          <w:rPr>
                            <w:rFonts w:ascii="Cambria Math" w:hAnsi="Cambria Math"/>
                            <w:szCs w:val="18"/>
                          </w:rPr>
                          <m:t>1</m:t>
                        </m:r>
                      </m:num>
                      <m:den>
                        <m:r>
                          <w:rPr>
                            <w:rFonts w:ascii="Cambria Math" w:hAnsi="Cambria Math"/>
                            <w:szCs w:val="18"/>
                          </w:rPr>
                          <m:t>1+</m:t>
                        </m:r>
                        <m:sSup>
                          <m:sSupPr>
                            <m:ctrlPr>
                              <w:rPr>
                                <w:rFonts w:ascii="Cambria Math" w:hAnsi="Cambria Math"/>
                                <w:i/>
                                <w:sz w:val="18"/>
                                <w:szCs w:val="18"/>
                              </w:rPr>
                            </m:ctrlPr>
                          </m:sSupPr>
                          <m:e>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e>
                            </m:d>
                          </m:e>
                          <m:sup>
                            <m:r>
                              <w:rPr>
                                <w:rFonts w:ascii="Cambria Math" w:hAnsi="Cambria Math"/>
                                <w:sz w:val="18"/>
                                <w:szCs w:val="18"/>
                              </w:rPr>
                              <m:t>2</m:t>
                            </m:r>
                          </m:sup>
                        </m:sSup>
                      </m:den>
                    </m:f>
                  </m:e>
                </m:nary>
                <m:r>
                  <w:rPr>
                    <w:rFonts w:ascii="Cambria Math" w:hAnsi="Cambria Math"/>
                    <w:szCs w:val="18"/>
                  </w:rPr>
                  <m:t>-</m:t>
                </m:r>
                <m:f>
                  <m:fPr>
                    <m:ctrlPr>
                      <w:rPr>
                        <w:rFonts w:ascii="Cambria Math" w:hAnsi="Cambria Math"/>
                        <w:i/>
                        <w:szCs w:val="18"/>
                      </w:rPr>
                    </m:ctrlPr>
                  </m:fPr>
                  <m:num>
                    <m:r>
                      <w:rPr>
                        <w:rFonts w:ascii="Cambria Math" w:hAnsi="Cambria Math"/>
                        <w:szCs w:val="18"/>
                      </w:rPr>
                      <m:t>c</m:t>
                    </m:r>
                  </m:num>
                  <m:den>
                    <m:r>
                      <w:rPr>
                        <w:rFonts w:ascii="Cambria Math" w:hAnsi="Cambria Math"/>
                        <w:szCs w:val="18"/>
                      </w:rPr>
                      <m:t>2</m:t>
                    </m:r>
                  </m:den>
                </m:f>
                <m:nary>
                  <m:naryPr>
                    <m:chr m:val="∑"/>
                    <m:limLoc m:val="undOvr"/>
                    <m:supHide m:val="1"/>
                    <m:ctrlPr>
                      <w:rPr>
                        <w:rFonts w:ascii="Cambria Math" w:hAnsi="Cambria Math"/>
                        <w:i/>
                        <w:szCs w:val="18"/>
                      </w:rPr>
                    </m:ctrlPr>
                  </m:naryPr>
                  <m:sub>
                    <m:r>
                      <w:rPr>
                        <w:rFonts w:ascii="Cambria Math" w:hAnsi="Cambria Math"/>
                        <w:szCs w:val="18"/>
                      </w:rPr>
                      <m:t>n</m:t>
                    </m:r>
                  </m:sub>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n</m:t>
                        </m:r>
                      </m:sub>
                    </m:sSub>
                    <m:f>
                      <m:fPr>
                        <m:ctrlPr>
                          <w:rPr>
                            <w:rFonts w:ascii="Cambria Math" w:hAnsi="Cambria Math"/>
                            <w:i/>
                            <w:szCs w:val="18"/>
                          </w:rPr>
                        </m:ctrlPr>
                      </m:fPr>
                      <m:num>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num>
                      <m:den>
                        <m:r>
                          <w:rPr>
                            <w:rFonts w:ascii="Cambria Math" w:hAnsi="Cambria Math"/>
                            <w:szCs w:val="18"/>
                          </w:rPr>
                          <m:t>1+</m:t>
                        </m:r>
                        <m:sSup>
                          <m:sSupPr>
                            <m:ctrlPr>
                              <w:rPr>
                                <w:rFonts w:ascii="Cambria Math" w:hAnsi="Cambria Math"/>
                                <w:i/>
                                <w:sz w:val="18"/>
                                <w:szCs w:val="18"/>
                              </w:rPr>
                            </m:ctrlPr>
                          </m:sSupPr>
                          <m:e>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n</m:t>
                                        </m:r>
                                      </m:sub>
                                    </m:sSub>
                                  </m:num>
                                  <m:den>
                                    <m:r>
                                      <w:rPr>
                                        <w:rFonts w:ascii="Cambria Math" w:hAnsi="Cambria Math"/>
                                        <w:sz w:val="18"/>
                                        <w:szCs w:val="18"/>
                                      </w:rPr>
                                      <m:t>h</m:t>
                                    </m:r>
                                    <m:sSub>
                                      <m:sSubPr>
                                        <m:ctrlPr>
                                          <w:rPr>
                                            <w:rFonts w:ascii="Cambria Math" w:hAnsi="Cambria Math"/>
                                            <w:i/>
                                            <w:sz w:val="18"/>
                                            <w:szCs w:val="18"/>
                                          </w:rPr>
                                        </m:ctrlPr>
                                      </m:sSubPr>
                                      <m:e>
                                        <m:r>
                                          <m:rPr>
                                            <m:sty m:val="p"/>
                                          </m:rPr>
                                          <w:rPr>
                                            <w:rFonts w:ascii="Cambria Math" w:hAnsi="Cambria Math"/>
                                            <w:szCs w:val="24"/>
                                          </w:rPr>
                                          <m:t>Σ</m:t>
                                        </m:r>
                                      </m:e>
                                      <m:sub>
                                        <m:r>
                                          <w:rPr>
                                            <w:rFonts w:ascii="Cambria Math" w:hAnsi="Cambria Math"/>
                                            <w:sz w:val="18"/>
                                            <w:szCs w:val="18"/>
                                          </w:rPr>
                                          <m:t>t</m:t>
                                        </m:r>
                                      </m:sub>
                                    </m:sSub>
                                  </m:den>
                                </m:f>
                                <m:func>
                                  <m:funcPr>
                                    <m:ctrlPr>
                                      <w:rPr>
                                        <w:rFonts w:ascii="Cambria Math" w:hAnsi="Cambria Math"/>
                                        <w:i/>
                                        <w:sz w:val="18"/>
                                        <w:szCs w:val="18"/>
                                      </w:rPr>
                                    </m:ctrlPr>
                                  </m:funcPr>
                                  <m:fName>
                                    <m:r>
                                      <m:rPr>
                                        <m:sty m:val="p"/>
                                      </m:rPr>
                                      <w:rPr>
                                        <w:rFonts w:ascii="Cambria Math" w:hAnsi="Cambria Math"/>
                                        <w:sz w:val="18"/>
                                        <w:szCs w:val="18"/>
                                      </w:rPr>
                                      <m:t>tan</m:t>
                                    </m:r>
                                  </m:fName>
                                  <m:e>
                                    <m:r>
                                      <w:rPr>
                                        <w:rFonts w:ascii="Cambria Math" w:hAnsi="Cambria Math"/>
                                        <w:szCs w:val="24"/>
                                      </w:rPr>
                                      <m:t>υ</m:t>
                                    </m:r>
                                  </m:e>
                                </m:func>
                              </m:e>
                            </m:d>
                          </m:e>
                          <m:sup>
                            <m:r>
                              <w:rPr>
                                <w:rFonts w:ascii="Cambria Math" w:hAnsi="Cambria Math"/>
                                <w:sz w:val="18"/>
                                <w:szCs w:val="18"/>
                              </w:rPr>
                              <m:t>2</m:t>
                            </m:r>
                          </m:sup>
                        </m:sSup>
                      </m:den>
                    </m:f>
                  </m:e>
                </m:nary>
                <m:r>
                  <w:rPr>
                    <w:rFonts w:ascii="Cambria Math" w:hAnsi="Cambria Math"/>
                    <w:sz w:val="18"/>
                    <w:szCs w:val="18"/>
                  </w:rPr>
                  <m:t>j</m:t>
                </m:r>
                <m:r>
                  <m:rPr>
                    <m:sty m:val="p"/>
                  </m:rPr>
                  <w:rPr>
                    <w:rFonts w:ascii="Cambria Math" w:hAnsi="Cambria Math"/>
                    <w:szCs w:val="18"/>
                  </w:rPr>
                  <m:t>.</m:t>
                </m:r>
              </m:oMath>
            </m:oMathPara>
          </w:p>
        </w:tc>
        <w:tc>
          <w:tcPr>
            <w:tcW w:w="572" w:type="pct"/>
            <w:shd w:val="clear" w:color="auto" w:fill="auto"/>
            <w:vAlign w:val="center"/>
          </w:tcPr>
          <w:p w14:paraId="7E2B0C20" w14:textId="77777777" w:rsidR="004170AC" w:rsidRPr="00461F27" w:rsidRDefault="004170AC" w:rsidP="00D06086">
            <w:pPr>
              <w:spacing w:line="360" w:lineRule="auto"/>
              <w:rPr>
                <w:szCs w:val="21"/>
              </w:rPr>
            </w:pPr>
            <w:r w:rsidRPr="00461F27">
              <w:rPr>
                <w:szCs w:val="21"/>
              </w:rPr>
              <w:fldChar w:fldCharType="begin"/>
            </w:r>
            <w:bookmarkStart w:id="78" w:name="_Ref1467075"/>
            <w:bookmarkEnd w:id="78"/>
            <w:r w:rsidRPr="00461F27">
              <w:rPr>
                <w:szCs w:val="21"/>
              </w:rPr>
              <w:instrText xml:space="preserve"> LISTNUM  NumberDefault \l 4 </w:instrText>
            </w:r>
            <w:r w:rsidRPr="00461F27">
              <w:rPr>
                <w:szCs w:val="21"/>
              </w:rPr>
              <w:fldChar w:fldCharType="end">
                <w:numberingChange w:id="79" w:author="Yamamoto Akio" w:date="2019-03-08T09:54:00Z" w:original="(41)"/>
              </w:fldChar>
            </w:r>
          </w:p>
        </w:tc>
      </w:tr>
    </w:tbl>
    <w:p w14:paraId="62172E9F" w14:textId="7AC8394A" w:rsidR="004170AC" w:rsidRPr="00461F27" w:rsidRDefault="00D166A9">
      <w:r w:rsidRPr="00461F27">
        <w:t xml:space="preserve">The real part of </w:t>
      </w:r>
      <w:r w:rsidRPr="00461F27">
        <w:rPr>
          <w:rFonts w:hint="eastAsia"/>
        </w:rPr>
        <w:t>E</w:t>
      </w:r>
      <w:r w:rsidRPr="00461F27">
        <w:t xml:space="preserve">q. </w:t>
      </w:r>
      <w:r w:rsidRPr="00461F27">
        <w:fldChar w:fldCharType="begin"/>
      </w:r>
      <w:r w:rsidRPr="00461F27">
        <w:instrText xml:space="preserve"> REF _Ref1467075 \r \h </w:instrText>
      </w:r>
      <w:r w:rsidR="00461F27">
        <w:instrText xml:space="preserve"> \* MERGEFORMAT </w:instrText>
      </w:r>
      <w:r w:rsidRPr="00461F27">
        <w:fldChar w:fldCharType="separate"/>
      </w:r>
      <w:r w:rsidR="00366C3B" w:rsidRPr="00461F27">
        <w:t>(41)</w:t>
      </w:r>
      <w:r w:rsidRPr="00461F27">
        <w:fldChar w:fldCharType="end"/>
      </w:r>
      <w:r w:rsidRPr="00461F27">
        <w:t xml:space="preserve"> corresponds to </w:t>
      </w:r>
      <m:oMath>
        <m:r>
          <w:rPr>
            <w:rFonts w:ascii="Cambria Math" w:hAnsi="Cambria Math"/>
          </w:rPr>
          <m:t>κ</m:t>
        </m:r>
      </m:oMath>
      <w:r w:rsidRPr="00461F27">
        <w:t xml:space="preserve"> in Eq.(35) of Ref.</w:t>
      </w:r>
      <w:r w:rsidR="00B34B8D" w:rsidRPr="00461F27">
        <w:t>[3]</w:t>
      </w:r>
      <w:r w:rsidR="00DF302B" w:rsidRPr="00461F27">
        <w:t>, i.e., the derivation so far is consistent with those in Ref.[3].</w:t>
      </w:r>
    </w:p>
    <w:p w14:paraId="2E646E04" w14:textId="77777777" w:rsidR="00D166A9" w:rsidRPr="00461F27" w:rsidRDefault="00D166A9"/>
    <w:p w14:paraId="5DDD6AA4" w14:textId="77777777" w:rsidR="00021677" w:rsidRPr="00461F27" w:rsidRDefault="00021677" w:rsidP="00021677">
      <w:pPr>
        <w:pStyle w:val="2"/>
      </w:pPr>
      <w:r w:rsidRPr="00461F27">
        <w:t xml:space="preserve">2.5 Relation between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oMath>
      <w:r w:rsidRPr="00461F27">
        <w:rPr>
          <w:rFonts w:hint="eastAsia"/>
          <w:szCs w:val="24"/>
        </w:rPr>
        <w:t xml:space="preserve"> </w:t>
      </w:r>
      <w:r w:rsidRPr="00461F27">
        <w:rPr>
          <w:szCs w:val="24"/>
        </w:rPr>
        <w:t xml:space="preserve">and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oMath>
      <w:r w:rsidRPr="00461F27">
        <w:rPr>
          <w:rFonts w:hint="eastAsia"/>
          <w:szCs w:val="24"/>
        </w:rPr>
        <w:t xml:space="preserve"> </w:t>
      </w:r>
      <w:r w:rsidRPr="00461F27">
        <w:rPr>
          <w:szCs w:val="24"/>
        </w:rPr>
        <w:t xml:space="preserve">(express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oMath>
      <w:r w:rsidRPr="00461F27">
        <w:rPr>
          <w:rFonts w:hint="eastAsia"/>
          <w:szCs w:val="24"/>
        </w:rPr>
        <w:t xml:space="preserve"> </w:t>
      </w:r>
      <w:r w:rsidRPr="00461F27">
        <w:rPr>
          <w:szCs w:val="24"/>
        </w:rPr>
        <w:t xml:space="preserve">as a function of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oMath>
      <w:r w:rsidRPr="00461F27">
        <w:rPr>
          <w:rFonts w:hint="eastAsia"/>
          <w:szCs w:val="24"/>
        </w:rPr>
        <w:t>)</w:t>
      </w:r>
    </w:p>
    <w:p w14:paraId="1250F198" w14:textId="77777777" w:rsidR="00021677" w:rsidRPr="00461F27" w:rsidRDefault="00021677"/>
    <w:p w14:paraId="465109CB" w14:textId="470B53BC" w:rsidR="00610F8C" w:rsidRPr="00461F27" w:rsidRDefault="00610F8C">
      <w:r w:rsidRPr="00461F27">
        <w:t xml:space="preserve">Substituting </w:t>
      </w:r>
      <w:r w:rsidR="00C44D57" w:rsidRPr="00461F27">
        <w:t>Eq.</w:t>
      </w:r>
      <w:r w:rsidR="00C44D57" w:rsidRPr="00461F27">
        <w:fldChar w:fldCharType="begin"/>
      </w:r>
      <w:r w:rsidR="00C44D57" w:rsidRPr="00461F27">
        <w:instrText xml:space="preserve"> REF _Ref267799 \r \h </w:instrText>
      </w:r>
      <w:r w:rsidR="00461F27">
        <w:instrText xml:space="preserve"> \* MERGEFORMAT </w:instrText>
      </w:r>
      <w:r w:rsidR="00C44D57" w:rsidRPr="00461F27">
        <w:fldChar w:fldCharType="separate"/>
      </w:r>
      <w:r w:rsidR="00366C3B" w:rsidRPr="00461F27">
        <w:t>(31)</w:t>
      </w:r>
      <w:r w:rsidR="00C44D57" w:rsidRPr="00461F27">
        <w:fldChar w:fldCharType="end"/>
      </w:r>
      <w:r w:rsidR="00C44D57" w:rsidRPr="00461F27">
        <w:t xml:space="preserve"> into </w:t>
      </w:r>
      <w:r w:rsidR="00764994" w:rsidRPr="00461F27">
        <w:t>Eq.</w:t>
      </w:r>
      <w:r w:rsidR="00C44D57" w:rsidRPr="00461F27">
        <w:fldChar w:fldCharType="begin"/>
      </w:r>
      <w:r w:rsidR="00C44D57" w:rsidRPr="00461F27">
        <w:instrText xml:space="preserve"> REF _Ref274559 \r \h </w:instrText>
      </w:r>
      <w:r w:rsidR="00461F27">
        <w:instrText xml:space="preserve"> \* MERGEFORMAT </w:instrText>
      </w:r>
      <w:r w:rsidR="00C44D57" w:rsidRPr="00461F27">
        <w:fldChar w:fldCharType="separate"/>
      </w:r>
      <w:r w:rsidR="00366C3B" w:rsidRPr="00461F27">
        <w:t>(29)</w:t>
      </w:r>
      <w:r w:rsidR="00C44D57" w:rsidRPr="00461F27">
        <w:fldChar w:fldCharType="end"/>
      </w:r>
      <w:r w:rsidR="00764994" w:rsidRPr="00461F27">
        <w:t>, we have</w:t>
      </w:r>
      <w:r w:rsidR="00C44D57" w:rsidRPr="00461F27">
        <w:t>:</w:t>
      </w:r>
    </w:p>
    <w:tbl>
      <w:tblPr>
        <w:tblW w:w="5000" w:type="pct"/>
        <w:jc w:val="center"/>
        <w:tblLook w:val="04A0" w:firstRow="1" w:lastRow="0" w:firstColumn="1" w:lastColumn="0" w:noHBand="0" w:noVBand="1"/>
      </w:tblPr>
      <w:tblGrid>
        <w:gridCol w:w="7531"/>
        <w:gridCol w:w="973"/>
      </w:tblGrid>
      <w:tr w:rsidR="00C44D57" w:rsidRPr="00461F27" w14:paraId="0A47EAF7" w14:textId="77777777" w:rsidTr="001400EB">
        <w:trPr>
          <w:trHeight w:val="709"/>
          <w:jc w:val="center"/>
        </w:trPr>
        <w:tc>
          <w:tcPr>
            <w:tcW w:w="4428" w:type="pct"/>
            <w:shd w:val="clear" w:color="auto" w:fill="auto"/>
            <w:vAlign w:val="center"/>
          </w:tcPr>
          <w:p w14:paraId="2DF185B7" w14:textId="77777777" w:rsidR="00C44D57" w:rsidRPr="00461F27" w:rsidRDefault="00C44D57" w:rsidP="001400EB">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p>
                  <m:sSupPr>
                    <m:ctrlPr>
                      <w:rPr>
                        <w:rFonts w:ascii="Cambria Math" w:hAnsi="Cambria Math"/>
                        <w:i/>
                        <w:szCs w:val="24"/>
                      </w:rPr>
                    </m:ctrlPr>
                  </m:sSupPr>
                  <m:e>
                    <m:r>
                      <w:rPr>
                        <w:rFonts w:ascii="Cambria Math" w:hAnsi="Cambria Math"/>
                        <w:szCs w:val="24"/>
                      </w:rPr>
                      <m:t>ω</m:t>
                    </m:r>
                  </m:e>
                  <m:sup>
                    <m:r>
                      <w:rPr>
                        <w:rFonts w:ascii="Cambria Math" w:hAnsi="Cambria Math"/>
                        <w:szCs w:val="24"/>
                      </w:rPr>
                      <m:t>l+1</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sSup>
                  <m:sSupPr>
                    <m:ctrlPr>
                      <w:rPr>
                        <w:rFonts w:ascii="Cambria Math" w:hAnsi="Cambria Math"/>
                        <w:i/>
                        <w:szCs w:val="24"/>
                      </w:rPr>
                    </m:ctrlPr>
                  </m:sSupPr>
                  <m:e>
                    <m:r>
                      <w:rPr>
                        <w:rFonts w:ascii="Cambria Math" w:hAnsi="Cambria Math"/>
                        <w:szCs w:val="24"/>
                      </w:rPr>
                      <m:t>ω</m:t>
                    </m:r>
                  </m:e>
                  <m:sup>
                    <m:r>
                      <w:rPr>
                        <w:rFonts w:ascii="Cambria Math" w:hAnsi="Cambria Math"/>
                        <w:szCs w:val="24"/>
                      </w:rPr>
                      <m:t>l+1</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p>
                  <m:sSupPr>
                    <m:ctrlPr>
                      <w:rPr>
                        <w:rFonts w:ascii="Cambria Math" w:hAnsi="Cambria Math"/>
                        <w:i/>
                        <w:szCs w:val="24"/>
                      </w:rPr>
                    </m:ctrlPr>
                  </m:sSupPr>
                  <m:e>
                    <m:r>
                      <w:rPr>
                        <w:rFonts w:ascii="Cambria Math" w:hAnsi="Cambria Math"/>
                        <w:szCs w:val="24"/>
                      </w:rPr>
                      <m:t>ω</m:t>
                    </m:r>
                  </m:e>
                  <m:sup>
                    <m:r>
                      <w:rPr>
                        <w:rFonts w:ascii="Cambria Math" w:hAnsi="Cambria Math"/>
                        <w:szCs w:val="24"/>
                      </w:rPr>
                      <m:t>l+1</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oMath>
            </m:oMathPara>
          </w:p>
          <w:p w14:paraId="25A39692" w14:textId="6379367C" w:rsidR="00C44D57" w:rsidRPr="00461F27" w:rsidRDefault="00C44D57" w:rsidP="001400EB">
            <w:pPr>
              <w:spacing w:line="360" w:lineRule="auto"/>
              <w:rPr>
                <w:rFonts w:ascii="Cambria Math" w:hAnsi="Cambria Math"/>
                <w:szCs w:val="24"/>
                <w:oMath/>
              </w:rPr>
            </w:pPr>
            <m:oMathPara>
              <m:oMath>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p</m:t>
                </m:r>
                <m:sSub>
                  <m:sSubPr>
                    <m:ctrlPr>
                      <w:rPr>
                        <w:rFonts w:ascii="Cambria Math" w:hAnsi="Cambria Math"/>
                        <w:i/>
                        <w:szCs w:val="24"/>
                      </w:rPr>
                    </m:ctrlPr>
                  </m:sSubPr>
                  <m:e>
                    <m:r>
                      <w:rPr>
                        <w:rFonts w:ascii="Cambria Math" w:hAnsi="Cambria Math"/>
                        <w:szCs w:val="24"/>
                      </w:rPr>
                      <m:t>h</m:t>
                    </m:r>
                    <m:r>
                      <m:rPr>
                        <m:sty m:val="p"/>
                      </m:rPr>
                      <w:rPr>
                        <w:rFonts w:ascii="Cambria Math" w:hAnsi="Cambria Math"/>
                        <w:szCs w:val="24"/>
                      </w:rPr>
                      <m:t>Σ</m:t>
                    </m:r>
                  </m:e>
                  <m:sub>
                    <m:r>
                      <w:rPr>
                        <w:rFonts w:ascii="Cambria Math" w:hAnsi="Cambria Math"/>
                        <w:szCs w:val="24"/>
                      </w:rPr>
                      <m:t>t</m:t>
                    </m:r>
                  </m:sub>
                </m:sSub>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oMath>
            </m:oMathPara>
          </w:p>
          <w:p w14:paraId="0FD437C2" w14:textId="77777777" w:rsidR="00C44D57" w:rsidRPr="00461F27" w:rsidRDefault="00C44D57" w:rsidP="001400EB">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0</m:t>
                </m:r>
                <m:r>
                  <m:rPr>
                    <m:sty m:val="p"/>
                  </m:rPr>
                  <w:rPr>
                    <w:rFonts w:ascii="Cambria Math" w:hAnsi="Cambria Math"/>
                    <w:szCs w:val="24"/>
                  </w:rPr>
                  <m:t>,</m:t>
                </m:r>
              </m:oMath>
            </m:oMathPara>
          </w:p>
          <w:p w14:paraId="5B6BC359" w14:textId="77777777" w:rsidR="00C44D57" w:rsidRPr="00461F27" w:rsidRDefault="00C44D57" w:rsidP="00C44D57">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oMath>
            </m:oMathPara>
          </w:p>
          <w:p w14:paraId="50321E2C" w14:textId="77777777" w:rsidR="00C44D57" w:rsidRPr="00461F27" w:rsidRDefault="00C44D57" w:rsidP="00C44D57">
            <w:pPr>
              <w:spacing w:line="360" w:lineRule="auto"/>
              <w:rPr>
                <w:rFonts w:ascii="Cambria Math" w:hAnsi="Cambria Math"/>
                <w:szCs w:val="24"/>
                <w:oMath/>
              </w:rPr>
            </w:pPr>
            <m:oMathPara>
              <m:oMath>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ph</m:t>
                    </m:r>
                    <m:r>
                      <m:rPr>
                        <m:sty m:val="p"/>
                      </m:rPr>
                      <w:rPr>
                        <w:rFonts w:ascii="Cambria Math" w:hAnsi="Cambria Math"/>
                        <w:szCs w:val="24"/>
                      </w:rPr>
                      <m:t>Σ</m:t>
                    </m:r>
                  </m:e>
                  <m:sub>
                    <m:r>
                      <w:rPr>
                        <w:rFonts w:ascii="Cambria Math" w:hAnsi="Cambria Math"/>
                        <w:szCs w:val="24"/>
                      </w:rPr>
                      <m:t>t</m:t>
                    </m:r>
                  </m:sub>
                </m:sSub>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oMath>
            </m:oMathPara>
          </w:p>
          <w:p w14:paraId="2DBC6CF4" w14:textId="77777777" w:rsidR="00C44D57" w:rsidRPr="00461F27" w:rsidRDefault="00C44D57" w:rsidP="008B6ED2">
            <w:pPr>
              <w:spacing w:line="360" w:lineRule="auto"/>
              <w:rPr>
                <w:szCs w:val="24"/>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e>
                </m:d>
                <m:r>
                  <w:rPr>
                    <w:rFonts w:ascii="Cambria Math" w:hAnsi="Cambria Math"/>
                    <w:szCs w:val="24"/>
                  </w:rPr>
                  <m:t>=0,</m:t>
                </m:r>
              </m:oMath>
            </m:oMathPara>
          </w:p>
          <w:p w14:paraId="30ACA6DB" w14:textId="77777777" w:rsidR="0014614C" w:rsidRPr="00461F27" w:rsidRDefault="0014614C" w:rsidP="0014614C">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ωA-</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oMath>
            </m:oMathPara>
          </w:p>
          <w:p w14:paraId="6A89EDB5" w14:textId="77777777" w:rsidR="0014614C" w:rsidRPr="00461F27" w:rsidRDefault="0014614C" w:rsidP="0014614C">
            <w:pPr>
              <w:spacing w:line="360" w:lineRule="auto"/>
              <w:rPr>
                <w:rFonts w:ascii="Cambria Math" w:hAnsi="Cambria Math"/>
                <w:szCs w:val="24"/>
                <w:oMath/>
              </w:rPr>
            </w:pPr>
            <m:oMathPara>
              <m:oMath>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A-p</m:t>
                </m:r>
                <m:sSub>
                  <m:sSubPr>
                    <m:ctrlPr>
                      <w:rPr>
                        <w:rFonts w:ascii="Cambria Math" w:hAnsi="Cambria Math"/>
                        <w:i/>
                        <w:szCs w:val="24"/>
                      </w:rPr>
                    </m:ctrlPr>
                  </m:sSubPr>
                  <m:e>
                    <m:r>
                      <w:rPr>
                        <w:rFonts w:ascii="Cambria Math" w:hAnsi="Cambria Math"/>
                        <w:szCs w:val="24"/>
                      </w:rPr>
                      <m:t>h</m:t>
                    </m:r>
                    <m:r>
                      <m:rPr>
                        <m:sty m:val="p"/>
                      </m:rPr>
                      <w:rPr>
                        <w:rFonts w:ascii="Cambria Math" w:hAnsi="Cambria Math"/>
                        <w:szCs w:val="24"/>
                      </w:rPr>
                      <m:t>Σ</m:t>
                    </m:r>
                  </m:e>
                  <m:sub>
                    <m:r>
                      <w:rPr>
                        <w:rFonts w:ascii="Cambria Math" w:hAnsi="Cambria Math"/>
                        <w:szCs w:val="24"/>
                      </w:rPr>
                      <m:t>t</m:t>
                    </m:r>
                  </m:sub>
                </m:sSub>
                <m:r>
                  <w:rPr>
                    <w:rFonts w:ascii="Cambria Math" w:hAnsi="Cambria Math"/>
                    <w:szCs w:val="24"/>
                  </w:rPr>
                  <m:t>B</m:t>
                </m:r>
              </m:oMath>
            </m:oMathPara>
          </w:p>
          <w:p w14:paraId="487123E7" w14:textId="77777777" w:rsidR="0014614C" w:rsidRPr="00461F27" w:rsidRDefault="0014614C" w:rsidP="004D246A">
            <w:pPr>
              <w:spacing w:line="360" w:lineRule="auto"/>
              <w:rPr>
                <w:rFonts w:ascii="Cambria Math" w:hAnsi="Cambria Math"/>
                <w:szCs w:val="24"/>
                <w:oMath/>
              </w:rPr>
            </w:pPr>
            <m:oMathPara>
              <m:oMath>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0.</m:t>
                </m:r>
              </m:oMath>
            </m:oMathPara>
          </w:p>
        </w:tc>
        <w:tc>
          <w:tcPr>
            <w:tcW w:w="572" w:type="pct"/>
            <w:shd w:val="clear" w:color="auto" w:fill="auto"/>
            <w:vAlign w:val="center"/>
          </w:tcPr>
          <w:p w14:paraId="377B2504" w14:textId="77777777" w:rsidR="00C44D57" w:rsidRPr="00461F27" w:rsidRDefault="00C44D57" w:rsidP="001400EB">
            <w:pPr>
              <w:spacing w:line="360" w:lineRule="auto"/>
              <w:rPr>
                <w:szCs w:val="24"/>
              </w:rPr>
            </w:pPr>
            <w:r w:rsidRPr="00461F27">
              <w:rPr>
                <w:szCs w:val="24"/>
              </w:rPr>
              <w:fldChar w:fldCharType="begin"/>
            </w:r>
            <w:bookmarkStart w:id="80" w:name="_Ref675341"/>
            <w:bookmarkEnd w:id="80"/>
            <w:r w:rsidRPr="00461F27">
              <w:rPr>
                <w:szCs w:val="24"/>
              </w:rPr>
              <w:instrText xml:space="preserve"> LISTNUM  NumberDefault \l 4 </w:instrText>
            </w:r>
            <w:r w:rsidRPr="00461F27">
              <w:rPr>
                <w:szCs w:val="24"/>
              </w:rPr>
              <w:fldChar w:fldCharType="end">
                <w:numberingChange w:id="81" w:author="Yamamoto Akio" w:date="2019-03-08T09:54:00Z" w:original="(42)"/>
              </w:fldChar>
            </w:r>
          </w:p>
        </w:tc>
      </w:tr>
    </w:tbl>
    <w:p w14:paraId="040DB769" w14:textId="189838D4" w:rsidR="00C44D57" w:rsidRPr="00461F27" w:rsidRDefault="00B9280E">
      <w:r w:rsidRPr="00461F27">
        <w:t>In order to derive</w:t>
      </w:r>
      <w:r w:rsidR="00DF302B" w:rsidRPr="00461F27">
        <w:t xml:space="preserve"> the </w:t>
      </w:r>
      <w:r w:rsidRPr="00461F27">
        <w:t>third</w:t>
      </w:r>
      <w:r w:rsidR="00DF302B" w:rsidRPr="00461F27">
        <w:t xml:space="preserve"> </w:t>
      </w:r>
      <w:r w:rsidRPr="00461F27">
        <w:t>equation</w:t>
      </w:r>
      <w:r w:rsidR="00DF302B" w:rsidRPr="00461F27">
        <w:t xml:space="preserve"> </w:t>
      </w:r>
      <w:r w:rsidRPr="00461F27">
        <w:t>in</w:t>
      </w:r>
      <w:r w:rsidR="00DF302B" w:rsidRPr="00461F27">
        <w:t xml:space="preserve"> Eq.</w:t>
      </w:r>
      <w:r w:rsidR="00DF302B" w:rsidRPr="00461F27">
        <w:fldChar w:fldCharType="begin"/>
      </w:r>
      <w:r w:rsidR="00DF302B" w:rsidRPr="00461F27">
        <w:instrText xml:space="preserve"> REF _Ref675341 \r \h </w:instrText>
      </w:r>
      <w:r w:rsidR="00461F27">
        <w:instrText xml:space="preserve"> \* MERGEFORMAT </w:instrText>
      </w:r>
      <w:r w:rsidR="00DF302B" w:rsidRPr="00461F27">
        <w:fldChar w:fldCharType="separate"/>
      </w:r>
      <w:r w:rsidR="00366C3B" w:rsidRPr="00461F27">
        <w:t>(42)</w:t>
      </w:r>
      <w:r w:rsidR="00DF302B" w:rsidRPr="00461F27">
        <w:fldChar w:fldCharType="end"/>
      </w:r>
      <w:r w:rsidR="00DF302B" w:rsidRPr="00461F27">
        <w:t xml:space="preserve">, </w:t>
      </w:r>
      <w:r w:rsidRPr="00461F27">
        <w:t xml:space="preserve">the both side of the second equation is divided by </w:t>
      </w:r>
      <m:oMath>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oMath>
      <w:r w:rsidRPr="00461F27">
        <w:rPr>
          <w:rFonts w:hint="eastAsia"/>
          <w:szCs w:val="24"/>
        </w:rPr>
        <w:t xml:space="preserve">, </w:t>
      </w:r>
      <w:r w:rsidRPr="00461F27">
        <w:rPr>
          <w:szCs w:val="24"/>
        </w:rPr>
        <w:t xml:space="preserve">and the relation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ph</m:t>
        </m:r>
      </m:oMath>
      <w:r w:rsidRPr="00461F27">
        <w:rPr>
          <w:szCs w:val="24"/>
        </w:rPr>
        <w:t xml:space="preserve">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ph</m:t>
        </m:r>
      </m:oMath>
      <w:r w:rsidRPr="00461F27">
        <w:rPr>
          <w:szCs w:val="24"/>
        </w:rPr>
        <w:t xml:space="preserve"> are used.</w:t>
      </w:r>
    </w:p>
    <w:p w14:paraId="0B64A82C" w14:textId="77777777" w:rsidR="00DF302B" w:rsidRPr="00461F27" w:rsidRDefault="00DF302B"/>
    <w:p w14:paraId="1D41FB08" w14:textId="22C8D537" w:rsidR="00902BB5" w:rsidRPr="00461F27" w:rsidRDefault="005E1FFE">
      <w:r w:rsidRPr="00461F27">
        <w:t>Similarly, f</w:t>
      </w:r>
      <w:r w:rsidR="008B6ED2" w:rsidRPr="00461F27">
        <w:t>rom Eq.</w:t>
      </w:r>
      <w:r w:rsidR="008B6ED2" w:rsidRPr="00461F27">
        <w:fldChar w:fldCharType="begin"/>
      </w:r>
      <w:r w:rsidR="008B6ED2" w:rsidRPr="00461F27">
        <w:instrText xml:space="preserve"> REF _Ref275960 \r \h </w:instrText>
      </w:r>
      <w:r w:rsidR="00461F27">
        <w:instrText xml:space="preserve"> \* MERGEFORMAT </w:instrText>
      </w:r>
      <w:r w:rsidR="008B6ED2" w:rsidRPr="00461F27">
        <w:fldChar w:fldCharType="separate"/>
      </w:r>
      <w:r w:rsidR="00366C3B" w:rsidRPr="00461F27">
        <w:t>(30)</w:t>
      </w:r>
      <w:r w:rsidR="008B6ED2" w:rsidRPr="00461F27">
        <w:fldChar w:fldCharType="end"/>
      </w:r>
      <w:r w:rsidR="008B6ED2" w:rsidRPr="00461F27">
        <w:t>,</w:t>
      </w:r>
      <w:r w:rsidR="00184D41" w:rsidRPr="00461F27">
        <w:t xml:space="preserve"> we have the following relation:</w:t>
      </w:r>
    </w:p>
    <w:tbl>
      <w:tblPr>
        <w:tblW w:w="5000" w:type="pct"/>
        <w:jc w:val="center"/>
        <w:tblLook w:val="04A0" w:firstRow="1" w:lastRow="0" w:firstColumn="1" w:lastColumn="0" w:noHBand="0" w:noVBand="1"/>
      </w:tblPr>
      <w:tblGrid>
        <w:gridCol w:w="7531"/>
        <w:gridCol w:w="973"/>
      </w:tblGrid>
      <w:tr w:rsidR="008B6ED2" w:rsidRPr="00461F27" w14:paraId="3F831164" w14:textId="77777777" w:rsidTr="001400EB">
        <w:trPr>
          <w:trHeight w:val="709"/>
          <w:jc w:val="center"/>
        </w:trPr>
        <w:tc>
          <w:tcPr>
            <w:tcW w:w="4428" w:type="pct"/>
            <w:shd w:val="clear" w:color="auto" w:fill="auto"/>
            <w:vAlign w:val="center"/>
          </w:tcPr>
          <w:p w14:paraId="07482B1D" w14:textId="77777777" w:rsidR="008B6ED2" w:rsidRPr="00461F27" w:rsidRDefault="002C167F" w:rsidP="001400EB">
            <w:pPr>
              <w:spacing w:line="360" w:lineRule="auto"/>
              <w:rPr>
                <w:szCs w:val="24"/>
              </w:rPr>
            </w:pPr>
            <m:oMathPara>
              <m:oMath>
                <m:sSup>
                  <m:sSupPr>
                    <m:ctrlPr>
                      <w:rPr>
                        <w:rFonts w:ascii="Cambria Math" w:hAnsi="Cambria Math"/>
                        <w:i/>
                        <w:szCs w:val="24"/>
                      </w:rPr>
                    </m:ctrlPr>
                  </m:sSupPr>
                  <m:e>
                    <m:r>
                      <w:rPr>
                        <w:rFonts w:ascii="Cambria Math" w:hAnsi="Cambria Math"/>
                        <w:szCs w:val="24"/>
                      </w:rPr>
                      <m:t>ω</m:t>
                    </m:r>
                  </m:e>
                  <m:sup>
                    <m:r>
                      <w:rPr>
                        <w:rFonts w:ascii="Cambria Math" w:hAnsi="Cambria Math"/>
                        <w:szCs w:val="24"/>
                      </w:rPr>
                      <m:t>l+1</m:t>
                    </m:r>
                  </m:sup>
                </m:sSup>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1</m:t>
                    </m:r>
                  </m:sup>
                </m:sSup>
                <m:r>
                  <w:rPr>
                    <w:rFonts w:ascii="Cambria Math" w:hAnsi="Cambria Math"/>
                    <w:szCs w:val="24"/>
                  </w:rPr>
                  <m:t>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ω</m:t>
                    </m:r>
                  </m:e>
                  <m:sup>
                    <m:r>
                      <w:rPr>
                        <w:rFonts w:ascii="Cambria Math" w:hAnsi="Cambria Math"/>
                        <w:szCs w:val="24"/>
                      </w:rPr>
                      <m:t>l</m:t>
                    </m:r>
                  </m:sup>
                </m:sSup>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oMath>
            </m:oMathPara>
          </w:p>
          <w:p w14:paraId="76AABCC4" w14:textId="77777777" w:rsidR="008B6ED2" w:rsidRPr="00461F27" w:rsidRDefault="008B6ED2" w:rsidP="008B6ED2">
            <w:pPr>
              <w:spacing w:line="360" w:lineRule="auto"/>
              <w:rPr>
                <w:szCs w:val="24"/>
              </w:rPr>
            </w:pPr>
            <m:oMathPara>
              <m:oMath>
                <m:r>
                  <w:rPr>
                    <w:rFonts w:ascii="Cambria Math" w:hAnsi="Cambria Math"/>
                    <w:szCs w:val="24"/>
                  </w:rPr>
                  <w:lastRenderedPageBreak/>
                  <m:t>ω</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r>
                  <w:rPr>
                    <w:rFonts w:ascii="Cambria Math" w:hAnsi="Cambria Math"/>
                    <w:szCs w:val="24"/>
                  </w:rPr>
                  <m:t>+ωA</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B</m:t>
                </m:r>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r>
                  <w:rPr>
                    <w:rFonts w:ascii="Cambria Math" w:hAnsi="Cambria Math"/>
                    <w:szCs w:val="24"/>
                  </w:rPr>
                  <m:t>.</m:t>
                </m:r>
              </m:oMath>
            </m:oMathPara>
          </w:p>
        </w:tc>
        <w:tc>
          <w:tcPr>
            <w:tcW w:w="572" w:type="pct"/>
            <w:shd w:val="clear" w:color="auto" w:fill="auto"/>
            <w:vAlign w:val="center"/>
          </w:tcPr>
          <w:p w14:paraId="0F18A51D" w14:textId="77777777" w:rsidR="008B6ED2" w:rsidRPr="00461F27" w:rsidRDefault="008B6ED2" w:rsidP="001400EB">
            <w:pPr>
              <w:spacing w:line="360" w:lineRule="auto"/>
              <w:rPr>
                <w:szCs w:val="24"/>
              </w:rPr>
            </w:pPr>
            <w:r w:rsidRPr="00461F27">
              <w:rPr>
                <w:szCs w:val="24"/>
              </w:rPr>
              <w:lastRenderedPageBreak/>
              <w:fldChar w:fldCharType="begin"/>
            </w:r>
            <w:bookmarkStart w:id="82" w:name="_Ref675189"/>
            <w:bookmarkEnd w:id="82"/>
            <w:r w:rsidRPr="00461F27">
              <w:rPr>
                <w:szCs w:val="24"/>
              </w:rPr>
              <w:instrText xml:space="preserve"> LISTNUM  NumberDefault \l 4 </w:instrText>
            </w:r>
            <w:r w:rsidRPr="00461F27">
              <w:rPr>
                <w:szCs w:val="24"/>
              </w:rPr>
              <w:fldChar w:fldCharType="end">
                <w:numberingChange w:id="83" w:author="Yamamoto Akio" w:date="2019-03-08T09:54:00Z" w:original="(43)"/>
              </w:fldChar>
            </w:r>
          </w:p>
        </w:tc>
      </w:tr>
    </w:tbl>
    <w:p w14:paraId="223F0A96" w14:textId="77777777" w:rsidR="008B6ED2" w:rsidRPr="00461F27" w:rsidRDefault="008B6ED2"/>
    <w:p w14:paraId="6785ED7D" w14:textId="0DA85B4D" w:rsidR="001D798D" w:rsidRPr="00461F27" w:rsidRDefault="001D798D">
      <w:r w:rsidRPr="00461F27">
        <w:rPr>
          <w:rFonts w:hint="eastAsia"/>
        </w:rPr>
        <w:t>F</w:t>
      </w:r>
      <w:r w:rsidRPr="00461F27">
        <w:t xml:space="preserve">rom Eq. </w:t>
      </w:r>
      <w:r w:rsidRPr="00461F27">
        <w:fldChar w:fldCharType="begin"/>
      </w:r>
      <w:r w:rsidRPr="00461F27">
        <w:instrText xml:space="preserve"> REF _Ref675189 \r \h </w:instrText>
      </w:r>
      <w:r w:rsidR="00461F27">
        <w:instrText xml:space="preserve"> \* MERGEFORMAT </w:instrText>
      </w:r>
      <w:r w:rsidRPr="00461F27">
        <w:fldChar w:fldCharType="separate"/>
      </w:r>
      <w:r w:rsidR="00366C3B" w:rsidRPr="00461F27">
        <w:t>(43)</w:t>
      </w:r>
      <w:r w:rsidRPr="00461F27">
        <w:fldChar w:fldCharType="end"/>
      </w:r>
      <w:r w:rsidRPr="00461F27">
        <w:t>,</w:t>
      </w:r>
      <w:r w:rsidR="003312BA" w:rsidRPr="00461F27">
        <w:t xml:space="preserve"> we have:</w:t>
      </w:r>
    </w:p>
    <w:tbl>
      <w:tblPr>
        <w:tblW w:w="5000" w:type="pct"/>
        <w:jc w:val="center"/>
        <w:tblLook w:val="04A0" w:firstRow="1" w:lastRow="0" w:firstColumn="1" w:lastColumn="0" w:noHBand="0" w:noVBand="1"/>
      </w:tblPr>
      <w:tblGrid>
        <w:gridCol w:w="7531"/>
        <w:gridCol w:w="973"/>
      </w:tblGrid>
      <w:tr w:rsidR="001D798D" w:rsidRPr="00461F27" w14:paraId="031F7B57" w14:textId="77777777" w:rsidTr="001D798D">
        <w:trPr>
          <w:trHeight w:val="709"/>
          <w:jc w:val="center"/>
        </w:trPr>
        <w:tc>
          <w:tcPr>
            <w:tcW w:w="4428" w:type="pct"/>
            <w:shd w:val="clear" w:color="auto" w:fill="auto"/>
            <w:vAlign w:val="center"/>
          </w:tcPr>
          <w:p w14:paraId="17F4BBD0" w14:textId="77777777" w:rsidR="001D798D" w:rsidRPr="00461F27" w:rsidRDefault="001D798D" w:rsidP="001D798D">
            <w:pPr>
              <w:spacing w:line="360" w:lineRule="auto"/>
              <w:rPr>
                <w:szCs w:val="24"/>
              </w:rPr>
            </w:pPr>
            <m:oMathPara>
              <m:oMath>
                <m:r>
                  <w:rPr>
                    <w:rFonts w:ascii="Cambria Math" w:hAnsi="Cambria Math"/>
                    <w:szCs w:val="24"/>
                  </w:rPr>
                  <m:t>ωA-B=</m:t>
                </m:r>
                <m:d>
                  <m:dPr>
                    <m:ctrlPr>
                      <w:rPr>
                        <w:rFonts w:ascii="Cambria Math" w:hAnsi="Cambria Math"/>
                        <w:i/>
                        <w:szCs w:val="24"/>
                      </w:rPr>
                    </m:ctrlPr>
                  </m:dPr>
                  <m:e>
                    <m:r>
                      <w:rPr>
                        <w:rFonts w:ascii="Cambria Math" w:hAnsi="Cambria Math"/>
                        <w:szCs w:val="24"/>
                      </w:rPr>
                      <m:t>ω</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d>
                <m:f>
                  <m:fPr>
                    <m:ctrlPr>
                      <w:rPr>
                        <w:rFonts w:ascii="Cambria Math" w:hAnsi="Cambria Math"/>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m:t>
                </m:r>
              </m:oMath>
            </m:oMathPara>
          </w:p>
        </w:tc>
        <w:tc>
          <w:tcPr>
            <w:tcW w:w="572" w:type="pct"/>
            <w:shd w:val="clear" w:color="auto" w:fill="auto"/>
            <w:vAlign w:val="center"/>
          </w:tcPr>
          <w:p w14:paraId="22D5E784" w14:textId="77777777" w:rsidR="001D798D" w:rsidRPr="00461F27" w:rsidRDefault="001D798D" w:rsidP="001D798D">
            <w:pPr>
              <w:spacing w:line="360" w:lineRule="auto"/>
              <w:rPr>
                <w:szCs w:val="24"/>
              </w:rPr>
            </w:pPr>
            <w:r w:rsidRPr="00461F27">
              <w:rPr>
                <w:szCs w:val="24"/>
              </w:rPr>
              <w:fldChar w:fldCharType="begin"/>
            </w:r>
            <w:bookmarkStart w:id="84" w:name="_Ref675330"/>
            <w:bookmarkEnd w:id="84"/>
            <w:r w:rsidRPr="00461F27">
              <w:rPr>
                <w:szCs w:val="24"/>
              </w:rPr>
              <w:instrText xml:space="preserve"> LISTNUM  NumberDefault \l 4 </w:instrText>
            </w:r>
            <w:r w:rsidRPr="00461F27">
              <w:rPr>
                <w:szCs w:val="24"/>
              </w:rPr>
              <w:fldChar w:fldCharType="end">
                <w:numberingChange w:id="85" w:author="Yamamoto Akio" w:date="2019-03-08T09:54:00Z" w:original="(44)"/>
              </w:fldChar>
            </w:r>
          </w:p>
        </w:tc>
      </w:tr>
    </w:tbl>
    <w:p w14:paraId="69CB578C" w14:textId="77777777" w:rsidR="00184D41" w:rsidRPr="00461F27" w:rsidRDefault="00184D41"/>
    <w:p w14:paraId="38EA96BD" w14:textId="0EC354EB" w:rsidR="001D798D" w:rsidRPr="00461F27" w:rsidRDefault="001D798D">
      <w:r w:rsidRPr="00461F27">
        <w:rPr>
          <w:rFonts w:hint="eastAsia"/>
        </w:rPr>
        <w:t>F</w:t>
      </w:r>
      <w:r w:rsidRPr="00461F27">
        <w:t>rom Eq.</w:t>
      </w:r>
      <w:r w:rsidRPr="00461F27">
        <w:fldChar w:fldCharType="begin"/>
      </w:r>
      <w:r w:rsidRPr="00461F27">
        <w:instrText xml:space="preserve"> REF _Ref675341 \r \h </w:instrText>
      </w:r>
      <w:r w:rsidR="00461F27">
        <w:instrText xml:space="preserve"> \* MERGEFORMAT </w:instrText>
      </w:r>
      <w:r w:rsidRPr="00461F27">
        <w:fldChar w:fldCharType="separate"/>
      </w:r>
      <w:r w:rsidR="00366C3B" w:rsidRPr="00461F27">
        <w:t>(42)</w:t>
      </w:r>
      <w:r w:rsidRPr="00461F27">
        <w:fldChar w:fldCharType="end"/>
      </w:r>
      <w:r w:rsidRPr="00461F27">
        <w:t>,</w:t>
      </w:r>
      <w:r w:rsidR="00764994" w:rsidRPr="00461F27">
        <w:t xml:space="preserve"> we have:</w:t>
      </w:r>
    </w:p>
    <w:tbl>
      <w:tblPr>
        <w:tblW w:w="5000" w:type="pct"/>
        <w:jc w:val="center"/>
        <w:tblLook w:val="04A0" w:firstRow="1" w:lastRow="0" w:firstColumn="1" w:lastColumn="0" w:noHBand="0" w:noVBand="1"/>
      </w:tblPr>
      <w:tblGrid>
        <w:gridCol w:w="7531"/>
        <w:gridCol w:w="973"/>
      </w:tblGrid>
      <w:tr w:rsidR="001D798D" w:rsidRPr="00461F27" w14:paraId="74650254" w14:textId="77777777" w:rsidTr="001D798D">
        <w:trPr>
          <w:trHeight w:val="709"/>
          <w:jc w:val="center"/>
        </w:trPr>
        <w:tc>
          <w:tcPr>
            <w:tcW w:w="4428" w:type="pct"/>
            <w:shd w:val="clear" w:color="auto" w:fill="auto"/>
            <w:vAlign w:val="center"/>
          </w:tcPr>
          <w:p w14:paraId="1AA5AB53" w14:textId="77777777" w:rsidR="001D798D" w:rsidRPr="00461F27" w:rsidRDefault="002C167F" w:rsidP="001D798D">
            <w:pPr>
              <w:spacing w:line="360" w:lineRule="auto"/>
              <w:rPr>
                <w:szCs w:val="24"/>
              </w:rPr>
            </w:pPr>
            <m:oMathPara>
              <m:oMath>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r>
                  <w:rPr>
                    <w:rFonts w:ascii="Cambria Math" w:hAnsi="Cambria Math"/>
                    <w:szCs w:val="24"/>
                  </w:rPr>
                  <m:t>ωA-</m:t>
                </m:r>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r>
                  <w:rPr>
                    <w:rFonts w:ascii="Cambria Math" w:hAnsi="Cambria Math"/>
                    <w:szCs w:val="24"/>
                  </w:rPr>
                  <m:t>B+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A-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r>
                  <w:rPr>
                    <w:rFonts w:ascii="Cambria Math" w:hAnsi="Cambria Math"/>
                    <w:szCs w:val="24"/>
                  </w:rPr>
                  <m:t>B=0,</m:t>
                </m:r>
              </m:oMath>
            </m:oMathPara>
          </w:p>
          <w:p w14:paraId="60AA60BF" w14:textId="77777777" w:rsidR="001D798D" w:rsidRPr="00461F27" w:rsidRDefault="002C167F" w:rsidP="001D798D">
            <w:pPr>
              <w:spacing w:line="360" w:lineRule="auto"/>
              <w:rPr>
                <w:szCs w:val="24"/>
              </w:rPr>
            </w:pPr>
            <m:oMathPara>
              <m:oMath>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d>
                  <m:dPr>
                    <m:ctrlPr>
                      <w:rPr>
                        <w:rFonts w:ascii="Cambria Math" w:hAnsi="Cambria Math"/>
                        <w:i/>
                        <w:szCs w:val="24"/>
                      </w:rPr>
                    </m:ctrlPr>
                  </m:dPr>
                  <m:e>
                    <m:r>
                      <w:rPr>
                        <w:rFonts w:ascii="Cambria Math" w:hAnsi="Cambria Math"/>
                        <w:szCs w:val="24"/>
                      </w:rPr>
                      <m:t>ωA-B</m:t>
                    </m:r>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d>
                  <m:dPr>
                    <m:ctrlPr>
                      <w:rPr>
                        <w:rFonts w:ascii="Cambria Math" w:hAnsi="Cambria Math"/>
                        <w:i/>
                        <w:szCs w:val="24"/>
                      </w:rPr>
                    </m:ctrlPr>
                  </m:dPr>
                  <m:e>
                    <m:r>
                      <w:rPr>
                        <w:rFonts w:ascii="Cambria Math" w:hAnsi="Cambria Math"/>
                        <w:szCs w:val="24"/>
                      </w:rPr>
                      <m:t>A-B</m:t>
                    </m:r>
                  </m:e>
                </m:d>
                <m:r>
                  <w:rPr>
                    <w:rFonts w:ascii="Cambria Math" w:hAnsi="Cambria Math"/>
                    <w:szCs w:val="24"/>
                  </w:rPr>
                  <m:t>=0.</m:t>
                </m:r>
              </m:oMath>
            </m:oMathPara>
          </w:p>
        </w:tc>
        <w:tc>
          <w:tcPr>
            <w:tcW w:w="572" w:type="pct"/>
            <w:shd w:val="clear" w:color="auto" w:fill="auto"/>
            <w:vAlign w:val="center"/>
          </w:tcPr>
          <w:p w14:paraId="034E782D" w14:textId="77777777" w:rsidR="001D798D" w:rsidRPr="00461F27" w:rsidRDefault="001D798D" w:rsidP="001D798D">
            <w:pPr>
              <w:spacing w:line="360" w:lineRule="auto"/>
              <w:rPr>
                <w:szCs w:val="24"/>
              </w:rPr>
            </w:pPr>
            <w:r w:rsidRPr="00461F27">
              <w:rPr>
                <w:szCs w:val="24"/>
              </w:rPr>
              <w:fldChar w:fldCharType="begin"/>
            </w:r>
            <w:bookmarkStart w:id="86" w:name="_Ref675867"/>
            <w:bookmarkEnd w:id="86"/>
            <w:r w:rsidRPr="00461F27">
              <w:rPr>
                <w:szCs w:val="24"/>
              </w:rPr>
              <w:instrText xml:space="preserve"> LISTNUM  NumberDefault \l 4 </w:instrText>
            </w:r>
            <w:r w:rsidRPr="00461F27">
              <w:rPr>
                <w:szCs w:val="24"/>
              </w:rPr>
              <w:fldChar w:fldCharType="end">
                <w:numberingChange w:id="87" w:author="Yamamoto Akio" w:date="2019-03-08T09:54:00Z" w:original="(45)"/>
              </w:fldChar>
            </w:r>
          </w:p>
        </w:tc>
      </w:tr>
    </w:tbl>
    <w:p w14:paraId="62174242" w14:textId="127E37D1" w:rsidR="001D798D" w:rsidRPr="00461F27" w:rsidRDefault="00CE4005">
      <w:r w:rsidRPr="00461F27">
        <w:rPr>
          <w:rFonts w:hint="eastAsia"/>
        </w:rPr>
        <w:t>S</w:t>
      </w:r>
      <w:r w:rsidRPr="00461F27">
        <w:t>ubstitut</w:t>
      </w:r>
      <w:r w:rsidR="00764994" w:rsidRPr="00461F27">
        <w:t>ing</w:t>
      </w:r>
      <w:r w:rsidRPr="00461F27">
        <w:t xml:space="preserve"> Eq.</w:t>
      </w:r>
      <w:r w:rsidRPr="00461F27">
        <w:fldChar w:fldCharType="begin"/>
      </w:r>
      <w:r w:rsidRPr="00461F27">
        <w:instrText xml:space="preserve"> REF _Ref675330 \r \h </w:instrText>
      </w:r>
      <w:r w:rsidR="00461F27">
        <w:instrText xml:space="preserve"> \* MERGEFORMAT </w:instrText>
      </w:r>
      <w:r w:rsidRPr="00461F27">
        <w:fldChar w:fldCharType="separate"/>
      </w:r>
      <w:r w:rsidR="00366C3B" w:rsidRPr="00461F27">
        <w:t>(44)</w:t>
      </w:r>
      <w:r w:rsidRPr="00461F27">
        <w:fldChar w:fldCharType="end"/>
      </w:r>
      <w:r w:rsidRPr="00461F27">
        <w:t xml:space="preserve"> into Eq.</w:t>
      </w:r>
      <w:r w:rsidRPr="00461F27">
        <w:fldChar w:fldCharType="begin"/>
      </w:r>
      <w:r w:rsidRPr="00461F27">
        <w:instrText xml:space="preserve"> REF _Ref675867 \r \h </w:instrText>
      </w:r>
      <w:r w:rsidR="00461F27">
        <w:instrText xml:space="preserve"> \* MERGEFORMAT </w:instrText>
      </w:r>
      <w:r w:rsidRPr="00461F27">
        <w:fldChar w:fldCharType="separate"/>
      </w:r>
      <w:r w:rsidR="00366C3B" w:rsidRPr="00461F27">
        <w:t>(45)</w:t>
      </w:r>
      <w:r w:rsidRPr="00461F27">
        <w:fldChar w:fldCharType="end"/>
      </w:r>
      <w:r w:rsidRPr="00461F27">
        <w:t>,</w:t>
      </w:r>
      <w:r w:rsidR="00764994" w:rsidRPr="00461F27">
        <w:t xml:space="preserve"> we have:</w:t>
      </w:r>
    </w:p>
    <w:tbl>
      <w:tblPr>
        <w:tblW w:w="5000" w:type="pct"/>
        <w:jc w:val="center"/>
        <w:tblLook w:val="04A0" w:firstRow="1" w:lastRow="0" w:firstColumn="1" w:lastColumn="0" w:noHBand="0" w:noVBand="1"/>
      </w:tblPr>
      <w:tblGrid>
        <w:gridCol w:w="7531"/>
        <w:gridCol w:w="973"/>
      </w:tblGrid>
      <w:tr w:rsidR="00CE4005" w:rsidRPr="00461F27" w14:paraId="42655D27" w14:textId="77777777" w:rsidTr="004A0290">
        <w:trPr>
          <w:trHeight w:val="709"/>
          <w:jc w:val="center"/>
        </w:trPr>
        <w:tc>
          <w:tcPr>
            <w:tcW w:w="4428" w:type="pct"/>
            <w:shd w:val="clear" w:color="auto" w:fill="auto"/>
            <w:vAlign w:val="center"/>
          </w:tcPr>
          <w:p w14:paraId="4262489D" w14:textId="77777777" w:rsidR="00CE4005" w:rsidRPr="00461F27" w:rsidRDefault="002C167F" w:rsidP="004A0290">
            <w:pPr>
              <w:spacing w:line="360" w:lineRule="auto"/>
              <w:rPr>
                <w:szCs w:val="24"/>
              </w:rPr>
            </w:pPr>
            <m:oMathPara>
              <m:oMath>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d>
                  <m:dPr>
                    <m:ctrlPr>
                      <w:rPr>
                        <w:rFonts w:ascii="Cambria Math" w:hAnsi="Cambria Math"/>
                        <w:i/>
                        <w:szCs w:val="24"/>
                      </w:rPr>
                    </m:ctrlPr>
                  </m:dPr>
                  <m:e>
                    <m:r>
                      <w:rPr>
                        <w:rFonts w:ascii="Cambria Math" w:hAnsi="Cambria Math"/>
                        <w:szCs w:val="24"/>
                      </w:rPr>
                      <m:t>ω</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d>
                <m:f>
                  <m:fPr>
                    <m:ctrlPr>
                      <w:rPr>
                        <w:rFonts w:ascii="Cambria Math" w:hAnsi="Cambria Math"/>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d>
                  <m:dPr>
                    <m:ctrlPr>
                      <w:rPr>
                        <w:rFonts w:ascii="Cambria Math" w:hAnsi="Cambria Math"/>
                        <w:i/>
                        <w:szCs w:val="24"/>
                      </w:rPr>
                    </m:ctrlPr>
                  </m:dPr>
                  <m:e>
                    <m:r>
                      <w:rPr>
                        <w:rFonts w:ascii="Cambria Math" w:hAnsi="Cambria Math"/>
                        <w:szCs w:val="24"/>
                      </w:rPr>
                      <m:t>A-B</m:t>
                    </m:r>
                  </m:e>
                </m:d>
                <m:r>
                  <w:rPr>
                    <w:rFonts w:ascii="Cambria Math" w:hAnsi="Cambria Math"/>
                    <w:szCs w:val="24"/>
                  </w:rPr>
                  <m:t>=0.</m:t>
                </m:r>
              </m:oMath>
            </m:oMathPara>
          </w:p>
        </w:tc>
        <w:tc>
          <w:tcPr>
            <w:tcW w:w="572" w:type="pct"/>
            <w:shd w:val="clear" w:color="auto" w:fill="auto"/>
            <w:vAlign w:val="center"/>
          </w:tcPr>
          <w:p w14:paraId="4F887E62" w14:textId="77777777" w:rsidR="00CE4005" w:rsidRPr="00461F27" w:rsidRDefault="00CE4005" w:rsidP="004A0290">
            <w:pPr>
              <w:spacing w:line="360" w:lineRule="auto"/>
              <w:rPr>
                <w:szCs w:val="24"/>
              </w:rPr>
            </w:pPr>
            <w:r w:rsidRPr="00461F27">
              <w:rPr>
                <w:szCs w:val="24"/>
              </w:rPr>
              <w:fldChar w:fldCharType="begin"/>
            </w:r>
            <w:bookmarkStart w:id="88" w:name="_Ref676510"/>
            <w:bookmarkEnd w:id="88"/>
            <w:r w:rsidRPr="00461F27">
              <w:rPr>
                <w:szCs w:val="24"/>
              </w:rPr>
              <w:instrText xml:space="preserve"> LISTNUM  NumberDefault \l 4 </w:instrText>
            </w:r>
            <w:r w:rsidRPr="00461F27">
              <w:rPr>
                <w:szCs w:val="24"/>
              </w:rPr>
              <w:fldChar w:fldCharType="end">
                <w:numberingChange w:id="89" w:author="Yamamoto Akio" w:date="2019-03-08T09:54:00Z" w:original="(46)"/>
              </w:fldChar>
            </w:r>
          </w:p>
        </w:tc>
      </w:tr>
    </w:tbl>
    <w:p w14:paraId="45B37C0E" w14:textId="77777777" w:rsidR="00CE4005" w:rsidRPr="00461F27" w:rsidRDefault="00CE4005"/>
    <w:p w14:paraId="11AB0B97" w14:textId="0F2FF8E9" w:rsidR="009B7B74" w:rsidRPr="00461F27" w:rsidRDefault="00366C3B">
      <w:r w:rsidRPr="00461F27">
        <w:t xml:space="preserve">Recall </w:t>
      </w:r>
      <w:r w:rsidR="009B7B74" w:rsidRPr="00461F27">
        <w:t>the definition</w:t>
      </w:r>
      <w:r w:rsidRPr="00461F27">
        <w:t xml:space="preserve"> of Eq.</w:t>
      </w:r>
      <w:r w:rsidRPr="00461F27">
        <w:fldChar w:fldCharType="begin"/>
      </w:r>
      <w:r w:rsidRPr="00461F27">
        <w:instrText xml:space="preserve"> REF _Ref2779530 \r \h </w:instrText>
      </w:r>
      <w:r w:rsidR="00461F27">
        <w:instrText xml:space="preserve"> \* MERGEFORMAT </w:instrText>
      </w:r>
      <w:r w:rsidRPr="00461F27">
        <w:fldChar w:fldCharType="separate"/>
      </w:r>
      <w:r w:rsidRPr="00461F27">
        <w:t>(23)</w:t>
      </w:r>
      <w:r w:rsidRPr="00461F27">
        <w:fldChar w:fldCharType="end"/>
      </w:r>
      <w:r w:rsidR="009B7B74" w:rsidRPr="00461F27">
        <w:t>,</w:t>
      </w:r>
    </w:p>
    <w:tbl>
      <w:tblPr>
        <w:tblW w:w="5000" w:type="pct"/>
        <w:jc w:val="center"/>
        <w:tblLook w:val="04A0" w:firstRow="1" w:lastRow="0" w:firstColumn="1" w:lastColumn="0" w:noHBand="0" w:noVBand="1"/>
      </w:tblPr>
      <w:tblGrid>
        <w:gridCol w:w="7531"/>
        <w:gridCol w:w="973"/>
      </w:tblGrid>
      <w:tr w:rsidR="009B7B74" w:rsidRPr="00461F27" w14:paraId="45CDF68C" w14:textId="77777777" w:rsidTr="004A0290">
        <w:trPr>
          <w:trHeight w:val="709"/>
          <w:jc w:val="center"/>
        </w:trPr>
        <w:tc>
          <w:tcPr>
            <w:tcW w:w="4428" w:type="pct"/>
            <w:shd w:val="clear" w:color="auto" w:fill="auto"/>
            <w:vAlign w:val="center"/>
          </w:tcPr>
          <w:p w14:paraId="69E865E9" w14:textId="77777777" w:rsidR="009B7B74" w:rsidRPr="00461F27" w:rsidRDefault="002C167F" w:rsidP="004A0290">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sup>
                    </m:sSubSup>
                  </m:e>
                </m:nary>
                <m:r>
                  <m:rPr>
                    <m:sty m:val="p"/>
                  </m:rPr>
                  <w:rPr>
                    <w:rFonts w:ascii="Cambria Math" w:hAnsi="Cambria Math"/>
                    <w:szCs w:val="24"/>
                  </w:rPr>
                  <m:t>,</m:t>
                </m:r>
              </m:oMath>
            </m:oMathPara>
          </w:p>
          <w:p w14:paraId="139A957B" w14:textId="77777777" w:rsidR="009B7B74" w:rsidRPr="00461F27" w:rsidRDefault="002C167F" w:rsidP="009B7B74">
            <w:pPr>
              <w:spacing w:line="360" w:lineRule="auto"/>
              <w:rPr>
                <w:szCs w:val="24"/>
              </w:rPr>
            </w:pPr>
            <m:oMathPara>
              <m:oMath>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i</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Sup>
                      <m:sSubSupPr>
                        <m:ctrlPr>
                          <w:rPr>
                            <w:rFonts w:ascii="Cambria Math" w:hAnsi="Cambria Math"/>
                            <w:i/>
                            <w:szCs w:val="24"/>
                          </w:rPr>
                        </m:ctrlPr>
                      </m:sSubSupPr>
                      <m:e>
                        <m:r>
                          <w:rPr>
                            <w:rFonts w:ascii="Cambria Math" w:hAnsi="Cambria Math"/>
                            <w:szCs w:val="24"/>
                          </w:rPr>
                          <m:t>ϕ</m:t>
                        </m:r>
                      </m:e>
                      <m:sub>
                        <m:r>
                          <w:rPr>
                            <w:rFonts w:ascii="Cambria Math" w:hAnsi="Cambria Math"/>
                            <w:szCs w:val="24"/>
                          </w:rPr>
                          <m:t>k</m:t>
                        </m:r>
                      </m:sub>
                      <m:sup>
                        <m:r>
                          <w:rPr>
                            <w:rFonts w:ascii="Cambria Math" w:hAnsi="Cambria Math"/>
                            <w:szCs w:val="24"/>
                          </w:rPr>
                          <m:t>l+</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bSup>
                  </m:e>
                </m:nary>
                <m:r>
                  <m:rPr>
                    <m:sty m:val="p"/>
                  </m:rPr>
                  <w:rPr>
                    <w:rFonts w:ascii="Cambria Math" w:hAnsi="Cambria Math"/>
                    <w:szCs w:val="24"/>
                  </w:rPr>
                  <m:t>.</m:t>
                </m:r>
              </m:oMath>
            </m:oMathPara>
          </w:p>
        </w:tc>
        <w:tc>
          <w:tcPr>
            <w:tcW w:w="572" w:type="pct"/>
            <w:shd w:val="clear" w:color="auto" w:fill="auto"/>
            <w:vAlign w:val="center"/>
          </w:tcPr>
          <w:p w14:paraId="2C655080" w14:textId="77777777" w:rsidR="009B7B74" w:rsidRPr="00461F27" w:rsidRDefault="009B7B74" w:rsidP="004A0290">
            <w:pPr>
              <w:spacing w:line="360" w:lineRule="auto"/>
              <w:rPr>
                <w:szCs w:val="24"/>
              </w:rPr>
            </w:pPr>
            <w:r w:rsidRPr="00461F27">
              <w:rPr>
                <w:szCs w:val="24"/>
              </w:rPr>
              <w:fldChar w:fldCharType="begin"/>
            </w:r>
            <w:bookmarkStart w:id="90" w:name="_Ref2839899"/>
            <w:bookmarkEnd w:id="90"/>
            <w:r w:rsidRPr="00461F27">
              <w:rPr>
                <w:szCs w:val="24"/>
              </w:rPr>
              <w:instrText xml:space="preserve"> LISTNUM  NumberDefault \l 4 </w:instrText>
            </w:r>
            <w:r w:rsidRPr="00461F27">
              <w:rPr>
                <w:szCs w:val="24"/>
              </w:rPr>
              <w:fldChar w:fldCharType="end">
                <w:numberingChange w:id="91" w:author="Yamamoto Akio" w:date="2019-03-08T09:54:00Z" w:original="(47)"/>
              </w:fldChar>
            </w:r>
          </w:p>
        </w:tc>
      </w:tr>
    </w:tbl>
    <w:p w14:paraId="09782D9B" w14:textId="6F288BAD" w:rsidR="009B7B74" w:rsidRPr="00461F27" w:rsidRDefault="009B7B74">
      <w:r w:rsidRPr="00461F27">
        <w:t xml:space="preserve">Substituting </w:t>
      </w:r>
      <w:proofErr w:type="spellStart"/>
      <w:r w:rsidRPr="00461F27">
        <w:t>Eq</w:t>
      </w:r>
      <w:r w:rsidR="002C32DB" w:rsidRPr="00461F27">
        <w:t>s</w:t>
      </w:r>
      <w:proofErr w:type="spellEnd"/>
      <w:r w:rsidRPr="00461F27">
        <w:t>.</w:t>
      </w:r>
      <w:r w:rsidR="00366C3B" w:rsidRPr="00461F27">
        <w:fldChar w:fldCharType="begin"/>
      </w:r>
      <w:r w:rsidR="00366C3B" w:rsidRPr="00461F27">
        <w:instrText xml:space="preserve"> REF _Ref254075 \r \h </w:instrText>
      </w:r>
      <w:r w:rsidR="00461F27">
        <w:instrText xml:space="preserve"> \* MERGEFORMAT </w:instrText>
      </w:r>
      <w:r w:rsidR="00366C3B" w:rsidRPr="00461F27">
        <w:fldChar w:fldCharType="separate"/>
      </w:r>
      <w:r w:rsidR="00366C3B" w:rsidRPr="00461F27">
        <w:t>(10)</w:t>
      </w:r>
      <w:r w:rsidR="00366C3B" w:rsidRPr="00461F27">
        <w:fldChar w:fldCharType="end"/>
      </w:r>
      <w:r w:rsidR="002C32DB" w:rsidRPr="00461F27">
        <w:t xml:space="preserve"> and </w:t>
      </w:r>
      <w:r w:rsidR="00366C3B" w:rsidRPr="00461F27">
        <w:fldChar w:fldCharType="begin"/>
      </w:r>
      <w:r w:rsidR="00366C3B" w:rsidRPr="00461F27">
        <w:instrText xml:space="preserve"> REF _Ref267799 \r \h </w:instrText>
      </w:r>
      <w:r w:rsidR="00461F27">
        <w:instrText xml:space="preserve"> \* MERGEFORMAT </w:instrText>
      </w:r>
      <w:r w:rsidR="00366C3B" w:rsidRPr="00461F27">
        <w:fldChar w:fldCharType="separate"/>
      </w:r>
      <w:r w:rsidR="00366C3B" w:rsidRPr="00461F27">
        <w:t>(31)</w:t>
      </w:r>
      <w:r w:rsidR="00366C3B" w:rsidRPr="00461F27">
        <w:fldChar w:fldCharType="end"/>
      </w:r>
      <w:r w:rsidR="00F959AD" w:rsidRPr="00461F27">
        <w:t xml:space="preserve"> into Eq.</w:t>
      </w:r>
      <w:r w:rsidR="00F959AD" w:rsidRPr="00461F27">
        <w:fldChar w:fldCharType="begin"/>
      </w:r>
      <w:r w:rsidR="00F959AD" w:rsidRPr="00461F27">
        <w:instrText xml:space="preserve"> REF _Ref2839899 \r \h </w:instrText>
      </w:r>
      <w:r w:rsidR="00555931" w:rsidRPr="00461F27">
        <w:instrText xml:space="preserve"> \* MERGEFORMAT </w:instrText>
      </w:r>
      <w:r w:rsidR="00F959AD" w:rsidRPr="00461F27">
        <w:fldChar w:fldCharType="separate"/>
      </w:r>
      <w:r w:rsidR="00366C3B" w:rsidRPr="00461F27">
        <w:t>(47)</w:t>
      </w:r>
      <w:r w:rsidR="00F959AD" w:rsidRPr="00461F27">
        <w:fldChar w:fldCharType="end"/>
      </w:r>
      <w:r w:rsidR="002C32DB" w:rsidRPr="00461F27">
        <w:t>,</w:t>
      </w:r>
      <w:r w:rsidR="00F959AD" w:rsidRPr="00461F27">
        <w:t xml:space="preserve"> we have:</w:t>
      </w:r>
    </w:p>
    <w:tbl>
      <w:tblPr>
        <w:tblW w:w="5000" w:type="pct"/>
        <w:jc w:val="center"/>
        <w:tblLook w:val="04A0" w:firstRow="1" w:lastRow="0" w:firstColumn="1" w:lastColumn="0" w:noHBand="0" w:noVBand="1"/>
      </w:tblPr>
      <w:tblGrid>
        <w:gridCol w:w="7531"/>
        <w:gridCol w:w="973"/>
      </w:tblGrid>
      <w:tr w:rsidR="002C32DB" w:rsidRPr="00461F27" w14:paraId="6D0282BE" w14:textId="77777777" w:rsidTr="004A0290">
        <w:trPr>
          <w:trHeight w:val="709"/>
          <w:jc w:val="center"/>
        </w:trPr>
        <w:tc>
          <w:tcPr>
            <w:tcW w:w="4428" w:type="pct"/>
            <w:shd w:val="clear" w:color="auto" w:fill="auto"/>
            <w:vAlign w:val="center"/>
          </w:tcPr>
          <w:p w14:paraId="627A577E" w14:textId="77777777" w:rsidR="002C32DB" w:rsidRPr="00461F27" w:rsidRDefault="002C32DB" w:rsidP="004A0290">
            <w:pPr>
              <w:spacing w:line="360" w:lineRule="auto"/>
              <w:rPr>
                <w:szCs w:val="24"/>
              </w:rPr>
            </w:pPr>
            <m:oMathPara>
              <m:oMath>
                <m:r>
                  <w:rPr>
                    <w:rFonts w:ascii="Cambria Math" w:hAnsi="Cambria Math"/>
                    <w:szCs w:val="24"/>
                  </w:rPr>
                  <m:t>A=</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e>
                </m:nary>
                <m:f>
                  <m:fPr>
                    <m:ctrlPr>
                      <w:rPr>
                        <w:rFonts w:ascii="Cambria Math" w:hAnsi="Cambria Math"/>
                        <w:i/>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m:t>
                </m:r>
              </m:oMath>
            </m:oMathPara>
          </w:p>
          <w:p w14:paraId="0A7B61DB" w14:textId="77777777" w:rsidR="002C32DB" w:rsidRPr="00461F27" w:rsidRDefault="002C32DB" w:rsidP="004A0290">
            <w:pPr>
              <w:spacing w:line="360" w:lineRule="auto"/>
              <w:rPr>
                <w:szCs w:val="24"/>
              </w:rPr>
            </w:pPr>
            <m:oMathPara>
              <m:oMath>
                <m:r>
                  <w:rPr>
                    <w:rFonts w:ascii="Cambria Math" w:hAnsi="Cambria Math"/>
                    <w:szCs w:val="24"/>
                  </w:rPr>
                  <m:t>B=</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nary>
                <m:f>
                  <m:fPr>
                    <m:ctrlPr>
                      <w:rPr>
                        <w:rFonts w:ascii="Cambria Math" w:hAnsi="Cambria Math"/>
                        <w:i/>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m:t>
                </m:r>
              </m:oMath>
            </m:oMathPara>
          </w:p>
        </w:tc>
        <w:tc>
          <w:tcPr>
            <w:tcW w:w="572" w:type="pct"/>
            <w:shd w:val="clear" w:color="auto" w:fill="auto"/>
            <w:vAlign w:val="center"/>
          </w:tcPr>
          <w:p w14:paraId="3A65C34F" w14:textId="77777777" w:rsidR="002C32DB" w:rsidRPr="00461F27" w:rsidRDefault="002C32DB" w:rsidP="004A0290">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92" w:author="Yamamoto Akio" w:date="2019-03-08T09:54:00Z" w:original="(48)"/>
              </w:fldChar>
            </w:r>
          </w:p>
        </w:tc>
      </w:tr>
    </w:tbl>
    <w:p w14:paraId="145E9316" w14:textId="77777777" w:rsidR="002C32DB" w:rsidRPr="00461F27" w:rsidRDefault="002C32DB">
      <w:r w:rsidRPr="00461F27">
        <w:rPr>
          <w:rFonts w:hint="eastAsia"/>
        </w:rPr>
        <w:t>T</w:t>
      </w:r>
      <w:r w:rsidRPr="00461F27">
        <w:t>herefore,</w:t>
      </w:r>
    </w:p>
    <w:tbl>
      <w:tblPr>
        <w:tblW w:w="5000" w:type="pct"/>
        <w:jc w:val="center"/>
        <w:tblLook w:val="04A0" w:firstRow="1" w:lastRow="0" w:firstColumn="1" w:lastColumn="0" w:noHBand="0" w:noVBand="1"/>
      </w:tblPr>
      <w:tblGrid>
        <w:gridCol w:w="7531"/>
        <w:gridCol w:w="973"/>
      </w:tblGrid>
      <w:tr w:rsidR="002C32DB" w:rsidRPr="00461F27" w14:paraId="7E847886" w14:textId="77777777" w:rsidTr="004A0290">
        <w:trPr>
          <w:trHeight w:val="709"/>
          <w:jc w:val="center"/>
        </w:trPr>
        <w:tc>
          <w:tcPr>
            <w:tcW w:w="4428" w:type="pct"/>
            <w:shd w:val="clear" w:color="auto" w:fill="auto"/>
            <w:vAlign w:val="center"/>
          </w:tcPr>
          <w:p w14:paraId="0B3D6160" w14:textId="77777777" w:rsidR="002C32DB" w:rsidRPr="00461F27" w:rsidRDefault="002C32DB" w:rsidP="002C32DB">
            <w:pPr>
              <w:spacing w:line="360" w:lineRule="auto"/>
              <w:rPr>
                <w:szCs w:val="24"/>
              </w:rPr>
            </w:pPr>
            <m:oMathPara>
              <m:oMath>
                <m:r>
                  <w:rPr>
                    <w:rFonts w:ascii="Cambria Math" w:hAnsi="Cambria Math"/>
                    <w:szCs w:val="24"/>
                  </w:rPr>
                  <m:t>A-B=</m:t>
                </m:r>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r>
                      <w:rPr>
                        <w:rFonts w:ascii="Cambria Math" w:hAnsi="Cambria Math"/>
                        <w:szCs w:val="24"/>
                      </w:rPr>
                      <m:t>k</m:t>
                    </m:r>
                  </m:sub>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d>
                  </m:e>
                </m:nary>
                <m:f>
                  <m:fPr>
                    <m:ctrlPr>
                      <w:rPr>
                        <w:rFonts w:ascii="Cambria Math" w:hAnsi="Cambria Math"/>
                        <w:i/>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m:t>
                </m:r>
              </m:oMath>
            </m:oMathPara>
          </w:p>
        </w:tc>
        <w:tc>
          <w:tcPr>
            <w:tcW w:w="572" w:type="pct"/>
            <w:shd w:val="clear" w:color="auto" w:fill="auto"/>
            <w:vAlign w:val="center"/>
          </w:tcPr>
          <w:p w14:paraId="4CCD640F" w14:textId="77777777" w:rsidR="002C32DB" w:rsidRPr="00461F27" w:rsidRDefault="002C32DB" w:rsidP="004A0290">
            <w:pPr>
              <w:spacing w:line="360" w:lineRule="auto"/>
              <w:rPr>
                <w:szCs w:val="24"/>
              </w:rPr>
            </w:pPr>
            <w:r w:rsidRPr="00461F27">
              <w:rPr>
                <w:szCs w:val="24"/>
              </w:rPr>
              <w:fldChar w:fldCharType="begin"/>
            </w:r>
            <w:bookmarkStart w:id="93" w:name="_Ref676490"/>
            <w:bookmarkEnd w:id="93"/>
            <w:r w:rsidRPr="00461F27">
              <w:rPr>
                <w:szCs w:val="24"/>
              </w:rPr>
              <w:instrText xml:space="preserve"> LISTNUM  NumberDefault \l 4 </w:instrText>
            </w:r>
            <w:r w:rsidRPr="00461F27">
              <w:rPr>
                <w:szCs w:val="24"/>
              </w:rPr>
              <w:fldChar w:fldCharType="end">
                <w:numberingChange w:id="94" w:author="Yamamoto Akio" w:date="2019-03-08T09:54:00Z" w:original="(49)"/>
              </w:fldChar>
            </w:r>
          </w:p>
        </w:tc>
      </w:tr>
    </w:tbl>
    <w:p w14:paraId="3B10AE28" w14:textId="2839F2E4" w:rsidR="002C32DB" w:rsidRPr="00461F27" w:rsidRDefault="006A17AF">
      <w:r w:rsidRPr="00461F27">
        <w:rPr>
          <w:rFonts w:hint="eastAsia"/>
        </w:rPr>
        <w:t>S</w:t>
      </w:r>
      <w:r w:rsidRPr="00461F27">
        <w:t>ubstituting Eq.</w:t>
      </w:r>
      <w:r w:rsidRPr="00461F27">
        <w:fldChar w:fldCharType="begin"/>
      </w:r>
      <w:r w:rsidRPr="00461F27">
        <w:instrText xml:space="preserve"> REF _Ref676490 \r \h </w:instrText>
      </w:r>
      <w:r w:rsidR="00461F27">
        <w:instrText xml:space="preserve"> \* MERGEFORMAT </w:instrText>
      </w:r>
      <w:r w:rsidRPr="00461F27">
        <w:fldChar w:fldCharType="separate"/>
      </w:r>
      <w:r w:rsidR="00366C3B" w:rsidRPr="00461F27">
        <w:t>(49)</w:t>
      </w:r>
      <w:r w:rsidRPr="00461F27">
        <w:fldChar w:fldCharType="end"/>
      </w:r>
      <w:r w:rsidRPr="00461F27">
        <w:t xml:space="preserve"> into Eq.</w:t>
      </w:r>
      <w:r w:rsidRPr="00461F27">
        <w:fldChar w:fldCharType="begin"/>
      </w:r>
      <w:r w:rsidRPr="00461F27">
        <w:instrText xml:space="preserve"> REF _Ref676510 \r \h </w:instrText>
      </w:r>
      <w:r w:rsidR="00461F27">
        <w:instrText xml:space="preserve"> \* MERGEFORMAT </w:instrText>
      </w:r>
      <w:r w:rsidRPr="00461F27">
        <w:fldChar w:fldCharType="separate"/>
      </w:r>
      <w:r w:rsidR="00366C3B" w:rsidRPr="00461F27">
        <w:t>(46)</w:t>
      </w:r>
      <w:r w:rsidRPr="00461F27">
        <w:fldChar w:fldCharType="end"/>
      </w:r>
      <w:r w:rsidRPr="00461F27">
        <w:t>,</w:t>
      </w:r>
      <w:r w:rsidR="00DC3F64" w:rsidRPr="00461F27">
        <w:t xml:space="preserve"> we have:</w:t>
      </w:r>
    </w:p>
    <w:tbl>
      <w:tblPr>
        <w:tblW w:w="5000" w:type="pct"/>
        <w:jc w:val="center"/>
        <w:tblLook w:val="04A0" w:firstRow="1" w:lastRow="0" w:firstColumn="1" w:lastColumn="0" w:noHBand="0" w:noVBand="1"/>
      </w:tblPr>
      <w:tblGrid>
        <w:gridCol w:w="7531"/>
        <w:gridCol w:w="973"/>
      </w:tblGrid>
      <w:tr w:rsidR="006A17AF" w:rsidRPr="00461F27" w14:paraId="3C6EAE7B" w14:textId="77777777" w:rsidTr="004A0290">
        <w:trPr>
          <w:trHeight w:val="709"/>
          <w:jc w:val="center"/>
        </w:trPr>
        <w:tc>
          <w:tcPr>
            <w:tcW w:w="4428" w:type="pct"/>
            <w:shd w:val="clear" w:color="auto" w:fill="auto"/>
            <w:vAlign w:val="center"/>
          </w:tcPr>
          <w:p w14:paraId="09F60994" w14:textId="77777777" w:rsidR="006A17AF" w:rsidRPr="00461F27" w:rsidRDefault="002C167F" w:rsidP="004A0290">
            <w:pPr>
              <w:spacing w:line="360" w:lineRule="auto"/>
              <w:rPr>
                <w:szCs w:val="24"/>
              </w:rPr>
            </w:pPr>
            <m:oMathPara>
              <m:oMath>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d>
                  <m:dPr>
                    <m:ctrlPr>
                      <w:rPr>
                        <w:rFonts w:ascii="Cambria Math" w:hAnsi="Cambria Math"/>
                        <w:i/>
                        <w:szCs w:val="24"/>
                      </w:rPr>
                    </m:ctrlPr>
                  </m:dPr>
                  <m:e>
                    <m:r>
                      <w:rPr>
                        <w:rFonts w:ascii="Cambria Math" w:hAnsi="Cambria Math"/>
                        <w:szCs w:val="24"/>
                      </w:rPr>
                      <m:t>ω</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d>
                <m:f>
                  <m:fPr>
                    <m:ctrlPr>
                      <w:rPr>
                        <w:rFonts w:ascii="Cambria Math" w:hAnsi="Cambria Math"/>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f>
                  <m:fPr>
                    <m:ctrlPr>
                      <w:rPr>
                        <w:rFonts w:ascii="Cambria Math" w:hAnsi="Cambria Math"/>
                        <w:i/>
                        <w:szCs w:val="24"/>
                      </w:rPr>
                    </m:ctrlPr>
                  </m:fPr>
                  <m:num>
                    <m:r>
                      <w:rPr>
                        <w:rFonts w:ascii="Cambria Math" w:hAnsi="Cambria Math"/>
                        <w:szCs w:val="24"/>
                      </w:rPr>
                      <m:t>1</m:t>
                    </m:r>
                  </m:num>
                  <m:den>
                    <m:r>
                      <w:rPr>
                        <w:rFonts w:ascii="Cambria Math" w:hAnsi="Cambria Math"/>
                        <w:szCs w:val="24"/>
                      </w:rPr>
                      <m:t>p</m:t>
                    </m:r>
                  </m:den>
                </m:f>
                <m:nary>
                  <m:naryPr>
                    <m:chr m:val="∑"/>
                    <m:limLoc m:val="undOvr"/>
                    <m:supHide m:val="1"/>
                    <m:ctrlPr>
                      <w:rPr>
                        <w:rFonts w:ascii="Cambria Math" w:hAnsi="Cambria Math"/>
                        <w:i/>
                        <w:szCs w:val="24"/>
                      </w:rPr>
                    </m:ctrlPr>
                  </m:naryPr>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e>
                    </m:d>
                  </m:e>
                </m:nary>
                <m:f>
                  <m:fPr>
                    <m:ctrlPr>
                      <w:rPr>
                        <w:rFonts w:ascii="Cambria Math" w:hAnsi="Cambria Math"/>
                        <w:i/>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den>
                </m:f>
                <m:r>
                  <w:rPr>
                    <w:rFonts w:ascii="Cambria Math" w:hAnsi="Cambria Math"/>
                    <w:szCs w:val="24"/>
                  </w:rPr>
                  <m:t>=0,</m:t>
                </m:r>
              </m:oMath>
            </m:oMathPara>
          </w:p>
          <w:p w14:paraId="3EDA2C76" w14:textId="77777777" w:rsidR="006A17AF" w:rsidRPr="00461F27" w:rsidRDefault="002C167F" w:rsidP="006A17AF">
            <w:pPr>
              <w:spacing w:line="360" w:lineRule="auto"/>
              <w:rPr>
                <w:szCs w:val="24"/>
              </w:rPr>
            </w:pPr>
            <m:oMathPara>
              <m:oMath>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d>
                  <m:dPr>
                    <m:ctrlPr>
                      <w:rPr>
                        <w:rFonts w:ascii="Cambria Math" w:hAnsi="Cambria Math"/>
                        <w:i/>
                        <w:szCs w:val="24"/>
                      </w:rPr>
                    </m:ctrlPr>
                  </m:dPr>
                  <m:e>
                    <m:r>
                      <w:rPr>
                        <w:rFonts w:ascii="Cambria Math" w:hAnsi="Cambria Math"/>
                        <w:szCs w:val="24"/>
                      </w:rPr>
                      <m:t>ω</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k</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t>
                        </m:r>
                      </m:sub>
                    </m:sSub>
                  </m:e>
                </m:d>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ary>
                  <m:naryPr>
                    <m:chr m:val="∑"/>
                    <m:limLoc m:val="undOvr"/>
                    <m:supHide m:val="1"/>
                    <m:ctrlPr>
                      <w:rPr>
                        <w:rFonts w:ascii="Cambria Math" w:hAnsi="Cambria Math"/>
                        <w:i/>
                        <w:szCs w:val="24"/>
                      </w:rPr>
                    </m:ctrlPr>
                  </m:naryPr>
                  <m:sub>
                    <m:r>
                      <w:rPr>
                        <w:rFonts w:ascii="Cambria Math" w:hAnsi="Cambria Math"/>
                        <w:szCs w:val="24"/>
                      </w:rPr>
                      <m:t>k'</m:t>
                    </m:r>
                  </m:sub>
                  <m:sup/>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e>
                    </m:d>
                    <m:f>
                      <m:fPr>
                        <m:ctrlPr>
                          <w:rPr>
                            <w:rFonts w:ascii="Cambria Math" w:hAnsi="Cambria Math"/>
                            <w:i/>
                            <w:szCs w:val="24"/>
                          </w:rPr>
                        </m:ctrlPr>
                      </m:fPr>
                      <m:num>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sSup>
                                  <m:sSupPr>
                                    <m:ctrlPr>
                                      <w:rPr>
                                        <w:rFonts w:ascii="Cambria Math" w:hAnsi="Cambria Math"/>
                                        <w:i/>
                                        <w:szCs w:val="24"/>
                                      </w:rPr>
                                    </m:ctrlPr>
                                  </m:sSupPr>
                                  <m:e>
                                    <m:r>
                                      <w:rPr>
                                        <w:rFonts w:ascii="Cambria Math" w:hAnsi="Cambria Math"/>
                                        <w:szCs w:val="24"/>
                                      </w:rPr>
                                      <m:t>k</m:t>
                                    </m:r>
                                  </m:e>
                                  <m:sup>
                                    <m:r>
                                      <w:rPr>
                                        <w:rFonts w:ascii="Cambria Math" w:hAnsi="Cambria Math"/>
                                        <w:szCs w:val="24"/>
                                      </w:rPr>
                                      <m:t>'</m:t>
                                    </m:r>
                                  </m:sup>
                                </m:sSup>
                              </m:sub>
                            </m:sSub>
                          </m:e>
                        </m:d>
                      </m:num>
                      <m:den>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k</m:t>
                                </m:r>
                              </m:sub>
                            </m:sSub>
                          </m:e>
                        </m:d>
                      </m:den>
                    </m:f>
                  </m:e>
                </m:nary>
                <m:r>
                  <w:rPr>
                    <w:rFonts w:ascii="Cambria Math" w:hAnsi="Cambria Math"/>
                    <w:szCs w:val="24"/>
                  </w:rPr>
                  <m:t>=0.</m:t>
                </m:r>
              </m:oMath>
            </m:oMathPara>
          </w:p>
        </w:tc>
        <w:tc>
          <w:tcPr>
            <w:tcW w:w="572" w:type="pct"/>
            <w:shd w:val="clear" w:color="auto" w:fill="auto"/>
            <w:vAlign w:val="center"/>
          </w:tcPr>
          <w:p w14:paraId="52E87F76" w14:textId="77777777" w:rsidR="006A17AF" w:rsidRPr="00461F27" w:rsidRDefault="006A17AF" w:rsidP="004A0290">
            <w:pPr>
              <w:spacing w:line="360" w:lineRule="auto"/>
              <w:rPr>
                <w:szCs w:val="24"/>
              </w:rPr>
            </w:pPr>
            <w:r w:rsidRPr="00461F27">
              <w:rPr>
                <w:szCs w:val="24"/>
              </w:rPr>
              <w:fldChar w:fldCharType="begin"/>
            </w:r>
            <w:bookmarkStart w:id="95" w:name="_Ref676858"/>
            <w:bookmarkEnd w:id="95"/>
            <w:r w:rsidRPr="00461F27">
              <w:rPr>
                <w:szCs w:val="24"/>
              </w:rPr>
              <w:instrText xml:space="preserve"> LISTNUM  NumberDefault \l 4 </w:instrText>
            </w:r>
            <w:r w:rsidRPr="00461F27">
              <w:rPr>
                <w:szCs w:val="24"/>
              </w:rPr>
              <w:fldChar w:fldCharType="end">
                <w:numberingChange w:id="96" w:author="Yamamoto Akio" w:date="2019-03-08T09:54:00Z" w:original="(50)"/>
              </w:fldChar>
            </w:r>
          </w:p>
        </w:tc>
      </w:tr>
    </w:tbl>
    <w:p w14:paraId="7D286BA3" w14:textId="5227D5B7" w:rsidR="006A17AF" w:rsidRPr="00461F27" w:rsidRDefault="00A81C6E">
      <w:r w:rsidRPr="00461F27">
        <w:t>Eq</w:t>
      </w:r>
      <w:r w:rsidR="00DC3F64" w:rsidRPr="00461F27">
        <w:t>uation</w:t>
      </w:r>
      <w:r w:rsidRPr="00461F27">
        <w:t xml:space="preserve"> </w:t>
      </w:r>
      <w:r w:rsidRPr="00461F27">
        <w:fldChar w:fldCharType="begin"/>
      </w:r>
      <w:r w:rsidRPr="00461F27">
        <w:instrText xml:space="preserve"> REF _Ref676858 \r \h </w:instrText>
      </w:r>
      <w:r w:rsidR="00461F27">
        <w:instrText xml:space="preserve"> \* MERGEFORMAT </w:instrText>
      </w:r>
      <w:r w:rsidRPr="00461F27">
        <w:fldChar w:fldCharType="separate"/>
      </w:r>
      <w:r w:rsidR="00366C3B" w:rsidRPr="00461F27">
        <w:t>(50)</w:t>
      </w:r>
      <w:r w:rsidRPr="00461F27">
        <w:fldChar w:fldCharType="end"/>
      </w:r>
      <w:r w:rsidR="00B201CE" w:rsidRPr="00461F27">
        <w:t xml:space="preserve"> can be rearranged as</w:t>
      </w:r>
    </w:p>
    <w:tbl>
      <w:tblPr>
        <w:tblW w:w="5000" w:type="pct"/>
        <w:jc w:val="center"/>
        <w:tblLook w:val="04A0" w:firstRow="1" w:lastRow="0" w:firstColumn="1" w:lastColumn="0" w:noHBand="0" w:noVBand="1"/>
      </w:tblPr>
      <w:tblGrid>
        <w:gridCol w:w="7531"/>
        <w:gridCol w:w="973"/>
      </w:tblGrid>
      <w:tr w:rsidR="009B0164" w:rsidRPr="00461F27" w14:paraId="3C2930DD" w14:textId="77777777" w:rsidTr="004A0290">
        <w:trPr>
          <w:trHeight w:val="709"/>
          <w:jc w:val="center"/>
        </w:trPr>
        <w:tc>
          <w:tcPr>
            <w:tcW w:w="4428" w:type="pct"/>
            <w:shd w:val="clear" w:color="auto" w:fill="auto"/>
            <w:vAlign w:val="center"/>
          </w:tcPr>
          <w:p w14:paraId="12B64CF2" w14:textId="77777777" w:rsidR="009B0164" w:rsidRPr="00461F27" w:rsidRDefault="009B0164" w:rsidP="004A0290">
            <w:pPr>
              <w:spacing w:line="360" w:lineRule="auto"/>
              <w:rPr>
                <w:szCs w:val="24"/>
              </w:rPr>
            </w:pPr>
            <m:oMathPara>
              <m:oMath>
                <m:r>
                  <w:rPr>
                    <w:rFonts w:ascii="Cambria Math" w:hAnsi="Cambria Math"/>
                    <w:szCs w:val="24"/>
                  </w:rPr>
                  <m:t>ω</m:t>
                </m:r>
                <m:r>
                  <m:rPr>
                    <m:sty m:val="b"/>
                  </m:rPr>
                  <w:rPr>
                    <w:rFonts w:ascii="Cambria Math" w:hAnsi="Cambria Math"/>
                    <w:szCs w:val="24"/>
                  </w:rPr>
                  <m:t>A</m:t>
                </m:r>
                <m:r>
                  <w:rPr>
                    <w:rFonts w:ascii="Cambria Math" w:hAnsi="Cambria Math"/>
                    <w:szCs w:val="24"/>
                  </w:rPr>
                  <m:t>=-θ</m:t>
                </m:r>
                <m:r>
                  <m:rPr>
                    <m:sty m:val="b"/>
                  </m:rPr>
                  <w:rPr>
                    <w:rFonts w:ascii="Cambria Math" w:hAnsi="Cambria Math"/>
                    <w:szCs w:val="24"/>
                  </w:rPr>
                  <m:t>WA</m:t>
                </m:r>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r>
                  <m:rPr>
                    <m:sty m:val="b"/>
                  </m:rPr>
                  <w:rPr>
                    <w:rFonts w:ascii="Cambria Math" w:hAnsi="Cambria Math"/>
                    <w:szCs w:val="24"/>
                  </w:rPr>
                  <m:t>B.</m:t>
                </m:r>
              </m:oMath>
            </m:oMathPara>
          </w:p>
        </w:tc>
        <w:tc>
          <w:tcPr>
            <w:tcW w:w="572" w:type="pct"/>
            <w:shd w:val="clear" w:color="auto" w:fill="auto"/>
            <w:vAlign w:val="center"/>
          </w:tcPr>
          <w:p w14:paraId="76B295C9" w14:textId="77777777" w:rsidR="009B0164" w:rsidRPr="00461F27" w:rsidRDefault="009B0164" w:rsidP="004A0290">
            <w:pPr>
              <w:spacing w:line="360" w:lineRule="auto"/>
              <w:rPr>
                <w:szCs w:val="24"/>
              </w:rPr>
            </w:pPr>
            <w:r w:rsidRPr="00461F27">
              <w:rPr>
                <w:szCs w:val="24"/>
              </w:rPr>
              <w:fldChar w:fldCharType="begin"/>
            </w:r>
            <w:bookmarkStart w:id="97" w:name="_Ref680638"/>
            <w:bookmarkEnd w:id="97"/>
            <w:r w:rsidRPr="00461F27">
              <w:rPr>
                <w:szCs w:val="24"/>
              </w:rPr>
              <w:instrText xml:space="preserve"> LISTNUM  NumberDefault \l 4 </w:instrText>
            </w:r>
            <w:r w:rsidRPr="00461F27">
              <w:rPr>
                <w:szCs w:val="24"/>
              </w:rPr>
              <w:fldChar w:fldCharType="end">
                <w:numberingChange w:id="98" w:author="Yamamoto Akio" w:date="2019-03-08T09:54:00Z" w:original="(51)"/>
              </w:fldChar>
            </w:r>
          </w:p>
        </w:tc>
      </w:tr>
    </w:tbl>
    <w:p w14:paraId="1344570B" w14:textId="77777777" w:rsidR="00266C78" w:rsidRPr="00461F27" w:rsidRDefault="00266C78"/>
    <w:p w14:paraId="3FCC02C9" w14:textId="77777777" w:rsidR="009B0164" w:rsidRPr="00461F27" w:rsidRDefault="009B0164">
      <w:pPr>
        <w:rPr>
          <w:szCs w:val="24"/>
        </w:rPr>
      </w:pPr>
      <w:r w:rsidRPr="00461F27">
        <w:t xml:space="preserve">In the case of </w:t>
      </w:r>
      <w:r w:rsidRPr="00461F27">
        <w:rPr>
          <w:i/>
        </w:rPr>
        <w:t>p</w:t>
      </w:r>
      <w:r w:rsidRPr="00461F27">
        <w:t>=4</w:t>
      </w:r>
      <w:r w:rsidRPr="00461F27">
        <w:rPr>
          <w:szCs w:val="24"/>
        </w:rPr>
        <w:t>:</w:t>
      </w:r>
    </w:p>
    <w:tbl>
      <w:tblPr>
        <w:tblW w:w="5000" w:type="pct"/>
        <w:jc w:val="center"/>
        <w:tblLook w:val="04A0" w:firstRow="1" w:lastRow="0" w:firstColumn="1" w:lastColumn="0" w:noHBand="0" w:noVBand="1"/>
      </w:tblPr>
      <w:tblGrid>
        <w:gridCol w:w="7531"/>
        <w:gridCol w:w="973"/>
      </w:tblGrid>
      <w:tr w:rsidR="00BC7E71" w:rsidRPr="00461F27" w14:paraId="0DD260B2" w14:textId="77777777" w:rsidTr="00AB5517">
        <w:trPr>
          <w:trHeight w:val="709"/>
          <w:jc w:val="center"/>
        </w:trPr>
        <w:tc>
          <w:tcPr>
            <w:tcW w:w="4428" w:type="pct"/>
            <w:shd w:val="clear" w:color="auto" w:fill="auto"/>
            <w:vAlign w:val="center"/>
          </w:tcPr>
          <w:p w14:paraId="10939EEE" w14:textId="77777777" w:rsidR="00BC7E71" w:rsidRPr="00461F27" w:rsidRDefault="00BC7E71" w:rsidP="00AB5517">
            <w:pPr>
              <w:spacing w:line="360" w:lineRule="auto"/>
              <w:rPr>
                <w:szCs w:val="24"/>
              </w:rPr>
            </w:pPr>
            <m:oMathPara>
              <m:oMath>
                <m:r>
                  <w:rPr>
                    <w:rFonts w:ascii="Cambria Math" w:hAnsi="Cambria Math"/>
                    <w:szCs w:val="24"/>
                  </w:rPr>
                  <m:t>ω</m:t>
                </m:r>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3</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4</m:t>
                              </m:r>
                            </m:sub>
                          </m:sSub>
                        </m:e>
                      </m:mr>
                    </m:m>
                  </m:e>
                </m:d>
                <m:r>
                  <w:rPr>
                    <w:rFonts w:ascii="Cambria Math" w:hAnsi="Cambria Math"/>
                    <w:szCs w:val="24"/>
                  </w:rPr>
                  <m:t>=θ</m:t>
                </m:r>
                <m:r>
                  <m:rPr>
                    <m:sty m:val="b"/>
                  </m:rPr>
                  <w:rPr>
                    <w:rFonts w:ascii="Cambria Math" w:hAnsi="Cambria Math"/>
                    <w:szCs w:val="24"/>
                  </w:rPr>
                  <m:t>W</m:t>
                </m:r>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3</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4</m:t>
                              </m:r>
                            </m:sub>
                          </m:sSub>
                        </m:e>
                      </m:mr>
                    </m:m>
                  </m:e>
                </m:d>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2</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3</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4</m:t>
                              </m:r>
                            </m:sub>
                          </m:sSub>
                        </m:e>
                      </m:mr>
                    </m:m>
                  </m:e>
                </m:d>
                <m:r>
                  <w:rPr>
                    <w:rFonts w:ascii="Cambria Math" w:hAnsi="Cambria Math"/>
                    <w:szCs w:val="24"/>
                  </w:rPr>
                  <m:t>,</m:t>
                </m:r>
              </m:oMath>
            </m:oMathPara>
          </w:p>
        </w:tc>
        <w:tc>
          <w:tcPr>
            <w:tcW w:w="572" w:type="pct"/>
            <w:shd w:val="clear" w:color="auto" w:fill="auto"/>
            <w:vAlign w:val="center"/>
          </w:tcPr>
          <w:p w14:paraId="0A44D5FF" w14:textId="77777777" w:rsidR="00BC7E71" w:rsidRPr="00461F27" w:rsidRDefault="00BC7E71" w:rsidP="00AB5517">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99" w:author="Yamamoto Akio" w:date="2019-03-08T09:54:00Z" w:original="(52)"/>
              </w:fldChar>
            </w:r>
          </w:p>
        </w:tc>
      </w:tr>
    </w:tbl>
    <w:p w14:paraId="5AD443F6" w14:textId="77777777" w:rsidR="00BC7E71" w:rsidRPr="00461F27" w:rsidRDefault="00BC7E71" w:rsidP="00BC7E71">
      <w:r w:rsidRPr="00461F27">
        <w:t>where</w:t>
      </w:r>
    </w:p>
    <w:tbl>
      <w:tblPr>
        <w:tblW w:w="5000" w:type="pct"/>
        <w:jc w:val="center"/>
        <w:tblLook w:val="04A0" w:firstRow="1" w:lastRow="0" w:firstColumn="1" w:lastColumn="0" w:noHBand="0" w:noVBand="1"/>
      </w:tblPr>
      <w:tblGrid>
        <w:gridCol w:w="7531"/>
        <w:gridCol w:w="973"/>
      </w:tblGrid>
      <w:tr w:rsidR="00BC7E71" w:rsidRPr="00461F27" w14:paraId="75F60FE7" w14:textId="77777777" w:rsidTr="00AB5517">
        <w:trPr>
          <w:trHeight w:val="709"/>
          <w:jc w:val="center"/>
        </w:trPr>
        <w:tc>
          <w:tcPr>
            <w:tcW w:w="4428" w:type="pct"/>
            <w:shd w:val="clear" w:color="auto" w:fill="auto"/>
            <w:vAlign w:val="center"/>
          </w:tcPr>
          <w:p w14:paraId="1C401028" w14:textId="77777777" w:rsidR="00BC7E71" w:rsidRPr="00461F27" w:rsidRDefault="00BC7E71" w:rsidP="00AB5517">
            <w:pPr>
              <w:rPr>
                <w:szCs w:val="24"/>
              </w:rPr>
            </w:pPr>
            <m:oMathPara>
              <m:oMath>
                <m:r>
                  <w:rPr>
                    <w:rFonts w:ascii="Cambria Math" w:hAnsi="Cambria Math"/>
                    <w:szCs w:val="24"/>
                  </w:rPr>
                  <m:t>θ=</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s</m:t>
                        </m:r>
                      </m:sub>
                    </m:sSub>
                  </m:num>
                  <m:den>
                    <m:d>
                      <m:dPr>
                        <m:ctrlPr>
                          <w:rPr>
                            <w:rFonts w:ascii="Cambria Math" w:hAnsi="Cambria Math"/>
                            <w:i/>
                            <w:szCs w:val="24"/>
                          </w:rPr>
                        </m:ctrlPr>
                      </m:dPr>
                      <m:e>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a</m:t>
                                </m:r>
                              </m:sub>
                            </m:sSub>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jλph</m:t>
                            </m:r>
                          </m:e>
                        </m:d>
                      </m:e>
                    </m:d>
                  </m:den>
                </m:f>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c</m:t>
                    </m:r>
                  </m:num>
                  <m:den>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2pυ+j</m:t>
                            </m:r>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2pυ</m:t>
                                </m:r>
                              </m:e>
                            </m:func>
                          </m:e>
                        </m:func>
                      </m:e>
                    </m:d>
                    <m:r>
                      <w:rPr>
                        <w:rFonts w:ascii="Cambria Math" w:hAnsi="Cambria Math"/>
                        <w:szCs w:val="24"/>
                      </w:rPr>
                      <m:t>+</m:t>
                    </m:r>
                    <m:d>
                      <m:dPr>
                        <m:ctrlPr>
                          <w:rPr>
                            <w:rFonts w:ascii="Cambria Math" w:hAnsi="Cambria Math"/>
                            <w:i/>
                            <w:szCs w:val="24"/>
                          </w:rPr>
                        </m:ctrlPr>
                      </m:dPr>
                      <m:e>
                        <m:r>
                          <w:rPr>
                            <w:rFonts w:ascii="Cambria Math" w:hAnsi="Cambria Math"/>
                            <w:szCs w:val="24"/>
                          </w:rPr>
                          <m:t>2</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1-c)</m:t>
                        </m:r>
                      </m:e>
                    </m:d>
                    <m:r>
                      <w:rPr>
                        <w:rFonts w:ascii="Cambria Math" w:hAnsi="Cambria Math"/>
                        <w:szCs w:val="24"/>
                      </w:rPr>
                      <m:t>-</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2pυ</m:t>
                            </m:r>
                          </m:e>
                        </m:func>
                        <m:r>
                          <w:rPr>
                            <w:rFonts w:ascii="Cambria Math" w:hAnsi="Cambria Math"/>
                            <w:szCs w:val="24"/>
                          </w:rPr>
                          <m:t>-j</m:t>
                        </m:r>
                        <m:func>
                          <m:funcPr>
                            <m:ctrlPr>
                              <w:rPr>
                                <w:rFonts w:ascii="Cambria Math" w:hAnsi="Cambria Math"/>
                                <w:i/>
                                <w:szCs w:val="24"/>
                              </w:rPr>
                            </m:ctrlPr>
                          </m:funcPr>
                          <m:fName>
                            <m:r>
                              <m:rPr>
                                <m:sty m:val="p"/>
                              </m:rPr>
                              <w:rPr>
                                <w:rFonts w:ascii="Cambria Math" w:hAnsi="Cambria Math"/>
                                <w:szCs w:val="24"/>
                              </w:rPr>
                              <m:t>sin</m:t>
                            </m:r>
                          </m:fName>
                          <m:e>
                            <m:r>
                              <w:rPr>
                                <w:rFonts w:ascii="Cambria Math" w:hAnsi="Cambria Math"/>
                                <w:szCs w:val="24"/>
                              </w:rPr>
                              <m:t>2pυ</m:t>
                            </m:r>
                          </m:e>
                        </m:func>
                      </m:e>
                    </m:d>
                  </m:den>
                </m:f>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c</m:t>
                    </m:r>
                  </m:num>
                  <m:den>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d>
                      <m:dPr>
                        <m:ctrlPr>
                          <w:rPr>
                            <w:rFonts w:ascii="Cambria Math" w:hAnsi="Cambria Math"/>
                            <w:i/>
                            <w:szCs w:val="24"/>
                          </w:rPr>
                        </m:ctrlPr>
                      </m:dPr>
                      <m:e>
                        <m:r>
                          <w:rPr>
                            <w:rFonts w:ascii="Cambria Math" w:hAnsi="Cambria Math"/>
                            <w:szCs w:val="24"/>
                          </w:rPr>
                          <m:t>2-2</m:t>
                        </m:r>
                        <m:func>
                          <m:funcPr>
                            <m:ctrlPr>
                              <w:rPr>
                                <w:rFonts w:ascii="Cambria Math" w:hAnsi="Cambria Math"/>
                                <w:i/>
                                <w:szCs w:val="24"/>
                              </w:rPr>
                            </m:ctrlPr>
                          </m:funcPr>
                          <m:fName>
                            <m:r>
                              <m:rPr>
                                <m:sty m:val="p"/>
                              </m:rPr>
                              <w:rPr>
                                <w:rFonts w:ascii="Cambria Math" w:hAnsi="Cambria Math"/>
                                <w:szCs w:val="24"/>
                              </w:rPr>
                              <m:t>cos</m:t>
                            </m:r>
                          </m:fName>
                          <m:e>
                            <m:r>
                              <w:rPr>
                                <w:rFonts w:ascii="Cambria Math" w:hAnsi="Cambria Math"/>
                                <w:szCs w:val="24"/>
                              </w:rPr>
                              <m:t>2pυ</m:t>
                            </m:r>
                          </m:e>
                        </m:func>
                      </m:e>
                    </m:d>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1-c)</m:t>
                    </m:r>
                  </m:den>
                </m:f>
                <m:r>
                  <w:rPr>
                    <w:rFonts w:ascii="Cambria Math" w:hAnsi="Cambria Math"/>
                    <w:szCs w:val="24"/>
                  </w:rPr>
                  <m:t>=</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c</m:t>
                    </m:r>
                  </m:num>
                  <m:den>
                    <m:r>
                      <w:rPr>
                        <w:rFonts w:ascii="Cambria Math" w:hAnsi="Cambria Math"/>
                        <w:szCs w:val="24"/>
                      </w:rPr>
                      <m:t>4</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unc>
                      <m:funcPr>
                        <m:ctrlPr>
                          <w:rPr>
                            <w:rFonts w:ascii="Cambria Math" w:hAnsi="Cambria Math"/>
                            <w:i/>
                            <w:szCs w:val="24"/>
                          </w:rPr>
                        </m:ctrlPr>
                      </m:funcPr>
                      <m:fName>
                        <m:sSup>
                          <m:sSupPr>
                            <m:ctrlPr>
                              <w:rPr>
                                <w:rFonts w:ascii="Cambria Math" w:hAnsi="Cambria Math"/>
                                <w:szCs w:val="24"/>
                              </w:rPr>
                            </m:ctrlPr>
                          </m:sSupPr>
                          <m:e>
                            <m:r>
                              <m:rPr>
                                <m:sty m:val="p"/>
                              </m:rPr>
                              <w:rPr>
                                <w:rFonts w:ascii="Cambria Math" w:hAnsi="Cambria Math"/>
                                <w:szCs w:val="24"/>
                              </w:rPr>
                              <m:t>sin</m:t>
                            </m:r>
                          </m:e>
                          <m:sup>
                            <m:r>
                              <m:rPr>
                                <m:sty m:val="p"/>
                              </m:rPr>
                              <w:rPr>
                                <w:rFonts w:ascii="Cambria Math" w:hAnsi="Cambria Math"/>
                                <w:szCs w:val="24"/>
                              </w:rPr>
                              <m:t>2</m:t>
                            </m:r>
                          </m:sup>
                        </m:sSup>
                      </m:fName>
                      <m:e>
                        <m:r>
                          <w:rPr>
                            <w:rFonts w:ascii="Cambria Math" w:hAnsi="Cambria Math"/>
                            <w:szCs w:val="24"/>
                          </w:rPr>
                          <m:t>pυ</m:t>
                        </m:r>
                      </m:e>
                    </m:func>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1-c)</m:t>
                    </m:r>
                  </m:den>
                </m:f>
                <m:r>
                  <w:rPr>
                    <w:rFonts w:ascii="Cambria Math" w:hAnsi="Cambria Math"/>
                    <w:szCs w:val="24"/>
                  </w:rPr>
                  <m:t>,</m:t>
                </m:r>
              </m:oMath>
            </m:oMathPara>
          </w:p>
          <w:p w14:paraId="60B89590" w14:textId="77777777" w:rsidR="00BC7E71" w:rsidRPr="00461F27" w:rsidRDefault="00BC7E71" w:rsidP="00AB5517">
            <w:pPr>
              <w:rPr>
                <w:rFonts w:ascii="Cambria Math" w:hAnsi="Cambria Math"/>
                <w:szCs w:val="24"/>
                <w:oMath/>
              </w:rPr>
            </w:pPr>
            <m:oMathPara>
              <m:oMath>
                <m:r>
                  <m:rPr>
                    <m:sty m:val="b"/>
                  </m:rPr>
                  <w:rPr>
                    <w:rFonts w:ascii="Cambria Math" w:hAnsi="Cambria Math"/>
                    <w:szCs w:val="24"/>
                  </w:rPr>
                  <m:t>W</m:t>
                </m:r>
                <m:r>
                  <w:rPr>
                    <w:rFonts w:ascii="Cambria Math" w:hAnsi="Cambria Math"/>
                    <w:szCs w:val="24"/>
                  </w:rPr>
                  <m:t>=</m:t>
                </m:r>
                <m:d>
                  <m:dPr>
                    <m:begChr m:val="["/>
                    <m:endChr m:val="]"/>
                    <m:ctrlPr>
                      <w:rPr>
                        <w:rFonts w:ascii="Cambria Math" w:hAnsi="Cambria Math"/>
                        <w:i/>
                        <w:szCs w:val="24"/>
                      </w:rPr>
                    </m:ctrlPr>
                  </m:dPr>
                  <m:e>
                    <m:m>
                      <m:mPr>
                        <m:mcs>
                          <m:mc>
                            <m:mcPr>
                              <m:count m:val="4"/>
                              <m:mcJc m:val="center"/>
                            </m:mcPr>
                          </m:mc>
                        </m:mcs>
                        <m:ctrlPr>
                          <w:rPr>
                            <w:rFonts w:ascii="Cambria Math" w:hAnsi="Cambria Math"/>
                            <w:i/>
                            <w:szCs w:val="24"/>
                          </w:rPr>
                        </m:ctrlPr>
                      </m:mPr>
                      <m:mr>
                        <m:e>
                          <m:r>
                            <w:rPr>
                              <w:rFonts w:ascii="Cambria Math" w:hAnsi="Cambria Math"/>
                              <w:szCs w:val="24"/>
                            </w:rPr>
                            <m:t>1</m:t>
                          </m:r>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4jυ</m:t>
                              </m:r>
                            </m:e>
                          </m:d>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6jυ</m:t>
                              </m:r>
                            </m:e>
                          </m:d>
                          <m:ctrlPr>
                            <w:rPr>
                              <w:rFonts w:ascii="Cambria Math" w:eastAsia="Cambria Math" w:hAnsi="Cambria Math" w:cs="Cambria Math"/>
                              <w:i/>
                              <w:szCs w:val="24"/>
                            </w:rPr>
                          </m:ctrlPr>
                        </m:e>
                      </m:mr>
                      <m:mr>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w:rPr>
                              <w:rFonts w:ascii="Cambria Math" w:hAnsi="Cambria Math"/>
                              <w:szCs w:val="24"/>
                            </w:rPr>
                            <m:t>1</m:t>
                          </m:r>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4jυ</m:t>
                              </m:r>
                            </m:e>
                          </m:d>
                          <m:ctrlPr>
                            <w:rPr>
                              <w:rFonts w:ascii="Cambria Math" w:eastAsia="Cambria Math" w:hAnsi="Cambria Math" w:cs="Cambria Math"/>
                              <w:i/>
                              <w:szCs w:val="24"/>
                            </w:rPr>
                          </m:ctrlPr>
                        </m:e>
                      </m:mr>
                      <m:mr>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4jυ</m:t>
                              </m:r>
                            </m:e>
                          </m:d>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w:rPr>
                              <w:rFonts w:ascii="Cambria Math" w:hAnsi="Cambria Math"/>
                              <w:szCs w:val="24"/>
                            </w:rPr>
                            <m:t>1</m:t>
                          </m:r>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mr>
                      <m:mr>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6jυ</m:t>
                              </m:r>
                            </m:e>
                          </m:d>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4jυ</m:t>
                              </m:r>
                            </m:e>
                          </m:d>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w:rPr>
                              <w:rFonts w:ascii="Cambria Math" w:hAnsi="Cambria Math"/>
                              <w:szCs w:val="24"/>
                            </w:rPr>
                            <m:t>1</m:t>
                          </m:r>
                        </m:e>
                      </m:mr>
                    </m:m>
                  </m:e>
                </m:d>
                <m:r>
                  <m:rPr>
                    <m:sty m:val="p"/>
                  </m:rPr>
                  <w:rPr>
                    <w:rFonts w:ascii="Cambria Math" w:hAnsi="Cambria Math"/>
                    <w:szCs w:val="24"/>
                  </w:rPr>
                  <m:t>.</m:t>
                </m:r>
              </m:oMath>
            </m:oMathPara>
          </w:p>
        </w:tc>
        <w:tc>
          <w:tcPr>
            <w:tcW w:w="572" w:type="pct"/>
            <w:shd w:val="clear" w:color="auto" w:fill="auto"/>
            <w:vAlign w:val="center"/>
          </w:tcPr>
          <w:p w14:paraId="244E96A5" w14:textId="77777777" w:rsidR="00BC7E71" w:rsidRPr="00461F27" w:rsidRDefault="00BC7E71" w:rsidP="00AB5517">
            <w:pPr>
              <w:spacing w:line="360" w:lineRule="auto"/>
              <w:rPr>
                <w:szCs w:val="24"/>
              </w:rPr>
            </w:pPr>
            <w:r w:rsidRPr="00461F27">
              <w:rPr>
                <w:szCs w:val="24"/>
              </w:rPr>
              <w:fldChar w:fldCharType="begin"/>
            </w:r>
            <w:bookmarkStart w:id="100" w:name="_Ref2841247"/>
            <w:bookmarkEnd w:id="100"/>
            <w:r w:rsidRPr="00461F27">
              <w:rPr>
                <w:szCs w:val="24"/>
              </w:rPr>
              <w:instrText xml:space="preserve"> LISTNUM  NumberDefault \l 4 </w:instrText>
            </w:r>
            <w:r w:rsidRPr="00461F27">
              <w:rPr>
                <w:szCs w:val="24"/>
              </w:rPr>
              <w:fldChar w:fldCharType="end">
                <w:numberingChange w:id="101" w:author="Yamamoto Akio" w:date="2019-03-08T09:54:00Z" w:original="(53)"/>
              </w:fldChar>
            </w:r>
          </w:p>
        </w:tc>
      </w:tr>
    </w:tbl>
    <w:p w14:paraId="7BCD1A8F" w14:textId="77777777" w:rsidR="00BC7E71" w:rsidRPr="00461F27" w:rsidRDefault="00BC7E71"/>
    <w:p w14:paraId="0680D3B8" w14:textId="77777777" w:rsidR="003312BA" w:rsidRPr="00461F27" w:rsidRDefault="003312BA" w:rsidP="003312BA">
      <w:r w:rsidRPr="00461F27">
        <w:rPr>
          <w:rFonts w:hint="eastAsia"/>
        </w:rPr>
        <w:t>I</w:t>
      </w:r>
      <w:r w:rsidRPr="00461F27">
        <w:t xml:space="preserve">n the case of </w:t>
      </w:r>
      <w:r w:rsidRPr="00461F27">
        <w:rPr>
          <w:i/>
        </w:rPr>
        <w:t>p</w:t>
      </w:r>
      <w:r w:rsidRPr="00461F27">
        <w:t>=2,</w:t>
      </w:r>
    </w:p>
    <w:tbl>
      <w:tblPr>
        <w:tblW w:w="5000" w:type="pct"/>
        <w:jc w:val="center"/>
        <w:tblLook w:val="04A0" w:firstRow="1" w:lastRow="0" w:firstColumn="1" w:lastColumn="0" w:noHBand="0" w:noVBand="1"/>
      </w:tblPr>
      <w:tblGrid>
        <w:gridCol w:w="7531"/>
        <w:gridCol w:w="973"/>
      </w:tblGrid>
      <w:tr w:rsidR="003312BA" w:rsidRPr="00461F27" w14:paraId="04BF7C99" w14:textId="77777777" w:rsidTr="0055462C">
        <w:trPr>
          <w:trHeight w:val="709"/>
          <w:jc w:val="center"/>
        </w:trPr>
        <w:tc>
          <w:tcPr>
            <w:tcW w:w="4428" w:type="pct"/>
            <w:shd w:val="clear" w:color="auto" w:fill="auto"/>
            <w:vAlign w:val="center"/>
          </w:tcPr>
          <w:p w14:paraId="1746DF63" w14:textId="77777777" w:rsidR="003312BA" w:rsidRPr="00461F27" w:rsidRDefault="003312BA" w:rsidP="0055462C">
            <w:pPr>
              <w:spacing w:line="360" w:lineRule="auto"/>
              <w:rPr>
                <w:szCs w:val="24"/>
              </w:rPr>
            </w:pPr>
            <m:oMathPara>
              <m:oMath>
                <m:r>
                  <w:rPr>
                    <w:rFonts w:ascii="Cambria Math" w:hAnsi="Cambria Math"/>
                    <w:szCs w:val="24"/>
                  </w:rPr>
                  <m:t>ω</m:t>
                </m:r>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m:t>
                              </m:r>
                            </m:sub>
                          </m:sSub>
                        </m:e>
                      </m:mr>
                    </m:m>
                  </m:e>
                </m:d>
                <m:r>
                  <w:rPr>
                    <w:rFonts w:ascii="Cambria Math" w:hAnsi="Cambria Math"/>
                    <w:szCs w:val="24"/>
                  </w:rPr>
                  <m:t>=θ</m:t>
                </m:r>
                <m:r>
                  <m:rPr>
                    <m:sty m:val="b"/>
                  </m:rPr>
                  <w:rPr>
                    <w:rFonts w:ascii="Cambria Math" w:hAnsi="Cambria Math"/>
                    <w:szCs w:val="24"/>
                  </w:rPr>
                  <m:t>W</m:t>
                </m:r>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m:t>
                              </m:r>
                            </m:sub>
                          </m:sSub>
                        </m:e>
                      </m:mr>
                    </m:m>
                  </m:e>
                </m:d>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1</m:t>
                              </m:r>
                            </m:sub>
                          </m:sSub>
                        </m:e>
                      </m:mr>
                      <m:m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2</m:t>
                              </m:r>
                            </m:sub>
                          </m:sSub>
                        </m:e>
                      </m:mr>
                    </m:m>
                  </m:e>
                </m:d>
                <m:r>
                  <w:rPr>
                    <w:rFonts w:ascii="Cambria Math" w:hAnsi="Cambria Math"/>
                    <w:szCs w:val="24"/>
                  </w:rPr>
                  <m:t>,</m:t>
                </m:r>
              </m:oMath>
            </m:oMathPara>
          </w:p>
        </w:tc>
        <w:tc>
          <w:tcPr>
            <w:tcW w:w="572" w:type="pct"/>
            <w:shd w:val="clear" w:color="auto" w:fill="auto"/>
            <w:vAlign w:val="center"/>
          </w:tcPr>
          <w:p w14:paraId="14F48C85" w14:textId="77777777" w:rsidR="003312BA" w:rsidRPr="00461F27" w:rsidRDefault="003312BA" w:rsidP="0055462C">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102" w:author="Yamamoto Akio" w:date="2019-03-08T09:54:00Z" w:original="(54)"/>
              </w:fldChar>
            </w:r>
          </w:p>
        </w:tc>
      </w:tr>
    </w:tbl>
    <w:p w14:paraId="411BA87D" w14:textId="77777777" w:rsidR="003312BA" w:rsidRPr="00461F27" w:rsidRDefault="003312BA" w:rsidP="003312BA">
      <w:r w:rsidRPr="00461F27">
        <w:t>where</w:t>
      </w:r>
    </w:p>
    <w:tbl>
      <w:tblPr>
        <w:tblW w:w="5000" w:type="pct"/>
        <w:jc w:val="center"/>
        <w:tblLook w:val="04A0" w:firstRow="1" w:lastRow="0" w:firstColumn="1" w:lastColumn="0" w:noHBand="0" w:noVBand="1"/>
      </w:tblPr>
      <w:tblGrid>
        <w:gridCol w:w="7531"/>
        <w:gridCol w:w="973"/>
      </w:tblGrid>
      <w:tr w:rsidR="003312BA" w:rsidRPr="00461F27" w14:paraId="679A4F6F" w14:textId="77777777" w:rsidTr="0055462C">
        <w:trPr>
          <w:trHeight w:val="709"/>
          <w:jc w:val="center"/>
        </w:trPr>
        <w:tc>
          <w:tcPr>
            <w:tcW w:w="4428" w:type="pct"/>
            <w:shd w:val="clear" w:color="auto" w:fill="auto"/>
            <w:vAlign w:val="center"/>
          </w:tcPr>
          <w:p w14:paraId="5D1B9202" w14:textId="77777777" w:rsidR="003312BA" w:rsidRPr="00461F27" w:rsidRDefault="003312BA" w:rsidP="0055462C">
            <w:pPr>
              <w:rPr>
                <w:szCs w:val="24"/>
              </w:rPr>
            </w:pPr>
            <m:oMathPara>
              <m:oMath>
                <m:r>
                  <w:rPr>
                    <w:rFonts w:ascii="Cambria Math" w:hAnsi="Cambria Math"/>
                    <w:szCs w:val="24"/>
                  </w:rPr>
                  <m:t>θ=</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c</m:t>
                    </m:r>
                  </m:num>
                  <m:den>
                    <m:r>
                      <w:rPr>
                        <w:rFonts w:ascii="Cambria Math" w:hAnsi="Cambria Math"/>
                        <w:szCs w:val="24"/>
                      </w:rPr>
                      <m:t>4</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unc>
                      <m:funcPr>
                        <m:ctrlPr>
                          <w:rPr>
                            <w:rFonts w:ascii="Cambria Math" w:hAnsi="Cambria Math"/>
                            <w:i/>
                            <w:szCs w:val="24"/>
                          </w:rPr>
                        </m:ctrlPr>
                      </m:funcPr>
                      <m:fName>
                        <m:sSup>
                          <m:sSupPr>
                            <m:ctrlPr>
                              <w:rPr>
                                <w:rFonts w:ascii="Cambria Math" w:hAnsi="Cambria Math"/>
                                <w:szCs w:val="24"/>
                              </w:rPr>
                            </m:ctrlPr>
                          </m:sSupPr>
                          <m:e>
                            <m:r>
                              <m:rPr>
                                <m:sty m:val="p"/>
                              </m:rPr>
                              <w:rPr>
                                <w:rFonts w:ascii="Cambria Math" w:hAnsi="Cambria Math"/>
                                <w:szCs w:val="24"/>
                              </w:rPr>
                              <m:t>sin</m:t>
                            </m:r>
                          </m:e>
                          <m:sup>
                            <m:r>
                              <m:rPr>
                                <m:sty m:val="p"/>
                              </m:rPr>
                              <w:rPr>
                                <w:rFonts w:ascii="Cambria Math" w:hAnsi="Cambria Math"/>
                                <w:szCs w:val="24"/>
                              </w:rPr>
                              <m:t>2</m:t>
                            </m:r>
                          </m:sup>
                        </m:sSup>
                      </m:fName>
                      <m:e>
                        <m:r>
                          <w:rPr>
                            <w:rFonts w:ascii="Cambria Math" w:hAnsi="Cambria Math"/>
                            <w:szCs w:val="24"/>
                          </w:rPr>
                          <m:t>pυ</m:t>
                        </m:r>
                      </m:e>
                    </m:func>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1-c)</m:t>
                    </m:r>
                  </m:den>
                </m:f>
                <m:r>
                  <w:rPr>
                    <w:rFonts w:ascii="Cambria Math" w:hAnsi="Cambria Math"/>
                    <w:szCs w:val="24"/>
                  </w:rPr>
                  <m:t>,</m:t>
                </m:r>
              </m:oMath>
            </m:oMathPara>
          </w:p>
          <w:p w14:paraId="05BD4553" w14:textId="77777777" w:rsidR="003312BA" w:rsidRPr="00461F27" w:rsidRDefault="003312BA" w:rsidP="0055462C">
            <w:pPr>
              <w:rPr>
                <w:rFonts w:ascii="Cambria Math" w:hAnsi="Cambria Math"/>
                <w:szCs w:val="24"/>
                <w:oMath/>
              </w:rPr>
            </w:pPr>
            <m:oMathPara>
              <m:oMath>
                <m:r>
                  <m:rPr>
                    <m:sty m:val="b"/>
                  </m:rPr>
                  <w:rPr>
                    <w:rFonts w:ascii="Cambria Math" w:hAnsi="Cambria Math"/>
                    <w:szCs w:val="24"/>
                  </w:rPr>
                  <m:t>W</m:t>
                </m:r>
                <m:r>
                  <w:rPr>
                    <w:rFonts w:ascii="Cambria Math" w:hAnsi="Cambria Math"/>
                    <w:szCs w:val="24"/>
                  </w:rPr>
                  <m:t>=</m:t>
                </m:r>
                <m:d>
                  <m:dPr>
                    <m:begChr m:val="["/>
                    <m:endChr m:val="]"/>
                    <m:ctrlPr>
                      <w:rPr>
                        <w:rFonts w:ascii="Cambria Math" w:hAnsi="Cambria Math"/>
                        <w:i/>
                        <w:szCs w:val="24"/>
                      </w:rPr>
                    </m:ctrlPr>
                  </m:dPr>
                  <m:e>
                    <m:m>
                      <m:mPr>
                        <m:mcs>
                          <m:mc>
                            <m:mcPr>
                              <m:count m:val="2"/>
                              <m:mcJc m:val="center"/>
                            </m:mcPr>
                          </m:mc>
                        </m:mcs>
                        <m:ctrlPr>
                          <w:rPr>
                            <w:rFonts w:ascii="Cambria Math" w:hAnsi="Cambria Math"/>
                            <w:i/>
                            <w:szCs w:val="24"/>
                          </w:rPr>
                        </m:ctrlPr>
                      </m:mPr>
                      <m:mr>
                        <m:e>
                          <m:r>
                            <w:rPr>
                              <w:rFonts w:ascii="Cambria Math" w:hAnsi="Cambria Math"/>
                              <w:szCs w:val="24"/>
                            </w:rPr>
                            <m:t>1</m:t>
                          </m:r>
                          <m:ctrlPr>
                            <w:rPr>
                              <w:rFonts w:ascii="Cambria Math" w:eastAsia="Cambria Math" w:hAnsi="Cambria Math" w:cs="Cambria Math"/>
                              <w:i/>
                              <w:szCs w:val="24"/>
                            </w:rPr>
                          </m:ctrlPr>
                        </m:e>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mr>
                      <m:mr>
                        <m:e>
                          <m:r>
                            <m:rPr>
                              <m:sty m:val="p"/>
                            </m:rPr>
                            <w:rPr>
                              <w:rFonts w:ascii="Cambria Math" w:hAnsi="Cambria Math"/>
                              <w:szCs w:val="24"/>
                            </w:rPr>
                            <m:t>exp</m:t>
                          </m:r>
                          <m:d>
                            <m:dPr>
                              <m:ctrlPr>
                                <w:rPr>
                                  <w:rFonts w:ascii="Cambria Math" w:hAnsi="Cambria Math"/>
                                  <w:szCs w:val="24"/>
                                </w:rPr>
                              </m:ctrlPr>
                            </m:dPr>
                            <m:e>
                              <m:r>
                                <w:rPr>
                                  <w:rFonts w:ascii="Cambria Math" w:hAnsi="Cambria Math"/>
                                  <w:szCs w:val="24"/>
                                </w:rPr>
                                <m:t>-2jυ</m:t>
                              </m:r>
                            </m:e>
                          </m:d>
                          <m:ctrlPr>
                            <w:rPr>
                              <w:rFonts w:ascii="Cambria Math" w:eastAsia="Cambria Math" w:hAnsi="Cambria Math" w:cs="Cambria Math"/>
                              <w:i/>
                              <w:szCs w:val="24"/>
                            </w:rPr>
                          </m:ctrlPr>
                        </m:e>
                        <m:e>
                          <m:r>
                            <w:rPr>
                              <w:rFonts w:ascii="Cambria Math" w:hAnsi="Cambria Math"/>
                              <w:szCs w:val="24"/>
                            </w:rPr>
                            <m:t>1</m:t>
                          </m:r>
                        </m:e>
                      </m:mr>
                    </m:m>
                  </m:e>
                </m:d>
                <m:r>
                  <m:rPr>
                    <m:sty m:val="p"/>
                  </m:rPr>
                  <w:rPr>
                    <w:rFonts w:ascii="Cambria Math" w:hAnsi="Cambria Math"/>
                    <w:szCs w:val="24"/>
                  </w:rPr>
                  <m:t>.</m:t>
                </m:r>
              </m:oMath>
            </m:oMathPara>
          </w:p>
        </w:tc>
        <w:tc>
          <w:tcPr>
            <w:tcW w:w="572" w:type="pct"/>
            <w:shd w:val="clear" w:color="auto" w:fill="auto"/>
            <w:vAlign w:val="center"/>
          </w:tcPr>
          <w:p w14:paraId="49193886" w14:textId="77777777" w:rsidR="003312BA" w:rsidRPr="00461F27" w:rsidRDefault="003312BA" w:rsidP="0055462C">
            <w:pPr>
              <w:spacing w:line="360" w:lineRule="auto"/>
              <w:rPr>
                <w:szCs w:val="24"/>
              </w:rPr>
            </w:pPr>
            <w:r w:rsidRPr="00461F27">
              <w:rPr>
                <w:szCs w:val="24"/>
              </w:rPr>
              <w:fldChar w:fldCharType="begin"/>
            </w:r>
            <w:bookmarkStart w:id="103" w:name="_Ref2841344"/>
            <w:bookmarkEnd w:id="103"/>
            <w:r w:rsidRPr="00461F27">
              <w:rPr>
                <w:szCs w:val="24"/>
              </w:rPr>
              <w:instrText xml:space="preserve"> LISTNUM  NumberDefault \l 4 </w:instrText>
            </w:r>
            <w:r w:rsidRPr="00461F27">
              <w:rPr>
                <w:szCs w:val="24"/>
              </w:rPr>
              <w:fldChar w:fldCharType="end">
                <w:numberingChange w:id="104" w:author="Yamamoto Akio" w:date="2019-03-08T09:54:00Z" w:original="(55)"/>
              </w:fldChar>
            </w:r>
          </w:p>
        </w:tc>
      </w:tr>
    </w:tbl>
    <w:p w14:paraId="25E63E9A" w14:textId="77777777" w:rsidR="003312BA" w:rsidRPr="00461F27" w:rsidRDefault="003312BA" w:rsidP="00BC7E71"/>
    <w:p w14:paraId="0CFC554B" w14:textId="77777777" w:rsidR="00BC7E71" w:rsidRPr="00461F27" w:rsidRDefault="00BC7E71" w:rsidP="00BC7E71">
      <w:r w:rsidRPr="00461F27">
        <w:rPr>
          <w:rFonts w:hint="eastAsia"/>
        </w:rPr>
        <w:t>I</w:t>
      </w:r>
      <w:r w:rsidRPr="00461F27">
        <w:t xml:space="preserve">n the case of </w:t>
      </w:r>
      <w:r w:rsidRPr="00461F27">
        <w:rPr>
          <w:i/>
        </w:rPr>
        <w:t>p</w:t>
      </w:r>
      <w:r w:rsidRPr="00461F27">
        <w:t>=1,</w:t>
      </w:r>
    </w:p>
    <w:tbl>
      <w:tblPr>
        <w:tblW w:w="5000" w:type="pct"/>
        <w:jc w:val="center"/>
        <w:tblLook w:val="04A0" w:firstRow="1" w:lastRow="0" w:firstColumn="1" w:lastColumn="0" w:noHBand="0" w:noVBand="1"/>
      </w:tblPr>
      <w:tblGrid>
        <w:gridCol w:w="7531"/>
        <w:gridCol w:w="973"/>
      </w:tblGrid>
      <w:tr w:rsidR="002D0263" w:rsidRPr="00461F27" w14:paraId="6DE803FF" w14:textId="77777777" w:rsidTr="004A0290">
        <w:trPr>
          <w:trHeight w:val="709"/>
          <w:jc w:val="center"/>
        </w:trPr>
        <w:tc>
          <w:tcPr>
            <w:tcW w:w="4428" w:type="pct"/>
            <w:shd w:val="clear" w:color="auto" w:fill="auto"/>
            <w:vAlign w:val="center"/>
          </w:tcPr>
          <w:p w14:paraId="4760CC54" w14:textId="77777777" w:rsidR="002D0263" w:rsidRPr="00461F27" w:rsidRDefault="002D0263" w:rsidP="00DB131A">
            <w:pPr>
              <w:spacing w:line="360" w:lineRule="auto"/>
              <w:rPr>
                <w:szCs w:val="24"/>
              </w:rPr>
            </w:pPr>
            <m:oMathPara>
              <m:oMath>
                <m:r>
                  <w:rPr>
                    <w:rFonts w:ascii="Cambria Math" w:hAnsi="Cambria Math"/>
                    <w:szCs w:val="24"/>
                  </w:rPr>
                  <w:lastRenderedPageBreak/>
                  <m:t>ω</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1</m:t>
                    </m:r>
                  </m:sub>
                </m:sSub>
                <m:r>
                  <w:rPr>
                    <w:rFonts w:ascii="Cambria Math" w:hAnsi="Cambria Math"/>
                    <w:szCs w:val="24"/>
                  </w:rPr>
                  <m:t>=θ</m:t>
                </m:r>
                <m:r>
                  <m:rPr>
                    <m:sty m:val="b"/>
                  </m:rPr>
                  <w:rPr>
                    <w:rFonts w:ascii="Cambria Math" w:hAnsi="Cambria Math"/>
                    <w:szCs w:val="24"/>
                  </w:rPr>
                  <m:t>W</m:t>
                </m:r>
                <m:sSub>
                  <m:sSubPr>
                    <m:ctrlPr>
                      <w:rPr>
                        <w:rFonts w:ascii="Cambria Math" w:hAnsi="Cambria Math"/>
                        <w:i/>
                        <w:szCs w:val="21"/>
                      </w:rPr>
                    </m:ctrlPr>
                  </m:sSubPr>
                  <m:e>
                    <m:r>
                      <w:rPr>
                        <w:rFonts w:ascii="Cambria Math" w:hAnsi="Cambria Math"/>
                        <w:szCs w:val="21"/>
                      </w:rPr>
                      <m:t>A</m:t>
                    </m:r>
                  </m:e>
                  <m:sub>
                    <m:r>
                      <w:rPr>
                        <w:rFonts w:ascii="Cambria Math" w:hAnsi="Cambria Math"/>
                        <w:szCs w:val="21"/>
                      </w:rPr>
                      <m:t>1</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sSub>
                  <m:sSubPr>
                    <m:ctrlPr>
                      <w:rPr>
                        <w:rFonts w:ascii="Cambria Math" w:hAnsi="Cambria Math"/>
                        <w:i/>
                        <w:szCs w:val="21"/>
                      </w:rPr>
                    </m:ctrlPr>
                  </m:sSubPr>
                  <m:e>
                    <m:r>
                      <w:rPr>
                        <w:rFonts w:ascii="Cambria Math" w:hAnsi="Cambria Math"/>
                        <w:szCs w:val="21"/>
                      </w:rPr>
                      <m:t>B</m:t>
                    </m:r>
                  </m:e>
                  <m:sub>
                    <m:r>
                      <w:rPr>
                        <w:rFonts w:ascii="Cambria Math" w:hAnsi="Cambria Math"/>
                        <w:szCs w:val="21"/>
                      </w:rPr>
                      <m:t>1</m:t>
                    </m:r>
                  </m:sub>
                </m:sSub>
                <m:r>
                  <w:rPr>
                    <w:rFonts w:ascii="Cambria Math" w:hAnsi="Cambria Math"/>
                    <w:szCs w:val="21"/>
                  </w:rPr>
                  <m:t>,</m:t>
                </m:r>
              </m:oMath>
            </m:oMathPara>
          </w:p>
        </w:tc>
        <w:tc>
          <w:tcPr>
            <w:tcW w:w="572" w:type="pct"/>
            <w:shd w:val="clear" w:color="auto" w:fill="auto"/>
            <w:vAlign w:val="center"/>
          </w:tcPr>
          <w:p w14:paraId="678B8130" w14:textId="77777777" w:rsidR="002D0263" w:rsidRPr="00461F27" w:rsidRDefault="002D0263" w:rsidP="004A0290">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105" w:author="Yamamoto Akio" w:date="2019-03-08T09:54:00Z" w:original="(56)"/>
              </w:fldChar>
            </w:r>
          </w:p>
        </w:tc>
      </w:tr>
    </w:tbl>
    <w:p w14:paraId="78EE4D9C" w14:textId="77777777" w:rsidR="002D0263" w:rsidRPr="00461F27" w:rsidRDefault="001120B6">
      <w:r w:rsidRPr="00461F27">
        <w:t>w</w:t>
      </w:r>
      <w:r w:rsidR="002D0263" w:rsidRPr="00461F27">
        <w:t>here</w:t>
      </w:r>
    </w:p>
    <w:tbl>
      <w:tblPr>
        <w:tblW w:w="5000" w:type="pct"/>
        <w:jc w:val="center"/>
        <w:tblLook w:val="04A0" w:firstRow="1" w:lastRow="0" w:firstColumn="1" w:lastColumn="0" w:noHBand="0" w:noVBand="1"/>
      </w:tblPr>
      <w:tblGrid>
        <w:gridCol w:w="7531"/>
        <w:gridCol w:w="973"/>
      </w:tblGrid>
      <w:tr w:rsidR="002D0263" w:rsidRPr="00461F27" w14:paraId="64F74002" w14:textId="77777777" w:rsidTr="004A0290">
        <w:trPr>
          <w:trHeight w:val="709"/>
          <w:jc w:val="center"/>
        </w:trPr>
        <w:tc>
          <w:tcPr>
            <w:tcW w:w="4428" w:type="pct"/>
            <w:shd w:val="clear" w:color="auto" w:fill="auto"/>
            <w:vAlign w:val="center"/>
          </w:tcPr>
          <w:p w14:paraId="6924632A" w14:textId="77777777" w:rsidR="002D0263" w:rsidRPr="00461F27" w:rsidRDefault="002D0263" w:rsidP="004A0290">
            <w:pPr>
              <w:rPr>
                <w:szCs w:val="24"/>
              </w:rPr>
            </w:pPr>
            <m:oMathPara>
              <m:oMath>
                <m:r>
                  <w:rPr>
                    <w:rFonts w:ascii="Cambria Math" w:hAnsi="Cambria Math"/>
                    <w:szCs w:val="24"/>
                  </w:rPr>
                  <m:t>θ=</m:t>
                </m:r>
                <m:f>
                  <m:fPr>
                    <m:ctrlPr>
                      <w:rPr>
                        <w:rFonts w:ascii="Cambria Math" w:hAnsi="Cambria Math"/>
                        <w:i/>
                        <w:szCs w:val="24"/>
                      </w:rPr>
                    </m:ctrlPr>
                  </m:fPr>
                  <m:num>
                    <m:r>
                      <w:rPr>
                        <w:rFonts w:ascii="Cambria Math" w:hAnsi="Cambria Math"/>
                        <w:szCs w:val="24"/>
                      </w:rPr>
                      <m:t>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c</m:t>
                    </m:r>
                  </m:num>
                  <m:den>
                    <m:r>
                      <w:rPr>
                        <w:rFonts w:ascii="Cambria Math" w:hAnsi="Cambria Math"/>
                        <w:szCs w:val="24"/>
                      </w:rPr>
                      <m:t>4</m:t>
                    </m:r>
                    <m:sSup>
                      <m:sSupPr>
                        <m:ctrlPr>
                          <w:rPr>
                            <w:rFonts w:ascii="Cambria Math" w:hAnsi="Cambria Math"/>
                            <w:i/>
                            <w:szCs w:val="24"/>
                          </w:rPr>
                        </m:ctrlPr>
                      </m:sSupPr>
                      <m:e>
                        <m:r>
                          <w:rPr>
                            <w:rFonts w:ascii="Cambria Math" w:hAnsi="Cambria Math"/>
                            <w:szCs w:val="24"/>
                          </w:rPr>
                          <m:t>D</m:t>
                        </m:r>
                      </m:e>
                      <m:sup>
                        <m:r>
                          <w:rPr>
                            <w:rFonts w:ascii="Cambria Math" w:hAnsi="Cambria Math"/>
                            <w:szCs w:val="24"/>
                          </w:rPr>
                          <m:t>FD</m:t>
                        </m:r>
                      </m:sup>
                    </m:sSup>
                    <m:func>
                      <m:funcPr>
                        <m:ctrlPr>
                          <w:rPr>
                            <w:rFonts w:ascii="Cambria Math" w:hAnsi="Cambria Math"/>
                            <w:i/>
                            <w:szCs w:val="24"/>
                          </w:rPr>
                        </m:ctrlPr>
                      </m:funcPr>
                      <m:fName>
                        <m:sSup>
                          <m:sSupPr>
                            <m:ctrlPr>
                              <w:rPr>
                                <w:rFonts w:ascii="Cambria Math" w:hAnsi="Cambria Math"/>
                                <w:szCs w:val="24"/>
                              </w:rPr>
                            </m:ctrlPr>
                          </m:sSupPr>
                          <m:e>
                            <m:r>
                              <m:rPr>
                                <m:sty m:val="p"/>
                              </m:rPr>
                              <w:rPr>
                                <w:rFonts w:ascii="Cambria Math" w:hAnsi="Cambria Math"/>
                                <w:szCs w:val="24"/>
                              </w:rPr>
                              <m:t>sin</m:t>
                            </m:r>
                          </m:e>
                          <m:sup>
                            <m:r>
                              <m:rPr>
                                <m:sty m:val="p"/>
                              </m:rPr>
                              <w:rPr>
                                <w:rFonts w:ascii="Cambria Math" w:hAnsi="Cambria Math"/>
                                <w:szCs w:val="24"/>
                              </w:rPr>
                              <m:t>2</m:t>
                            </m:r>
                          </m:sup>
                        </m:sSup>
                      </m:fName>
                      <m:e>
                        <m:r>
                          <w:rPr>
                            <w:rFonts w:ascii="Cambria Math" w:hAnsi="Cambria Math"/>
                            <w:szCs w:val="24"/>
                          </w:rPr>
                          <m:t>pυ</m:t>
                        </m:r>
                      </m:e>
                    </m:func>
                    <m:r>
                      <w:rPr>
                        <w:rFonts w:ascii="Cambria Math" w:hAnsi="Cambria Math"/>
                        <w:szCs w:val="24"/>
                      </w:rPr>
                      <m:t>+ph</m:t>
                    </m:r>
                    <m:sSub>
                      <m:sSubPr>
                        <m:ctrlPr>
                          <w:rPr>
                            <w:rFonts w:ascii="Cambria Math" w:hAnsi="Cambria Math"/>
                            <w:i/>
                            <w:szCs w:val="24"/>
                          </w:rPr>
                        </m:ctrlPr>
                      </m:sSubPr>
                      <m:e>
                        <m:r>
                          <m:rPr>
                            <m:sty m:val="p"/>
                          </m:rPr>
                          <w:rPr>
                            <w:rFonts w:ascii="Cambria Math" w:hAnsi="Cambria Math"/>
                            <w:szCs w:val="24"/>
                          </w:rPr>
                          <m:t>Σ</m:t>
                        </m:r>
                      </m:e>
                      <m:sub>
                        <m:r>
                          <w:rPr>
                            <w:rFonts w:ascii="Cambria Math" w:hAnsi="Cambria Math"/>
                            <w:szCs w:val="24"/>
                          </w:rPr>
                          <m:t>t</m:t>
                        </m:r>
                      </m:sub>
                    </m:sSub>
                    <m:r>
                      <w:rPr>
                        <w:rFonts w:ascii="Cambria Math" w:hAnsi="Cambria Math"/>
                        <w:szCs w:val="24"/>
                      </w:rPr>
                      <m:t>(1-c)</m:t>
                    </m:r>
                  </m:den>
                </m:f>
                <m:r>
                  <w:rPr>
                    <w:rFonts w:ascii="Cambria Math" w:hAnsi="Cambria Math"/>
                    <w:szCs w:val="24"/>
                  </w:rPr>
                  <m:t>,</m:t>
                </m:r>
              </m:oMath>
            </m:oMathPara>
          </w:p>
          <w:p w14:paraId="33FD2816" w14:textId="77777777" w:rsidR="002D0263" w:rsidRPr="00461F27" w:rsidRDefault="002D0263" w:rsidP="004A0290">
            <w:pPr>
              <w:rPr>
                <w:rFonts w:ascii="Cambria Math" w:hAnsi="Cambria Math"/>
                <w:szCs w:val="24"/>
                <w:oMath/>
              </w:rPr>
            </w:pPr>
            <m:oMathPara>
              <m:oMath>
                <m:r>
                  <m:rPr>
                    <m:sty m:val="b"/>
                  </m:rPr>
                  <w:rPr>
                    <w:rFonts w:ascii="Cambria Math" w:hAnsi="Cambria Math"/>
                    <w:szCs w:val="24"/>
                  </w:rPr>
                  <m:t>W</m:t>
                </m:r>
                <m:r>
                  <w:rPr>
                    <w:rFonts w:ascii="Cambria Math" w:hAnsi="Cambria Math"/>
                    <w:szCs w:val="24"/>
                  </w:rPr>
                  <m:t xml:space="preserve">=1, </m:t>
                </m:r>
                <m:r>
                  <m:rPr>
                    <m:sty m:val="b"/>
                  </m:rPr>
                  <w:rPr>
                    <w:rFonts w:ascii="Cambria Math" w:hAnsi="Cambria Math"/>
                    <w:szCs w:val="24"/>
                  </w:rPr>
                  <m:t>I</m:t>
                </m:r>
                <m:r>
                  <w:rPr>
                    <w:rFonts w:ascii="Cambria Math" w:hAnsi="Cambria Math"/>
                    <w:szCs w:val="24"/>
                  </w:rPr>
                  <m:t>=1.</m:t>
                </m:r>
              </m:oMath>
            </m:oMathPara>
          </w:p>
        </w:tc>
        <w:tc>
          <w:tcPr>
            <w:tcW w:w="572" w:type="pct"/>
            <w:shd w:val="clear" w:color="auto" w:fill="auto"/>
            <w:vAlign w:val="center"/>
          </w:tcPr>
          <w:p w14:paraId="11F7A811" w14:textId="77777777" w:rsidR="002D0263" w:rsidRPr="00461F27" w:rsidRDefault="002D0263" w:rsidP="004A0290">
            <w:pPr>
              <w:spacing w:line="360" w:lineRule="auto"/>
              <w:rPr>
                <w:szCs w:val="24"/>
              </w:rPr>
            </w:pPr>
            <w:r w:rsidRPr="00461F27">
              <w:rPr>
                <w:szCs w:val="24"/>
              </w:rPr>
              <w:fldChar w:fldCharType="begin"/>
            </w:r>
            <w:bookmarkStart w:id="106" w:name="_Ref2780794"/>
            <w:bookmarkEnd w:id="106"/>
            <w:r w:rsidRPr="00461F27">
              <w:rPr>
                <w:szCs w:val="24"/>
              </w:rPr>
              <w:instrText xml:space="preserve"> LISTNUM  NumberDefault \l 4 </w:instrText>
            </w:r>
            <w:r w:rsidRPr="00461F27">
              <w:rPr>
                <w:szCs w:val="24"/>
              </w:rPr>
              <w:fldChar w:fldCharType="end">
                <w:numberingChange w:id="107" w:author="Yamamoto Akio" w:date="2019-03-08T09:54:00Z" w:original="(57)"/>
              </w:fldChar>
            </w:r>
          </w:p>
        </w:tc>
      </w:tr>
    </w:tbl>
    <w:p w14:paraId="7C5F7087" w14:textId="77777777" w:rsidR="00BC7E71" w:rsidRPr="00461F27" w:rsidRDefault="00BC7E71"/>
    <w:p w14:paraId="746CE925" w14:textId="77777777" w:rsidR="00021677" w:rsidRPr="00461F27" w:rsidRDefault="00021677" w:rsidP="00021677">
      <w:pPr>
        <w:pStyle w:val="2"/>
      </w:pPr>
      <w:r w:rsidRPr="00461F27">
        <w:t xml:space="preserve">2.6 Iteration matrix for transport iteration with CMFD </w:t>
      </w:r>
      <w:r w:rsidR="008B58ED" w:rsidRPr="00461F27">
        <w:t>acceleration</w:t>
      </w:r>
    </w:p>
    <w:p w14:paraId="11392542" w14:textId="77777777" w:rsidR="00021677" w:rsidRPr="00461F27" w:rsidRDefault="00021677"/>
    <w:p w14:paraId="58570F58" w14:textId="4B19AEBB" w:rsidR="00BB66E3" w:rsidRPr="00461F27" w:rsidRDefault="00BB66E3">
      <w:pPr>
        <w:rPr>
          <w:szCs w:val="24"/>
        </w:rPr>
      </w:pPr>
      <w:r w:rsidRPr="00461F27">
        <w:rPr>
          <w:rFonts w:hint="eastAsia"/>
          <w:szCs w:val="24"/>
        </w:rPr>
        <w:t>C</w:t>
      </w:r>
      <w:r w:rsidRPr="00461F27">
        <w:rPr>
          <w:szCs w:val="24"/>
        </w:rPr>
        <w:t xml:space="preserve">ombining </w:t>
      </w:r>
      <w:proofErr w:type="spellStart"/>
      <w:r w:rsidRPr="00461F27">
        <w:rPr>
          <w:szCs w:val="24"/>
        </w:rPr>
        <w:t>Eqs</w:t>
      </w:r>
      <w:proofErr w:type="spellEnd"/>
      <w:r w:rsidRPr="00461F27">
        <w:rPr>
          <w:szCs w:val="24"/>
        </w:rPr>
        <w:t>.</w:t>
      </w:r>
      <w:r w:rsidR="00770D31" w:rsidRPr="00461F27">
        <w:rPr>
          <w:szCs w:val="24"/>
        </w:rPr>
        <w:fldChar w:fldCharType="begin"/>
      </w:r>
      <w:r w:rsidR="00770D31" w:rsidRPr="00461F27">
        <w:rPr>
          <w:szCs w:val="24"/>
        </w:rPr>
        <w:instrText xml:space="preserve"> REF _Ref2921434 \r \h </w:instrText>
      </w:r>
      <w:r w:rsidR="00461F27">
        <w:rPr>
          <w:szCs w:val="24"/>
        </w:rPr>
        <w:instrText xml:space="preserve"> \* MERGEFORMAT </w:instrText>
      </w:r>
      <w:r w:rsidR="00770D31" w:rsidRPr="00461F27">
        <w:rPr>
          <w:szCs w:val="24"/>
        </w:rPr>
      </w:r>
      <w:r w:rsidR="00770D31" w:rsidRPr="00461F27">
        <w:rPr>
          <w:szCs w:val="24"/>
        </w:rPr>
        <w:fldChar w:fldCharType="separate"/>
      </w:r>
      <w:r w:rsidR="00770D31" w:rsidRPr="00461F27">
        <w:rPr>
          <w:szCs w:val="24"/>
        </w:rPr>
        <w:t>(37)</w:t>
      </w:r>
      <w:r w:rsidR="00770D31" w:rsidRPr="00461F27">
        <w:rPr>
          <w:szCs w:val="24"/>
        </w:rPr>
        <w:fldChar w:fldCharType="end"/>
      </w:r>
      <w:r w:rsidRPr="00461F27">
        <w:rPr>
          <w:szCs w:val="24"/>
        </w:rPr>
        <w:t xml:space="preserve"> and </w:t>
      </w:r>
      <w:r w:rsidRPr="00461F27">
        <w:rPr>
          <w:szCs w:val="24"/>
        </w:rPr>
        <w:fldChar w:fldCharType="begin"/>
      </w:r>
      <w:r w:rsidRPr="00461F27">
        <w:rPr>
          <w:szCs w:val="24"/>
        </w:rPr>
        <w:instrText xml:space="preserve"> REF _Ref680638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51)</w:t>
      </w:r>
      <w:r w:rsidRPr="00461F27">
        <w:rPr>
          <w:szCs w:val="24"/>
        </w:rPr>
        <w:fldChar w:fldCharType="end"/>
      </w:r>
      <w:r w:rsidRPr="00461F27">
        <w:rPr>
          <w:szCs w:val="24"/>
        </w:rPr>
        <w:t>, we finally obtain:</w:t>
      </w:r>
    </w:p>
    <w:tbl>
      <w:tblPr>
        <w:tblW w:w="5000" w:type="pct"/>
        <w:jc w:val="center"/>
        <w:tblLook w:val="04A0" w:firstRow="1" w:lastRow="0" w:firstColumn="1" w:lastColumn="0" w:noHBand="0" w:noVBand="1"/>
      </w:tblPr>
      <w:tblGrid>
        <w:gridCol w:w="7531"/>
        <w:gridCol w:w="973"/>
      </w:tblGrid>
      <w:tr w:rsidR="00BB66E3" w:rsidRPr="00461F27" w14:paraId="4E164759" w14:textId="77777777" w:rsidTr="004A0290">
        <w:trPr>
          <w:trHeight w:val="709"/>
          <w:jc w:val="center"/>
        </w:trPr>
        <w:tc>
          <w:tcPr>
            <w:tcW w:w="4428" w:type="pct"/>
            <w:shd w:val="clear" w:color="auto" w:fill="auto"/>
            <w:vAlign w:val="center"/>
          </w:tcPr>
          <w:p w14:paraId="1EF48FEB" w14:textId="77777777" w:rsidR="00BB66E3" w:rsidRPr="00461F27" w:rsidRDefault="00BB66E3" w:rsidP="004A0290">
            <w:pPr>
              <w:spacing w:line="360" w:lineRule="auto"/>
              <w:rPr>
                <w:b/>
                <w:szCs w:val="24"/>
              </w:rPr>
            </w:pPr>
            <m:oMathPara>
              <m:oMath>
                <m:r>
                  <w:rPr>
                    <w:rFonts w:ascii="Cambria Math" w:hAnsi="Cambria Math"/>
                    <w:szCs w:val="24"/>
                  </w:rPr>
                  <m:t>ω</m:t>
                </m:r>
                <m:r>
                  <m:rPr>
                    <m:sty m:val="b"/>
                  </m:rPr>
                  <w:rPr>
                    <w:rFonts w:ascii="Cambria Math" w:hAnsi="Cambria Math"/>
                    <w:szCs w:val="24"/>
                  </w:rPr>
                  <m:t>A</m:t>
                </m:r>
                <m:r>
                  <w:rPr>
                    <w:rFonts w:ascii="Cambria Math" w:hAnsi="Cambria Math"/>
                    <w:szCs w:val="24"/>
                  </w:rPr>
                  <m:t>=-θ</m:t>
                </m:r>
                <m:r>
                  <m:rPr>
                    <m:sty m:val="b"/>
                  </m:rPr>
                  <w:rPr>
                    <w:rFonts w:ascii="Cambria Math" w:hAnsi="Cambria Math"/>
                    <w:szCs w:val="24"/>
                  </w:rPr>
                  <m:t>WA</m:t>
                </m:r>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r>
                  <m:rPr>
                    <m:sty m:val="b"/>
                  </m:rPr>
                  <w:rPr>
                    <w:rFonts w:ascii="Cambria Math" w:hAnsi="Cambria Math"/>
                    <w:szCs w:val="24"/>
                  </w:rPr>
                  <m:t>HA,</m:t>
                </m:r>
              </m:oMath>
            </m:oMathPara>
          </w:p>
          <w:p w14:paraId="2741E1E5" w14:textId="77777777" w:rsidR="00BB66E3" w:rsidRPr="00461F27" w:rsidRDefault="00BB66E3" w:rsidP="004A0290">
            <w:pPr>
              <w:spacing w:line="360" w:lineRule="auto"/>
              <w:rPr>
                <w:szCs w:val="24"/>
              </w:rPr>
            </w:pPr>
            <m:oMathPara>
              <m:oMath>
                <m:r>
                  <w:rPr>
                    <w:rFonts w:ascii="Cambria Math" w:hAnsi="Cambria Math"/>
                    <w:szCs w:val="24"/>
                  </w:rPr>
                  <m:t>ω</m:t>
                </m:r>
                <m:r>
                  <m:rPr>
                    <m:sty m:val="b"/>
                  </m:rPr>
                  <w:rPr>
                    <w:rFonts w:ascii="Cambria Math" w:hAnsi="Cambria Math"/>
                    <w:szCs w:val="24"/>
                  </w:rPr>
                  <m:t>A</m:t>
                </m:r>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r>
                      <m:rPr>
                        <m:sty m:val="b"/>
                      </m:rPr>
                      <w:rPr>
                        <w:rFonts w:ascii="Cambria Math" w:hAnsi="Cambria Math"/>
                        <w:szCs w:val="24"/>
                      </w:rPr>
                      <m:t>H</m:t>
                    </m:r>
                  </m:e>
                </m:d>
                <m:r>
                  <m:rPr>
                    <m:sty m:val="b"/>
                  </m:rPr>
                  <w:rPr>
                    <w:rFonts w:ascii="Cambria Math" w:hAnsi="Cambria Math"/>
                    <w:szCs w:val="24"/>
                  </w:rPr>
                  <m:t>A.</m:t>
                </m:r>
              </m:oMath>
            </m:oMathPara>
          </w:p>
        </w:tc>
        <w:tc>
          <w:tcPr>
            <w:tcW w:w="572" w:type="pct"/>
            <w:shd w:val="clear" w:color="auto" w:fill="auto"/>
            <w:vAlign w:val="center"/>
          </w:tcPr>
          <w:p w14:paraId="2583D886" w14:textId="77777777" w:rsidR="00BB66E3" w:rsidRPr="00461F27" w:rsidRDefault="00BB66E3" w:rsidP="004A0290">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108" w:author="Yamamoto Akio" w:date="2019-03-08T09:54:00Z" w:original="(58)"/>
              </w:fldChar>
            </w:r>
          </w:p>
        </w:tc>
      </w:tr>
    </w:tbl>
    <w:p w14:paraId="47BC03CA" w14:textId="77777777" w:rsidR="00DC3F64" w:rsidRPr="00461F27" w:rsidRDefault="00DC3F64"/>
    <w:p w14:paraId="12EA29C9" w14:textId="77777777" w:rsidR="008B58ED" w:rsidRPr="00461F27" w:rsidRDefault="008B58ED">
      <w:r w:rsidRPr="00461F27">
        <w:rPr>
          <w:rFonts w:hint="eastAsia"/>
        </w:rPr>
        <w:t>T</w:t>
      </w:r>
      <w:r w:rsidRPr="00461F27">
        <w:t>hus, the iteration matrix is finally given by:</w:t>
      </w:r>
    </w:p>
    <w:tbl>
      <w:tblPr>
        <w:tblW w:w="5000" w:type="pct"/>
        <w:jc w:val="center"/>
        <w:tblLook w:val="04A0" w:firstRow="1" w:lastRow="0" w:firstColumn="1" w:lastColumn="0" w:noHBand="0" w:noVBand="1"/>
      </w:tblPr>
      <w:tblGrid>
        <w:gridCol w:w="7531"/>
        <w:gridCol w:w="973"/>
      </w:tblGrid>
      <w:tr w:rsidR="008B58ED" w:rsidRPr="00461F27" w14:paraId="689BD10D" w14:textId="77777777" w:rsidTr="00B57D72">
        <w:trPr>
          <w:trHeight w:val="709"/>
          <w:jc w:val="center"/>
        </w:trPr>
        <w:tc>
          <w:tcPr>
            <w:tcW w:w="4428" w:type="pct"/>
            <w:shd w:val="clear" w:color="auto" w:fill="auto"/>
            <w:vAlign w:val="center"/>
          </w:tcPr>
          <w:p w14:paraId="3C51CFD9" w14:textId="77777777" w:rsidR="008B58ED" w:rsidRPr="00461F27" w:rsidRDefault="008B58ED" w:rsidP="00B57D72">
            <w:pPr>
              <w:spacing w:line="360" w:lineRule="auto"/>
              <w:rPr>
                <w:szCs w:val="24"/>
              </w:rPr>
            </w:pPr>
            <m:oMathPara>
              <m:oMath>
                <m:r>
                  <w:rPr>
                    <w:rFonts w:ascii="Cambria Math" w:hAnsi="Cambria Math"/>
                    <w:szCs w:val="24"/>
                  </w:rPr>
                  <m:t>-θ</m:t>
                </m:r>
                <m:r>
                  <m:rPr>
                    <m:sty m:val="b"/>
                  </m:rPr>
                  <w:rPr>
                    <w:rFonts w:ascii="Cambria Math" w:hAnsi="Cambria Math"/>
                    <w:szCs w:val="24"/>
                  </w:rPr>
                  <m:t>W+</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r>
                  <m:rPr>
                    <m:sty m:val="b"/>
                  </m:rPr>
                  <w:rPr>
                    <w:rFonts w:ascii="Cambria Math" w:hAnsi="Cambria Math"/>
                    <w:szCs w:val="24"/>
                  </w:rPr>
                  <m:t>H.</m:t>
                </m:r>
              </m:oMath>
            </m:oMathPara>
          </w:p>
        </w:tc>
        <w:tc>
          <w:tcPr>
            <w:tcW w:w="572" w:type="pct"/>
            <w:shd w:val="clear" w:color="auto" w:fill="auto"/>
            <w:vAlign w:val="center"/>
          </w:tcPr>
          <w:p w14:paraId="299F8AC8" w14:textId="77777777" w:rsidR="008B58ED" w:rsidRPr="00461F27" w:rsidRDefault="008B58ED" w:rsidP="00B57D72">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109" w:author="Yamamoto Akio" w:date="2019-03-08T09:54:00Z" w:original="(59)"/>
              </w:fldChar>
            </w:r>
          </w:p>
        </w:tc>
      </w:tr>
    </w:tbl>
    <w:p w14:paraId="3CAFDAFB" w14:textId="77777777" w:rsidR="00B46A32" w:rsidRPr="00461F27" w:rsidRDefault="00B46A32"/>
    <w:p w14:paraId="4170A14E" w14:textId="77777777" w:rsidR="00147353" w:rsidRPr="00461F27" w:rsidRDefault="008B58ED">
      <w:pPr>
        <w:rPr>
          <w:szCs w:val="24"/>
        </w:rPr>
      </w:pPr>
      <w:r w:rsidRPr="00461F27">
        <w:t>T</w:t>
      </w:r>
      <w:r w:rsidR="00DC3F64" w:rsidRPr="00461F27">
        <w:t xml:space="preserve">he </w:t>
      </w:r>
      <w:r w:rsidR="00BB66E3" w:rsidRPr="00461F27">
        <w:t xml:space="preserve">largest </w:t>
      </w:r>
      <w:r w:rsidR="003768FB" w:rsidRPr="00461F27">
        <w:t xml:space="preserve">real </w:t>
      </w:r>
      <w:r w:rsidR="00BB66E3" w:rsidRPr="00461F27">
        <w:t xml:space="preserve">eigenvalue of the matrix </w:t>
      </w:r>
      <m:oMath>
        <m:r>
          <w:rPr>
            <w:rFonts w:ascii="Cambria Math" w:hAnsi="Cambria Math"/>
            <w:szCs w:val="24"/>
          </w:rPr>
          <m:t>-θ</m:t>
        </m:r>
        <m:r>
          <m:rPr>
            <m:sty m:val="b"/>
          </m:rPr>
          <w:rPr>
            <w:rFonts w:ascii="Cambria Math" w:hAnsi="Cambria Math"/>
            <w:szCs w:val="24"/>
          </w:rPr>
          <m:t>W+</m:t>
        </m:r>
        <m:d>
          <m:dPr>
            <m:begChr m:val="["/>
            <m:endChr m:val="]"/>
            <m:ctrlPr>
              <w:rPr>
                <w:rFonts w:ascii="Cambria Math" w:hAnsi="Cambria Math"/>
                <w:i/>
                <w:szCs w:val="24"/>
              </w:rPr>
            </m:ctrlPr>
          </m:dPr>
          <m:e>
            <m:r>
              <w:rPr>
                <w:rFonts w:ascii="Cambria Math" w:hAnsi="Cambria Math"/>
                <w:szCs w:val="24"/>
              </w:rPr>
              <m:t>θ</m:t>
            </m:r>
            <m:r>
              <m:rPr>
                <m:sty m:val="b"/>
              </m:rPr>
              <w:rPr>
                <w:rFonts w:ascii="Cambria Math" w:hAnsi="Cambria Math"/>
                <w:szCs w:val="24"/>
              </w:rPr>
              <m:t>W</m:t>
            </m:r>
            <m:r>
              <m:rPr>
                <m:sty m:val="p"/>
              </m:rPr>
              <w:rPr>
                <w:rFonts w:ascii="Cambria Math" w:hAnsi="Cambria Math"/>
                <w:szCs w:val="24"/>
              </w:rPr>
              <m:t>+</m:t>
            </m:r>
            <m:r>
              <m:rPr>
                <m:sty m:val="b"/>
              </m:rPr>
              <w:rPr>
                <w:rFonts w:ascii="Cambria Math" w:hAnsi="Cambria Math"/>
                <w:szCs w:val="24"/>
              </w:rPr>
              <m:t>I</m:t>
            </m:r>
          </m:e>
        </m:d>
        <m:r>
          <m:rPr>
            <m:sty m:val="b"/>
          </m:rPr>
          <w:rPr>
            <w:rFonts w:ascii="Cambria Math" w:hAnsi="Cambria Math"/>
            <w:szCs w:val="24"/>
          </w:rPr>
          <m:t>H</m:t>
        </m:r>
      </m:oMath>
      <w:r w:rsidR="00BB66E3" w:rsidRPr="00461F27">
        <w:rPr>
          <w:b/>
          <w:szCs w:val="24"/>
        </w:rPr>
        <w:t xml:space="preserve"> </w:t>
      </w:r>
      <w:r w:rsidR="00BB66E3" w:rsidRPr="00461F27">
        <w:rPr>
          <w:szCs w:val="24"/>
        </w:rPr>
        <w:t>dominates the convergence behavior of CMFD non-linear equation.</w:t>
      </w:r>
      <w:r w:rsidRPr="00461F27">
        <w:rPr>
          <w:szCs w:val="24"/>
        </w:rPr>
        <w:t xml:space="preserve"> If the absolute value of largest real eigenvalue exceeds 1.0, the CMFD acceleration diverges.</w:t>
      </w:r>
    </w:p>
    <w:p w14:paraId="18E90A2D" w14:textId="77777777" w:rsidR="00115E36" w:rsidRPr="00461F27" w:rsidRDefault="00115E36">
      <w:pPr>
        <w:rPr>
          <w:szCs w:val="24"/>
        </w:rPr>
      </w:pPr>
    </w:p>
    <w:p w14:paraId="3F3815D9" w14:textId="77777777" w:rsidR="00115E36" w:rsidRPr="00461F27" w:rsidRDefault="00115E36" w:rsidP="00115E36">
      <w:pPr>
        <w:rPr>
          <w:szCs w:val="24"/>
        </w:rPr>
      </w:pPr>
      <w:r w:rsidRPr="00461F27">
        <w:rPr>
          <w:szCs w:val="24"/>
        </w:rPr>
        <w:t xml:space="preserve">In the case of </w:t>
      </w:r>
      <w:r w:rsidRPr="00461F27">
        <w:rPr>
          <w:i/>
          <w:szCs w:val="24"/>
        </w:rPr>
        <w:t>p</w:t>
      </w:r>
      <w:r w:rsidRPr="00461F27">
        <w:rPr>
          <w:szCs w:val="24"/>
        </w:rPr>
        <w:t xml:space="preserve">=1, </w:t>
      </w:r>
      <m:oMath>
        <m:r>
          <w:rPr>
            <w:rFonts w:ascii="Cambria Math" w:hAnsi="Cambria Math"/>
            <w:szCs w:val="24"/>
          </w:rPr>
          <m:t>ω</m:t>
        </m:r>
      </m:oMath>
      <w:r w:rsidRPr="00461F27">
        <w:rPr>
          <w:rFonts w:hint="eastAsia"/>
          <w:szCs w:val="24"/>
        </w:rPr>
        <w:t xml:space="preserve"> </w:t>
      </w:r>
      <w:r w:rsidRPr="00461F27">
        <w:rPr>
          <w:szCs w:val="24"/>
        </w:rPr>
        <w:t>is simply given by:</w:t>
      </w:r>
    </w:p>
    <w:tbl>
      <w:tblPr>
        <w:tblW w:w="5000" w:type="pct"/>
        <w:jc w:val="center"/>
        <w:tblLook w:val="04A0" w:firstRow="1" w:lastRow="0" w:firstColumn="1" w:lastColumn="0" w:noHBand="0" w:noVBand="1"/>
      </w:tblPr>
      <w:tblGrid>
        <w:gridCol w:w="7531"/>
        <w:gridCol w:w="973"/>
      </w:tblGrid>
      <w:tr w:rsidR="00115E36" w:rsidRPr="00461F27" w14:paraId="75B7EC31" w14:textId="77777777" w:rsidTr="00B57D72">
        <w:trPr>
          <w:trHeight w:val="709"/>
          <w:jc w:val="center"/>
        </w:trPr>
        <w:tc>
          <w:tcPr>
            <w:tcW w:w="4428" w:type="pct"/>
            <w:shd w:val="clear" w:color="auto" w:fill="auto"/>
            <w:vAlign w:val="center"/>
          </w:tcPr>
          <w:p w14:paraId="65AAF3D5" w14:textId="77777777" w:rsidR="00115E36" w:rsidRPr="00461F27" w:rsidRDefault="00115E36" w:rsidP="00B57D72">
            <w:pPr>
              <w:spacing w:line="360" w:lineRule="auto"/>
              <w:rPr>
                <w:b/>
                <w:szCs w:val="24"/>
              </w:rPr>
            </w:pPr>
            <m:oMathPara>
              <m:oMath>
                <m:r>
                  <w:rPr>
                    <w:rFonts w:ascii="Cambria Math" w:hAnsi="Cambria Math"/>
                    <w:szCs w:val="24"/>
                  </w:rPr>
                  <m:t>-θ</m:t>
                </m:r>
                <m:r>
                  <m:rPr>
                    <m:sty m:val="b"/>
                  </m:rPr>
                  <w:rPr>
                    <w:rFonts w:ascii="Cambria Math" w:hAnsi="Cambria Math"/>
                    <w:szCs w:val="24"/>
                  </w:rPr>
                  <m:t>+</m:t>
                </m:r>
                <m:r>
                  <w:rPr>
                    <w:rFonts w:ascii="Cambria Math" w:hAnsi="Cambria Math"/>
                    <w:szCs w:val="24"/>
                  </w:rPr>
                  <m:t>θ</m:t>
                </m:r>
                <m:r>
                  <m:rPr>
                    <m:sty m:val="b"/>
                  </m:rPr>
                  <w:rPr>
                    <w:rFonts w:ascii="Cambria Math" w:hAnsi="Cambria Math"/>
                    <w:szCs w:val="24"/>
                  </w:rPr>
                  <m:t>H</m:t>
                </m:r>
                <m:r>
                  <m:rPr>
                    <m:sty m:val="p"/>
                  </m:rPr>
                  <w:rPr>
                    <w:rFonts w:ascii="Cambria Math" w:hAnsi="Cambria Math"/>
                    <w:szCs w:val="24"/>
                  </w:rPr>
                  <m:t>+</m:t>
                </m:r>
                <m:r>
                  <m:rPr>
                    <m:sty m:val="b"/>
                  </m:rPr>
                  <w:rPr>
                    <w:rFonts w:ascii="Cambria Math" w:hAnsi="Cambria Math"/>
                    <w:szCs w:val="24"/>
                  </w:rPr>
                  <m:t>H</m:t>
                </m:r>
                <m:r>
                  <m:rPr>
                    <m:sty m:val="p"/>
                  </m:rPr>
                  <w:rPr>
                    <w:rFonts w:ascii="Cambria Math" w:hAnsi="Cambria Math"/>
                    <w:szCs w:val="24"/>
                  </w:rPr>
                  <m:t>,</m:t>
                </m:r>
              </m:oMath>
            </m:oMathPara>
          </w:p>
        </w:tc>
        <w:tc>
          <w:tcPr>
            <w:tcW w:w="572" w:type="pct"/>
            <w:shd w:val="clear" w:color="auto" w:fill="auto"/>
            <w:vAlign w:val="center"/>
          </w:tcPr>
          <w:p w14:paraId="6A590F96" w14:textId="77777777" w:rsidR="00115E36" w:rsidRPr="00461F27" w:rsidRDefault="00115E36" w:rsidP="00B57D72">
            <w:pPr>
              <w:spacing w:line="360" w:lineRule="auto"/>
              <w:rPr>
                <w:szCs w:val="24"/>
              </w:rPr>
            </w:pPr>
            <w:r w:rsidRPr="00461F27">
              <w:rPr>
                <w:szCs w:val="24"/>
              </w:rPr>
              <w:fldChar w:fldCharType="begin"/>
            </w:r>
            <w:r w:rsidRPr="00461F27">
              <w:rPr>
                <w:szCs w:val="24"/>
              </w:rPr>
              <w:instrText xml:space="preserve"> LISTNUM  NumberDefault \l 4 </w:instrText>
            </w:r>
            <w:r w:rsidRPr="00461F27">
              <w:rPr>
                <w:szCs w:val="24"/>
              </w:rPr>
              <w:fldChar w:fldCharType="end">
                <w:numberingChange w:id="110" w:author="Yamamoto Akio" w:date="2019-03-08T09:54:00Z" w:original="(60)"/>
              </w:fldChar>
            </w:r>
          </w:p>
        </w:tc>
      </w:tr>
    </w:tbl>
    <w:p w14:paraId="2BED19ED" w14:textId="33511792" w:rsidR="00115E36" w:rsidRPr="00461F27" w:rsidRDefault="00115E36" w:rsidP="00115E36">
      <w:pPr>
        <w:rPr>
          <w:szCs w:val="24"/>
        </w:rPr>
      </w:pPr>
      <w:r w:rsidRPr="00461F27">
        <w:rPr>
          <w:szCs w:val="24"/>
        </w:rPr>
        <w:t xml:space="preserve">where </w:t>
      </w:r>
      <m:oMath>
        <m:r>
          <w:rPr>
            <w:rFonts w:ascii="Cambria Math" w:hAnsi="Cambria Math"/>
            <w:szCs w:val="24"/>
          </w:rPr>
          <m:t>θ</m:t>
        </m:r>
      </m:oMath>
      <w:r w:rsidRPr="00461F27">
        <w:rPr>
          <w:rFonts w:hint="eastAsia"/>
          <w:szCs w:val="24"/>
        </w:rPr>
        <w:t xml:space="preserve"> </w:t>
      </w:r>
      <w:r w:rsidRPr="00461F27">
        <w:rPr>
          <w:szCs w:val="24"/>
        </w:rPr>
        <w:t xml:space="preserve">and </w:t>
      </w:r>
      <m:oMath>
        <m:r>
          <m:rPr>
            <m:sty m:val="b"/>
          </m:rPr>
          <w:rPr>
            <w:rFonts w:ascii="Cambria Math" w:hAnsi="Cambria Math"/>
            <w:szCs w:val="24"/>
          </w:rPr>
          <m:t>H</m:t>
        </m:r>
      </m:oMath>
      <w:r w:rsidRPr="00461F27">
        <w:rPr>
          <w:szCs w:val="24"/>
        </w:rPr>
        <w:t xml:space="preserve"> are defined by Eq. </w:t>
      </w:r>
      <w:r w:rsidRPr="00461F27">
        <w:rPr>
          <w:szCs w:val="24"/>
        </w:rPr>
        <w:fldChar w:fldCharType="begin"/>
      </w:r>
      <w:r w:rsidRPr="00461F27">
        <w:rPr>
          <w:szCs w:val="24"/>
        </w:rPr>
        <w:instrText xml:space="preserve"> REF _Ref2780794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57)</w:t>
      </w:r>
      <w:r w:rsidRPr="00461F27">
        <w:rPr>
          <w:szCs w:val="24"/>
        </w:rPr>
        <w:fldChar w:fldCharType="end"/>
      </w:r>
      <w:r w:rsidRPr="00461F27">
        <w:rPr>
          <w:szCs w:val="24"/>
        </w:rPr>
        <w:t xml:space="preserve"> and the real part of Eq.</w:t>
      </w:r>
      <w:r w:rsidR="00310B1B" w:rsidRPr="00461F27">
        <w:rPr>
          <w:szCs w:val="24"/>
        </w:rPr>
        <w:fldChar w:fldCharType="begin"/>
      </w:r>
      <w:r w:rsidR="00310B1B" w:rsidRPr="00461F27">
        <w:rPr>
          <w:szCs w:val="24"/>
        </w:rPr>
        <w:instrText xml:space="preserve"> REF _Ref1466765 \r \h  \* MERGEFORMAT </w:instrText>
      </w:r>
      <w:r w:rsidR="00310B1B" w:rsidRPr="00461F27">
        <w:rPr>
          <w:szCs w:val="24"/>
        </w:rPr>
      </w:r>
      <w:r w:rsidR="00310B1B" w:rsidRPr="00461F27">
        <w:rPr>
          <w:szCs w:val="24"/>
        </w:rPr>
        <w:fldChar w:fldCharType="separate"/>
      </w:r>
      <w:r w:rsidR="00310B1B" w:rsidRPr="00461F27">
        <w:rPr>
          <w:szCs w:val="24"/>
        </w:rPr>
        <w:t>(40)</w:t>
      </w:r>
      <w:r w:rsidR="00310B1B" w:rsidRPr="00461F27">
        <w:rPr>
          <w:szCs w:val="24"/>
        </w:rPr>
        <w:fldChar w:fldCharType="end"/>
      </w:r>
      <w:r w:rsidRPr="00461F27">
        <w:rPr>
          <w:szCs w:val="24"/>
        </w:rPr>
        <w:t>, respectively.</w:t>
      </w:r>
    </w:p>
    <w:p w14:paraId="420851F8" w14:textId="77777777" w:rsidR="00B46A32" w:rsidRPr="00461F27" w:rsidRDefault="00B46A32">
      <w:pPr>
        <w:rPr>
          <w:szCs w:val="24"/>
        </w:rPr>
      </w:pPr>
    </w:p>
    <w:p w14:paraId="543D6BC3" w14:textId="701DF033" w:rsidR="009024C2" w:rsidRDefault="00B46A32">
      <w:pPr>
        <w:rPr>
          <w:szCs w:val="24"/>
        </w:rPr>
      </w:pPr>
      <w:r w:rsidRPr="00461F27">
        <w:t xml:space="preserve">In the case of </w:t>
      </w:r>
      <w:r w:rsidRPr="00461F27">
        <w:rPr>
          <w:i/>
        </w:rPr>
        <w:t>p</w:t>
      </w:r>
      <w:r w:rsidRPr="00461F27">
        <w:t xml:space="preserve">=4, </w:t>
      </w:r>
      <m:oMath>
        <m:r>
          <m:rPr>
            <m:sty m:val="b"/>
          </m:rPr>
          <w:rPr>
            <w:rFonts w:ascii="Cambria Math" w:hAnsi="Cambria Math"/>
            <w:szCs w:val="24"/>
          </w:rPr>
          <m:t>H</m:t>
        </m:r>
      </m:oMath>
      <w:r w:rsidRPr="00461F27">
        <w:rPr>
          <w:rFonts w:hint="eastAsia"/>
          <w:szCs w:val="24"/>
        </w:rPr>
        <w:t>,</w:t>
      </w:r>
      <w:r w:rsidRPr="00461F27">
        <w:rPr>
          <w:b/>
          <w:szCs w:val="24"/>
        </w:rPr>
        <w:t xml:space="preserve"> </w:t>
      </w:r>
      <m:oMath>
        <m:r>
          <m:rPr>
            <m:sty m:val="b"/>
          </m:rPr>
          <w:rPr>
            <w:rFonts w:ascii="Cambria Math" w:hAnsi="Cambria Math"/>
            <w:szCs w:val="24"/>
          </w:rPr>
          <m:t>W</m:t>
        </m:r>
      </m:oMath>
      <w:r w:rsidRPr="00461F27">
        <w:rPr>
          <w:rFonts w:hint="eastAsia"/>
          <w:szCs w:val="24"/>
        </w:rPr>
        <w:t>,</w:t>
      </w:r>
      <w:r w:rsidRPr="00461F27">
        <w:rPr>
          <w:szCs w:val="24"/>
        </w:rPr>
        <w:t xml:space="preserve"> and </w:t>
      </w:r>
      <m:oMath>
        <m:r>
          <w:rPr>
            <w:rFonts w:ascii="Cambria Math" w:hAnsi="Cambria Math"/>
            <w:szCs w:val="24"/>
          </w:rPr>
          <m:t>θ</m:t>
        </m:r>
      </m:oMath>
      <w:r w:rsidRPr="00461F27">
        <w:rPr>
          <w:rFonts w:hint="eastAsia"/>
          <w:szCs w:val="24"/>
        </w:rPr>
        <w:t xml:space="preserve"> </w:t>
      </w:r>
      <w:r w:rsidRPr="00461F27">
        <w:rPr>
          <w:szCs w:val="24"/>
        </w:rPr>
        <w:t xml:space="preserve">are given by: </w:t>
      </w:r>
      <w:proofErr w:type="spellStart"/>
      <w:r w:rsidRPr="00461F27">
        <w:rPr>
          <w:szCs w:val="24"/>
        </w:rPr>
        <w:t>Eq</w:t>
      </w:r>
      <w:r w:rsidR="00115E36" w:rsidRPr="00461F27">
        <w:rPr>
          <w:szCs w:val="24"/>
        </w:rPr>
        <w:t>s</w:t>
      </w:r>
      <w:proofErr w:type="spellEnd"/>
      <w:r w:rsidRPr="00461F27">
        <w:rPr>
          <w:szCs w:val="24"/>
        </w:rPr>
        <w:t>.</w:t>
      </w:r>
      <w:r w:rsidRPr="00461F27">
        <w:rPr>
          <w:szCs w:val="24"/>
        </w:rPr>
        <w:fldChar w:fldCharType="begin"/>
      </w:r>
      <w:r w:rsidRPr="00461F27">
        <w:rPr>
          <w:szCs w:val="24"/>
        </w:rPr>
        <w:instrText xml:space="preserve"> REF _Ref2841247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53)</w:t>
      </w:r>
      <w:r w:rsidRPr="00461F27">
        <w:rPr>
          <w:szCs w:val="24"/>
        </w:rPr>
        <w:fldChar w:fldCharType="end"/>
      </w:r>
      <w:r w:rsidRPr="00461F27">
        <w:rPr>
          <w:szCs w:val="24"/>
        </w:rPr>
        <w:t xml:space="preserve"> and </w:t>
      </w:r>
      <w:r w:rsidRPr="00461F27">
        <w:rPr>
          <w:szCs w:val="24"/>
        </w:rPr>
        <w:fldChar w:fldCharType="begin"/>
      </w:r>
      <w:r w:rsidRPr="00461F27">
        <w:rPr>
          <w:szCs w:val="24"/>
        </w:rPr>
        <w:instrText xml:space="preserve"> REF _Ref2841279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38)</w:t>
      </w:r>
      <w:r w:rsidRPr="00461F27">
        <w:rPr>
          <w:szCs w:val="24"/>
        </w:rPr>
        <w:fldChar w:fldCharType="end"/>
      </w:r>
      <w:r w:rsidRPr="00461F27">
        <w:rPr>
          <w:szCs w:val="24"/>
        </w:rPr>
        <w:t xml:space="preserve">. </w:t>
      </w:r>
      <w:r w:rsidRPr="00461F27">
        <w:t xml:space="preserve">In the case of </w:t>
      </w:r>
      <w:r w:rsidRPr="00461F27">
        <w:rPr>
          <w:i/>
        </w:rPr>
        <w:t>p</w:t>
      </w:r>
      <w:r w:rsidRPr="00461F27">
        <w:t xml:space="preserve">=2, </w:t>
      </w:r>
      <m:oMath>
        <m:r>
          <m:rPr>
            <m:sty m:val="b"/>
          </m:rPr>
          <w:rPr>
            <w:rFonts w:ascii="Cambria Math" w:hAnsi="Cambria Math"/>
            <w:szCs w:val="24"/>
          </w:rPr>
          <m:t>H</m:t>
        </m:r>
      </m:oMath>
      <w:r w:rsidRPr="00461F27">
        <w:rPr>
          <w:rFonts w:hint="eastAsia"/>
          <w:szCs w:val="24"/>
        </w:rPr>
        <w:t>,</w:t>
      </w:r>
      <w:r w:rsidRPr="00461F27">
        <w:rPr>
          <w:b/>
          <w:szCs w:val="24"/>
        </w:rPr>
        <w:t xml:space="preserve"> </w:t>
      </w:r>
      <m:oMath>
        <m:r>
          <m:rPr>
            <m:sty m:val="b"/>
          </m:rPr>
          <w:rPr>
            <w:rFonts w:ascii="Cambria Math" w:hAnsi="Cambria Math"/>
            <w:szCs w:val="24"/>
          </w:rPr>
          <m:t>W</m:t>
        </m:r>
      </m:oMath>
      <w:r w:rsidRPr="00461F27">
        <w:rPr>
          <w:rFonts w:hint="eastAsia"/>
          <w:szCs w:val="24"/>
        </w:rPr>
        <w:t>,</w:t>
      </w:r>
      <w:r w:rsidRPr="00461F27">
        <w:rPr>
          <w:szCs w:val="24"/>
        </w:rPr>
        <w:t xml:space="preserve"> and </w:t>
      </w:r>
      <m:oMath>
        <m:r>
          <w:rPr>
            <w:rFonts w:ascii="Cambria Math" w:hAnsi="Cambria Math"/>
            <w:szCs w:val="24"/>
          </w:rPr>
          <m:t>θ</m:t>
        </m:r>
      </m:oMath>
      <w:r w:rsidRPr="00461F27">
        <w:rPr>
          <w:rFonts w:hint="eastAsia"/>
          <w:szCs w:val="24"/>
        </w:rPr>
        <w:t xml:space="preserve"> </w:t>
      </w:r>
      <w:r w:rsidRPr="00461F27">
        <w:rPr>
          <w:szCs w:val="24"/>
        </w:rPr>
        <w:t xml:space="preserve">are given by: </w:t>
      </w:r>
      <w:proofErr w:type="spellStart"/>
      <w:r w:rsidRPr="00461F27">
        <w:rPr>
          <w:szCs w:val="24"/>
        </w:rPr>
        <w:t>Eqs</w:t>
      </w:r>
      <w:proofErr w:type="spellEnd"/>
      <w:r w:rsidRPr="00461F27">
        <w:rPr>
          <w:szCs w:val="24"/>
        </w:rPr>
        <w:t>.</w:t>
      </w:r>
      <w:r w:rsidRPr="00461F27">
        <w:rPr>
          <w:szCs w:val="24"/>
        </w:rPr>
        <w:fldChar w:fldCharType="begin"/>
      </w:r>
      <w:r w:rsidRPr="00461F27">
        <w:rPr>
          <w:szCs w:val="24"/>
        </w:rPr>
        <w:instrText xml:space="preserve"> REF _Ref2841344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55)</w:t>
      </w:r>
      <w:r w:rsidRPr="00461F27">
        <w:rPr>
          <w:szCs w:val="24"/>
        </w:rPr>
        <w:fldChar w:fldCharType="end"/>
      </w:r>
      <w:r w:rsidRPr="00461F27">
        <w:rPr>
          <w:szCs w:val="24"/>
        </w:rPr>
        <w:t xml:space="preserve"> and </w:t>
      </w:r>
      <w:r w:rsidRPr="00461F27">
        <w:rPr>
          <w:szCs w:val="24"/>
        </w:rPr>
        <w:fldChar w:fldCharType="begin"/>
      </w:r>
      <w:r w:rsidRPr="00461F27">
        <w:rPr>
          <w:szCs w:val="24"/>
        </w:rPr>
        <w:instrText xml:space="preserve"> REF _Ref2841356 \r \h </w:instrText>
      </w:r>
      <w:r w:rsidR="00461F27">
        <w:rPr>
          <w:szCs w:val="24"/>
        </w:rPr>
        <w:instrText xml:space="preserve"> \* MERGEFORMAT </w:instrText>
      </w:r>
      <w:r w:rsidRPr="00461F27">
        <w:rPr>
          <w:szCs w:val="24"/>
        </w:rPr>
      </w:r>
      <w:r w:rsidRPr="00461F27">
        <w:rPr>
          <w:szCs w:val="24"/>
        </w:rPr>
        <w:fldChar w:fldCharType="separate"/>
      </w:r>
      <w:r w:rsidR="00366C3B" w:rsidRPr="00461F27">
        <w:rPr>
          <w:szCs w:val="24"/>
        </w:rPr>
        <w:t>(39)</w:t>
      </w:r>
      <w:r w:rsidRPr="00461F27">
        <w:rPr>
          <w:szCs w:val="24"/>
        </w:rPr>
        <w:fldChar w:fldCharType="end"/>
      </w:r>
      <w:r w:rsidRPr="00461F27">
        <w:rPr>
          <w:szCs w:val="24"/>
        </w:rPr>
        <w:t>.</w:t>
      </w:r>
    </w:p>
    <w:p w14:paraId="535BFB6B" w14:textId="77777777" w:rsidR="009024C2" w:rsidRDefault="009024C2">
      <w:pPr>
        <w:rPr>
          <w:szCs w:val="24"/>
        </w:rPr>
      </w:pPr>
    </w:p>
    <w:p w14:paraId="0AC92113" w14:textId="77777777" w:rsidR="00D166A9" w:rsidRDefault="00D166A9">
      <w:pPr>
        <w:rPr>
          <w:szCs w:val="24"/>
        </w:rPr>
      </w:pPr>
    </w:p>
    <w:sectPr w:rsidR="00D166A9">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B9676" w14:textId="77777777" w:rsidR="002C167F" w:rsidRDefault="002C167F" w:rsidP="00D06086">
      <w:r>
        <w:separator/>
      </w:r>
    </w:p>
  </w:endnote>
  <w:endnote w:type="continuationSeparator" w:id="0">
    <w:p w14:paraId="7F84F6E7" w14:textId="77777777" w:rsidR="002C167F" w:rsidRDefault="002C167F" w:rsidP="00D06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919354"/>
      <w:docPartObj>
        <w:docPartGallery w:val="Page Numbers (Bottom of Page)"/>
        <w:docPartUnique/>
      </w:docPartObj>
    </w:sdtPr>
    <w:sdtEndPr/>
    <w:sdtContent>
      <w:p w14:paraId="1CABC462" w14:textId="77777777" w:rsidR="000C1B95" w:rsidRDefault="000C1B95">
        <w:pPr>
          <w:pStyle w:val="a7"/>
          <w:jc w:val="center"/>
        </w:pPr>
        <w:r>
          <w:fldChar w:fldCharType="begin"/>
        </w:r>
        <w:r>
          <w:instrText>PAGE   \* MERGEFORMAT</w:instrText>
        </w:r>
        <w:r>
          <w:fldChar w:fldCharType="separate"/>
        </w:r>
        <w:r w:rsidR="00E6444B" w:rsidRPr="00E6444B">
          <w:rPr>
            <w:noProof/>
            <w:lang w:val="ja-JP"/>
          </w:rPr>
          <w:t>9</w:t>
        </w:r>
        <w:r>
          <w:fldChar w:fldCharType="end"/>
        </w:r>
      </w:p>
    </w:sdtContent>
  </w:sdt>
  <w:p w14:paraId="0499A039" w14:textId="77777777" w:rsidR="000C1B95" w:rsidRDefault="000C1B9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6DAA2" w14:textId="77777777" w:rsidR="002C167F" w:rsidRDefault="002C167F" w:rsidP="00D06086">
      <w:r>
        <w:separator/>
      </w:r>
    </w:p>
  </w:footnote>
  <w:footnote w:type="continuationSeparator" w:id="0">
    <w:p w14:paraId="62986759" w14:textId="77777777" w:rsidR="002C167F" w:rsidRDefault="002C167F" w:rsidP="00D060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1" w15:restartNumberingAfterBreak="0">
    <w:nsid w:val="14495C58"/>
    <w:multiLevelType w:val="hybridMultilevel"/>
    <w:tmpl w:val="DB7E0E7E"/>
    <w:lvl w:ilvl="0" w:tplc="B14E9704">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41E1783"/>
    <w:multiLevelType w:val="hybridMultilevel"/>
    <w:tmpl w:val="5DF03712"/>
    <w:lvl w:ilvl="0" w:tplc="A5B0FFB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C0178D9"/>
    <w:multiLevelType w:val="hybridMultilevel"/>
    <w:tmpl w:val="E03AC324"/>
    <w:lvl w:ilvl="0" w:tplc="0EF4080A">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3"/>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mamoto Akio">
    <w15:presenceInfo w15:providerId="Windows Live" w15:userId="c94b06994e07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yMrYwNDK1NLAwMTJU0lEKTi0uzszPAymwqAUA6s4pxywAAAA="/>
  </w:docVars>
  <w:rsids>
    <w:rsidRoot w:val="007C197D"/>
    <w:rsid w:val="00000068"/>
    <w:rsid w:val="0000077A"/>
    <w:rsid w:val="0000106C"/>
    <w:rsid w:val="00002FB7"/>
    <w:rsid w:val="000030F5"/>
    <w:rsid w:val="0000325E"/>
    <w:rsid w:val="000043CA"/>
    <w:rsid w:val="000104CE"/>
    <w:rsid w:val="00013733"/>
    <w:rsid w:val="0001648D"/>
    <w:rsid w:val="0001703D"/>
    <w:rsid w:val="00017775"/>
    <w:rsid w:val="00021677"/>
    <w:rsid w:val="00022429"/>
    <w:rsid w:val="0002306F"/>
    <w:rsid w:val="00023978"/>
    <w:rsid w:val="00025629"/>
    <w:rsid w:val="00025830"/>
    <w:rsid w:val="00025C06"/>
    <w:rsid w:val="00030F10"/>
    <w:rsid w:val="00031650"/>
    <w:rsid w:val="000330AB"/>
    <w:rsid w:val="000351A5"/>
    <w:rsid w:val="00036573"/>
    <w:rsid w:val="00036939"/>
    <w:rsid w:val="00040915"/>
    <w:rsid w:val="00040D2C"/>
    <w:rsid w:val="00041714"/>
    <w:rsid w:val="00043C1B"/>
    <w:rsid w:val="00044673"/>
    <w:rsid w:val="00046129"/>
    <w:rsid w:val="00047843"/>
    <w:rsid w:val="00052C50"/>
    <w:rsid w:val="00052FAF"/>
    <w:rsid w:val="00053207"/>
    <w:rsid w:val="000538BE"/>
    <w:rsid w:val="00053D34"/>
    <w:rsid w:val="000549C7"/>
    <w:rsid w:val="0005552E"/>
    <w:rsid w:val="00056525"/>
    <w:rsid w:val="00056A04"/>
    <w:rsid w:val="00056AF6"/>
    <w:rsid w:val="00056CC3"/>
    <w:rsid w:val="000574ED"/>
    <w:rsid w:val="00057C0B"/>
    <w:rsid w:val="000610EE"/>
    <w:rsid w:val="00062AE5"/>
    <w:rsid w:val="00062FC0"/>
    <w:rsid w:val="0006311F"/>
    <w:rsid w:val="000642ED"/>
    <w:rsid w:val="0007025C"/>
    <w:rsid w:val="00070AFD"/>
    <w:rsid w:val="00070E0E"/>
    <w:rsid w:val="000714CB"/>
    <w:rsid w:val="0007244A"/>
    <w:rsid w:val="00073AFD"/>
    <w:rsid w:val="00073EB0"/>
    <w:rsid w:val="00076D7F"/>
    <w:rsid w:val="00077CD7"/>
    <w:rsid w:val="00080351"/>
    <w:rsid w:val="0008159B"/>
    <w:rsid w:val="00081792"/>
    <w:rsid w:val="00082B02"/>
    <w:rsid w:val="00082D66"/>
    <w:rsid w:val="0008346E"/>
    <w:rsid w:val="00084176"/>
    <w:rsid w:val="00085823"/>
    <w:rsid w:val="00087D73"/>
    <w:rsid w:val="00091299"/>
    <w:rsid w:val="00095914"/>
    <w:rsid w:val="00096C31"/>
    <w:rsid w:val="00096ECE"/>
    <w:rsid w:val="000A159B"/>
    <w:rsid w:val="000A2815"/>
    <w:rsid w:val="000A2937"/>
    <w:rsid w:val="000A470A"/>
    <w:rsid w:val="000A5728"/>
    <w:rsid w:val="000A7DCF"/>
    <w:rsid w:val="000B1FA6"/>
    <w:rsid w:val="000B305A"/>
    <w:rsid w:val="000B34FD"/>
    <w:rsid w:val="000B3686"/>
    <w:rsid w:val="000B40A7"/>
    <w:rsid w:val="000B563D"/>
    <w:rsid w:val="000B6715"/>
    <w:rsid w:val="000B6D80"/>
    <w:rsid w:val="000C1B95"/>
    <w:rsid w:val="000C2798"/>
    <w:rsid w:val="000C2B56"/>
    <w:rsid w:val="000C315B"/>
    <w:rsid w:val="000C38B7"/>
    <w:rsid w:val="000C3A5B"/>
    <w:rsid w:val="000C3AED"/>
    <w:rsid w:val="000C3FAE"/>
    <w:rsid w:val="000C46D9"/>
    <w:rsid w:val="000C56BB"/>
    <w:rsid w:val="000C6973"/>
    <w:rsid w:val="000D7777"/>
    <w:rsid w:val="000E0019"/>
    <w:rsid w:val="000E01BD"/>
    <w:rsid w:val="000E0280"/>
    <w:rsid w:val="000E31A3"/>
    <w:rsid w:val="000E337F"/>
    <w:rsid w:val="000E4EAB"/>
    <w:rsid w:val="000E5B17"/>
    <w:rsid w:val="000E6ECC"/>
    <w:rsid w:val="000E760B"/>
    <w:rsid w:val="000E7F4D"/>
    <w:rsid w:val="000F0967"/>
    <w:rsid w:val="000F1DB6"/>
    <w:rsid w:val="000F392D"/>
    <w:rsid w:val="000F412B"/>
    <w:rsid w:val="000F46C3"/>
    <w:rsid w:val="00100AA4"/>
    <w:rsid w:val="00100FD8"/>
    <w:rsid w:val="00102027"/>
    <w:rsid w:val="0010267C"/>
    <w:rsid w:val="0010290A"/>
    <w:rsid w:val="00103170"/>
    <w:rsid w:val="00104720"/>
    <w:rsid w:val="00104928"/>
    <w:rsid w:val="001078F6"/>
    <w:rsid w:val="00110291"/>
    <w:rsid w:val="001120B6"/>
    <w:rsid w:val="00112240"/>
    <w:rsid w:val="0011248F"/>
    <w:rsid w:val="001138B4"/>
    <w:rsid w:val="00114938"/>
    <w:rsid w:val="00115574"/>
    <w:rsid w:val="00115737"/>
    <w:rsid w:val="00115E36"/>
    <w:rsid w:val="00116922"/>
    <w:rsid w:val="00117007"/>
    <w:rsid w:val="0012033D"/>
    <w:rsid w:val="001204AC"/>
    <w:rsid w:val="001207C7"/>
    <w:rsid w:val="001215E7"/>
    <w:rsid w:val="00122917"/>
    <w:rsid w:val="0012320F"/>
    <w:rsid w:val="00132008"/>
    <w:rsid w:val="00132451"/>
    <w:rsid w:val="001328D9"/>
    <w:rsid w:val="001340DB"/>
    <w:rsid w:val="001356BF"/>
    <w:rsid w:val="00137B63"/>
    <w:rsid w:val="001400EB"/>
    <w:rsid w:val="00141F63"/>
    <w:rsid w:val="0014215C"/>
    <w:rsid w:val="001431EA"/>
    <w:rsid w:val="00143A0B"/>
    <w:rsid w:val="0014614C"/>
    <w:rsid w:val="00147353"/>
    <w:rsid w:val="001523BE"/>
    <w:rsid w:val="0015303E"/>
    <w:rsid w:val="00153816"/>
    <w:rsid w:val="00162853"/>
    <w:rsid w:val="001655E6"/>
    <w:rsid w:val="00165934"/>
    <w:rsid w:val="00166271"/>
    <w:rsid w:val="0016698C"/>
    <w:rsid w:val="001716E4"/>
    <w:rsid w:val="00173265"/>
    <w:rsid w:val="00175F8B"/>
    <w:rsid w:val="00177A1E"/>
    <w:rsid w:val="0018042C"/>
    <w:rsid w:val="001830A3"/>
    <w:rsid w:val="001846C6"/>
    <w:rsid w:val="00184D41"/>
    <w:rsid w:val="00184FD1"/>
    <w:rsid w:val="0018660D"/>
    <w:rsid w:val="001866E0"/>
    <w:rsid w:val="00187134"/>
    <w:rsid w:val="00187C6B"/>
    <w:rsid w:val="00187FF7"/>
    <w:rsid w:val="0019084B"/>
    <w:rsid w:val="001917CE"/>
    <w:rsid w:val="00195C22"/>
    <w:rsid w:val="00196525"/>
    <w:rsid w:val="00196D32"/>
    <w:rsid w:val="001A0471"/>
    <w:rsid w:val="001A0AA0"/>
    <w:rsid w:val="001A18F4"/>
    <w:rsid w:val="001A2D6B"/>
    <w:rsid w:val="001A4CF6"/>
    <w:rsid w:val="001B2F43"/>
    <w:rsid w:val="001B5999"/>
    <w:rsid w:val="001B7373"/>
    <w:rsid w:val="001C13C4"/>
    <w:rsid w:val="001C1448"/>
    <w:rsid w:val="001C1B0F"/>
    <w:rsid w:val="001C5108"/>
    <w:rsid w:val="001C78DA"/>
    <w:rsid w:val="001C7C2F"/>
    <w:rsid w:val="001C7EA5"/>
    <w:rsid w:val="001D0440"/>
    <w:rsid w:val="001D13C5"/>
    <w:rsid w:val="001D1EF8"/>
    <w:rsid w:val="001D2404"/>
    <w:rsid w:val="001D254D"/>
    <w:rsid w:val="001D28BB"/>
    <w:rsid w:val="001D2D6A"/>
    <w:rsid w:val="001D36AA"/>
    <w:rsid w:val="001D46F3"/>
    <w:rsid w:val="001D6905"/>
    <w:rsid w:val="001D6C55"/>
    <w:rsid w:val="001D719A"/>
    <w:rsid w:val="001D798D"/>
    <w:rsid w:val="001E001F"/>
    <w:rsid w:val="001E0231"/>
    <w:rsid w:val="001E5619"/>
    <w:rsid w:val="001E5EA0"/>
    <w:rsid w:val="001E5FCD"/>
    <w:rsid w:val="001E635E"/>
    <w:rsid w:val="001E79CE"/>
    <w:rsid w:val="001F197A"/>
    <w:rsid w:val="001F1FF8"/>
    <w:rsid w:val="001F25AF"/>
    <w:rsid w:val="001F3E19"/>
    <w:rsid w:val="001F448A"/>
    <w:rsid w:val="001F5A62"/>
    <w:rsid w:val="001F5C1A"/>
    <w:rsid w:val="001F7620"/>
    <w:rsid w:val="0020036E"/>
    <w:rsid w:val="002022CD"/>
    <w:rsid w:val="00202827"/>
    <w:rsid w:val="0020398F"/>
    <w:rsid w:val="00203C9F"/>
    <w:rsid w:val="00205733"/>
    <w:rsid w:val="00205C63"/>
    <w:rsid w:val="00207255"/>
    <w:rsid w:val="002075DE"/>
    <w:rsid w:val="00210807"/>
    <w:rsid w:val="00212A21"/>
    <w:rsid w:val="00212C5F"/>
    <w:rsid w:val="00212E20"/>
    <w:rsid w:val="00213C74"/>
    <w:rsid w:val="00213F9C"/>
    <w:rsid w:val="0021516B"/>
    <w:rsid w:val="00215BD4"/>
    <w:rsid w:val="0021688E"/>
    <w:rsid w:val="00216D49"/>
    <w:rsid w:val="0022028A"/>
    <w:rsid w:val="002202AB"/>
    <w:rsid w:val="00221375"/>
    <w:rsid w:val="00221995"/>
    <w:rsid w:val="002235D8"/>
    <w:rsid w:val="00224C89"/>
    <w:rsid w:val="00226DF1"/>
    <w:rsid w:val="002315FE"/>
    <w:rsid w:val="00231E90"/>
    <w:rsid w:val="00231FD7"/>
    <w:rsid w:val="00232E46"/>
    <w:rsid w:val="00233676"/>
    <w:rsid w:val="00234377"/>
    <w:rsid w:val="002349E0"/>
    <w:rsid w:val="0023674E"/>
    <w:rsid w:val="0023750B"/>
    <w:rsid w:val="00242EA3"/>
    <w:rsid w:val="0024591C"/>
    <w:rsid w:val="00246F2B"/>
    <w:rsid w:val="00251E10"/>
    <w:rsid w:val="00252A24"/>
    <w:rsid w:val="00252C6E"/>
    <w:rsid w:val="00253DF5"/>
    <w:rsid w:val="002551EE"/>
    <w:rsid w:val="002558E2"/>
    <w:rsid w:val="00255986"/>
    <w:rsid w:val="00262296"/>
    <w:rsid w:val="00263C3A"/>
    <w:rsid w:val="0026430E"/>
    <w:rsid w:val="00265665"/>
    <w:rsid w:val="0026604C"/>
    <w:rsid w:val="00266C78"/>
    <w:rsid w:val="00266E2C"/>
    <w:rsid w:val="002715FC"/>
    <w:rsid w:val="002722F4"/>
    <w:rsid w:val="00273980"/>
    <w:rsid w:val="002748BC"/>
    <w:rsid w:val="0027566C"/>
    <w:rsid w:val="00275F70"/>
    <w:rsid w:val="00282098"/>
    <w:rsid w:val="00282111"/>
    <w:rsid w:val="00284EF7"/>
    <w:rsid w:val="00286583"/>
    <w:rsid w:val="00286618"/>
    <w:rsid w:val="00287112"/>
    <w:rsid w:val="002872AA"/>
    <w:rsid w:val="00290906"/>
    <w:rsid w:val="00290F9E"/>
    <w:rsid w:val="00291227"/>
    <w:rsid w:val="002917AB"/>
    <w:rsid w:val="0029276F"/>
    <w:rsid w:val="002931A4"/>
    <w:rsid w:val="00297269"/>
    <w:rsid w:val="002A0639"/>
    <w:rsid w:val="002A1D4A"/>
    <w:rsid w:val="002A2B48"/>
    <w:rsid w:val="002A2BF2"/>
    <w:rsid w:val="002A45FB"/>
    <w:rsid w:val="002A47C9"/>
    <w:rsid w:val="002B0C5B"/>
    <w:rsid w:val="002B264F"/>
    <w:rsid w:val="002B4603"/>
    <w:rsid w:val="002B6113"/>
    <w:rsid w:val="002C167F"/>
    <w:rsid w:val="002C3257"/>
    <w:rsid w:val="002C32DB"/>
    <w:rsid w:val="002C4AB8"/>
    <w:rsid w:val="002C51DC"/>
    <w:rsid w:val="002C5916"/>
    <w:rsid w:val="002D01D3"/>
    <w:rsid w:val="002D0263"/>
    <w:rsid w:val="002D1E10"/>
    <w:rsid w:val="002D2285"/>
    <w:rsid w:val="002D2AF4"/>
    <w:rsid w:val="002D3395"/>
    <w:rsid w:val="002D3938"/>
    <w:rsid w:val="002D4C48"/>
    <w:rsid w:val="002D5919"/>
    <w:rsid w:val="002D613A"/>
    <w:rsid w:val="002D7BC7"/>
    <w:rsid w:val="002E1127"/>
    <w:rsid w:val="002E1522"/>
    <w:rsid w:val="002E294C"/>
    <w:rsid w:val="002F13EF"/>
    <w:rsid w:val="002F15BF"/>
    <w:rsid w:val="002F178A"/>
    <w:rsid w:val="002F2D1A"/>
    <w:rsid w:val="002F6453"/>
    <w:rsid w:val="002F6782"/>
    <w:rsid w:val="002F7CD2"/>
    <w:rsid w:val="002F7E86"/>
    <w:rsid w:val="00300652"/>
    <w:rsid w:val="003013F9"/>
    <w:rsid w:val="00303C20"/>
    <w:rsid w:val="00303C3F"/>
    <w:rsid w:val="003053DB"/>
    <w:rsid w:val="00307AEA"/>
    <w:rsid w:val="0031040C"/>
    <w:rsid w:val="00310B1B"/>
    <w:rsid w:val="00310DA3"/>
    <w:rsid w:val="003123A2"/>
    <w:rsid w:val="00312FBB"/>
    <w:rsid w:val="00313F19"/>
    <w:rsid w:val="003154FF"/>
    <w:rsid w:val="00315500"/>
    <w:rsid w:val="00316728"/>
    <w:rsid w:val="00316E28"/>
    <w:rsid w:val="00321951"/>
    <w:rsid w:val="00321C6C"/>
    <w:rsid w:val="00322504"/>
    <w:rsid w:val="00324F1B"/>
    <w:rsid w:val="0032501C"/>
    <w:rsid w:val="00325339"/>
    <w:rsid w:val="00327D68"/>
    <w:rsid w:val="00330388"/>
    <w:rsid w:val="0033053C"/>
    <w:rsid w:val="003312BA"/>
    <w:rsid w:val="00332324"/>
    <w:rsid w:val="00332C3B"/>
    <w:rsid w:val="00334854"/>
    <w:rsid w:val="00334B76"/>
    <w:rsid w:val="003369AA"/>
    <w:rsid w:val="00336BEB"/>
    <w:rsid w:val="0033756B"/>
    <w:rsid w:val="003403D0"/>
    <w:rsid w:val="003435A4"/>
    <w:rsid w:val="0034428B"/>
    <w:rsid w:val="00345FD8"/>
    <w:rsid w:val="00350074"/>
    <w:rsid w:val="00350508"/>
    <w:rsid w:val="00351D61"/>
    <w:rsid w:val="00351ECE"/>
    <w:rsid w:val="00354360"/>
    <w:rsid w:val="0035460F"/>
    <w:rsid w:val="003547FB"/>
    <w:rsid w:val="00354F2A"/>
    <w:rsid w:val="00355639"/>
    <w:rsid w:val="00355B37"/>
    <w:rsid w:val="00357338"/>
    <w:rsid w:val="003603B5"/>
    <w:rsid w:val="00361276"/>
    <w:rsid w:val="00361AE7"/>
    <w:rsid w:val="00362574"/>
    <w:rsid w:val="00362D43"/>
    <w:rsid w:val="0036336D"/>
    <w:rsid w:val="003647E7"/>
    <w:rsid w:val="00366C3B"/>
    <w:rsid w:val="003703E2"/>
    <w:rsid w:val="0037256B"/>
    <w:rsid w:val="003768FB"/>
    <w:rsid w:val="003773F7"/>
    <w:rsid w:val="00377556"/>
    <w:rsid w:val="00387790"/>
    <w:rsid w:val="00387805"/>
    <w:rsid w:val="00391739"/>
    <w:rsid w:val="00392DDA"/>
    <w:rsid w:val="003944BA"/>
    <w:rsid w:val="00394E06"/>
    <w:rsid w:val="003A3D8C"/>
    <w:rsid w:val="003A50AA"/>
    <w:rsid w:val="003A5301"/>
    <w:rsid w:val="003A5514"/>
    <w:rsid w:val="003A7AC1"/>
    <w:rsid w:val="003B38E9"/>
    <w:rsid w:val="003B3F61"/>
    <w:rsid w:val="003B42B6"/>
    <w:rsid w:val="003B6380"/>
    <w:rsid w:val="003B71C1"/>
    <w:rsid w:val="003C06D6"/>
    <w:rsid w:val="003C13BD"/>
    <w:rsid w:val="003C601B"/>
    <w:rsid w:val="003C685A"/>
    <w:rsid w:val="003C6B04"/>
    <w:rsid w:val="003D085C"/>
    <w:rsid w:val="003D2FA3"/>
    <w:rsid w:val="003D42C8"/>
    <w:rsid w:val="003D4F74"/>
    <w:rsid w:val="003D7A8A"/>
    <w:rsid w:val="003E0B9F"/>
    <w:rsid w:val="003E12B9"/>
    <w:rsid w:val="003E197E"/>
    <w:rsid w:val="003E1EAA"/>
    <w:rsid w:val="003E4453"/>
    <w:rsid w:val="003E4F1A"/>
    <w:rsid w:val="003E79B3"/>
    <w:rsid w:val="003F02A4"/>
    <w:rsid w:val="003F115D"/>
    <w:rsid w:val="003F15F5"/>
    <w:rsid w:val="003F2C7E"/>
    <w:rsid w:val="003F7AAE"/>
    <w:rsid w:val="004008DE"/>
    <w:rsid w:val="004024CD"/>
    <w:rsid w:val="00402CAB"/>
    <w:rsid w:val="00404D5A"/>
    <w:rsid w:val="00406D1C"/>
    <w:rsid w:val="004111A0"/>
    <w:rsid w:val="00411B73"/>
    <w:rsid w:val="00412D2C"/>
    <w:rsid w:val="00413F77"/>
    <w:rsid w:val="0041418E"/>
    <w:rsid w:val="00416771"/>
    <w:rsid w:val="004170AC"/>
    <w:rsid w:val="00417A85"/>
    <w:rsid w:val="004211CB"/>
    <w:rsid w:val="004212FC"/>
    <w:rsid w:val="004229D6"/>
    <w:rsid w:val="0042693F"/>
    <w:rsid w:val="00431B72"/>
    <w:rsid w:val="00432B17"/>
    <w:rsid w:val="00432D77"/>
    <w:rsid w:val="00434E0F"/>
    <w:rsid w:val="004362E0"/>
    <w:rsid w:val="004364B0"/>
    <w:rsid w:val="00440A96"/>
    <w:rsid w:val="00440BFA"/>
    <w:rsid w:val="00441E40"/>
    <w:rsid w:val="004431C6"/>
    <w:rsid w:val="004436D3"/>
    <w:rsid w:val="00444F87"/>
    <w:rsid w:val="004450F2"/>
    <w:rsid w:val="0044584A"/>
    <w:rsid w:val="004461E3"/>
    <w:rsid w:val="00450608"/>
    <w:rsid w:val="004544A4"/>
    <w:rsid w:val="004557DF"/>
    <w:rsid w:val="00455A7B"/>
    <w:rsid w:val="00457C0A"/>
    <w:rsid w:val="00461F27"/>
    <w:rsid w:val="00462B41"/>
    <w:rsid w:val="00462B4A"/>
    <w:rsid w:val="00465E9D"/>
    <w:rsid w:val="00465FBA"/>
    <w:rsid w:val="00467DD0"/>
    <w:rsid w:val="0047078F"/>
    <w:rsid w:val="00470E9E"/>
    <w:rsid w:val="00471BEA"/>
    <w:rsid w:val="00472864"/>
    <w:rsid w:val="004731EA"/>
    <w:rsid w:val="004744F7"/>
    <w:rsid w:val="00475181"/>
    <w:rsid w:val="0047521F"/>
    <w:rsid w:val="004765AF"/>
    <w:rsid w:val="00481520"/>
    <w:rsid w:val="00481C2C"/>
    <w:rsid w:val="00483907"/>
    <w:rsid w:val="004843D2"/>
    <w:rsid w:val="0048523F"/>
    <w:rsid w:val="00485B40"/>
    <w:rsid w:val="00486033"/>
    <w:rsid w:val="00486AE9"/>
    <w:rsid w:val="00487D66"/>
    <w:rsid w:val="00491166"/>
    <w:rsid w:val="004922D5"/>
    <w:rsid w:val="0049365E"/>
    <w:rsid w:val="00495539"/>
    <w:rsid w:val="00495DFD"/>
    <w:rsid w:val="004974A2"/>
    <w:rsid w:val="004979B9"/>
    <w:rsid w:val="004A0290"/>
    <w:rsid w:val="004A0915"/>
    <w:rsid w:val="004A0A80"/>
    <w:rsid w:val="004A0C39"/>
    <w:rsid w:val="004A1634"/>
    <w:rsid w:val="004A198B"/>
    <w:rsid w:val="004A1C8E"/>
    <w:rsid w:val="004A2E62"/>
    <w:rsid w:val="004A4E0B"/>
    <w:rsid w:val="004A53DD"/>
    <w:rsid w:val="004A559B"/>
    <w:rsid w:val="004A593B"/>
    <w:rsid w:val="004A6CD0"/>
    <w:rsid w:val="004A7523"/>
    <w:rsid w:val="004A7A00"/>
    <w:rsid w:val="004B04D9"/>
    <w:rsid w:val="004B05A2"/>
    <w:rsid w:val="004B15C3"/>
    <w:rsid w:val="004B2F89"/>
    <w:rsid w:val="004B30A0"/>
    <w:rsid w:val="004B5B10"/>
    <w:rsid w:val="004B73D7"/>
    <w:rsid w:val="004B759C"/>
    <w:rsid w:val="004B7D45"/>
    <w:rsid w:val="004C227A"/>
    <w:rsid w:val="004C462D"/>
    <w:rsid w:val="004C5271"/>
    <w:rsid w:val="004C577A"/>
    <w:rsid w:val="004C6999"/>
    <w:rsid w:val="004C74CE"/>
    <w:rsid w:val="004C7973"/>
    <w:rsid w:val="004D1843"/>
    <w:rsid w:val="004D1DA0"/>
    <w:rsid w:val="004D246A"/>
    <w:rsid w:val="004D344E"/>
    <w:rsid w:val="004D34E9"/>
    <w:rsid w:val="004D4110"/>
    <w:rsid w:val="004D45F6"/>
    <w:rsid w:val="004D4EEE"/>
    <w:rsid w:val="004D5E1C"/>
    <w:rsid w:val="004D658B"/>
    <w:rsid w:val="004D7634"/>
    <w:rsid w:val="004E08CF"/>
    <w:rsid w:val="004E1F0C"/>
    <w:rsid w:val="004E2F35"/>
    <w:rsid w:val="004E4349"/>
    <w:rsid w:val="004E51A7"/>
    <w:rsid w:val="004E756A"/>
    <w:rsid w:val="004E7CF7"/>
    <w:rsid w:val="004F02E9"/>
    <w:rsid w:val="004F0704"/>
    <w:rsid w:val="004F1CDD"/>
    <w:rsid w:val="004F3985"/>
    <w:rsid w:val="004F4485"/>
    <w:rsid w:val="004F4703"/>
    <w:rsid w:val="00500F55"/>
    <w:rsid w:val="00501011"/>
    <w:rsid w:val="00502613"/>
    <w:rsid w:val="00503A84"/>
    <w:rsid w:val="00503B6A"/>
    <w:rsid w:val="00503BD7"/>
    <w:rsid w:val="005049DA"/>
    <w:rsid w:val="005060E1"/>
    <w:rsid w:val="0051001C"/>
    <w:rsid w:val="005100E0"/>
    <w:rsid w:val="005106B1"/>
    <w:rsid w:val="005106E8"/>
    <w:rsid w:val="00511518"/>
    <w:rsid w:val="00511FA0"/>
    <w:rsid w:val="00513793"/>
    <w:rsid w:val="00513A50"/>
    <w:rsid w:val="00513A7D"/>
    <w:rsid w:val="005150AA"/>
    <w:rsid w:val="00515244"/>
    <w:rsid w:val="0051746F"/>
    <w:rsid w:val="00522A0F"/>
    <w:rsid w:val="00523CE2"/>
    <w:rsid w:val="00523FF4"/>
    <w:rsid w:val="005243D4"/>
    <w:rsid w:val="00525B3B"/>
    <w:rsid w:val="00525E65"/>
    <w:rsid w:val="0052641C"/>
    <w:rsid w:val="00527B75"/>
    <w:rsid w:val="00531EB1"/>
    <w:rsid w:val="00532BF4"/>
    <w:rsid w:val="00535233"/>
    <w:rsid w:val="00535CB8"/>
    <w:rsid w:val="00540C0C"/>
    <w:rsid w:val="00544B6C"/>
    <w:rsid w:val="00544F25"/>
    <w:rsid w:val="00547169"/>
    <w:rsid w:val="00550620"/>
    <w:rsid w:val="005514EA"/>
    <w:rsid w:val="00552CB5"/>
    <w:rsid w:val="00552FC1"/>
    <w:rsid w:val="0055365B"/>
    <w:rsid w:val="005545F2"/>
    <w:rsid w:val="0055462C"/>
    <w:rsid w:val="00555931"/>
    <w:rsid w:val="005569BC"/>
    <w:rsid w:val="0056095D"/>
    <w:rsid w:val="00562A2F"/>
    <w:rsid w:val="00562D76"/>
    <w:rsid w:val="00567499"/>
    <w:rsid w:val="00570F4C"/>
    <w:rsid w:val="005738E6"/>
    <w:rsid w:val="005811B7"/>
    <w:rsid w:val="005825C0"/>
    <w:rsid w:val="00582A55"/>
    <w:rsid w:val="005842B3"/>
    <w:rsid w:val="005855D2"/>
    <w:rsid w:val="00586078"/>
    <w:rsid w:val="005860F3"/>
    <w:rsid w:val="0058733B"/>
    <w:rsid w:val="0059002A"/>
    <w:rsid w:val="00590920"/>
    <w:rsid w:val="00590A7C"/>
    <w:rsid w:val="005912BA"/>
    <w:rsid w:val="00591B60"/>
    <w:rsid w:val="005925BE"/>
    <w:rsid w:val="00592627"/>
    <w:rsid w:val="005929AA"/>
    <w:rsid w:val="00593349"/>
    <w:rsid w:val="00597AC9"/>
    <w:rsid w:val="005A3915"/>
    <w:rsid w:val="005A39B4"/>
    <w:rsid w:val="005A51A9"/>
    <w:rsid w:val="005A6F5B"/>
    <w:rsid w:val="005A7C42"/>
    <w:rsid w:val="005A7C6A"/>
    <w:rsid w:val="005B1F6E"/>
    <w:rsid w:val="005B5396"/>
    <w:rsid w:val="005C0B23"/>
    <w:rsid w:val="005C1C4A"/>
    <w:rsid w:val="005C25F6"/>
    <w:rsid w:val="005C51C0"/>
    <w:rsid w:val="005C6EB8"/>
    <w:rsid w:val="005C7B6E"/>
    <w:rsid w:val="005D28C3"/>
    <w:rsid w:val="005D45B1"/>
    <w:rsid w:val="005D5905"/>
    <w:rsid w:val="005D7DF3"/>
    <w:rsid w:val="005D7FF8"/>
    <w:rsid w:val="005E1220"/>
    <w:rsid w:val="005E1FFE"/>
    <w:rsid w:val="005E66A3"/>
    <w:rsid w:val="005E7287"/>
    <w:rsid w:val="005E7320"/>
    <w:rsid w:val="005F28B8"/>
    <w:rsid w:val="005F42AB"/>
    <w:rsid w:val="005F47C4"/>
    <w:rsid w:val="005F4887"/>
    <w:rsid w:val="005F703C"/>
    <w:rsid w:val="00600968"/>
    <w:rsid w:val="00600CB2"/>
    <w:rsid w:val="006042F5"/>
    <w:rsid w:val="006045BC"/>
    <w:rsid w:val="00610E8B"/>
    <w:rsid w:val="00610F8C"/>
    <w:rsid w:val="0061111F"/>
    <w:rsid w:val="00611405"/>
    <w:rsid w:val="006129BE"/>
    <w:rsid w:val="006132CE"/>
    <w:rsid w:val="006145BB"/>
    <w:rsid w:val="0061492F"/>
    <w:rsid w:val="00614BE4"/>
    <w:rsid w:val="00615004"/>
    <w:rsid w:val="006162D0"/>
    <w:rsid w:val="00617BD4"/>
    <w:rsid w:val="00623AED"/>
    <w:rsid w:val="00624AFC"/>
    <w:rsid w:val="00631345"/>
    <w:rsid w:val="00631F95"/>
    <w:rsid w:val="00633AD6"/>
    <w:rsid w:val="00635013"/>
    <w:rsid w:val="006374D8"/>
    <w:rsid w:val="006375B1"/>
    <w:rsid w:val="00637A69"/>
    <w:rsid w:val="00640987"/>
    <w:rsid w:val="006415CF"/>
    <w:rsid w:val="00641C5B"/>
    <w:rsid w:val="00641E77"/>
    <w:rsid w:val="00642339"/>
    <w:rsid w:val="00643100"/>
    <w:rsid w:val="006468CC"/>
    <w:rsid w:val="00647B1B"/>
    <w:rsid w:val="00650EC7"/>
    <w:rsid w:val="0065123C"/>
    <w:rsid w:val="00651F28"/>
    <w:rsid w:val="00652469"/>
    <w:rsid w:val="00653860"/>
    <w:rsid w:val="00653ACF"/>
    <w:rsid w:val="00653F73"/>
    <w:rsid w:val="0065724F"/>
    <w:rsid w:val="00661EF3"/>
    <w:rsid w:val="00664E9B"/>
    <w:rsid w:val="00664FB6"/>
    <w:rsid w:val="00665D7E"/>
    <w:rsid w:val="00666B66"/>
    <w:rsid w:val="00666DB2"/>
    <w:rsid w:val="00672273"/>
    <w:rsid w:val="00673533"/>
    <w:rsid w:val="006742CF"/>
    <w:rsid w:val="00674740"/>
    <w:rsid w:val="00676D0E"/>
    <w:rsid w:val="00684DAB"/>
    <w:rsid w:val="00685156"/>
    <w:rsid w:val="006851F7"/>
    <w:rsid w:val="00685216"/>
    <w:rsid w:val="006858F6"/>
    <w:rsid w:val="0069023A"/>
    <w:rsid w:val="00693156"/>
    <w:rsid w:val="00693A4E"/>
    <w:rsid w:val="00694188"/>
    <w:rsid w:val="006944A1"/>
    <w:rsid w:val="00695DA4"/>
    <w:rsid w:val="006962ED"/>
    <w:rsid w:val="006968B8"/>
    <w:rsid w:val="00696BBE"/>
    <w:rsid w:val="006A17AF"/>
    <w:rsid w:val="006A22FF"/>
    <w:rsid w:val="006A2821"/>
    <w:rsid w:val="006A2B21"/>
    <w:rsid w:val="006A2BBA"/>
    <w:rsid w:val="006A2BED"/>
    <w:rsid w:val="006A51D7"/>
    <w:rsid w:val="006A677D"/>
    <w:rsid w:val="006A721D"/>
    <w:rsid w:val="006A73BF"/>
    <w:rsid w:val="006B1E47"/>
    <w:rsid w:val="006B2424"/>
    <w:rsid w:val="006B5785"/>
    <w:rsid w:val="006B57A0"/>
    <w:rsid w:val="006B609A"/>
    <w:rsid w:val="006B7123"/>
    <w:rsid w:val="006C2969"/>
    <w:rsid w:val="006C2AD1"/>
    <w:rsid w:val="006C5F3D"/>
    <w:rsid w:val="006C7C15"/>
    <w:rsid w:val="006D4DFE"/>
    <w:rsid w:val="006D5268"/>
    <w:rsid w:val="006D5478"/>
    <w:rsid w:val="006D54F5"/>
    <w:rsid w:val="006D650B"/>
    <w:rsid w:val="006D67CB"/>
    <w:rsid w:val="006E4BE4"/>
    <w:rsid w:val="006E6295"/>
    <w:rsid w:val="007005F7"/>
    <w:rsid w:val="0070391A"/>
    <w:rsid w:val="007041BA"/>
    <w:rsid w:val="00705CD8"/>
    <w:rsid w:val="007063C8"/>
    <w:rsid w:val="00706D4E"/>
    <w:rsid w:val="00707333"/>
    <w:rsid w:val="00711E68"/>
    <w:rsid w:val="007136A6"/>
    <w:rsid w:val="00714089"/>
    <w:rsid w:val="007140CF"/>
    <w:rsid w:val="00714253"/>
    <w:rsid w:val="007154E0"/>
    <w:rsid w:val="007169CB"/>
    <w:rsid w:val="00716B69"/>
    <w:rsid w:val="00717277"/>
    <w:rsid w:val="0072032A"/>
    <w:rsid w:val="007211F5"/>
    <w:rsid w:val="00724377"/>
    <w:rsid w:val="00725375"/>
    <w:rsid w:val="0072710B"/>
    <w:rsid w:val="00727297"/>
    <w:rsid w:val="00730156"/>
    <w:rsid w:val="007307F9"/>
    <w:rsid w:val="00730A7E"/>
    <w:rsid w:val="00730FDE"/>
    <w:rsid w:val="00731437"/>
    <w:rsid w:val="00732B06"/>
    <w:rsid w:val="007331CD"/>
    <w:rsid w:val="00733437"/>
    <w:rsid w:val="00734A76"/>
    <w:rsid w:val="00735217"/>
    <w:rsid w:val="00740144"/>
    <w:rsid w:val="00740925"/>
    <w:rsid w:val="007427EE"/>
    <w:rsid w:val="00743BED"/>
    <w:rsid w:val="007449E1"/>
    <w:rsid w:val="00744C23"/>
    <w:rsid w:val="00744CC8"/>
    <w:rsid w:val="007451AB"/>
    <w:rsid w:val="0074532A"/>
    <w:rsid w:val="007456B6"/>
    <w:rsid w:val="007456DE"/>
    <w:rsid w:val="00747240"/>
    <w:rsid w:val="00751821"/>
    <w:rsid w:val="007524E8"/>
    <w:rsid w:val="007526EE"/>
    <w:rsid w:val="00752FD5"/>
    <w:rsid w:val="007550E6"/>
    <w:rsid w:val="0075522C"/>
    <w:rsid w:val="00756AEB"/>
    <w:rsid w:val="00756F7E"/>
    <w:rsid w:val="007604F4"/>
    <w:rsid w:val="00761457"/>
    <w:rsid w:val="00761FB7"/>
    <w:rsid w:val="007620B3"/>
    <w:rsid w:val="007641D0"/>
    <w:rsid w:val="00764994"/>
    <w:rsid w:val="00765C9A"/>
    <w:rsid w:val="00766406"/>
    <w:rsid w:val="0076703D"/>
    <w:rsid w:val="00767C18"/>
    <w:rsid w:val="00770D31"/>
    <w:rsid w:val="00772DCD"/>
    <w:rsid w:val="00772FE4"/>
    <w:rsid w:val="00773DA7"/>
    <w:rsid w:val="00774400"/>
    <w:rsid w:val="00777297"/>
    <w:rsid w:val="00780D28"/>
    <w:rsid w:val="00781B69"/>
    <w:rsid w:val="00782AC3"/>
    <w:rsid w:val="00784857"/>
    <w:rsid w:val="0079396F"/>
    <w:rsid w:val="00793DAE"/>
    <w:rsid w:val="007956D1"/>
    <w:rsid w:val="00796C86"/>
    <w:rsid w:val="007A0412"/>
    <w:rsid w:val="007A05C4"/>
    <w:rsid w:val="007A1409"/>
    <w:rsid w:val="007A1FB0"/>
    <w:rsid w:val="007A3937"/>
    <w:rsid w:val="007A4977"/>
    <w:rsid w:val="007A4D4A"/>
    <w:rsid w:val="007A7CD8"/>
    <w:rsid w:val="007B0449"/>
    <w:rsid w:val="007B0BD1"/>
    <w:rsid w:val="007B1C81"/>
    <w:rsid w:val="007B1FC9"/>
    <w:rsid w:val="007B2177"/>
    <w:rsid w:val="007B218F"/>
    <w:rsid w:val="007B220A"/>
    <w:rsid w:val="007B27A0"/>
    <w:rsid w:val="007B40F7"/>
    <w:rsid w:val="007B5F11"/>
    <w:rsid w:val="007B613B"/>
    <w:rsid w:val="007B7D41"/>
    <w:rsid w:val="007C197D"/>
    <w:rsid w:val="007C2490"/>
    <w:rsid w:val="007C35D9"/>
    <w:rsid w:val="007C5405"/>
    <w:rsid w:val="007C660A"/>
    <w:rsid w:val="007C6FFB"/>
    <w:rsid w:val="007C724F"/>
    <w:rsid w:val="007D03DC"/>
    <w:rsid w:val="007D13B4"/>
    <w:rsid w:val="007D18F5"/>
    <w:rsid w:val="007D2B5E"/>
    <w:rsid w:val="007D33EE"/>
    <w:rsid w:val="007D3926"/>
    <w:rsid w:val="007D50DB"/>
    <w:rsid w:val="007D69A5"/>
    <w:rsid w:val="007E0834"/>
    <w:rsid w:val="007E1406"/>
    <w:rsid w:val="007E205D"/>
    <w:rsid w:val="007E2914"/>
    <w:rsid w:val="007E3305"/>
    <w:rsid w:val="007E4B8E"/>
    <w:rsid w:val="007E4E39"/>
    <w:rsid w:val="007E6214"/>
    <w:rsid w:val="007E69BC"/>
    <w:rsid w:val="007E6EC9"/>
    <w:rsid w:val="007F03B0"/>
    <w:rsid w:val="007F0EA4"/>
    <w:rsid w:val="007F1B32"/>
    <w:rsid w:val="007F4DA8"/>
    <w:rsid w:val="007F5FCC"/>
    <w:rsid w:val="007F61E9"/>
    <w:rsid w:val="007F79FD"/>
    <w:rsid w:val="00800707"/>
    <w:rsid w:val="008016F4"/>
    <w:rsid w:val="008043FA"/>
    <w:rsid w:val="00804681"/>
    <w:rsid w:val="008054E4"/>
    <w:rsid w:val="008055EE"/>
    <w:rsid w:val="00806337"/>
    <w:rsid w:val="00810FB9"/>
    <w:rsid w:val="00811679"/>
    <w:rsid w:val="00812132"/>
    <w:rsid w:val="008128B3"/>
    <w:rsid w:val="00812E66"/>
    <w:rsid w:val="008131A0"/>
    <w:rsid w:val="00815830"/>
    <w:rsid w:val="00815C71"/>
    <w:rsid w:val="008164C4"/>
    <w:rsid w:val="008219CB"/>
    <w:rsid w:val="00823CCE"/>
    <w:rsid w:val="008242A0"/>
    <w:rsid w:val="00824E7F"/>
    <w:rsid w:val="00826938"/>
    <w:rsid w:val="00826B04"/>
    <w:rsid w:val="00827494"/>
    <w:rsid w:val="008279CB"/>
    <w:rsid w:val="00832382"/>
    <w:rsid w:val="008327A4"/>
    <w:rsid w:val="00833A91"/>
    <w:rsid w:val="00833E4B"/>
    <w:rsid w:val="008346F3"/>
    <w:rsid w:val="008350F7"/>
    <w:rsid w:val="00837F2C"/>
    <w:rsid w:val="0084020A"/>
    <w:rsid w:val="00842327"/>
    <w:rsid w:val="00844276"/>
    <w:rsid w:val="008458CE"/>
    <w:rsid w:val="00846421"/>
    <w:rsid w:val="00851AEA"/>
    <w:rsid w:val="00852442"/>
    <w:rsid w:val="00853C62"/>
    <w:rsid w:val="00854008"/>
    <w:rsid w:val="008555B4"/>
    <w:rsid w:val="00856B9B"/>
    <w:rsid w:val="00857FAC"/>
    <w:rsid w:val="0086077D"/>
    <w:rsid w:val="00860E85"/>
    <w:rsid w:val="00865AB3"/>
    <w:rsid w:val="00866B48"/>
    <w:rsid w:val="00866D76"/>
    <w:rsid w:val="00867611"/>
    <w:rsid w:val="00870161"/>
    <w:rsid w:val="0087112D"/>
    <w:rsid w:val="0087246E"/>
    <w:rsid w:val="0087293A"/>
    <w:rsid w:val="00872A8D"/>
    <w:rsid w:val="0087497A"/>
    <w:rsid w:val="00875A65"/>
    <w:rsid w:val="00876665"/>
    <w:rsid w:val="008768A7"/>
    <w:rsid w:val="00880EE0"/>
    <w:rsid w:val="00882455"/>
    <w:rsid w:val="008825F0"/>
    <w:rsid w:val="0088367C"/>
    <w:rsid w:val="008851B2"/>
    <w:rsid w:val="00885BFF"/>
    <w:rsid w:val="00886621"/>
    <w:rsid w:val="008903BA"/>
    <w:rsid w:val="00892B1C"/>
    <w:rsid w:val="00893DD3"/>
    <w:rsid w:val="00894778"/>
    <w:rsid w:val="00895427"/>
    <w:rsid w:val="008954DE"/>
    <w:rsid w:val="00896ACB"/>
    <w:rsid w:val="008974FC"/>
    <w:rsid w:val="00897707"/>
    <w:rsid w:val="008A2C27"/>
    <w:rsid w:val="008A4996"/>
    <w:rsid w:val="008B03B6"/>
    <w:rsid w:val="008B082B"/>
    <w:rsid w:val="008B084A"/>
    <w:rsid w:val="008B1A9D"/>
    <w:rsid w:val="008B56C7"/>
    <w:rsid w:val="008B575A"/>
    <w:rsid w:val="008B58ED"/>
    <w:rsid w:val="008B5B4C"/>
    <w:rsid w:val="008B6B71"/>
    <w:rsid w:val="008B6ED2"/>
    <w:rsid w:val="008B72EB"/>
    <w:rsid w:val="008B7CC0"/>
    <w:rsid w:val="008C043B"/>
    <w:rsid w:val="008C0F80"/>
    <w:rsid w:val="008C18A9"/>
    <w:rsid w:val="008C2026"/>
    <w:rsid w:val="008C2742"/>
    <w:rsid w:val="008C392D"/>
    <w:rsid w:val="008C4BD0"/>
    <w:rsid w:val="008C743C"/>
    <w:rsid w:val="008C7DED"/>
    <w:rsid w:val="008D002F"/>
    <w:rsid w:val="008D014D"/>
    <w:rsid w:val="008D2D96"/>
    <w:rsid w:val="008E08CB"/>
    <w:rsid w:val="008E1436"/>
    <w:rsid w:val="008E35AD"/>
    <w:rsid w:val="008E39A3"/>
    <w:rsid w:val="008E5781"/>
    <w:rsid w:val="008E76B8"/>
    <w:rsid w:val="008E79F0"/>
    <w:rsid w:val="008F0428"/>
    <w:rsid w:val="008F0D2C"/>
    <w:rsid w:val="008F19CE"/>
    <w:rsid w:val="008F1E8E"/>
    <w:rsid w:val="008F22B3"/>
    <w:rsid w:val="00901DF2"/>
    <w:rsid w:val="009024C2"/>
    <w:rsid w:val="00902BB5"/>
    <w:rsid w:val="00902C1D"/>
    <w:rsid w:val="0090370F"/>
    <w:rsid w:val="00904203"/>
    <w:rsid w:val="00904930"/>
    <w:rsid w:val="0090550B"/>
    <w:rsid w:val="0090674D"/>
    <w:rsid w:val="009124E1"/>
    <w:rsid w:val="00912CD9"/>
    <w:rsid w:val="009144F1"/>
    <w:rsid w:val="009162E6"/>
    <w:rsid w:val="00916DF8"/>
    <w:rsid w:val="00917ABD"/>
    <w:rsid w:val="00920883"/>
    <w:rsid w:val="00921B3A"/>
    <w:rsid w:val="0092280C"/>
    <w:rsid w:val="00926B83"/>
    <w:rsid w:val="009301CA"/>
    <w:rsid w:val="00932EA6"/>
    <w:rsid w:val="00935CCC"/>
    <w:rsid w:val="00936B90"/>
    <w:rsid w:val="00936F52"/>
    <w:rsid w:val="009374A5"/>
    <w:rsid w:val="00937F1A"/>
    <w:rsid w:val="0094088C"/>
    <w:rsid w:val="009429BE"/>
    <w:rsid w:val="009462DF"/>
    <w:rsid w:val="009469A5"/>
    <w:rsid w:val="009475A5"/>
    <w:rsid w:val="00947C71"/>
    <w:rsid w:val="009527C0"/>
    <w:rsid w:val="00954D6C"/>
    <w:rsid w:val="009550C6"/>
    <w:rsid w:val="00955BE3"/>
    <w:rsid w:val="009632F2"/>
    <w:rsid w:val="00964CC4"/>
    <w:rsid w:val="0096611C"/>
    <w:rsid w:val="009661A2"/>
    <w:rsid w:val="0096672A"/>
    <w:rsid w:val="0096796A"/>
    <w:rsid w:val="00970A41"/>
    <w:rsid w:val="00971AE5"/>
    <w:rsid w:val="00971BF5"/>
    <w:rsid w:val="0097298E"/>
    <w:rsid w:val="00973E98"/>
    <w:rsid w:val="00975541"/>
    <w:rsid w:val="00976385"/>
    <w:rsid w:val="009771B5"/>
    <w:rsid w:val="00980AB5"/>
    <w:rsid w:val="00982BCC"/>
    <w:rsid w:val="0098325C"/>
    <w:rsid w:val="00985988"/>
    <w:rsid w:val="0098668D"/>
    <w:rsid w:val="00987847"/>
    <w:rsid w:val="009903CC"/>
    <w:rsid w:val="0099258F"/>
    <w:rsid w:val="009932E8"/>
    <w:rsid w:val="0099741D"/>
    <w:rsid w:val="009A080E"/>
    <w:rsid w:val="009A18DF"/>
    <w:rsid w:val="009A1C2C"/>
    <w:rsid w:val="009A1EC9"/>
    <w:rsid w:val="009A2BC3"/>
    <w:rsid w:val="009A4AAB"/>
    <w:rsid w:val="009A4F19"/>
    <w:rsid w:val="009A78DA"/>
    <w:rsid w:val="009B012D"/>
    <w:rsid w:val="009B0164"/>
    <w:rsid w:val="009B0240"/>
    <w:rsid w:val="009B094B"/>
    <w:rsid w:val="009B14F0"/>
    <w:rsid w:val="009B3019"/>
    <w:rsid w:val="009B3E67"/>
    <w:rsid w:val="009B47AF"/>
    <w:rsid w:val="009B4ADB"/>
    <w:rsid w:val="009B7B74"/>
    <w:rsid w:val="009B7EE9"/>
    <w:rsid w:val="009C090C"/>
    <w:rsid w:val="009C318C"/>
    <w:rsid w:val="009C3660"/>
    <w:rsid w:val="009C3E60"/>
    <w:rsid w:val="009C59DE"/>
    <w:rsid w:val="009C74E4"/>
    <w:rsid w:val="009C7F35"/>
    <w:rsid w:val="009D1CEB"/>
    <w:rsid w:val="009D406D"/>
    <w:rsid w:val="009D5AE3"/>
    <w:rsid w:val="009D617E"/>
    <w:rsid w:val="009D6CB8"/>
    <w:rsid w:val="009D75BA"/>
    <w:rsid w:val="009E1CC4"/>
    <w:rsid w:val="009E2730"/>
    <w:rsid w:val="009E2D7F"/>
    <w:rsid w:val="009E40D9"/>
    <w:rsid w:val="009E6F69"/>
    <w:rsid w:val="009E75C3"/>
    <w:rsid w:val="009F0426"/>
    <w:rsid w:val="009F069A"/>
    <w:rsid w:val="009F12E8"/>
    <w:rsid w:val="009F1D12"/>
    <w:rsid w:val="009F2225"/>
    <w:rsid w:val="009F3072"/>
    <w:rsid w:val="009F4181"/>
    <w:rsid w:val="009F53B3"/>
    <w:rsid w:val="009F5800"/>
    <w:rsid w:val="009F6E97"/>
    <w:rsid w:val="009F72C8"/>
    <w:rsid w:val="00A00C4D"/>
    <w:rsid w:val="00A00F8F"/>
    <w:rsid w:val="00A02F15"/>
    <w:rsid w:val="00A02F63"/>
    <w:rsid w:val="00A0333A"/>
    <w:rsid w:val="00A03446"/>
    <w:rsid w:val="00A0400D"/>
    <w:rsid w:val="00A04384"/>
    <w:rsid w:val="00A043D4"/>
    <w:rsid w:val="00A04675"/>
    <w:rsid w:val="00A04A0F"/>
    <w:rsid w:val="00A054E1"/>
    <w:rsid w:val="00A066E6"/>
    <w:rsid w:val="00A074BA"/>
    <w:rsid w:val="00A07586"/>
    <w:rsid w:val="00A07F52"/>
    <w:rsid w:val="00A1107F"/>
    <w:rsid w:val="00A11DCA"/>
    <w:rsid w:val="00A127FA"/>
    <w:rsid w:val="00A12F4E"/>
    <w:rsid w:val="00A1390B"/>
    <w:rsid w:val="00A14AD6"/>
    <w:rsid w:val="00A14E63"/>
    <w:rsid w:val="00A15204"/>
    <w:rsid w:val="00A152F6"/>
    <w:rsid w:val="00A15E7B"/>
    <w:rsid w:val="00A161A3"/>
    <w:rsid w:val="00A17280"/>
    <w:rsid w:val="00A21BC7"/>
    <w:rsid w:val="00A23473"/>
    <w:rsid w:val="00A24A65"/>
    <w:rsid w:val="00A26934"/>
    <w:rsid w:val="00A26EC9"/>
    <w:rsid w:val="00A278EC"/>
    <w:rsid w:val="00A27C05"/>
    <w:rsid w:val="00A315DA"/>
    <w:rsid w:val="00A3232C"/>
    <w:rsid w:val="00A327DE"/>
    <w:rsid w:val="00A3582A"/>
    <w:rsid w:val="00A36DE2"/>
    <w:rsid w:val="00A36E25"/>
    <w:rsid w:val="00A400F4"/>
    <w:rsid w:val="00A421A5"/>
    <w:rsid w:val="00A42C78"/>
    <w:rsid w:val="00A44381"/>
    <w:rsid w:val="00A44C83"/>
    <w:rsid w:val="00A44E65"/>
    <w:rsid w:val="00A460B5"/>
    <w:rsid w:val="00A4613B"/>
    <w:rsid w:val="00A46C72"/>
    <w:rsid w:val="00A46D12"/>
    <w:rsid w:val="00A472B8"/>
    <w:rsid w:val="00A515A9"/>
    <w:rsid w:val="00A517CA"/>
    <w:rsid w:val="00A51843"/>
    <w:rsid w:val="00A52A12"/>
    <w:rsid w:val="00A546BE"/>
    <w:rsid w:val="00A5506F"/>
    <w:rsid w:val="00A55074"/>
    <w:rsid w:val="00A552B2"/>
    <w:rsid w:val="00A55ADF"/>
    <w:rsid w:val="00A56E55"/>
    <w:rsid w:val="00A57188"/>
    <w:rsid w:val="00A5786D"/>
    <w:rsid w:val="00A6215E"/>
    <w:rsid w:val="00A63706"/>
    <w:rsid w:val="00A64251"/>
    <w:rsid w:val="00A64A34"/>
    <w:rsid w:val="00A64A8D"/>
    <w:rsid w:val="00A652B4"/>
    <w:rsid w:val="00A66C32"/>
    <w:rsid w:val="00A70A4F"/>
    <w:rsid w:val="00A70BE2"/>
    <w:rsid w:val="00A71C05"/>
    <w:rsid w:val="00A71EBA"/>
    <w:rsid w:val="00A725AD"/>
    <w:rsid w:val="00A727DC"/>
    <w:rsid w:val="00A7451C"/>
    <w:rsid w:val="00A7523A"/>
    <w:rsid w:val="00A75B56"/>
    <w:rsid w:val="00A76416"/>
    <w:rsid w:val="00A76DE6"/>
    <w:rsid w:val="00A8011F"/>
    <w:rsid w:val="00A80C52"/>
    <w:rsid w:val="00A8167D"/>
    <w:rsid w:val="00A81C6E"/>
    <w:rsid w:val="00A82FE1"/>
    <w:rsid w:val="00A833E2"/>
    <w:rsid w:val="00A837D7"/>
    <w:rsid w:val="00A84F75"/>
    <w:rsid w:val="00A85AC0"/>
    <w:rsid w:val="00A86632"/>
    <w:rsid w:val="00A86FD0"/>
    <w:rsid w:val="00A877A7"/>
    <w:rsid w:val="00A94DE3"/>
    <w:rsid w:val="00A96037"/>
    <w:rsid w:val="00A96406"/>
    <w:rsid w:val="00AA1474"/>
    <w:rsid w:val="00AA2521"/>
    <w:rsid w:val="00AA2F30"/>
    <w:rsid w:val="00AA4876"/>
    <w:rsid w:val="00AA731D"/>
    <w:rsid w:val="00AA7E23"/>
    <w:rsid w:val="00AB0726"/>
    <w:rsid w:val="00AB3727"/>
    <w:rsid w:val="00AB4AC3"/>
    <w:rsid w:val="00AB4DF5"/>
    <w:rsid w:val="00AB50AC"/>
    <w:rsid w:val="00AB5517"/>
    <w:rsid w:val="00AB5E9C"/>
    <w:rsid w:val="00AB65DC"/>
    <w:rsid w:val="00AC13F4"/>
    <w:rsid w:val="00AC1928"/>
    <w:rsid w:val="00AC1F64"/>
    <w:rsid w:val="00AC25BA"/>
    <w:rsid w:val="00AC3736"/>
    <w:rsid w:val="00AC5769"/>
    <w:rsid w:val="00AC7A31"/>
    <w:rsid w:val="00AC7BF2"/>
    <w:rsid w:val="00AD25AD"/>
    <w:rsid w:val="00AD277D"/>
    <w:rsid w:val="00AD3D24"/>
    <w:rsid w:val="00AD42B6"/>
    <w:rsid w:val="00AD580B"/>
    <w:rsid w:val="00AD58A3"/>
    <w:rsid w:val="00AD5C18"/>
    <w:rsid w:val="00AD610B"/>
    <w:rsid w:val="00AD634C"/>
    <w:rsid w:val="00AD679F"/>
    <w:rsid w:val="00AD7C88"/>
    <w:rsid w:val="00AE0361"/>
    <w:rsid w:val="00AE140E"/>
    <w:rsid w:val="00AE2292"/>
    <w:rsid w:val="00AE4B73"/>
    <w:rsid w:val="00AE5032"/>
    <w:rsid w:val="00AE5FCF"/>
    <w:rsid w:val="00AE682D"/>
    <w:rsid w:val="00AE7F06"/>
    <w:rsid w:val="00AF12D9"/>
    <w:rsid w:val="00AF246B"/>
    <w:rsid w:val="00AF33AC"/>
    <w:rsid w:val="00AF51C8"/>
    <w:rsid w:val="00AF59BD"/>
    <w:rsid w:val="00AF630A"/>
    <w:rsid w:val="00AF6615"/>
    <w:rsid w:val="00B009C7"/>
    <w:rsid w:val="00B015C1"/>
    <w:rsid w:val="00B0298C"/>
    <w:rsid w:val="00B04B23"/>
    <w:rsid w:val="00B061EA"/>
    <w:rsid w:val="00B06C95"/>
    <w:rsid w:val="00B07462"/>
    <w:rsid w:val="00B07954"/>
    <w:rsid w:val="00B12302"/>
    <w:rsid w:val="00B14B8B"/>
    <w:rsid w:val="00B166A1"/>
    <w:rsid w:val="00B1759A"/>
    <w:rsid w:val="00B201CE"/>
    <w:rsid w:val="00B2074F"/>
    <w:rsid w:val="00B21D7B"/>
    <w:rsid w:val="00B227E3"/>
    <w:rsid w:val="00B24859"/>
    <w:rsid w:val="00B24CAA"/>
    <w:rsid w:val="00B2520B"/>
    <w:rsid w:val="00B2650E"/>
    <w:rsid w:val="00B315D3"/>
    <w:rsid w:val="00B31AC4"/>
    <w:rsid w:val="00B335B1"/>
    <w:rsid w:val="00B34B8D"/>
    <w:rsid w:val="00B368C7"/>
    <w:rsid w:val="00B37BB0"/>
    <w:rsid w:val="00B41B22"/>
    <w:rsid w:val="00B43697"/>
    <w:rsid w:val="00B436B1"/>
    <w:rsid w:val="00B45309"/>
    <w:rsid w:val="00B455B8"/>
    <w:rsid w:val="00B4578C"/>
    <w:rsid w:val="00B458E1"/>
    <w:rsid w:val="00B462B5"/>
    <w:rsid w:val="00B46A32"/>
    <w:rsid w:val="00B55ABD"/>
    <w:rsid w:val="00B56368"/>
    <w:rsid w:val="00B579A6"/>
    <w:rsid w:val="00B57D72"/>
    <w:rsid w:val="00B63001"/>
    <w:rsid w:val="00B63FD7"/>
    <w:rsid w:val="00B66260"/>
    <w:rsid w:val="00B66AFA"/>
    <w:rsid w:val="00B6714E"/>
    <w:rsid w:val="00B70BA3"/>
    <w:rsid w:val="00B71CBD"/>
    <w:rsid w:val="00B72544"/>
    <w:rsid w:val="00B73C94"/>
    <w:rsid w:val="00B7577F"/>
    <w:rsid w:val="00B76CB9"/>
    <w:rsid w:val="00B777B6"/>
    <w:rsid w:val="00B80AD2"/>
    <w:rsid w:val="00B82C10"/>
    <w:rsid w:val="00B834F6"/>
    <w:rsid w:val="00B852A6"/>
    <w:rsid w:val="00B85A0E"/>
    <w:rsid w:val="00B9280E"/>
    <w:rsid w:val="00B94498"/>
    <w:rsid w:val="00B949FA"/>
    <w:rsid w:val="00B95054"/>
    <w:rsid w:val="00B9755A"/>
    <w:rsid w:val="00BA0826"/>
    <w:rsid w:val="00BA37C1"/>
    <w:rsid w:val="00BA5AE9"/>
    <w:rsid w:val="00BA71D7"/>
    <w:rsid w:val="00BB083A"/>
    <w:rsid w:val="00BB66E3"/>
    <w:rsid w:val="00BC17A4"/>
    <w:rsid w:val="00BC2467"/>
    <w:rsid w:val="00BC2A87"/>
    <w:rsid w:val="00BC3EBB"/>
    <w:rsid w:val="00BC5446"/>
    <w:rsid w:val="00BC5A40"/>
    <w:rsid w:val="00BC6452"/>
    <w:rsid w:val="00BC6461"/>
    <w:rsid w:val="00BC72F5"/>
    <w:rsid w:val="00BC764F"/>
    <w:rsid w:val="00BC7E71"/>
    <w:rsid w:val="00BC7FFE"/>
    <w:rsid w:val="00BD1296"/>
    <w:rsid w:val="00BD2570"/>
    <w:rsid w:val="00BD3FA5"/>
    <w:rsid w:val="00BD4052"/>
    <w:rsid w:val="00BD6474"/>
    <w:rsid w:val="00BD6FEE"/>
    <w:rsid w:val="00BD75C5"/>
    <w:rsid w:val="00BE47FA"/>
    <w:rsid w:val="00BE6231"/>
    <w:rsid w:val="00BF00D7"/>
    <w:rsid w:val="00BF2D8F"/>
    <w:rsid w:val="00BF3284"/>
    <w:rsid w:val="00BF3A9F"/>
    <w:rsid w:val="00BF43BB"/>
    <w:rsid w:val="00BF4734"/>
    <w:rsid w:val="00BF5DDD"/>
    <w:rsid w:val="00BF6BAA"/>
    <w:rsid w:val="00BF6F97"/>
    <w:rsid w:val="00C0037E"/>
    <w:rsid w:val="00C0104C"/>
    <w:rsid w:val="00C026DE"/>
    <w:rsid w:val="00C02919"/>
    <w:rsid w:val="00C0464C"/>
    <w:rsid w:val="00C0470B"/>
    <w:rsid w:val="00C062C6"/>
    <w:rsid w:val="00C06C85"/>
    <w:rsid w:val="00C13565"/>
    <w:rsid w:val="00C20576"/>
    <w:rsid w:val="00C2063E"/>
    <w:rsid w:val="00C218AE"/>
    <w:rsid w:val="00C21DD7"/>
    <w:rsid w:val="00C24B99"/>
    <w:rsid w:val="00C24CD1"/>
    <w:rsid w:val="00C25C67"/>
    <w:rsid w:val="00C2660D"/>
    <w:rsid w:val="00C269EE"/>
    <w:rsid w:val="00C31B4A"/>
    <w:rsid w:val="00C34CF2"/>
    <w:rsid w:val="00C367EF"/>
    <w:rsid w:val="00C377FE"/>
    <w:rsid w:val="00C40DA9"/>
    <w:rsid w:val="00C416FB"/>
    <w:rsid w:val="00C41E8B"/>
    <w:rsid w:val="00C43A23"/>
    <w:rsid w:val="00C43D6D"/>
    <w:rsid w:val="00C44095"/>
    <w:rsid w:val="00C449D3"/>
    <w:rsid w:val="00C44D57"/>
    <w:rsid w:val="00C457B8"/>
    <w:rsid w:val="00C47D69"/>
    <w:rsid w:val="00C5007F"/>
    <w:rsid w:val="00C50199"/>
    <w:rsid w:val="00C51589"/>
    <w:rsid w:val="00C519A7"/>
    <w:rsid w:val="00C533BF"/>
    <w:rsid w:val="00C53885"/>
    <w:rsid w:val="00C53CAB"/>
    <w:rsid w:val="00C54331"/>
    <w:rsid w:val="00C566E9"/>
    <w:rsid w:val="00C57CBE"/>
    <w:rsid w:val="00C634D5"/>
    <w:rsid w:val="00C6586A"/>
    <w:rsid w:val="00C702C7"/>
    <w:rsid w:val="00C70E29"/>
    <w:rsid w:val="00C71265"/>
    <w:rsid w:val="00C71B1F"/>
    <w:rsid w:val="00C7297D"/>
    <w:rsid w:val="00C73254"/>
    <w:rsid w:val="00C7486C"/>
    <w:rsid w:val="00C75869"/>
    <w:rsid w:val="00C804B4"/>
    <w:rsid w:val="00C80739"/>
    <w:rsid w:val="00C81C5C"/>
    <w:rsid w:val="00C82557"/>
    <w:rsid w:val="00C8300A"/>
    <w:rsid w:val="00C832A6"/>
    <w:rsid w:val="00C839F8"/>
    <w:rsid w:val="00C83F0E"/>
    <w:rsid w:val="00C87DDF"/>
    <w:rsid w:val="00C90047"/>
    <w:rsid w:val="00C90510"/>
    <w:rsid w:val="00C915B7"/>
    <w:rsid w:val="00C939E6"/>
    <w:rsid w:val="00C9485F"/>
    <w:rsid w:val="00C95D7A"/>
    <w:rsid w:val="00C96D51"/>
    <w:rsid w:val="00C97DC7"/>
    <w:rsid w:val="00CA11DE"/>
    <w:rsid w:val="00CA1829"/>
    <w:rsid w:val="00CA1CA8"/>
    <w:rsid w:val="00CA309E"/>
    <w:rsid w:val="00CA3F8D"/>
    <w:rsid w:val="00CA7907"/>
    <w:rsid w:val="00CB17F2"/>
    <w:rsid w:val="00CB2D7E"/>
    <w:rsid w:val="00CC0263"/>
    <w:rsid w:val="00CC10DE"/>
    <w:rsid w:val="00CC2883"/>
    <w:rsid w:val="00CC2D09"/>
    <w:rsid w:val="00CC2EA1"/>
    <w:rsid w:val="00CC404F"/>
    <w:rsid w:val="00CC5ECF"/>
    <w:rsid w:val="00CC6EA6"/>
    <w:rsid w:val="00CC6F8D"/>
    <w:rsid w:val="00CC7DAF"/>
    <w:rsid w:val="00CD23C9"/>
    <w:rsid w:val="00CD3D98"/>
    <w:rsid w:val="00CD7ECD"/>
    <w:rsid w:val="00CE28A8"/>
    <w:rsid w:val="00CE4005"/>
    <w:rsid w:val="00CE6FFE"/>
    <w:rsid w:val="00CF1D29"/>
    <w:rsid w:val="00CF2303"/>
    <w:rsid w:val="00CF2581"/>
    <w:rsid w:val="00CF3561"/>
    <w:rsid w:val="00CF3577"/>
    <w:rsid w:val="00CF5079"/>
    <w:rsid w:val="00CF553F"/>
    <w:rsid w:val="00CF78C0"/>
    <w:rsid w:val="00CF7908"/>
    <w:rsid w:val="00D0101B"/>
    <w:rsid w:val="00D01B22"/>
    <w:rsid w:val="00D02E18"/>
    <w:rsid w:val="00D034B9"/>
    <w:rsid w:val="00D0492B"/>
    <w:rsid w:val="00D051E0"/>
    <w:rsid w:val="00D05637"/>
    <w:rsid w:val="00D05971"/>
    <w:rsid w:val="00D06086"/>
    <w:rsid w:val="00D06CC5"/>
    <w:rsid w:val="00D0720B"/>
    <w:rsid w:val="00D118C5"/>
    <w:rsid w:val="00D139D7"/>
    <w:rsid w:val="00D13D88"/>
    <w:rsid w:val="00D13DCD"/>
    <w:rsid w:val="00D150B6"/>
    <w:rsid w:val="00D166A9"/>
    <w:rsid w:val="00D16E3F"/>
    <w:rsid w:val="00D16EE2"/>
    <w:rsid w:val="00D213E9"/>
    <w:rsid w:val="00D2227F"/>
    <w:rsid w:val="00D23795"/>
    <w:rsid w:val="00D23E11"/>
    <w:rsid w:val="00D242E8"/>
    <w:rsid w:val="00D24DE6"/>
    <w:rsid w:val="00D25216"/>
    <w:rsid w:val="00D256DB"/>
    <w:rsid w:val="00D3007B"/>
    <w:rsid w:val="00D30CEB"/>
    <w:rsid w:val="00D317B8"/>
    <w:rsid w:val="00D338F1"/>
    <w:rsid w:val="00D36D2F"/>
    <w:rsid w:val="00D36FE6"/>
    <w:rsid w:val="00D3781A"/>
    <w:rsid w:val="00D37996"/>
    <w:rsid w:val="00D37BB8"/>
    <w:rsid w:val="00D42768"/>
    <w:rsid w:val="00D43E11"/>
    <w:rsid w:val="00D44B3E"/>
    <w:rsid w:val="00D46392"/>
    <w:rsid w:val="00D53D83"/>
    <w:rsid w:val="00D53FB7"/>
    <w:rsid w:val="00D54050"/>
    <w:rsid w:val="00D56E15"/>
    <w:rsid w:val="00D601B0"/>
    <w:rsid w:val="00D60200"/>
    <w:rsid w:val="00D61F3D"/>
    <w:rsid w:val="00D62ADA"/>
    <w:rsid w:val="00D62BB8"/>
    <w:rsid w:val="00D666FC"/>
    <w:rsid w:val="00D6690C"/>
    <w:rsid w:val="00D67D78"/>
    <w:rsid w:val="00D70386"/>
    <w:rsid w:val="00D70774"/>
    <w:rsid w:val="00D70F51"/>
    <w:rsid w:val="00D74BA7"/>
    <w:rsid w:val="00D755E3"/>
    <w:rsid w:val="00D75EA3"/>
    <w:rsid w:val="00D76264"/>
    <w:rsid w:val="00D77993"/>
    <w:rsid w:val="00D77FE7"/>
    <w:rsid w:val="00D81181"/>
    <w:rsid w:val="00D83E7D"/>
    <w:rsid w:val="00D8486B"/>
    <w:rsid w:val="00D86843"/>
    <w:rsid w:val="00D9027B"/>
    <w:rsid w:val="00D91232"/>
    <w:rsid w:val="00D929EA"/>
    <w:rsid w:val="00D9411E"/>
    <w:rsid w:val="00D9512C"/>
    <w:rsid w:val="00D95C77"/>
    <w:rsid w:val="00DA0BD0"/>
    <w:rsid w:val="00DA19A8"/>
    <w:rsid w:val="00DA3A3B"/>
    <w:rsid w:val="00DA5125"/>
    <w:rsid w:val="00DA58B3"/>
    <w:rsid w:val="00DA7CCB"/>
    <w:rsid w:val="00DB131A"/>
    <w:rsid w:val="00DB1C8E"/>
    <w:rsid w:val="00DB5B9D"/>
    <w:rsid w:val="00DB6165"/>
    <w:rsid w:val="00DB62AC"/>
    <w:rsid w:val="00DB74E1"/>
    <w:rsid w:val="00DB7650"/>
    <w:rsid w:val="00DC086F"/>
    <w:rsid w:val="00DC14F0"/>
    <w:rsid w:val="00DC1AA3"/>
    <w:rsid w:val="00DC1B6F"/>
    <w:rsid w:val="00DC2817"/>
    <w:rsid w:val="00DC3360"/>
    <w:rsid w:val="00DC3F64"/>
    <w:rsid w:val="00DC5423"/>
    <w:rsid w:val="00DC626F"/>
    <w:rsid w:val="00DC62AA"/>
    <w:rsid w:val="00DC7C43"/>
    <w:rsid w:val="00DC7D5A"/>
    <w:rsid w:val="00DD123D"/>
    <w:rsid w:val="00DD1B72"/>
    <w:rsid w:val="00DD38F5"/>
    <w:rsid w:val="00DD56D4"/>
    <w:rsid w:val="00DD5821"/>
    <w:rsid w:val="00DD65F9"/>
    <w:rsid w:val="00DE058D"/>
    <w:rsid w:val="00DE0A36"/>
    <w:rsid w:val="00DF0284"/>
    <w:rsid w:val="00DF2CA4"/>
    <w:rsid w:val="00DF302B"/>
    <w:rsid w:val="00DF3B88"/>
    <w:rsid w:val="00DF4403"/>
    <w:rsid w:val="00DF4D83"/>
    <w:rsid w:val="00DF4FED"/>
    <w:rsid w:val="00E01A79"/>
    <w:rsid w:val="00E05057"/>
    <w:rsid w:val="00E078EF"/>
    <w:rsid w:val="00E1026B"/>
    <w:rsid w:val="00E1078E"/>
    <w:rsid w:val="00E13CFF"/>
    <w:rsid w:val="00E13DD7"/>
    <w:rsid w:val="00E14F71"/>
    <w:rsid w:val="00E15B6B"/>
    <w:rsid w:val="00E1748B"/>
    <w:rsid w:val="00E20120"/>
    <w:rsid w:val="00E20ADD"/>
    <w:rsid w:val="00E20C26"/>
    <w:rsid w:val="00E21387"/>
    <w:rsid w:val="00E223C8"/>
    <w:rsid w:val="00E23DDF"/>
    <w:rsid w:val="00E243C5"/>
    <w:rsid w:val="00E24E73"/>
    <w:rsid w:val="00E254A9"/>
    <w:rsid w:val="00E263A0"/>
    <w:rsid w:val="00E26B4C"/>
    <w:rsid w:val="00E27B3D"/>
    <w:rsid w:val="00E30255"/>
    <w:rsid w:val="00E30C21"/>
    <w:rsid w:val="00E31DCB"/>
    <w:rsid w:val="00E368FB"/>
    <w:rsid w:val="00E3786F"/>
    <w:rsid w:val="00E417CC"/>
    <w:rsid w:val="00E424AE"/>
    <w:rsid w:val="00E42856"/>
    <w:rsid w:val="00E429CD"/>
    <w:rsid w:val="00E4342E"/>
    <w:rsid w:val="00E439DE"/>
    <w:rsid w:val="00E44EB2"/>
    <w:rsid w:val="00E450D4"/>
    <w:rsid w:val="00E47B28"/>
    <w:rsid w:val="00E52013"/>
    <w:rsid w:val="00E52622"/>
    <w:rsid w:val="00E53637"/>
    <w:rsid w:val="00E537F5"/>
    <w:rsid w:val="00E54F24"/>
    <w:rsid w:val="00E56919"/>
    <w:rsid w:val="00E56FE6"/>
    <w:rsid w:val="00E572B6"/>
    <w:rsid w:val="00E572CE"/>
    <w:rsid w:val="00E60FE1"/>
    <w:rsid w:val="00E61534"/>
    <w:rsid w:val="00E61D96"/>
    <w:rsid w:val="00E62DF5"/>
    <w:rsid w:val="00E6444B"/>
    <w:rsid w:val="00E64C9A"/>
    <w:rsid w:val="00E65D45"/>
    <w:rsid w:val="00E6640F"/>
    <w:rsid w:val="00E66D7D"/>
    <w:rsid w:val="00E6711D"/>
    <w:rsid w:val="00E67732"/>
    <w:rsid w:val="00E67E8D"/>
    <w:rsid w:val="00E70357"/>
    <w:rsid w:val="00E70364"/>
    <w:rsid w:val="00E73962"/>
    <w:rsid w:val="00E74973"/>
    <w:rsid w:val="00E74D64"/>
    <w:rsid w:val="00E771C1"/>
    <w:rsid w:val="00E77BED"/>
    <w:rsid w:val="00E804F1"/>
    <w:rsid w:val="00E809D6"/>
    <w:rsid w:val="00E8267F"/>
    <w:rsid w:val="00E82F1B"/>
    <w:rsid w:val="00E85AF1"/>
    <w:rsid w:val="00E869F5"/>
    <w:rsid w:val="00E86C85"/>
    <w:rsid w:val="00E87C18"/>
    <w:rsid w:val="00E93747"/>
    <w:rsid w:val="00E943AD"/>
    <w:rsid w:val="00E96FAB"/>
    <w:rsid w:val="00E97F07"/>
    <w:rsid w:val="00EA070F"/>
    <w:rsid w:val="00EA2A1E"/>
    <w:rsid w:val="00EA321E"/>
    <w:rsid w:val="00EA46DA"/>
    <w:rsid w:val="00EA5CD2"/>
    <w:rsid w:val="00EA6E19"/>
    <w:rsid w:val="00EA70FB"/>
    <w:rsid w:val="00EB1CA5"/>
    <w:rsid w:val="00EB2290"/>
    <w:rsid w:val="00EB3045"/>
    <w:rsid w:val="00EB49A1"/>
    <w:rsid w:val="00EB4A7F"/>
    <w:rsid w:val="00EB5223"/>
    <w:rsid w:val="00EB629B"/>
    <w:rsid w:val="00EB6BA7"/>
    <w:rsid w:val="00EB6F2D"/>
    <w:rsid w:val="00EB7F48"/>
    <w:rsid w:val="00EC11CA"/>
    <w:rsid w:val="00EC1845"/>
    <w:rsid w:val="00EC28BB"/>
    <w:rsid w:val="00EC4D63"/>
    <w:rsid w:val="00ED0BBB"/>
    <w:rsid w:val="00ED1618"/>
    <w:rsid w:val="00ED4002"/>
    <w:rsid w:val="00ED420C"/>
    <w:rsid w:val="00ED442C"/>
    <w:rsid w:val="00ED747C"/>
    <w:rsid w:val="00ED7D1F"/>
    <w:rsid w:val="00EE064D"/>
    <w:rsid w:val="00EE2850"/>
    <w:rsid w:val="00EE3570"/>
    <w:rsid w:val="00EE35B0"/>
    <w:rsid w:val="00EE3A3D"/>
    <w:rsid w:val="00EE3CDB"/>
    <w:rsid w:val="00EE3D7A"/>
    <w:rsid w:val="00EE4A7A"/>
    <w:rsid w:val="00EE6486"/>
    <w:rsid w:val="00EF19EC"/>
    <w:rsid w:val="00EF24F3"/>
    <w:rsid w:val="00EF2AA8"/>
    <w:rsid w:val="00EF3B97"/>
    <w:rsid w:val="00EF5D88"/>
    <w:rsid w:val="00EF5F11"/>
    <w:rsid w:val="00EF7743"/>
    <w:rsid w:val="00EF7DDE"/>
    <w:rsid w:val="00F00CA7"/>
    <w:rsid w:val="00F02008"/>
    <w:rsid w:val="00F03801"/>
    <w:rsid w:val="00F039EA"/>
    <w:rsid w:val="00F03A12"/>
    <w:rsid w:val="00F075E2"/>
    <w:rsid w:val="00F07BF3"/>
    <w:rsid w:val="00F07CD1"/>
    <w:rsid w:val="00F07EAA"/>
    <w:rsid w:val="00F10B51"/>
    <w:rsid w:val="00F115DE"/>
    <w:rsid w:val="00F11B61"/>
    <w:rsid w:val="00F125D5"/>
    <w:rsid w:val="00F12E90"/>
    <w:rsid w:val="00F12FF7"/>
    <w:rsid w:val="00F13887"/>
    <w:rsid w:val="00F13F4D"/>
    <w:rsid w:val="00F14873"/>
    <w:rsid w:val="00F1507F"/>
    <w:rsid w:val="00F15540"/>
    <w:rsid w:val="00F16A9B"/>
    <w:rsid w:val="00F176B0"/>
    <w:rsid w:val="00F1783C"/>
    <w:rsid w:val="00F20D26"/>
    <w:rsid w:val="00F20EB0"/>
    <w:rsid w:val="00F210F8"/>
    <w:rsid w:val="00F225E1"/>
    <w:rsid w:val="00F226C1"/>
    <w:rsid w:val="00F241C0"/>
    <w:rsid w:val="00F247B3"/>
    <w:rsid w:val="00F25E30"/>
    <w:rsid w:val="00F275E6"/>
    <w:rsid w:val="00F30085"/>
    <w:rsid w:val="00F31183"/>
    <w:rsid w:val="00F31DAF"/>
    <w:rsid w:val="00F31E41"/>
    <w:rsid w:val="00F33216"/>
    <w:rsid w:val="00F366A3"/>
    <w:rsid w:val="00F40151"/>
    <w:rsid w:val="00F414E1"/>
    <w:rsid w:val="00F426BB"/>
    <w:rsid w:val="00F434F5"/>
    <w:rsid w:val="00F439F4"/>
    <w:rsid w:val="00F44F45"/>
    <w:rsid w:val="00F44F84"/>
    <w:rsid w:val="00F471C8"/>
    <w:rsid w:val="00F500EF"/>
    <w:rsid w:val="00F53AD0"/>
    <w:rsid w:val="00F5485A"/>
    <w:rsid w:val="00F54F3C"/>
    <w:rsid w:val="00F556B9"/>
    <w:rsid w:val="00F56214"/>
    <w:rsid w:val="00F6306F"/>
    <w:rsid w:val="00F6309B"/>
    <w:rsid w:val="00F6349D"/>
    <w:rsid w:val="00F656CB"/>
    <w:rsid w:val="00F65806"/>
    <w:rsid w:val="00F6738A"/>
    <w:rsid w:val="00F71CF2"/>
    <w:rsid w:val="00F72084"/>
    <w:rsid w:val="00F740BC"/>
    <w:rsid w:val="00F81F66"/>
    <w:rsid w:val="00F85180"/>
    <w:rsid w:val="00F9127A"/>
    <w:rsid w:val="00F93A3E"/>
    <w:rsid w:val="00F94568"/>
    <w:rsid w:val="00F94806"/>
    <w:rsid w:val="00F959AD"/>
    <w:rsid w:val="00F95F5C"/>
    <w:rsid w:val="00F9690A"/>
    <w:rsid w:val="00FA161F"/>
    <w:rsid w:val="00FA2185"/>
    <w:rsid w:val="00FA35F9"/>
    <w:rsid w:val="00FA3969"/>
    <w:rsid w:val="00FA5667"/>
    <w:rsid w:val="00FA7193"/>
    <w:rsid w:val="00FB0EBE"/>
    <w:rsid w:val="00FB1383"/>
    <w:rsid w:val="00FB2464"/>
    <w:rsid w:val="00FB2F76"/>
    <w:rsid w:val="00FB336A"/>
    <w:rsid w:val="00FB3796"/>
    <w:rsid w:val="00FB48B9"/>
    <w:rsid w:val="00FB5F2C"/>
    <w:rsid w:val="00FB696C"/>
    <w:rsid w:val="00FC007C"/>
    <w:rsid w:val="00FC607B"/>
    <w:rsid w:val="00FC71FC"/>
    <w:rsid w:val="00FD0BC3"/>
    <w:rsid w:val="00FD1CE5"/>
    <w:rsid w:val="00FD300C"/>
    <w:rsid w:val="00FD31C0"/>
    <w:rsid w:val="00FD3354"/>
    <w:rsid w:val="00FD435C"/>
    <w:rsid w:val="00FE14AD"/>
    <w:rsid w:val="00FE38B7"/>
    <w:rsid w:val="00FE71AC"/>
    <w:rsid w:val="00FF25B2"/>
    <w:rsid w:val="00FF3523"/>
    <w:rsid w:val="00FF3874"/>
    <w:rsid w:val="00FF3A51"/>
    <w:rsid w:val="00FF48B4"/>
    <w:rsid w:val="00FF77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2A8550C"/>
  <w15:chartTrackingRefBased/>
  <w15:docId w15:val="{C8314E99-EBEB-43B5-94E0-10A608253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3AD6"/>
    <w:pPr>
      <w:widowControl w:val="0"/>
      <w:jc w:val="both"/>
    </w:pPr>
    <w:rPr>
      <w:rFonts w:ascii="Times New Roman" w:hAnsi="Times New Roman"/>
    </w:rPr>
  </w:style>
  <w:style w:type="paragraph" w:styleId="1">
    <w:name w:val="heading 1"/>
    <w:basedOn w:val="a"/>
    <w:next w:val="a"/>
    <w:link w:val="10"/>
    <w:uiPriority w:val="9"/>
    <w:qFormat/>
    <w:rsid w:val="001B7373"/>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57338"/>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5C6EB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見出し 2 (文字)"/>
    <w:basedOn w:val="a0"/>
    <w:link w:val="2"/>
    <w:uiPriority w:val="9"/>
    <w:rsid w:val="00357338"/>
    <w:rPr>
      <w:rFonts w:asciiTheme="majorHAnsi" w:eastAsiaTheme="majorEastAsia" w:hAnsiTheme="majorHAnsi" w:cstheme="majorBidi"/>
    </w:rPr>
  </w:style>
  <w:style w:type="character" w:styleId="a3">
    <w:name w:val="Placeholder Text"/>
    <w:basedOn w:val="a0"/>
    <w:uiPriority w:val="99"/>
    <w:semiHidden/>
    <w:rsid w:val="00DC14F0"/>
    <w:rPr>
      <w:color w:val="808080"/>
    </w:rPr>
  </w:style>
  <w:style w:type="paragraph" w:styleId="a4">
    <w:name w:val="List Paragraph"/>
    <w:basedOn w:val="a"/>
    <w:uiPriority w:val="34"/>
    <w:qFormat/>
    <w:rsid w:val="00D166A9"/>
    <w:pPr>
      <w:ind w:leftChars="400" w:left="840"/>
    </w:pPr>
  </w:style>
  <w:style w:type="paragraph" w:styleId="a5">
    <w:name w:val="header"/>
    <w:basedOn w:val="a"/>
    <w:link w:val="a6"/>
    <w:uiPriority w:val="99"/>
    <w:unhideWhenUsed/>
    <w:rsid w:val="00D06086"/>
    <w:pPr>
      <w:tabs>
        <w:tab w:val="center" w:pos="4252"/>
        <w:tab w:val="right" w:pos="8504"/>
      </w:tabs>
      <w:snapToGrid w:val="0"/>
    </w:pPr>
  </w:style>
  <w:style w:type="character" w:customStyle="1" w:styleId="a6">
    <w:name w:val="ヘッダー (文字)"/>
    <w:basedOn w:val="a0"/>
    <w:link w:val="a5"/>
    <w:uiPriority w:val="99"/>
    <w:rsid w:val="00D06086"/>
    <w:rPr>
      <w:rFonts w:ascii="Times New Roman" w:hAnsi="Times New Roman"/>
    </w:rPr>
  </w:style>
  <w:style w:type="paragraph" w:styleId="a7">
    <w:name w:val="footer"/>
    <w:basedOn w:val="a"/>
    <w:link w:val="a8"/>
    <w:uiPriority w:val="99"/>
    <w:unhideWhenUsed/>
    <w:rsid w:val="00D06086"/>
    <w:pPr>
      <w:tabs>
        <w:tab w:val="center" w:pos="4252"/>
        <w:tab w:val="right" w:pos="8504"/>
      </w:tabs>
      <w:snapToGrid w:val="0"/>
    </w:pPr>
  </w:style>
  <w:style w:type="character" w:customStyle="1" w:styleId="a8">
    <w:name w:val="フッター (文字)"/>
    <w:basedOn w:val="a0"/>
    <w:link w:val="a7"/>
    <w:uiPriority w:val="99"/>
    <w:rsid w:val="00D06086"/>
    <w:rPr>
      <w:rFonts w:ascii="Times New Roman" w:hAnsi="Times New Roman"/>
    </w:rPr>
  </w:style>
  <w:style w:type="character" w:customStyle="1" w:styleId="10">
    <w:name w:val="見出し 1 (文字)"/>
    <w:basedOn w:val="a0"/>
    <w:link w:val="1"/>
    <w:uiPriority w:val="9"/>
    <w:rsid w:val="001B7373"/>
    <w:rPr>
      <w:rFonts w:asciiTheme="majorHAnsi" w:eastAsiaTheme="majorEastAsia" w:hAnsiTheme="majorHAnsi" w:cstheme="majorBidi"/>
      <w:sz w:val="24"/>
      <w:szCs w:val="24"/>
    </w:rPr>
  </w:style>
  <w:style w:type="character" w:customStyle="1" w:styleId="30">
    <w:name w:val="見出し 3 (文字)"/>
    <w:basedOn w:val="a0"/>
    <w:link w:val="3"/>
    <w:uiPriority w:val="9"/>
    <w:rsid w:val="005C6EB8"/>
    <w:rPr>
      <w:rFonts w:asciiTheme="majorHAnsi" w:eastAsiaTheme="majorEastAsia" w:hAnsiTheme="majorHAnsi" w:cstheme="majorBidi"/>
    </w:rPr>
  </w:style>
  <w:style w:type="character" w:styleId="a9">
    <w:name w:val="annotation reference"/>
    <w:basedOn w:val="a0"/>
    <w:uiPriority w:val="99"/>
    <w:semiHidden/>
    <w:unhideWhenUsed/>
    <w:rsid w:val="00BD6474"/>
    <w:rPr>
      <w:sz w:val="18"/>
      <w:szCs w:val="18"/>
    </w:rPr>
  </w:style>
  <w:style w:type="paragraph" w:styleId="aa">
    <w:name w:val="annotation text"/>
    <w:basedOn w:val="a"/>
    <w:link w:val="ab"/>
    <w:uiPriority w:val="99"/>
    <w:semiHidden/>
    <w:unhideWhenUsed/>
    <w:rsid w:val="00BD6474"/>
    <w:pPr>
      <w:jc w:val="left"/>
    </w:pPr>
  </w:style>
  <w:style w:type="character" w:customStyle="1" w:styleId="ab">
    <w:name w:val="コメント文字列 (文字)"/>
    <w:basedOn w:val="a0"/>
    <w:link w:val="aa"/>
    <w:uiPriority w:val="99"/>
    <w:semiHidden/>
    <w:rsid w:val="00BD6474"/>
    <w:rPr>
      <w:rFonts w:ascii="Times New Roman" w:hAnsi="Times New Roman"/>
    </w:rPr>
  </w:style>
  <w:style w:type="paragraph" w:styleId="ac">
    <w:name w:val="annotation subject"/>
    <w:basedOn w:val="aa"/>
    <w:next w:val="aa"/>
    <w:link w:val="ad"/>
    <w:uiPriority w:val="99"/>
    <w:semiHidden/>
    <w:unhideWhenUsed/>
    <w:rsid w:val="00BD6474"/>
    <w:rPr>
      <w:b/>
      <w:bCs/>
    </w:rPr>
  </w:style>
  <w:style w:type="character" w:customStyle="1" w:styleId="ad">
    <w:name w:val="コメント内容 (文字)"/>
    <w:basedOn w:val="ab"/>
    <w:link w:val="ac"/>
    <w:uiPriority w:val="99"/>
    <w:semiHidden/>
    <w:rsid w:val="00BD6474"/>
    <w:rPr>
      <w:rFonts w:ascii="Times New Roman" w:hAnsi="Times New Roman"/>
      <w:b/>
      <w:bCs/>
    </w:rPr>
  </w:style>
  <w:style w:type="paragraph" w:styleId="ae">
    <w:name w:val="Balloon Text"/>
    <w:basedOn w:val="a"/>
    <w:link w:val="af"/>
    <w:uiPriority w:val="99"/>
    <w:semiHidden/>
    <w:unhideWhenUsed/>
    <w:rsid w:val="00BD6474"/>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BD647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4EF58-F94A-4D1F-A0CC-20F531F0A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1</Pages>
  <Words>3779</Words>
  <Characters>21546</Characters>
  <Application>Microsoft Office Word</Application>
  <DocSecurity>0</DocSecurity>
  <Lines>179</Lines>
  <Paragraphs>5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moto Akio</dc:creator>
  <cp:keywords/>
  <dc:description/>
  <cp:lastModifiedBy>Yamamoto Akio</cp:lastModifiedBy>
  <cp:revision>164</cp:revision>
  <cp:lastPrinted>2019-02-05T07:40:00Z</cp:lastPrinted>
  <dcterms:created xsi:type="dcterms:W3CDTF">2019-02-04T23:12:00Z</dcterms:created>
  <dcterms:modified xsi:type="dcterms:W3CDTF">2019-05-08T04:04:00Z</dcterms:modified>
</cp:coreProperties>
</file>